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4199F615" w:rsidR="009A560C" w:rsidRPr="00A47367" w:rsidRDefault="00B60A64" w:rsidP="00D4515A">
      <w:pPr>
        <w:textAlignment w:val="baseline"/>
        <w:rPr>
          <w:rFonts w:ascii="Arial Nova Cond" w:eastAsia="Goudy Old Style" w:hAnsi="Arial Nova Cond" w:cs="Goudy Old Style"/>
          <w:sz w:val="22"/>
          <w:szCs w:val="22"/>
        </w:rPr>
      </w:pPr>
      <w:r w:rsidRPr="00A47367">
        <w:rPr>
          <w:rFonts w:ascii="Arial Nova Cond" w:eastAsia="Goudy Old Style" w:hAnsi="Arial Nova Cond" w:cs="Goudy Old Style"/>
          <w:sz w:val="22"/>
          <w:szCs w:val="22"/>
        </w:rPr>
        <w:t>December 5</w:t>
      </w:r>
      <w:r w:rsidRPr="00A47367">
        <w:rPr>
          <w:rFonts w:ascii="Arial Nova Cond" w:eastAsia="Goudy Old Style" w:hAnsi="Arial Nova Cond" w:cs="Goudy Old Style"/>
          <w:sz w:val="22"/>
          <w:szCs w:val="22"/>
          <w:vertAlign w:val="superscript"/>
        </w:rPr>
        <w:t>th</w:t>
      </w:r>
      <w:r w:rsidR="00060775" w:rsidRPr="00A47367">
        <w:rPr>
          <w:rFonts w:ascii="Arial Nova Cond" w:eastAsia="Goudy Old Style" w:hAnsi="Arial Nova Cond" w:cs="Goudy Old Style"/>
          <w:sz w:val="22"/>
          <w:szCs w:val="22"/>
        </w:rPr>
        <w:t>, 2021</w:t>
      </w:r>
    </w:p>
    <w:p w14:paraId="7DC5EC5B" w14:textId="62840310" w:rsidR="00C26374" w:rsidRPr="00A47367" w:rsidRDefault="00743C63" w:rsidP="00D4515A">
      <w:pPr>
        <w:textAlignment w:val="baseline"/>
        <w:rPr>
          <w:rFonts w:ascii="Arial Nova Cond" w:eastAsia="Goudy Old Style" w:hAnsi="Arial Nova Cond" w:cs="Goudy Old Style"/>
          <w:sz w:val="22"/>
          <w:szCs w:val="22"/>
        </w:rPr>
      </w:pPr>
      <w:r w:rsidRPr="00A47367">
        <w:rPr>
          <w:b/>
          <w:bCs/>
          <w:noProof/>
          <w:snapToGrid/>
          <w:sz w:val="28"/>
          <w:szCs w:val="28"/>
        </w:rPr>
        <w:drawing>
          <wp:anchor distT="0" distB="0" distL="114300" distR="114300" simplePos="0" relativeHeight="251660288" behindDoc="1" locked="0" layoutInCell="1" allowOverlap="1" wp14:anchorId="7670DD73" wp14:editId="758D971B">
            <wp:simplePos x="0" y="0"/>
            <wp:positionH relativeFrom="column">
              <wp:posOffset>40005</wp:posOffset>
            </wp:positionH>
            <wp:positionV relativeFrom="paragraph">
              <wp:posOffset>169545</wp:posOffset>
            </wp:positionV>
            <wp:extent cx="1572895" cy="2179320"/>
            <wp:effectExtent l="0" t="0" r="8255" b="0"/>
            <wp:wrapTight wrapText="bothSides">
              <wp:wrapPolygon edited="0">
                <wp:start x="8110" y="0"/>
                <wp:lineTo x="4971" y="1322"/>
                <wp:lineTo x="2093" y="2643"/>
                <wp:lineTo x="0" y="3965"/>
                <wp:lineTo x="0" y="12084"/>
                <wp:lineTo x="2093" y="15105"/>
                <wp:lineTo x="262" y="16615"/>
                <wp:lineTo x="0" y="18126"/>
                <wp:lineTo x="0" y="21336"/>
                <wp:lineTo x="1831" y="21336"/>
                <wp:lineTo x="12296" y="21336"/>
                <wp:lineTo x="21452" y="21336"/>
                <wp:lineTo x="21452" y="17559"/>
                <wp:lineTo x="18312" y="15105"/>
                <wp:lineTo x="21190" y="12084"/>
                <wp:lineTo x="21452" y="11329"/>
                <wp:lineTo x="21190" y="10762"/>
                <wp:lineTo x="19882" y="9063"/>
                <wp:lineTo x="21452" y="8685"/>
                <wp:lineTo x="21452" y="4531"/>
                <wp:lineTo x="20405" y="3210"/>
                <wp:lineTo x="18836" y="3021"/>
                <wp:lineTo x="19097" y="2077"/>
                <wp:lineTo x="12557" y="0"/>
                <wp:lineTo x="9418" y="0"/>
                <wp:lineTo x="8110" y="0"/>
              </wp:wrapPolygon>
            </wp:wrapTight>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2895" cy="2179320"/>
                    </a:xfrm>
                    <a:prstGeom prst="rect">
                      <a:avLst/>
                    </a:prstGeom>
                  </pic:spPr>
                </pic:pic>
              </a:graphicData>
            </a:graphic>
            <wp14:sizeRelH relativeFrom="page">
              <wp14:pctWidth>0</wp14:pctWidth>
            </wp14:sizeRelH>
            <wp14:sizeRelV relativeFrom="page">
              <wp14:pctHeight>0</wp14:pctHeight>
            </wp14:sizeRelV>
          </wp:anchor>
        </w:drawing>
      </w:r>
    </w:p>
    <w:p w14:paraId="21BF11E0" w14:textId="0E9AC4FE" w:rsidR="00B4693C" w:rsidRPr="00A47367" w:rsidRDefault="00054891" w:rsidP="00602645">
      <w:pPr>
        <w:textAlignment w:val="baseline"/>
        <w:rPr>
          <w:b/>
          <w:bCs/>
          <w:noProof/>
          <w:sz w:val="28"/>
          <w:szCs w:val="28"/>
        </w:rPr>
      </w:pPr>
      <w:r w:rsidRPr="00A47367">
        <w:rPr>
          <w:noProof/>
          <w:color w:val="FF0000"/>
          <w:sz w:val="24"/>
          <w:szCs w:val="24"/>
        </w:rPr>
        <w:t xml:space="preserve"> </w:t>
      </w:r>
    </w:p>
    <w:p w14:paraId="7412C198" w14:textId="207A6648" w:rsidR="007358CE" w:rsidRPr="00A47367" w:rsidRDefault="00B1198B" w:rsidP="00E866B3">
      <w:pPr>
        <w:jc w:val="center"/>
        <w:textAlignment w:val="baseline"/>
        <w:rPr>
          <w:b/>
          <w:bCs/>
          <w:noProof/>
          <w:sz w:val="32"/>
          <w:szCs w:val="32"/>
        </w:rPr>
      </w:pPr>
      <w:r w:rsidRPr="00A47367">
        <w:rPr>
          <w:b/>
          <w:bCs/>
          <w:noProof/>
          <w:sz w:val="32"/>
          <w:szCs w:val="32"/>
        </w:rPr>
        <w:t xml:space="preserve">Week </w:t>
      </w:r>
      <w:r w:rsidR="00484EA8" w:rsidRPr="00A47367">
        <w:rPr>
          <w:b/>
          <w:bCs/>
          <w:noProof/>
          <w:sz w:val="32"/>
          <w:szCs w:val="32"/>
        </w:rPr>
        <w:t>2</w:t>
      </w:r>
      <w:r w:rsidR="00E57A6E" w:rsidRPr="00A47367">
        <w:rPr>
          <w:b/>
          <w:bCs/>
          <w:noProof/>
          <w:sz w:val="32"/>
          <w:szCs w:val="32"/>
        </w:rPr>
        <w:t>:</w:t>
      </w:r>
      <w:r w:rsidR="00F52AFC" w:rsidRPr="00A47367">
        <w:rPr>
          <w:b/>
          <w:bCs/>
          <w:noProof/>
          <w:sz w:val="32"/>
          <w:szCs w:val="32"/>
        </w:rPr>
        <w:t xml:space="preserve"> </w:t>
      </w:r>
      <w:r w:rsidR="00E866B3" w:rsidRPr="00A47367">
        <w:rPr>
          <w:b/>
          <w:bCs/>
          <w:noProof/>
          <w:sz w:val="32"/>
          <w:szCs w:val="32"/>
        </w:rPr>
        <w:t xml:space="preserve">           </w:t>
      </w:r>
      <w:r w:rsidR="00DF4D74" w:rsidRPr="00A47367">
        <w:rPr>
          <w:b/>
          <w:bCs/>
          <w:noProof/>
          <w:sz w:val="32"/>
          <w:szCs w:val="32"/>
        </w:rPr>
        <w:t>A</w:t>
      </w:r>
      <w:r w:rsidR="00484EA8" w:rsidRPr="00A47367">
        <w:rPr>
          <w:b/>
          <w:bCs/>
          <w:noProof/>
          <w:sz w:val="32"/>
          <w:szCs w:val="32"/>
        </w:rPr>
        <w:t>braham and Isaac</w:t>
      </w:r>
      <w:r w:rsidR="00DF4D74" w:rsidRPr="00A47367">
        <w:rPr>
          <w:b/>
          <w:bCs/>
          <w:noProof/>
          <w:sz w:val="32"/>
          <w:szCs w:val="32"/>
        </w:rPr>
        <w:t xml:space="preserve">: </w:t>
      </w:r>
      <w:r w:rsidR="00976E8D" w:rsidRPr="00A47367">
        <w:rPr>
          <w:b/>
          <w:bCs/>
          <w:noProof/>
          <w:sz w:val="32"/>
          <w:szCs w:val="32"/>
        </w:rPr>
        <w:t xml:space="preserve">   </w:t>
      </w:r>
      <w:r w:rsidR="00E866B3" w:rsidRPr="00A47367">
        <w:rPr>
          <w:b/>
          <w:bCs/>
          <w:noProof/>
          <w:sz w:val="32"/>
          <w:szCs w:val="32"/>
        </w:rPr>
        <w:t xml:space="preserve">          </w:t>
      </w:r>
      <w:r w:rsidR="00085D47" w:rsidRPr="00A47367">
        <w:rPr>
          <w:b/>
          <w:bCs/>
          <w:noProof/>
          <w:sz w:val="32"/>
          <w:szCs w:val="32"/>
        </w:rPr>
        <w:t xml:space="preserve">The </w:t>
      </w:r>
      <w:r w:rsidR="00976E8D" w:rsidRPr="00A47367">
        <w:rPr>
          <w:b/>
          <w:bCs/>
          <w:noProof/>
          <w:sz w:val="32"/>
          <w:szCs w:val="32"/>
        </w:rPr>
        <w:t>I</w:t>
      </w:r>
      <w:r w:rsidR="00085D47" w:rsidRPr="00A47367">
        <w:rPr>
          <w:b/>
          <w:bCs/>
          <w:noProof/>
          <w:sz w:val="32"/>
          <w:szCs w:val="32"/>
        </w:rPr>
        <w:t xml:space="preserve">nheritance of a </w:t>
      </w:r>
      <w:r w:rsidR="00976E8D" w:rsidRPr="00A47367">
        <w:rPr>
          <w:b/>
          <w:bCs/>
          <w:noProof/>
          <w:sz w:val="32"/>
          <w:szCs w:val="32"/>
        </w:rPr>
        <w:t>P</w:t>
      </w:r>
      <w:r w:rsidR="00B60A64" w:rsidRPr="00A47367">
        <w:rPr>
          <w:b/>
          <w:bCs/>
          <w:noProof/>
          <w:sz w:val="32"/>
          <w:szCs w:val="32"/>
        </w:rPr>
        <w:t xml:space="preserve">erfected </w:t>
      </w:r>
      <w:r w:rsidR="004A6894" w:rsidRPr="00A47367">
        <w:rPr>
          <w:b/>
          <w:bCs/>
          <w:noProof/>
          <w:sz w:val="32"/>
          <w:szCs w:val="32"/>
        </w:rPr>
        <w:t>Faith</w:t>
      </w:r>
    </w:p>
    <w:p w14:paraId="5A612C2A" w14:textId="78C90278" w:rsidR="001E3AA2" w:rsidRPr="00A47367" w:rsidRDefault="001E3AA2" w:rsidP="00DE462D">
      <w:pPr>
        <w:jc w:val="center"/>
        <w:textAlignment w:val="baseline"/>
        <w:rPr>
          <w:noProof/>
          <w:color w:val="FF0000"/>
          <w:sz w:val="24"/>
          <w:szCs w:val="24"/>
        </w:rPr>
      </w:pPr>
    </w:p>
    <w:p w14:paraId="45B73B7A" w14:textId="624BE760" w:rsidR="00B31593" w:rsidRPr="00A47367" w:rsidRDefault="00E866B3" w:rsidP="00DE462D">
      <w:pPr>
        <w:jc w:val="center"/>
        <w:textAlignment w:val="baseline"/>
        <w:rPr>
          <w:b/>
          <w:bCs/>
          <w:i/>
          <w:iCs/>
          <w:noProof/>
          <w:sz w:val="28"/>
          <w:szCs w:val="28"/>
        </w:rPr>
      </w:pPr>
      <w:r w:rsidRPr="00A47367">
        <w:rPr>
          <w:b/>
          <w:bCs/>
          <w:i/>
          <w:iCs/>
          <w:noProof/>
          <w:sz w:val="28"/>
          <w:szCs w:val="28"/>
        </w:rPr>
        <w:t>Genesis 22:12-18</w:t>
      </w:r>
      <w:r w:rsidR="007A62CF" w:rsidRPr="00A47367">
        <w:rPr>
          <w:b/>
          <w:bCs/>
          <w:i/>
          <w:iCs/>
          <w:noProof/>
          <w:sz w:val="28"/>
          <w:szCs w:val="28"/>
        </w:rPr>
        <w:t xml:space="preserve"> </w:t>
      </w:r>
    </w:p>
    <w:p w14:paraId="281BAEED" w14:textId="7D765EE4" w:rsidR="00AB371C" w:rsidRPr="00A47367" w:rsidRDefault="00AB371C" w:rsidP="008C0CC5">
      <w:pPr>
        <w:jc w:val="center"/>
        <w:textAlignment w:val="baseline"/>
        <w:rPr>
          <w:i/>
          <w:iCs/>
          <w:noProof/>
          <w:color w:val="FF0000"/>
          <w:sz w:val="24"/>
          <w:szCs w:val="24"/>
        </w:rPr>
      </w:pPr>
      <w:bookmarkStart w:id="0" w:name="_Hlk82598731"/>
    </w:p>
    <w:p w14:paraId="4123481D" w14:textId="019260F9" w:rsidR="00743C63" w:rsidRPr="00A47367" w:rsidRDefault="00743C63" w:rsidP="00AB371C">
      <w:pPr>
        <w:textAlignment w:val="baseline"/>
        <w:rPr>
          <w:noProof/>
          <w:color w:val="FF0000"/>
          <w:sz w:val="24"/>
          <w:szCs w:val="24"/>
        </w:rPr>
      </w:pPr>
    </w:p>
    <w:p w14:paraId="679EDB2A" w14:textId="64B468EA" w:rsidR="00743C63" w:rsidRPr="00A47367" w:rsidRDefault="00743C63" w:rsidP="00AB371C">
      <w:pPr>
        <w:textAlignment w:val="baseline"/>
        <w:rPr>
          <w:noProof/>
          <w:color w:val="FF0000"/>
          <w:sz w:val="24"/>
          <w:szCs w:val="24"/>
        </w:rPr>
      </w:pPr>
    </w:p>
    <w:p w14:paraId="7829D83C" w14:textId="78595FF8" w:rsidR="00743C63" w:rsidRPr="00A47367" w:rsidRDefault="00743C63" w:rsidP="00AB371C">
      <w:pPr>
        <w:textAlignment w:val="baseline"/>
        <w:rPr>
          <w:noProof/>
          <w:color w:val="FF0000"/>
          <w:sz w:val="24"/>
          <w:szCs w:val="24"/>
        </w:rPr>
      </w:pPr>
    </w:p>
    <w:p w14:paraId="17C395C5" w14:textId="455576F7" w:rsidR="00743C63" w:rsidRPr="00A47367" w:rsidRDefault="00743C63" w:rsidP="00AB371C">
      <w:pPr>
        <w:textAlignment w:val="baseline"/>
        <w:rPr>
          <w:noProof/>
          <w:color w:val="FF0000"/>
          <w:sz w:val="24"/>
          <w:szCs w:val="24"/>
        </w:rPr>
      </w:pPr>
    </w:p>
    <w:p w14:paraId="7AC1B7BF" w14:textId="7E111BEE" w:rsidR="00743C63" w:rsidRPr="00A47367" w:rsidRDefault="008632D6" w:rsidP="00AB371C">
      <w:pPr>
        <w:textAlignment w:val="baseline"/>
        <w:rPr>
          <w:noProof/>
          <w:color w:val="FF0000"/>
          <w:sz w:val="24"/>
          <w:szCs w:val="24"/>
        </w:rPr>
      </w:pPr>
      <w:r w:rsidRPr="00A47367">
        <w:rPr>
          <w:noProof/>
          <w:color w:val="FF0000"/>
          <w:sz w:val="24"/>
          <w:szCs w:val="24"/>
        </w:rPr>
        <w:t xml:space="preserve"> </w:t>
      </w:r>
    </w:p>
    <w:p w14:paraId="000B448A" w14:textId="651864BE" w:rsidR="004F5F0C" w:rsidRPr="00A47367" w:rsidRDefault="008F5E4A" w:rsidP="001E0D8D">
      <w:pPr>
        <w:pStyle w:val="ListParagraph"/>
        <w:numPr>
          <w:ilvl w:val="0"/>
          <w:numId w:val="2"/>
        </w:numPr>
        <w:ind w:left="360"/>
        <w:textAlignment w:val="baseline"/>
        <w:rPr>
          <w:rFonts w:eastAsia="Goudy Old Style"/>
          <w:color w:val="FF0000"/>
          <w:sz w:val="24"/>
          <w:szCs w:val="24"/>
          <w:shd w:val="clear" w:color="auto" w:fill="FFFFFF"/>
        </w:rPr>
      </w:pPr>
      <w:r w:rsidRPr="00A47367">
        <w:rPr>
          <w:rFonts w:eastAsia="Goudy Old Style"/>
          <w:b/>
          <w:bCs/>
          <w:color w:val="FF0000"/>
          <w:sz w:val="32"/>
          <w:szCs w:val="32"/>
          <w:shd w:val="clear" w:color="auto" w:fill="FFFFFF"/>
        </w:rPr>
        <w:t xml:space="preserve"> </w:t>
      </w:r>
      <w:r w:rsidR="005800A1" w:rsidRPr="00A47367">
        <w:rPr>
          <w:rFonts w:eastAsia="Goudy Old Style"/>
          <w:b/>
          <w:bCs/>
          <w:sz w:val="32"/>
          <w:szCs w:val="32"/>
          <w:shd w:val="clear" w:color="auto" w:fill="FFFFFF"/>
        </w:rPr>
        <w:t>Wh</w:t>
      </w:r>
      <w:r w:rsidR="00EB72AD" w:rsidRPr="00A47367">
        <w:rPr>
          <w:rFonts w:eastAsia="Goudy Old Style"/>
          <w:b/>
          <w:bCs/>
          <w:sz w:val="32"/>
          <w:szCs w:val="32"/>
          <w:shd w:val="clear" w:color="auto" w:fill="FFFFFF"/>
        </w:rPr>
        <w:t>en</w:t>
      </w:r>
      <w:r w:rsidR="005800A1" w:rsidRPr="00A47367">
        <w:rPr>
          <w:rFonts w:eastAsia="Goudy Old Style"/>
          <w:b/>
          <w:bCs/>
          <w:sz w:val="32"/>
          <w:szCs w:val="32"/>
          <w:shd w:val="clear" w:color="auto" w:fill="FFFFFF"/>
        </w:rPr>
        <w:t xml:space="preserve"> we withhold, we </w:t>
      </w:r>
      <w:r w:rsidR="00C51DA7" w:rsidRPr="00A47367">
        <w:rPr>
          <w:rFonts w:eastAsia="Goudy Old Style"/>
          <w:b/>
          <w:bCs/>
          <w:sz w:val="32"/>
          <w:szCs w:val="32"/>
          <w:shd w:val="clear" w:color="auto" w:fill="FFFFFF"/>
        </w:rPr>
        <w:t>_________</w:t>
      </w:r>
      <w:r w:rsidR="00EB72AD" w:rsidRPr="00A47367">
        <w:rPr>
          <w:rFonts w:eastAsia="Goudy Old Style"/>
          <w:b/>
          <w:bCs/>
          <w:sz w:val="32"/>
          <w:szCs w:val="32"/>
          <w:shd w:val="clear" w:color="auto" w:fill="FFFFFF"/>
        </w:rPr>
        <w:t>.</w:t>
      </w:r>
    </w:p>
    <w:p w14:paraId="4314D6B1" w14:textId="60E5117F" w:rsidR="00F4306B" w:rsidRPr="00A47367" w:rsidRDefault="00D127DA" w:rsidP="00F66DDF">
      <w:pPr>
        <w:pStyle w:val="ListParagraph"/>
        <w:ind w:left="0"/>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w:t>
      </w:r>
      <w:r w:rsidR="001221A3" w:rsidRPr="00A47367">
        <w:rPr>
          <w:rFonts w:eastAsia="Goudy Old Style"/>
          <w:i/>
          <w:iCs/>
          <w:sz w:val="24"/>
          <w:szCs w:val="24"/>
          <w:shd w:val="clear" w:color="auto" w:fill="FFFFFF"/>
        </w:rPr>
        <w:t>Do not lay a hand on the boy</w:t>
      </w:r>
      <w:r w:rsidR="00D81F91" w:rsidRPr="00A47367">
        <w:rPr>
          <w:rFonts w:eastAsia="Goudy Old Style"/>
          <w:i/>
          <w:iCs/>
          <w:sz w:val="24"/>
          <w:szCs w:val="24"/>
          <w:shd w:val="clear" w:color="auto" w:fill="FFFFFF"/>
        </w:rPr>
        <w:t xml:space="preserve">,’ He said. ‘Do not </w:t>
      </w:r>
      <w:r w:rsidR="0020630B" w:rsidRPr="00A47367">
        <w:rPr>
          <w:rFonts w:eastAsia="Goudy Old Style"/>
          <w:i/>
          <w:iCs/>
          <w:sz w:val="24"/>
          <w:szCs w:val="24"/>
          <w:shd w:val="clear" w:color="auto" w:fill="FFFFFF"/>
        </w:rPr>
        <w:t>d</w:t>
      </w:r>
      <w:r w:rsidR="00D81F91" w:rsidRPr="00A47367">
        <w:rPr>
          <w:rFonts w:eastAsia="Goudy Old Style"/>
          <w:i/>
          <w:iCs/>
          <w:sz w:val="24"/>
          <w:szCs w:val="24"/>
          <w:shd w:val="clear" w:color="auto" w:fill="FFFFFF"/>
        </w:rPr>
        <w:t>o anything to him. Now I know that you fear God, because you have not withheld</w:t>
      </w:r>
      <w:r w:rsidRPr="00A47367">
        <w:rPr>
          <w:rFonts w:eastAsia="Goudy Old Style"/>
          <w:i/>
          <w:iCs/>
          <w:sz w:val="24"/>
          <w:szCs w:val="24"/>
          <w:shd w:val="clear" w:color="auto" w:fill="FFFFFF"/>
        </w:rPr>
        <w:t xml:space="preserve"> from Me your son, your only son.’”</w:t>
      </w:r>
      <w:r w:rsidR="00D6547A" w:rsidRPr="00A47367">
        <w:rPr>
          <w:rFonts w:eastAsia="Goudy Old Style"/>
          <w:i/>
          <w:iCs/>
          <w:sz w:val="24"/>
          <w:szCs w:val="24"/>
          <w:shd w:val="clear" w:color="auto" w:fill="FFFFFF"/>
        </w:rPr>
        <w:t xml:space="preserve"> Genesis 22:12 (NIV)</w:t>
      </w:r>
    </w:p>
    <w:p w14:paraId="3FACF3A9" w14:textId="2AC6DBAF" w:rsidR="00EC0372" w:rsidRPr="00A47367" w:rsidRDefault="00E0412A" w:rsidP="00E0412A">
      <w:pPr>
        <w:pStyle w:val="ListParagraph"/>
        <w:numPr>
          <w:ilvl w:val="0"/>
          <w:numId w:val="5"/>
        </w:numPr>
        <w:textAlignment w:val="baseline"/>
        <w:rPr>
          <w:rFonts w:eastAsia="Goudy Old Style"/>
          <w:color w:val="FF0000"/>
          <w:shd w:val="clear" w:color="auto" w:fill="FFFFFF"/>
        </w:rPr>
      </w:pPr>
      <w:r w:rsidRPr="00A47367">
        <w:rPr>
          <w:rFonts w:eastAsia="Goudy Old Style"/>
          <w:sz w:val="28"/>
          <w:szCs w:val="28"/>
          <w:shd w:val="clear" w:color="auto" w:fill="FFFFFF"/>
        </w:rPr>
        <w:t>We</w:t>
      </w:r>
      <w:r w:rsidR="00C51DA7" w:rsidRPr="00A47367">
        <w:rPr>
          <w:rFonts w:eastAsia="Goudy Old Style"/>
          <w:sz w:val="28"/>
          <w:szCs w:val="28"/>
          <w:shd w:val="clear" w:color="auto" w:fill="FFFFFF"/>
        </w:rPr>
        <w:t xml:space="preserve"> ______</w:t>
      </w:r>
      <w:r w:rsidRPr="00A47367">
        <w:rPr>
          <w:rFonts w:eastAsia="Goudy Old Style"/>
          <w:sz w:val="28"/>
          <w:szCs w:val="28"/>
          <w:shd w:val="clear" w:color="auto" w:fill="FFFFFF"/>
        </w:rPr>
        <w:t xml:space="preserve"> </w:t>
      </w:r>
      <w:r w:rsidR="00470AAA" w:rsidRPr="00A47367">
        <w:rPr>
          <w:rFonts w:eastAsia="Goudy Old Style"/>
          <w:sz w:val="28"/>
          <w:szCs w:val="28"/>
          <w:shd w:val="clear" w:color="auto" w:fill="FFFFFF"/>
        </w:rPr>
        <w:t>what God can do.</w:t>
      </w:r>
    </w:p>
    <w:p w14:paraId="709A192A" w14:textId="77777777" w:rsidR="008F09B4" w:rsidRPr="00A47367" w:rsidRDefault="008F09B4" w:rsidP="008F09B4">
      <w:pPr>
        <w:textAlignment w:val="baseline"/>
        <w:rPr>
          <w:rFonts w:eastAsia="Goudy Old Style"/>
          <w:color w:val="FF0000"/>
          <w:shd w:val="clear" w:color="auto" w:fill="FFFFFF"/>
        </w:rPr>
      </w:pPr>
    </w:p>
    <w:p w14:paraId="235B0239" w14:textId="5602AFF4" w:rsidR="00470AAA" w:rsidRPr="00A47367" w:rsidRDefault="00470AAA" w:rsidP="00E0412A">
      <w:pPr>
        <w:pStyle w:val="ListParagraph"/>
        <w:numPr>
          <w:ilvl w:val="0"/>
          <w:numId w:val="5"/>
        </w:numPr>
        <w:textAlignment w:val="baseline"/>
        <w:rPr>
          <w:rFonts w:eastAsia="Goudy Old Style"/>
          <w:color w:val="FF0000"/>
          <w:shd w:val="clear" w:color="auto" w:fill="FFFFFF"/>
        </w:rPr>
      </w:pPr>
      <w:r w:rsidRPr="00A47367">
        <w:rPr>
          <w:rFonts w:eastAsia="Goudy Old Style"/>
          <w:sz w:val="28"/>
          <w:szCs w:val="28"/>
          <w:shd w:val="clear" w:color="auto" w:fill="FFFFFF"/>
        </w:rPr>
        <w:t xml:space="preserve">We </w:t>
      </w:r>
      <w:r w:rsidR="00C51DA7" w:rsidRPr="00A47367">
        <w:rPr>
          <w:rFonts w:eastAsia="Goudy Old Style"/>
          <w:sz w:val="28"/>
          <w:szCs w:val="28"/>
          <w:shd w:val="clear" w:color="auto" w:fill="FFFFFF"/>
        </w:rPr>
        <w:t>______</w:t>
      </w:r>
      <w:r w:rsidRPr="00A47367">
        <w:rPr>
          <w:rFonts w:eastAsia="Goudy Old Style"/>
          <w:sz w:val="28"/>
          <w:szCs w:val="28"/>
          <w:shd w:val="clear" w:color="auto" w:fill="FFFFFF"/>
        </w:rPr>
        <w:t xml:space="preserve"> what we can do.</w:t>
      </w:r>
    </w:p>
    <w:p w14:paraId="54FF0782" w14:textId="77777777" w:rsidR="008F09B4" w:rsidRPr="00A47367" w:rsidRDefault="008F09B4" w:rsidP="008F09B4">
      <w:pPr>
        <w:textAlignment w:val="baseline"/>
        <w:rPr>
          <w:rFonts w:eastAsia="Goudy Old Style"/>
          <w:color w:val="FF0000"/>
          <w:shd w:val="clear" w:color="auto" w:fill="FFFFFF"/>
        </w:rPr>
      </w:pPr>
    </w:p>
    <w:p w14:paraId="1C834171" w14:textId="6856413A" w:rsidR="00470AAA" w:rsidRPr="00A47367" w:rsidRDefault="00470AAA" w:rsidP="00E0412A">
      <w:pPr>
        <w:pStyle w:val="ListParagraph"/>
        <w:numPr>
          <w:ilvl w:val="0"/>
          <w:numId w:val="5"/>
        </w:numPr>
        <w:textAlignment w:val="baseline"/>
        <w:rPr>
          <w:rFonts w:eastAsia="Goudy Old Style"/>
          <w:color w:val="FF0000"/>
          <w:shd w:val="clear" w:color="auto" w:fill="FFFFFF"/>
        </w:rPr>
      </w:pPr>
      <w:r w:rsidRPr="00A47367">
        <w:rPr>
          <w:rFonts w:eastAsia="Goudy Old Style"/>
          <w:sz w:val="28"/>
          <w:szCs w:val="28"/>
          <w:shd w:val="clear" w:color="auto" w:fill="FFFFFF"/>
        </w:rPr>
        <w:t xml:space="preserve">We </w:t>
      </w:r>
      <w:r w:rsidR="00C51DA7" w:rsidRPr="00A47367">
        <w:rPr>
          <w:rFonts w:eastAsia="Goudy Old Style"/>
          <w:sz w:val="28"/>
          <w:szCs w:val="28"/>
          <w:shd w:val="clear" w:color="auto" w:fill="FFFFFF"/>
        </w:rPr>
        <w:t>______</w:t>
      </w:r>
      <w:r w:rsidRPr="00A47367">
        <w:rPr>
          <w:rFonts w:eastAsia="Goudy Old Style"/>
          <w:sz w:val="28"/>
          <w:szCs w:val="28"/>
          <w:shd w:val="clear" w:color="auto" w:fill="FFFFFF"/>
        </w:rPr>
        <w:t xml:space="preserve">what future generations can do. </w:t>
      </w:r>
    </w:p>
    <w:p w14:paraId="77C753EB" w14:textId="77777777" w:rsidR="00853ABE" w:rsidRPr="00A47367" w:rsidRDefault="00853ABE" w:rsidP="00853ABE">
      <w:pPr>
        <w:textAlignment w:val="baseline"/>
        <w:rPr>
          <w:rFonts w:eastAsia="Goudy Old Style"/>
          <w:color w:val="FF0000"/>
          <w:shd w:val="clear" w:color="auto" w:fill="FFFFFF"/>
        </w:rPr>
      </w:pPr>
    </w:p>
    <w:p w14:paraId="231D3194" w14:textId="6301C684" w:rsidR="006643BA" w:rsidRPr="00A47367" w:rsidRDefault="005800A1" w:rsidP="00594998">
      <w:pPr>
        <w:pStyle w:val="ListParagraph"/>
        <w:numPr>
          <w:ilvl w:val="0"/>
          <w:numId w:val="2"/>
        </w:numPr>
        <w:ind w:left="360"/>
        <w:textAlignment w:val="baseline"/>
        <w:rPr>
          <w:rFonts w:eastAsia="Goudy Old Style"/>
          <w:sz w:val="24"/>
          <w:szCs w:val="24"/>
          <w:shd w:val="clear" w:color="auto" w:fill="FFFFFF"/>
        </w:rPr>
      </w:pPr>
      <w:r w:rsidRPr="00A47367">
        <w:rPr>
          <w:rFonts w:eastAsia="Goudy Old Style"/>
          <w:b/>
          <w:bCs/>
          <w:sz w:val="32"/>
          <w:szCs w:val="32"/>
          <w:shd w:val="clear" w:color="auto" w:fill="FFFFFF"/>
        </w:rPr>
        <w:t xml:space="preserve"> </w:t>
      </w:r>
      <w:r w:rsidR="00EB72AD" w:rsidRPr="00A47367">
        <w:rPr>
          <w:rFonts w:eastAsia="Goudy Old Style"/>
          <w:b/>
          <w:bCs/>
          <w:sz w:val="32"/>
          <w:szCs w:val="32"/>
          <w:shd w:val="clear" w:color="auto" w:fill="FFFFFF"/>
        </w:rPr>
        <w:t>Wh</w:t>
      </w:r>
      <w:r w:rsidR="009D7151" w:rsidRPr="00A47367">
        <w:rPr>
          <w:rFonts w:eastAsia="Goudy Old Style"/>
          <w:b/>
          <w:bCs/>
          <w:sz w:val="32"/>
          <w:szCs w:val="32"/>
          <w:shd w:val="clear" w:color="auto" w:fill="FFFFFF"/>
        </w:rPr>
        <w:t xml:space="preserve">en we </w:t>
      </w:r>
      <w:r w:rsidR="00AE2416" w:rsidRPr="00A47367">
        <w:rPr>
          <w:rFonts w:eastAsia="Goudy Old Style"/>
          <w:b/>
          <w:bCs/>
          <w:sz w:val="32"/>
          <w:szCs w:val="32"/>
          <w:shd w:val="clear" w:color="auto" w:fill="FFFFFF"/>
        </w:rPr>
        <w:t>trust</w:t>
      </w:r>
      <w:r w:rsidR="009D7151" w:rsidRPr="00A47367">
        <w:rPr>
          <w:rFonts w:eastAsia="Goudy Old Style"/>
          <w:b/>
          <w:bCs/>
          <w:sz w:val="32"/>
          <w:szCs w:val="32"/>
          <w:shd w:val="clear" w:color="auto" w:fill="FFFFFF"/>
        </w:rPr>
        <w:t xml:space="preserve">, we </w:t>
      </w:r>
      <w:r w:rsidR="00C51DA7" w:rsidRPr="00A47367">
        <w:rPr>
          <w:rFonts w:eastAsia="Goudy Old Style"/>
          <w:b/>
          <w:bCs/>
          <w:sz w:val="32"/>
          <w:szCs w:val="32"/>
          <w:shd w:val="clear" w:color="auto" w:fill="FFFFFF"/>
        </w:rPr>
        <w:t>________</w:t>
      </w:r>
      <w:r w:rsidR="009D7151" w:rsidRPr="00A47367">
        <w:rPr>
          <w:rFonts w:eastAsia="Goudy Old Style"/>
          <w:b/>
          <w:bCs/>
          <w:sz w:val="32"/>
          <w:szCs w:val="32"/>
          <w:shd w:val="clear" w:color="auto" w:fill="FFFFFF"/>
        </w:rPr>
        <w:t xml:space="preserve">. </w:t>
      </w:r>
    </w:p>
    <w:p w14:paraId="2068B996" w14:textId="04BEE624" w:rsidR="00D6547A" w:rsidRPr="00A47367" w:rsidRDefault="00D6547A" w:rsidP="00D6547A">
      <w:pPr>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w:t>
      </w:r>
      <w:r w:rsidR="005C1B62" w:rsidRPr="00A47367">
        <w:rPr>
          <w:rFonts w:eastAsia="Goudy Old Style"/>
          <w:i/>
          <w:iCs/>
          <w:sz w:val="24"/>
          <w:szCs w:val="24"/>
          <w:shd w:val="clear" w:color="auto" w:fill="FFFFFF"/>
        </w:rPr>
        <w:t>Abraham looked up and there in a thicket he saw a ram caught by its horns. He went over and took the ram and sacrificed it as a burnt offering instead of his son. S</w:t>
      </w:r>
      <w:r w:rsidR="00C9581D" w:rsidRPr="00A47367">
        <w:rPr>
          <w:rFonts w:eastAsia="Goudy Old Style"/>
          <w:i/>
          <w:iCs/>
          <w:sz w:val="24"/>
          <w:szCs w:val="24"/>
          <w:shd w:val="clear" w:color="auto" w:fill="FFFFFF"/>
        </w:rPr>
        <w:t>o</w:t>
      </w:r>
      <w:r w:rsidR="002157A4" w:rsidRPr="00A47367">
        <w:rPr>
          <w:rFonts w:eastAsia="Goudy Old Style"/>
          <w:i/>
          <w:iCs/>
          <w:sz w:val="24"/>
          <w:szCs w:val="24"/>
          <w:shd w:val="clear" w:color="auto" w:fill="FFFFFF"/>
        </w:rPr>
        <w:t>,</w:t>
      </w:r>
      <w:r w:rsidR="005C1B62" w:rsidRPr="00A47367">
        <w:rPr>
          <w:rFonts w:eastAsia="Goudy Old Style"/>
          <w:i/>
          <w:iCs/>
          <w:sz w:val="24"/>
          <w:szCs w:val="24"/>
          <w:shd w:val="clear" w:color="auto" w:fill="FFFFFF"/>
        </w:rPr>
        <w:t xml:space="preserve"> Abraham called that place</w:t>
      </w:r>
      <w:r w:rsidR="0075167C" w:rsidRPr="00A47367">
        <w:rPr>
          <w:rFonts w:eastAsia="Goudy Old Style"/>
          <w:i/>
          <w:iCs/>
          <w:sz w:val="24"/>
          <w:szCs w:val="24"/>
          <w:shd w:val="clear" w:color="auto" w:fill="FFFFFF"/>
        </w:rPr>
        <w:t xml:space="preserve"> The Lord Will Provide. And to this day it is said, ‘On the mountain of the Lord it will be provided</w:t>
      </w:r>
      <w:r w:rsidR="00C9581D" w:rsidRPr="00A47367">
        <w:rPr>
          <w:rFonts w:eastAsia="Goudy Old Style"/>
          <w:i/>
          <w:iCs/>
          <w:sz w:val="24"/>
          <w:szCs w:val="24"/>
          <w:shd w:val="clear" w:color="auto" w:fill="FFFFFF"/>
        </w:rPr>
        <w:t>.’” Genesis 22:13-14 (NIV)</w:t>
      </w:r>
    </w:p>
    <w:p w14:paraId="6294844E" w14:textId="416B0506" w:rsidR="00605671" w:rsidRPr="00A47367" w:rsidRDefault="00853ABE" w:rsidP="007F2278">
      <w:pPr>
        <w:pStyle w:val="ListParagraph"/>
        <w:numPr>
          <w:ilvl w:val="0"/>
          <w:numId w:val="9"/>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We </w:t>
      </w:r>
      <w:r w:rsidR="00063632" w:rsidRPr="00A47367">
        <w:rPr>
          <w:rFonts w:eastAsia="Goudy Old Style"/>
          <w:sz w:val="28"/>
          <w:szCs w:val="28"/>
          <w:shd w:val="clear" w:color="auto" w:fill="FFFFFF"/>
        </w:rPr>
        <w:t xml:space="preserve">________ </w:t>
      </w:r>
      <w:r w:rsidRPr="00A47367">
        <w:rPr>
          <w:rFonts w:eastAsia="Goudy Old Style"/>
          <w:sz w:val="28"/>
          <w:szCs w:val="28"/>
          <w:shd w:val="clear" w:color="auto" w:fill="FFFFFF"/>
        </w:rPr>
        <w:t>God to provide.</w:t>
      </w:r>
    </w:p>
    <w:p w14:paraId="00EE747E" w14:textId="77777777" w:rsidR="008F09B4" w:rsidRPr="00A47367" w:rsidRDefault="008F09B4" w:rsidP="008F09B4">
      <w:pPr>
        <w:ind w:left="360"/>
        <w:textAlignment w:val="baseline"/>
        <w:rPr>
          <w:rFonts w:eastAsia="Goudy Old Style"/>
          <w:sz w:val="28"/>
          <w:szCs w:val="28"/>
          <w:shd w:val="clear" w:color="auto" w:fill="FFFFFF"/>
        </w:rPr>
      </w:pPr>
    </w:p>
    <w:p w14:paraId="184996C8" w14:textId="52E61A8D" w:rsidR="00853ABE" w:rsidRPr="00A47367" w:rsidRDefault="00853ABE" w:rsidP="007F2278">
      <w:pPr>
        <w:pStyle w:val="ListParagraph"/>
        <w:numPr>
          <w:ilvl w:val="0"/>
          <w:numId w:val="9"/>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We </w:t>
      </w:r>
      <w:r w:rsidR="00063632" w:rsidRPr="00A47367">
        <w:rPr>
          <w:rFonts w:eastAsia="Goudy Old Style"/>
          <w:sz w:val="28"/>
          <w:szCs w:val="28"/>
          <w:shd w:val="clear" w:color="auto" w:fill="FFFFFF"/>
        </w:rPr>
        <w:t>________</w:t>
      </w:r>
      <w:r w:rsidRPr="00A47367">
        <w:rPr>
          <w:rFonts w:eastAsia="Goudy Old Style"/>
          <w:sz w:val="28"/>
          <w:szCs w:val="28"/>
          <w:shd w:val="clear" w:color="auto" w:fill="FFFFFF"/>
        </w:rPr>
        <w:t xml:space="preserve"> ourselves to </w:t>
      </w:r>
      <w:r w:rsidR="00736E26" w:rsidRPr="00A47367">
        <w:rPr>
          <w:rFonts w:eastAsia="Goudy Old Style"/>
          <w:sz w:val="28"/>
          <w:szCs w:val="28"/>
          <w:shd w:val="clear" w:color="auto" w:fill="FFFFFF"/>
        </w:rPr>
        <w:t>be blessed</w:t>
      </w:r>
      <w:r w:rsidRPr="00A47367">
        <w:rPr>
          <w:rFonts w:eastAsia="Goudy Old Style"/>
          <w:sz w:val="28"/>
          <w:szCs w:val="28"/>
          <w:shd w:val="clear" w:color="auto" w:fill="FFFFFF"/>
        </w:rPr>
        <w:t>.</w:t>
      </w:r>
    </w:p>
    <w:p w14:paraId="56195568" w14:textId="77777777" w:rsidR="008F09B4" w:rsidRPr="00A47367" w:rsidRDefault="008F09B4" w:rsidP="008F09B4">
      <w:pPr>
        <w:textAlignment w:val="baseline"/>
        <w:rPr>
          <w:rFonts w:eastAsia="Goudy Old Style"/>
          <w:sz w:val="28"/>
          <w:szCs w:val="28"/>
          <w:shd w:val="clear" w:color="auto" w:fill="FFFFFF"/>
        </w:rPr>
      </w:pPr>
    </w:p>
    <w:p w14:paraId="2E3172DE" w14:textId="11727F2C" w:rsidR="00853ABE" w:rsidRPr="00A47367" w:rsidRDefault="00853ABE" w:rsidP="007F2278">
      <w:pPr>
        <w:pStyle w:val="ListParagraph"/>
        <w:numPr>
          <w:ilvl w:val="0"/>
          <w:numId w:val="9"/>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We </w:t>
      </w:r>
      <w:r w:rsidR="00063632" w:rsidRPr="00A47367">
        <w:rPr>
          <w:rFonts w:eastAsia="Goudy Old Style"/>
          <w:sz w:val="28"/>
          <w:szCs w:val="28"/>
          <w:shd w:val="clear" w:color="auto" w:fill="FFFFFF"/>
        </w:rPr>
        <w:t>_____</w:t>
      </w:r>
      <w:r w:rsidR="00012585" w:rsidRPr="00A47367">
        <w:rPr>
          <w:rFonts w:eastAsia="Goudy Old Style"/>
          <w:sz w:val="28"/>
          <w:szCs w:val="28"/>
          <w:shd w:val="clear" w:color="auto" w:fill="FFFFFF"/>
        </w:rPr>
        <w:t>__</w:t>
      </w:r>
      <w:r w:rsidRPr="00A47367">
        <w:rPr>
          <w:rFonts w:eastAsia="Goudy Old Style"/>
          <w:sz w:val="28"/>
          <w:szCs w:val="28"/>
          <w:shd w:val="clear" w:color="auto" w:fill="FFFFFF"/>
        </w:rPr>
        <w:t xml:space="preserve"> future generations to </w:t>
      </w:r>
      <w:r w:rsidR="00736E26" w:rsidRPr="00A47367">
        <w:rPr>
          <w:rFonts w:eastAsia="Goudy Old Style"/>
          <w:sz w:val="28"/>
          <w:szCs w:val="28"/>
          <w:shd w:val="clear" w:color="auto" w:fill="FFFFFF"/>
        </w:rPr>
        <w:t>be blessed</w:t>
      </w:r>
      <w:r w:rsidRPr="00A47367">
        <w:rPr>
          <w:rFonts w:eastAsia="Goudy Old Style"/>
          <w:sz w:val="28"/>
          <w:szCs w:val="28"/>
          <w:shd w:val="clear" w:color="auto" w:fill="FFFFFF"/>
        </w:rPr>
        <w:t xml:space="preserve">. </w:t>
      </w:r>
    </w:p>
    <w:p w14:paraId="0C133D0D" w14:textId="77777777" w:rsidR="00464316" w:rsidRPr="00A47367" w:rsidRDefault="00464316" w:rsidP="00464316">
      <w:pPr>
        <w:textAlignment w:val="baseline"/>
        <w:rPr>
          <w:rFonts w:eastAsia="Goudy Old Style"/>
          <w:sz w:val="28"/>
          <w:szCs w:val="28"/>
          <w:shd w:val="clear" w:color="auto" w:fill="FFFFFF"/>
        </w:rPr>
      </w:pPr>
    </w:p>
    <w:p w14:paraId="1692634B" w14:textId="254C6B8A" w:rsidR="004E5B33" w:rsidRPr="00A47367" w:rsidRDefault="00464316" w:rsidP="008C512F">
      <w:pPr>
        <w:textAlignment w:val="baseline"/>
        <w:rPr>
          <w:rFonts w:eastAsia="Goudy Old Style"/>
          <w:sz w:val="24"/>
          <w:szCs w:val="24"/>
          <w:shd w:val="clear" w:color="auto" w:fill="FFFFFF"/>
        </w:rPr>
      </w:pPr>
      <w:r w:rsidRPr="00A47367">
        <w:rPr>
          <w:rFonts w:eastAsia="Goudy Old Style"/>
          <w:sz w:val="24"/>
          <w:szCs w:val="24"/>
          <w:shd w:val="clear" w:color="auto" w:fill="FFFFFF"/>
        </w:rPr>
        <w:t>“Often there are believers who wonder how they may know the will of God. We believe that ninety percent of the knowing of the will of God consists in willingness to do it before it is known.” (Barnhouse)</w:t>
      </w:r>
    </w:p>
    <w:p w14:paraId="3799A4F9" w14:textId="77777777" w:rsidR="00464316" w:rsidRPr="00A47367" w:rsidRDefault="00464316" w:rsidP="008C512F">
      <w:pPr>
        <w:textAlignment w:val="baseline"/>
        <w:rPr>
          <w:rFonts w:eastAsia="Goudy Old Style"/>
          <w:sz w:val="24"/>
          <w:szCs w:val="24"/>
          <w:shd w:val="clear" w:color="auto" w:fill="FFFFFF"/>
        </w:rPr>
      </w:pPr>
    </w:p>
    <w:p w14:paraId="54339D7E" w14:textId="6F67334C" w:rsidR="00BF6157" w:rsidRPr="00A47367" w:rsidRDefault="00293B59" w:rsidP="00594998">
      <w:pPr>
        <w:pStyle w:val="ListParagraph"/>
        <w:numPr>
          <w:ilvl w:val="0"/>
          <w:numId w:val="2"/>
        </w:numPr>
        <w:ind w:left="360"/>
        <w:textAlignment w:val="baseline"/>
        <w:rPr>
          <w:rFonts w:eastAsia="Goudy Old Style"/>
          <w:b/>
          <w:bCs/>
          <w:sz w:val="32"/>
          <w:szCs w:val="32"/>
          <w:shd w:val="clear" w:color="auto" w:fill="FFFFFF"/>
        </w:rPr>
      </w:pPr>
      <w:r w:rsidRPr="00A47367">
        <w:rPr>
          <w:rFonts w:eastAsia="Goudy Old Style"/>
          <w:b/>
          <w:bCs/>
          <w:sz w:val="32"/>
          <w:szCs w:val="32"/>
          <w:shd w:val="clear" w:color="auto" w:fill="FFFFFF"/>
        </w:rPr>
        <w:t xml:space="preserve"> </w:t>
      </w:r>
      <w:r w:rsidR="00012585" w:rsidRPr="00A47367">
        <w:rPr>
          <w:rFonts w:eastAsia="Goudy Old Style"/>
          <w:b/>
          <w:bCs/>
          <w:sz w:val="32"/>
          <w:szCs w:val="32"/>
          <w:shd w:val="clear" w:color="auto" w:fill="FFFFFF"/>
        </w:rPr>
        <w:t>___________</w:t>
      </w:r>
      <w:r w:rsidR="000C3171" w:rsidRPr="00A47367">
        <w:rPr>
          <w:rFonts w:eastAsia="Goudy Old Style"/>
          <w:b/>
          <w:bCs/>
          <w:sz w:val="32"/>
          <w:szCs w:val="32"/>
          <w:shd w:val="clear" w:color="auto" w:fill="FFFFFF"/>
        </w:rPr>
        <w:t xml:space="preserve"> in the home of Abraham </w:t>
      </w:r>
    </w:p>
    <w:p w14:paraId="73B0113E" w14:textId="7B341892" w:rsidR="007B7FBA" w:rsidRPr="00A47367" w:rsidRDefault="001A1D22" w:rsidP="007B7FBA">
      <w:pPr>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w:t>
      </w:r>
      <w:r w:rsidR="00C9581D" w:rsidRPr="00A47367">
        <w:rPr>
          <w:rFonts w:eastAsia="Goudy Old Style"/>
          <w:i/>
          <w:iCs/>
          <w:sz w:val="24"/>
          <w:szCs w:val="24"/>
          <w:shd w:val="clear" w:color="auto" w:fill="FFFFFF"/>
        </w:rPr>
        <w:t>The angel of the Lord called to Abraham from heaven a second time and said, ‘</w:t>
      </w:r>
      <w:r w:rsidR="00667631" w:rsidRPr="00A47367">
        <w:rPr>
          <w:rFonts w:eastAsia="Goudy Old Style"/>
          <w:i/>
          <w:iCs/>
          <w:sz w:val="24"/>
          <w:szCs w:val="24"/>
          <w:shd w:val="clear" w:color="auto" w:fill="FFFFFF"/>
        </w:rPr>
        <w:t xml:space="preserve">I swear by </w:t>
      </w:r>
      <w:r w:rsidR="00636175" w:rsidRPr="00A47367">
        <w:rPr>
          <w:rFonts w:eastAsia="Goudy Old Style"/>
          <w:i/>
          <w:iCs/>
          <w:sz w:val="24"/>
          <w:szCs w:val="24"/>
          <w:shd w:val="clear" w:color="auto" w:fill="FFFFFF"/>
        </w:rPr>
        <w:t>M</w:t>
      </w:r>
      <w:r w:rsidR="00667631" w:rsidRPr="00A47367">
        <w:rPr>
          <w:rFonts w:eastAsia="Goudy Old Style"/>
          <w:i/>
          <w:iCs/>
          <w:sz w:val="24"/>
          <w:szCs w:val="24"/>
          <w:shd w:val="clear" w:color="auto" w:fill="FFFFFF"/>
        </w:rPr>
        <w:t>yself, declares the Lord, that because you have done this and have not withheld your son, your only son, I will surely bless</w:t>
      </w:r>
      <w:r w:rsidR="001B7A8C" w:rsidRPr="00A47367">
        <w:rPr>
          <w:rFonts w:eastAsia="Goudy Old Style"/>
          <w:i/>
          <w:iCs/>
          <w:sz w:val="24"/>
          <w:szCs w:val="24"/>
          <w:shd w:val="clear" w:color="auto" w:fill="FFFFFF"/>
        </w:rPr>
        <w:t xml:space="preserve"> you and make your descendants as numerous as the star</w:t>
      </w:r>
      <w:r w:rsidR="00636175" w:rsidRPr="00A47367">
        <w:rPr>
          <w:rFonts w:eastAsia="Goudy Old Style"/>
          <w:i/>
          <w:iCs/>
          <w:sz w:val="24"/>
          <w:szCs w:val="24"/>
          <w:shd w:val="clear" w:color="auto" w:fill="FFFFFF"/>
        </w:rPr>
        <w:t>s</w:t>
      </w:r>
      <w:r w:rsidR="001B7A8C" w:rsidRPr="00A47367">
        <w:rPr>
          <w:rFonts w:eastAsia="Goudy Old Style"/>
          <w:i/>
          <w:iCs/>
          <w:sz w:val="24"/>
          <w:szCs w:val="24"/>
          <w:shd w:val="clear" w:color="auto" w:fill="FFFFFF"/>
        </w:rPr>
        <w:t xml:space="preserve"> in the sky and as the sand on the seashore. Your descend</w:t>
      </w:r>
      <w:r w:rsidR="00420E1C" w:rsidRPr="00A47367">
        <w:rPr>
          <w:rFonts w:eastAsia="Goudy Old Style"/>
          <w:i/>
          <w:iCs/>
          <w:sz w:val="24"/>
          <w:szCs w:val="24"/>
          <w:shd w:val="clear" w:color="auto" w:fill="FFFFFF"/>
        </w:rPr>
        <w:t xml:space="preserve">ants will take possession of the cities of their enemies, and through your offspring all nations on earth will be blessed, because you have obeyed </w:t>
      </w:r>
      <w:r w:rsidR="00DD2166" w:rsidRPr="00A47367">
        <w:rPr>
          <w:rFonts w:eastAsia="Goudy Old Style"/>
          <w:i/>
          <w:iCs/>
          <w:sz w:val="24"/>
          <w:szCs w:val="24"/>
          <w:shd w:val="clear" w:color="auto" w:fill="FFFFFF"/>
        </w:rPr>
        <w:t>M</w:t>
      </w:r>
      <w:r w:rsidR="00420E1C" w:rsidRPr="00A47367">
        <w:rPr>
          <w:rFonts w:eastAsia="Goudy Old Style"/>
          <w:i/>
          <w:iCs/>
          <w:sz w:val="24"/>
          <w:szCs w:val="24"/>
          <w:shd w:val="clear" w:color="auto" w:fill="FFFFFF"/>
        </w:rPr>
        <w:t>e.’” Genesis 22:15</w:t>
      </w:r>
      <w:r w:rsidR="005F1036" w:rsidRPr="00A47367">
        <w:rPr>
          <w:rFonts w:eastAsia="Goudy Old Style"/>
          <w:i/>
          <w:iCs/>
          <w:sz w:val="24"/>
          <w:szCs w:val="24"/>
          <w:shd w:val="clear" w:color="auto" w:fill="FFFFFF"/>
        </w:rPr>
        <w:t>-18 (NIV)</w:t>
      </w:r>
      <w:r w:rsidR="00C46240" w:rsidRPr="00A47367">
        <w:rPr>
          <w:rFonts w:eastAsia="Goudy Old Style"/>
          <w:i/>
          <w:iCs/>
          <w:sz w:val="24"/>
          <w:szCs w:val="24"/>
          <w:shd w:val="clear" w:color="auto" w:fill="FFFFFF"/>
        </w:rPr>
        <w:t xml:space="preserve"> </w:t>
      </w:r>
    </w:p>
    <w:p w14:paraId="23468585" w14:textId="065E318C" w:rsidR="007B7FBA" w:rsidRPr="00A47367" w:rsidRDefault="00012585" w:rsidP="007B7FBA">
      <w:pPr>
        <w:pStyle w:val="ListParagraph"/>
        <w:numPr>
          <w:ilvl w:val="0"/>
          <w:numId w:val="16"/>
        </w:numPr>
        <w:textAlignment w:val="baseline"/>
        <w:rPr>
          <w:rFonts w:eastAsia="Goudy Old Style"/>
          <w:sz w:val="28"/>
          <w:szCs w:val="28"/>
          <w:shd w:val="clear" w:color="auto" w:fill="FFFFFF"/>
        </w:rPr>
      </w:pPr>
      <w:r w:rsidRPr="00A47367">
        <w:rPr>
          <w:rFonts w:eastAsia="Goudy Old Style"/>
          <w:sz w:val="28"/>
          <w:szCs w:val="28"/>
          <w:shd w:val="clear" w:color="auto" w:fill="FFFFFF"/>
        </w:rPr>
        <w:t>____________</w:t>
      </w:r>
      <w:r w:rsidR="003D4108" w:rsidRPr="00A47367">
        <w:rPr>
          <w:rFonts w:eastAsia="Goudy Old Style"/>
          <w:sz w:val="28"/>
          <w:szCs w:val="28"/>
          <w:shd w:val="clear" w:color="auto" w:fill="FFFFFF"/>
        </w:rPr>
        <w:t xml:space="preserve"> </w:t>
      </w:r>
      <w:r w:rsidR="008D5D77" w:rsidRPr="00A47367">
        <w:rPr>
          <w:rFonts w:eastAsia="Goudy Old Style"/>
          <w:sz w:val="28"/>
          <w:szCs w:val="28"/>
          <w:shd w:val="clear" w:color="auto" w:fill="FFFFFF"/>
        </w:rPr>
        <w:t>and God</w:t>
      </w:r>
    </w:p>
    <w:p w14:paraId="2CE935D0" w14:textId="5BAEF2C1" w:rsidR="00696F0B" w:rsidRPr="00A47367" w:rsidRDefault="00E922AE" w:rsidP="00E922AE">
      <w:pPr>
        <w:pStyle w:val="ListParagraph"/>
        <w:numPr>
          <w:ilvl w:val="0"/>
          <w:numId w:val="17"/>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A </w:t>
      </w:r>
      <w:r w:rsidR="00012585" w:rsidRPr="00A47367">
        <w:rPr>
          <w:rFonts w:eastAsia="Goudy Old Style"/>
          <w:sz w:val="28"/>
          <w:szCs w:val="28"/>
          <w:shd w:val="clear" w:color="auto" w:fill="FFFFFF"/>
        </w:rPr>
        <w:t>__________</w:t>
      </w:r>
      <w:r w:rsidRPr="00A47367">
        <w:rPr>
          <w:rFonts w:eastAsia="Goudy Old Style"/>
          <w:sz w:val="28"/>
          <w:szCs w:val="28"/>
          <w:shd w:val="clear" w:color="auto" w:fill="FFFFFF"/>
        </w:rPr>
        <w:t xml:space="preserve"> made and kept</w:t>
      </w:r>
      <w:r w:rsidR="00F75C9C" w:rsidRPr="00A47367">
        <w:rPr>
          <w:rFonts w:eastAsia="Goudy Old Style"/>
          <w:sz w:val="28"/>
          <w:szCs w:val="28"/>
          <w:shd w:val="clear" w:color="auto" w:fill="FFFFFF"/>
        </w:rPr>
        <w:t>.</w:t>
      </w:r>
    </w:p>
    <w:p w14:paraId="591D84D2" w14:textId="6745DA1D" w:rsidR="00C64A5C" w:rsidRPr="00A47367" w:rsidRDefault="007426EE" w:rsidP="007426EE">
      <w:pPr>
        <w:pStyle w:val="ListParagraph"/>
        <w:numPr>
          <w:ilvl w:val="0"/>
          <w:numId w:val="21"/>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The </w:t>
      </w:r>
      <w:r w:rsidR="00012585" w:rsidRPr="00A47367">
        <w:rPr>
          <w:rFonts w:eastAsia="Goudy Old Style"/>
          <w:sz w:val="28"/>
          <w:szCs w:val="28"/>
          <w:shd w:val="clear" w:color="auto" w:fill="FFFFFF"/>
        </w:rPr>
        <w:t>_______</w:t>
      </w:r>
    </w:p>
    <w:p w14:paraId="59726B93" w14:textId="0744ED42" w:rsidR="007426EE" w:rsidRPr="00A47367" w:rsidRDefault="00C27AB0" w:rsidP="007426EE">
      <w:pPr>
        <w:pStyle w:val="ListParagraph"/>
        <w:numPr>
          <w:ilvl w:val="0"/>
          <w:numId w:val="21"/>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The </w:t>
      </w:r>
      <w:r w:rsidR="00012585" w:rsidRPr="00A47367">
        <w:rPr>
          <w:rFonts w:eastAsia="Goudy Old Style"/>
          <w:sz w:val="28"/>
          <w:szCs w:val="28"/>
          <w:shd w:val="clear" w:color="auto" w:fill="FFFFFF"/>
        </w:rPr>
        <w:t>___________</w:t>
      </w:r>
      <w:r w:rsidRPr="00A47367">
        <w:rPr>
          <w:rFonts w:eastAsia="Goudy Old Style"/>
          <w:sz w:val="28"/>
          <w:szCs w:val="28"/>
          <w:shd w:val="clear" w:color="auto" w:fill="FFFFFF"/>
        </w:rPr>
        <w:t xml:space="preserve"> </w:t>
      </w:r>
      <w:r w:rsidR="00FB431B" w:rsidRPr="00A47367">
        <w:rPr>
          <w:rFonts w:eastAsia="Goudy Old Style"/>
          <w:sz w:val="28"/>
          <w:szCs w:val="28"/>
          <w:shd w:val="clear" w:color="auto" w:fill="FFFFFF"/>
        </w:rPr>
        <w:t xml:space="preserve">descendants </w:t>
      </w:r>
    </w:p>
    <w:p w14:paraId="350F47C2" w14:textId="6DFBFB37" w:rsidR="00CA01D6" w:rsidRPr="00A47367" w:rsidRDefault="00CA01D6" w:rsidP="00E922AE">
      <w:pPr>
        <w:pStyle w:val="ListParagraph"/>
        <w:numPr>
          <w:ilvl w:val="0"/>
          <w:numId w:val="17"/>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The </w:t>
      </w:r>
      <w:r w:rsidR="00012585" w:rsidRPr="00A47367">
        <w:rPr>
          <w:rFonts w:eastAsia="Goudy Old Style"/>
          <w:sz w:val="28"/>
          <w:szCs w:val="28"/>
          <w:shd w:val="clear" w:color="auto" w:fill="FFFFFF"/>
        </w:rPr>
        <w:t>______</w:t>
      </w:r>
      <w:r w:rsidRPr="00A47367">
        <w:rPr>
          <w:rFonts w:eastAsia="Goudy Old Style"/>
          <w:sz w:val="28"/>
          <w:szCs w:val="28"/>
          <w:shd w:val="clear" w:color="auto" w:fill="FFFFFF"/>
        </w:rPr>
        <w:t xml:space="preserve"> of Christmas</w:t>
      </w:r>
      <w:r w:rsidR="00F75C9C" w:rsidRPr="00A47367">
        <w:rPr>
          <w:rFonts w:eastAsia="Goudy Old Style"/>
          <w:sz w:val="28"/>
          <w:szCs w:val="28"/>
          <w:shd w:val="clear" w:color="auto" w:fill="FFFFFF"/>
        </w:rPr>
        <w:t>.</w:t>
      </w:r>
    </w:p>
    <w:p w14:paraId="619F1510" w14:textId="77777777" w:rsidR="00F75C9C" w:rsidRPr="00A47367" w:rsidRDefault="00F75C9C" w:rsidP="00F75C9C">
      <w:pPr>
        <w:ind w:left="720"/>
        <w:textAlignment w:val="baseline"/>
        <w:rPr>
          <w:rFonts w:eastAsia="Goudy Old Style"/>
          <w:sz w:val="28"/>
          <w:szCs w:val="28"/>
          <w:shd w:val="clear" w:color="auto" w:fill="FFFFFF"/>
        </w:rPr>
      </w:pPr>
    </w:p>
    <w:p w14:paraId="129F5022" w14:textId="56CEF267" w:rsidR="00897016" w:rsidRPr="00A47367" w:rsidRDefault="00012585" w:rsidP="00897016">
      <w:pPr>
        <w:pStyle w:val="ListParagraph"/>
        <w:numPr>
          <w:ilvl w:val="0"/>
          <w:numId w:val="16"/>
        </w:numPr>
        <w:textAlignment w:val="baseline"/>
        <w:rPr>
          <w:rFonts w:eastAsia="Goudy Old Style"/>
          <w:sz w:val="28"/>
          <w:szCs w:val="28"/>
          <w:shd w:val="clear" w:color="auto" w:fill="FFFFFF"/>
        </w:rPr>
      </w:pPr>
      <w:r w:rsidRPr="00A47367">
        <w:rPr>
          <w:rFonts w:eastAsia="Goudy Old Style"/>
          <w:sz w:val="28"/>
          <w:szCs w:val="28"/>
          <w:shd w:val="clear" w:color="auto" w:fill="FFFFFF"/>
        </w:rPr>
        <w:t>_______</w:t>
      </w:r>
      <w:r w:rsidR="00897016" w:rsidRPr="00A47367">
        <w:rPr>
          <w:rFonts w:eastAsia="Goudy Old Style"/>
          <w:sz w:val="28"/>
          <w:szCs w:val="28"/>
          <w:shd w:val="clear" w:color="auto" w:fill="FFFFFF"/>
        </w:rPr>
        <w:t xml:space="preserve"> and Mary</w:t>
      </w:r>
    </w:p>
    <w:p w14:paraId="714EEA94" w14:textId="23FF9F65" w:rsidR="00B23DFB" w:rsidRPr="00A47367" w:rsidRDefault="00B23DFB" w:rsidP="00A3393F">
      <w:pPr>
        <w:pStyle w:val="ListParagraph"/>
        <w:numPr>
          <w:ilvl w:val="0"/>
          <w:numId w:val="20"/>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Isaac means </w:t>
      </w:r>
      <w:r w:rsidR="00012585" w:rsidRPr="00A47367">
        <w:rPr>
          <w:rFonts w:eastAsia="Goudy Old Style"/>
          <w:sz w:val="28"/>
          <w:szCs w:val="28"/>
          <w:shd w:val="clear" w:color="auto" w:fill="FFFFFF"/>
        </w:rPr>
        <w:t>___________</w:t>
      </w:r>
      <w:r w:rsidR="00452DCC" w:rsidRPr="00A47367">
        <w:rPr>
          <w:rFonts w:eastAsia="Goudy Old Style"/>
          <w:sz w:val="28"/>
          <w:szCs w:val="28"/>
          <w:shd w:val="clear" w:color="auto" w:fill="FFFFFF"/>
        </w:rPr>
        <w:t>.</w:t>
      </w:r>
    </w:p>
    <w:p w14:paraId="0F025ADA" w14:textId="5D369DC8" w:rsidR="00B64818" w:rsidRPr="00A47367" w:rsidRDefault="004673C2" w:rsidP="00B64818">
      <w:pPr>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Sarah said</w:t>
      </w:r>
      <w:r w:rsidR="00B806B9" w:rsidRPr="00A47367">
        <w:rPr>
          <w:rFonts w:eastAsia="Goudy Old Style"/>
          <w:i/>
          <w:iCs/>
          <w:sz w:val="24"/>
          <w:szCs w:val="24"/>
          <w:shd w:val="clear" w:color="auto" w:fill="FFFFFF"/>
        </w:rPr>
        <w:t xml:space="preserve">, </w:t>
      </w:r>
      <w:r w:rsidR="006D3BD6" w:rsidRPr="00A47367">
        <w:rPr>
          <w:rFonts w:eastAsia="Goudy Old Style"/>
          <w:i/>
          <w:iCs/>
          <w:sz w:val="24"/>
          <w:szCs w:val="24"/>
          <w:shd w:val="clear" w:color="auto" w:fill="FFFFFF"/>
        </w:rPr>
        <w:t>‘</w:t>
      </w:r>
      <w:r w:rsidR="00B806B9" w:rsidRPr="00A47367">
        <w:rPr>
          <w:rFonts w:eastAsia="Goudy Old Style"/>
          <w:i/>
          <w:iCs/>
          <w:sz w:val="24"/>
          <w:szCs w:val="24"/>
          <w:shd w:val="clear" w:color="auto" w:fill="FFFFFF"/>
        </w:rPr>
        <w:t xml:space="preserve">God has brought me laughter, and everyone who hears about this will laugh at me.’” </w:t>
      </w:r>
      <w:r w:rsidR="006D3BD6" w:rsidRPr="00A47367">
        <w:rPr>
          <w:rFonts w:eastAsia="Goudy Old Style"/>
          <w:i/>
          <w:iCs/>
          <w:sz w:val="24"/>
          <w:szCs w:val="24"/>
          <w:shd w:val="clear" w:color="auto" w:fill="FFFFFF"/>
        </w:rPr>
        <w:t xml:space="preserve">                  </w:t>
      </w:r>
      <w:r w:rsidR="00B806B9" w:rsidRPr="00A47367">
        <w:rPr>
          <w:rFonts w:eastAsia="Goudy Old Style"/>
          <w:i/>
          <w:iCs/>
          <w:sz w:val="24"/>
          <w:szCs w:val="24"/>
          <w:shd w:val="clear" w:color="auto" w:fill="FFFFFF"/>
        </w:rPr>
        <w:t>Genesis 21:</w:t>
      </w:r>
      <w:r w:rsidR="006D3BD6" w:rsidRPr="00A47367">
        <w:rPr>
          <w:rFonts w:eastAsia="Goudy Old Style"/>
          <w:i/>
          <w:iCs/>
          <w:sz w:val="24"/>
          <w:szCs w:val="24"/>
          <w:shd w:val="clear" w:color="auto" w:fill="FFFFFF"/>
        </w:rPr>
        <w:t>6 (NIV)</w:t>
      </w:r>
    </w:p>
    <w:p w14:paraId="5073A62B" w14:textId="62A0C4D2" w:rsidR="00F75C9C" w:rsidRPr="00A47367" w:rsidRDefault="00D96B47" w:rsidP="00A3393F">
      <w:pPr>
        <w:pStyle w:val="ListParagraph"/>
        <w:numPr>
          <w:ilvl w:val="0"/>
          <w:numId w:val="20"/>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The womb </w:t>
      </w:r>
      <w:r w:rsidR="00452DCC" w:rsidRPr="00A47367">
        <w:rPr>
          <w:rFonts w:eastAsia="Goudy Old Style"/>
          <w:sz w:val="28"/>
          <w:szCs w:val="28"/>
          <w:shd w:val="clear" w:color="auto" w:fill="FFFFFF"/>
        </w:rPr>
        <w:t>____________</w:t>
      </w:r>
    </w:p>
    <w:p w14:paraId="561C56E9" w14:textId="3F9C0903" w:rsidR="00E922AE" w:rsidRPr="00A47367" w:rsidRDefault="00BE4FDD" w:rsidP="00E90918">
      <w:pPr>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w:t>
      </w:r>
      <w:r w:rsidR="00E90918" w:rsidRPr="00A47367">
        <w:rPr>
          <w:rFonts w:eastAsia="Goudy Old Style"/>
          <w:i/>
          <w:iCs/>
          <w:sz w:val="24"/>
          <w:szCs w:val="24"/>
          <w:shd w:val="clear" w:color="auto" w:fill="FFFFFF"/>
        </w:rPr>
        <w:t>How will this be,</w:t>
      </w:r>
      <w:r w:rsidR="00FC2ED5" w:rsidRPr="00A47367">
        <w:rPr>
          <w:rFonts w:eastAsia="Goudy Old Style"/>
          <w:i/>
          <w:iCs/>
          <w:sz w:val="24"/>
          <w:szCs w:val="24"/>
          <w:shd w:val="clear" w:color="auto" w:fill="FFFFFF"/>
        </w:rPr>
        <w:t xml:space="preserve">’ Mary asked the angel, ‘since I am a virgin?’” Luke </w:t>
      </w:r>
      <w:r w:rsidRPr="00A47367">
        <w:rPr>
          <w:rFonts w:eastAsia="Goudy Old Style"/>
          <w:i/>
          <w:iCs/>
          <w:sz w:val="24"/>
          <w:szCs w:val="24"/>
          <w:shd w:val="clear" w:color="auto" w:fill="FFFFFF"/>
        </w:rPr>
        <w:t>1:34 (NIV)</w:t>
      </w:r>
    </w:p>
    <w:p w14:paraId="601286D6" w14:textId="77777777" w:rsidR="00007708" w:rsidRPr="00A47367" w:rsidRDefault="00007708" w:rsidP="00E90918">
      <w:pPr>
        <w:jc w:val="center"/>
        <w:textAlignment w:val="baseline"/>
        <w:rPr>
          <w:rFonts w:eastAsia="Goudy Old Style"/>
          <w:i/>
          <w:iCs/>
          <w:sz w:val="24"/>
          <w:szCs w:val="24"/>
          <w:shd w:val="clear" w:color="auto" w:fill="FFFFFF"/>
        </w:rPr>
      </w:pPr>
    </w:p>
    <w:p w14:paraId="0C09EE13" w14:textId="71B22EC0" w:rsidR="008D5D77" w:rsidRPr="00A47367" w:rsidRDefault="00452DCC" w:rsidP="007B7FBA">
      <w:pPr>
        <w:pStyle w:val="ListParagraph"/>
        <w:numPr>
          <w:ilvl w:val="0"/>
          <w:numId w:val="16"/>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_________ </w:t>
      </w:r>
      <w:r w:rsidR="008D5D77" w:rsidRPr="00A47367">
        <w:rPr>
          <w:rFonts w:eastAsia="Goudy Old Style"/>
          <w:sz w:val="28"/>
          <w:szCs w:val="28"/>
          <w:shd w:val="clear" w:color="auto" w:fill="FFFFFF"/>
        </w:rPr>
        <w:t>and Jesus</w:t>
      </w:r>
    </w:p>
    <w:p w14:paraId="13E16584" w14:textId="232FB967" w:rsidR="00291956" w:rsidRPr="00A47367" w:rsidRDefault="00291956" w:rsidP="00291956">
      <w:pPr>
        <w:pStyle w:val="ListParagraph"/>
        <w:numPr>
          <w:ilvl w:val="0"/>
          <w:numId w:val="18"/>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Both were </w:t>
      </w:r>
      <w:r w:rsidR="00452DCC" w:rsidRPr="00A47367">
        <w:rPr>
          <w:rFonts w:eastAsia="Goudy Old Style"/>
          <w:sz w:val="28"/>
          <w:szCs w:val="28"/>
          <w:shd w:val="clear" w:color="auto" w:fill="FFFFFF"/>
        </w:rPr>
        <w:t>________</w:t>
      </w:r>
      <w:r w:rsidRPr="00A47367">
        <w:rPr>
          <w:rFonts w:eastAsia="Goudy Old Style"/>
          <w:sz w:val="28"/>
          <w:szCs w:val="28"/>
          <w:shd w:val="clear" w:color="auto" w:fill="FFFFFF"/>
        </w:rPr>
        <w:t xml:space="preserve"> by their father.</w:t>
      </w:r>
    </w:p>
    <w:p w14:paraId="0B2122CF" w14:textId="03C5595F" w:rsidR="00291956" w:rsidRPr="00A47367" w:rsidRDefault="00B13D34" w:rsidP="00291956">
      <w:pPr>
        <w:pStyle w:val="ListParagraph"/>
        <w:numPr>
          <w:ilvl w:val="0"/>
          <w:numId w:val="18"/>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Both </w:t>
      </w:r>
      <w:r w:rsidR="00452DCC" w:rsidRPr="00A47367">
        <w:rPr>
          <w:rFonts w:eastAsia="Goudy Old Style"/>
          <w:sz w:val="28"/>
          <w:szCs w:val="28"/>
          <w:shd w:val="clear" w:color="auto" w:fill="FFFFFF"/>
        </w:rPr>
        <w:t>__________</w:t>
      </w:r>
      <w:r w:rsidRPr="00A47367">
        <w:rPr>
          <w:rFonts w:eastAsia="Goudy Old Style"/>
          <w:sz w:val="28"/>
          <w:szCs w:val="28"/>
          <w:shd w:val="clear" w:color="auto" w:fill="FFFFFF"/>
        </w:rPr>
        <w:t xml:space="preserve"> themselves willingly.</w:t>
      </w:r>
    </w:p>
    <w:p w14:paraId="348A0DD1" w14:textId="3CFCCBEE" w:rsidR="00B13D34" w:rsidRPr="00A47367" w:rsidRDefault="00B13D34" w:rsidP="00291956">
      <w:pPr>
        <w:pStyle w:val="ListParagraph"/>
        <w:numPr>
          <w:ilvl w:val="0"/>
          <w:numId w:val="18"/>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Both </w:t>
      </w:r>
      <w:r w:rsidR="00452DCC" w:rsidRPr="00A47367">
        <w:rPr>
          <w:rFonts w:eastAsia="Goudy Old Style"/>
          <w:sz w:val="28"/>
          <w:szCs w:val="28"/>
          <w:shd w:val="clear" w:color="auto" w:fill="FFFFFF"/>
        </w:rPr>
        <w:t>_________</w:t>
      </w:r>
      <w:r w:rsidRPr="00A47367">
        <w:rPr>
          <w:rFonts w:eastAsia="Goudy Old Style"/>
          <w:sz w:val="28"/>
          <w:szCs w:val="28"/>
          <w:shd w:val="clear" w:color="auto" w:fill="FFFFFF"/>
        </w:rPr>
        <w:t xml:space="preserve"> wood up the hill </w:t>
      </w:r>
      <w:r w:rsidR="00A72214" w:rsidRPr="00A47367">
        <w:rPr>
          <w:rFonts w:eastAsia="Goudy Old Style"/>
          <w:sz w:val="28"/>
          <w:szCs w:val="28"/>
          <w:shd w:val="clear" w:color="auto" w:fill="FFFFFF"/>
        </w:rPr>
        <w:t>for</w:t>
      </w:r>
      <w:r w:rsidRPr="00A47367">
        <w:rPr>
          <w:rFonts w:eastAsia="Goudy Old Style"/>
          <w:sz w:val="28"/>
          <w:szCs w:val="28"/>
          <w:shd w:val="clear" w:color="auto" w:fill="FFFFFF"/>
        </w:rPr>
        <w:t xml:space="preserve"> their sacrifice.</w:t>
      </w:r>
    </w:p>
    <w:p w14:paraId="5C4E962C" w14:textId="14A23A83" w:rsidR="00B13D34" w:rsidRPr="00A47367" w:rsidRDefault="00B13D34" w:rsidP="00B13D34">
      <w:pPr>
        <w:pStyle w:val="ListParagraph"/>
        <w:numPr>
          <w:ilvl w:val="0"/>
          <w:numId w:val="18"/>
        </w:num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Both were </w:t>
      </w:r>
      <w:r w:rsidR="00452DCC" w:rsidRPr="00A47367">
        <w:rPr>
          <w:rFonts w:eastAsia="Goudy Old Style"/>
          <w:sz w:val="28"/>
          <w:szCs w:val="28"/>
          <w:shd w:val="clear" w:color="auto" w:fill="FFFFFF"/>
        </w:rPr>
        <w:t>_____________</w:t>
      </w:r>
      <w:r w:rsidRPr="00A47367">
        <w:rPr>
          <w:rFonts w:eastAsia="Goudy Old Style"/>
          <w:sz w:val="28"/>
          <w:szCs w:val="28"/>
          <w:shd w:val="clear" w:color="auto" w:fill="FFFFFF"/>
        </w:rPr>
        <w:t xml:space="preserve"> from death on the third day.</w:t>
      </w:r>
      <w:r w:rsidR="00AE5FEB" w:rsidRPr="00A47367">
        <w:rPr>
          <w:rFonts w:eastAsia="Goudy Old Style"/>
          <w:sz w:val="28"/>
          <w:szCs w:val="28"/>
          <w:shd w:val="clear" w:color="auto" w:fill="FFFFFF"/>
        </w:rPr>
        <w:t xml:space="preserve"> </w:t>
      </w:r>
    </w:p>
    <w:p w14:paraId="1B836146" w14:textId="6B06747D" w:rsidR="0045153E" w:rsidRPr="00A47367" w:rsidRDefault="0093005C" w:rsidP="0045153E">
      <w:pPr>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On the third day</w:t>
      </w:r>
      <w:r w:rsidR="00CD0639" w:rsidRPr="00A47367">
        <w:rPr>
          <w:rFonts w:eastAsia="Goudy Old Style"/>
          <w:i/>
          <w:iCs/>
          <w:sz w:val="24"/>
          <w:szCs w:val="24"/>
          <w:shd w:val="clear" w:color="auto" w:fill="FFFFFF"/>
        </w:rPr>
        <w:t xml:space="preserve"> Abraham looked up and saw the place </w:t>
      </w:r>
      <w:r w:rsidR="006E6DAE" w:rsidRPr="00A47367">
        <w:rPr>
          <w:rFonts w:eastAsia="Goudy Old Style"/>
          <w:i/>
          <w:iCs/>
          <w:sz w:val="24"/>
          <w:szCs w:val="24"/>
          <w:shd w:val="clear" w:color="auto" w:fill="FFFFFF"/>
        </w:rPr>
        <w:t>in the distance.” Genesis 22:</w:t>
      </w:r>
      <w:r w:rsidR="00592FCA" w:rsidRPr="00A47367">
        <w:rPr>
          <w:rFonts w:eastAsia="Goudy Old Style"/>
          <w:i/>
          <w:iCs/>
          <w:sz w:val="24"/>
          <w:szCs w:val="24"/>
          <w:shd w:val="clear" w:color="auto" w:fill="FFFFFF"/>
        </w:rPr>
        <w:t>4 (NIV)</w:t>
      </w:r>
    </w:p>
    <w:p w14:paraId="71AFDBF0" w14:textId="0522292B" w:rsidR="00592FCA" w:rsidRPr="00A47367" w:rsidRDefault="00592FCA" w:rsidP="0045153E">
      <w:pPr>
        <w:jc w:val="center"/>
        <w:textAlignment w:val="baseline"/>
        <w:rPr>
          <w:rFonts w:eastAsia="Goudy Old Style"/>
          <w:i/>
          <w:iCs/>
          <w:sz w:val="24"/>
          <w:szCs w:val="24"/>
          <w:shd w:val="clear" w:color="auto" w:fill="FFFFFF"/>
        </w:rPr>
      </w:pPr>
      <w:r w:rsidRPr="00A47367">
        <w:rPr>
          <w:rFonts w:eastAsia="Goudy Old Style"/>
          <w:i/>
          <w:iCs/>
          <w:sz w:val="24"/>
          <w:szCs w:val="24"/>
          <w:shd w:val="clear" w:color="auto" w:fill="FFFFFF"/>
        </w:rPr>
        <w:t>“</w:t>
      </w:r>
      <w:r w:rsidR="00D5090E" w:rsidRPr="00A47367">
        <w:rPr>
          <w:rFonts w:eastAsia="Goudy Old Style"/>
          <w:i/>
          <w:iCs/>
          <w:sz w:val="24"/>
          <w:szCs w:val="24"/>
          <w:shd w:val="clear" w:color="auto" w:fill="FFFFFF"/>
        </w:rPr>
        <w:t>…that Christ</w:t>
      </w:r>
      <w:r w:rsidR="00524793" w:rsidRPr="00A47367">
        <w:rPr>
          <w:rFonts w:eastAsia="Goudy Old Style"/>
          <w:i/>
          <w:iCs/>
          <w:sz w:val="24"/>
          <w:szCs w:val="24"/>
          <w:shd w:val="clear" w:color="auto" w:fill="FFFFFF"/>
        </w:rPr>
        <w:t xml:space="preserve"> die</w:t>
      </w:r>
      <w:r w:rsidR="0003136D" w:rsidRPr="00A47367">
        <w:rPr>
          <w:rFonts w:eastAsia="Goudy Old Style"/>
          <w:i/>
          <w:iCs/>
          <w:sz w:val="24"/>
          <w:szCs w:val="24"/>
          <w:shd w:val="clear" w:color="auto" w:fill="FFFFFF"/>
        </w:rPr>
        <w:t>d</w:t>
      </w:r>
      <w:r w:rsidR="00524793" w:rsidRPr="00A47367">
        <w:rPr>
          <w:rFonts w:eastAsia="Goudy Old Style"/>
          <w:i/>
          <w:iCs/>
          <w:sz w:val="24"/>
          <w:szCs w:val="24"/>
          <w:shd w:val="clear" w:color="auto" w:fill="FFFFFF"/>
        </w:rPr>
        <w:t xml:space="preserve"> for our sins according to the Scriptures, that He was buried, that He was raised on the third day according to the Scriptures…”</w:t>
      </w:r>
      <w:r w:rsidR="0003136D" w:rsidRPr="00A47367">
        <w:rPr>
          <w:rFonts w:eastAsia="Goudy Old Style"/>
          <w:i/>
          <w:iCs/>
          <w:sz w:val="24"/>
          <w:szCs w:val="24"/>
          <w:shd w:val="clear" w:color="auto" w:fill="FFFFFF"/>
        </w:rPr>
        <w:t xml:space="preserve"> </w:t>
      </w:r>
      <w:r w:rsidR="00E95E52" w:rsidRPr="00A47367">
        <w:rPr>
          <w:rFonts w:eastAsia="Goudy Old Style"/>
          <w:i/>
          <w:iCs/>
          <w:sz w:val="24"/>
          <w:szCs w:val="24"/>
          <w:shd w:val="clear" w:color="auto" w:fill="FFFFFF"/>
        </w:rPr>
        <w:t xml:space="preserve">                            </w:t>
      </w:r>
      <w:r w:rsidR="00C30081" w:rsidRPr="00A47367">
        <w:rPr>
          <w:rFonts w:eastAsia="Goudy Old Style"/>
          <w:i/>
          <w:iCs/>
          <w:sz w:val="24"/>
          <w:szCs w:val="24"/>
          <w:shd w:val="clear" w:color="auto" w:fill="FFFFFF"/>
        </w:rPr>
        <w:t>1 Corinthians 15:</w:t>
      </w:r>
      <w:r w:rsidR="00EA45E9" w:rsidRPr="00A47367">
        <w:rPr>
          <w:rFonts w:eastAsia="Goudy Old Style"/>
          <w:i/>
          <w:iCs/>
          <w:sz w:val="24"/>
          <w:szCs w:val="24"/>
          <w:shd w:val="clear" w:color="auto" w:fill="FFFFFF"/>
        </w:rPr>
        <w:t xml:space="preserve">3b-4 (NIV) </w:t>
      </w:r>
      <w:r w:rsidR="00524793" w:rsidRPr="00A47367">
        <w:rPr>
          <w:rFonts w:eastAsia="Goudy Old Style"/>
          <w:i/>
          <w:iCs/>
          <w:sz w:val="24"/>
          <w:szCs w:val="24"/>
          <w:shd w:val="clear" w:color="auto" w:fill="FFFFFF"/>
        </w:rPr>
        <w:t xml:space="preserve"> </w:t>
      </w:r>
    </w:p>
    <w:p w14:paraId="6A936C56" w14:textId="77777777" w:rsidR="001D4B96" w:rsidRPr="00A47367" w:rsidRDefault="001D4B96" w:rsidP="005F6189">
      <w:pPr>
        <w:textAlignment w:val="baseline"/>
        <w:rPr>
          <w:rFonts w:eastAsia="Goudy Old Style"/>
          <w:sz w:val="24"/>
          <w:szCs w:val="24"/>
          <w:shd w:val="clear" w:color="auto" w:fill="FFFFFF"/>
        </w:rPr>
      </w:pPr>
    </w:p>
    <w:p w14:paraId="4CE5EED7" w14:textId="477D2A8F" w:rsidR="001E0D8D" w:rsidRPr="00A47367" w:rsidRDefault="00412D24" w:rsidP="00077150">
      <w:pPr>
        <w:pStyle w:val="ListParagraph"/>
        <w:numPr>
          <w:ilvl w:val="0"/>
          <w:numId w:val="2"/>
        </w:numPr>
        <w:ind w:left="360"/>
        <w:textAlignment w:val="baseline"/>
        <w:rPr>
          <w:rFonts w:eastAsia="Goudy Old Style"/>
          <w:b/>
          <w:bCs/>
          <w:sz w:val="32"/>
          <w:szCs w:val="32"/>
          <w:shd w:val="clear" w:color="auto" w:fill="FFFFFF"/>
        </w:rPr>
      </w:pPr>
      <w:r w:rsidRPr="00A47367">
        <w:rPr>
          <w:rFonts w:eastAsia="Goudy Old Style"/>
          <w:b/>
          <w:bCs/>
          <w:sz w:val="32"/>
          <w:szCs w:val="32"/>
          <w:shd w:val="clear" w:color="auto" w:fill="FFFFFF"/>
        </w:rPr>
        <w:t>What do we do about it?</w:t>
      </w:r>
    </w:p>
    <w:bookmarkEnd w:id="0"/>
    <w:p w14:paraId="60E0AE70" w14:textId="25FFCD09" w:rsidR="001D083C" w:rsidRPr="00A47367" w:rsidRDefault="00187809" w:rsidP="007F2278">
      <w:pPr>
        <w:pStyle w:val="ListParagraph"/>
        <w:numPr>
          <w:ilvl w:val="0"/>
          <w:numId w:val="3"/>
        </w:numPr>
        <w:textAlignment w:val="baseline"/>
        <w:rPr>
          <w:rFonts w:eastAsia="Goudy Old Style"/>
          <w:sz w:val="24"/>
          <w:szCs w:val="24"/>
          <w:shd w:val="clear" w:color="auto" w:fill="FFFFFF"/>
        </w:rPr>
      </w:pPr>
      <w:r w:rsidRPr="00A47367">
        <w:rPr>
          <w:rFonts w:eastAsia="Goudy Old Style"/>
          <w:sz w:val="28"/>
          <w:szCs w:val="28"/>
          <w:shd w:val="clear" w:color="auto" w:fill="FFFFFF"/>
        </w:rPr>
        <w:t>Believe it.</w:t>
      </w:r>
      <w:r w:rsidR="00CD3CE3" w:rsidRPr="00A47367">
        <w:rPr>
          <w:rFonts w:eastAsia="Goudy Old Style"/>
          <w:sz w:val="28"/>
          <w:szCs w:val="28"/>
          <w:shd w:val="clear" w:color="auto" w:fill="FFFFFF"/>
        </w:rPr>
        <w:t xml:space="preserve"> Have faith in Him.</w:t>
      </w:r>
    </w:p>
    <w:p w14:paraId="61698E10" w14:textId="77777777" w:rsidR="00160F8F" w:rsidRPr="00A47367" w:rsidRDefault="00160F8F" w:rsidP="00160F8F">
      <w:pPr>
        <w:pStyle w:val="ListParagraph"/>
        <w:textAlignment w:val="baseline"/>
        <w:rPr>
          <w:rFonts w:eastAsia="Goudy Old Style"/>
          <w:sz w:val="24"/>
          <w:szCs w:val="24"/>
          <w:shd w:val="clear" w:color="auto" w:fill="FFFFFF"/>
        </w:rPr>
      </w:pPr>
    </w:p>
    <w:p w14:paraId="4707C4BF" w14:textId="297BD3B5" w:rsidR="00B77B94" w:rsidRPr="00A47367" w:rsidRDefault="00B557A2" w:rsidP="007F2278">
      <w:pPr>
        <w:pStyle w:val="ListParagraph"/>
        <w:numPr>
          <w:ilvl w:val="0"/>
          <w:numId w:val="3"/>
        </w:numPr>
        <w:textAlignment w:val="baseline"/>
        <w:rPr>
          <w:rFonts w:eastAsia="Goudy Old Style"/>
          <w:sz w:val="24"/>
          <w:szCs w:val="24"/>
          <w:shd w:val="clear" w:color="auto" w:fill="FFFFFF"/>
        </w:rPr>
      </w:pPr>
      <w:r w:rsidRPr="00A47367">
        <w:rPr>
          <w:rFonts w:eastAsia="Goudy Old Style"/>
          <w:sz w:val="28"/>
          <w:szCs w:val="28"/>
          <w:shd w:val="clear" w:color="auto" w:fill="FFFFFF"/>
        </w:rPr>
        <w:t>Know that God has called us into the fellowship with His suffering.</w:t>
      </w:r>
    </w:p>
    <w:p w14:paraId="0E757CB5" w14:textId="77777777" w:rsidR="00160F8F" w:rsidRPr="00A47367" w:rsidRDefault="00160F8F" w:rsidP="00160F8F">
      <w:pPr>
        <w:textAlignment w:val="baseline"/>
        <w:rPr>
          <w:rFonts w:eastAsia="Goudy Old Style"/>
          <w:sz w:val="24"/>
          <w:szCs w:val="24"/>
          <w:shd w:val="clear" w:color="auto" w:fill="FFFFFF"/>
        </w:rPr>
      </w:pPr>
    </w:p>
    <w:p w14:paraId="37FF79C8" w14:textId="10C28BFC" w:rsidR="00B77B94" w:rsidRPr="00A47367" w:rsidRDefault="00B77B94" w:rsidP="007F2278">
      <w:pPr>
        <w:pStyle w:val="ListParagraph"/>
        <w:numPr>
          <w:ilvl w:val="0"/>
          <w:numId w:val="3"/>
        </w:numPr>
        <w:textAlignment w:val="baseline"/>
        <w:rPr>
          <w:rFonts w:eastAsia="Goudy Old Style"/>
          <w:sz w:val="24"/>
          <w:szCs w:val="24"/>
          <w:shd w:val="clear" w:color="auto" w:fill="FFFFFF"/>
        </w:rPr>
      </w:pPr>
      <w:r w:rsidRPr="00A47367">
        <w:rPr>
          <w:rFonts w:eastAsia="Goudy Old Style"/>
          <w:sz w:val="28"/>
          <w:szCs w:val="28"/>
          <w:shd w:val="clear" w:color="auto" w:fill="FFFFFF"/>
        </w:rPr>
        <w:t>How often a human heart falls short in fellowship with God at the point of s</w:t>
      </w:r>
      <w:r w:rsidR="00D742FC" w:rsidRPr="00A47367">
        <w:rPr>
          <w:rFonts w:eastAsia="Goudy Old Style"/>
          <w:sz w:val="28"/>
          <w:szCs w:val="28"/>
          <w:shd w:val="clear" w:color="auto" w:fill="FFFFFF"/>
        </w:rPr>
        <w:t>u</w:t>
      </w:r>
      <w:r w:rsidRPr="00A47367">
        <w:rPr>
          <w:rFonts w:eastAsia="Goudy Old Style"/>
          <w:sz w:val="28"/>
          <w:szCs w:val="28"/>
          <w:shd w:val="clear" w:color="auto" w:fill="FFFFFF"/>
        </w:rPr>
        <w:t>ffering.</w:t>
      </w:r>
    </w:p>
    <w:p w14:paraId="6A0EF56D" w14:textId="77777777" w:rsidR="000915AA" w:rsidRPr="00A47367" w:rsidRDefault="00B77B94" w:rsidP="00B77B94">
      <w:pPr>
        <w:pStyle w:val="ListParagraph"/>
        <w:numPr>
          <w:ilvl w:val="0"/>
          <w:numId w:val="19"/>
        </w:numPr>
        <w:textAlignment w:val="baseline"/>
        <w:rPr>
          <w:rFonts w:eastAsia="Goudy Old Style"/>
          <w:sz w:val="24"/>
          <w:szCs w:val="24"/>
          <w:shd w:val="clear" w:color="auto" w:fill="FFFFFF"/>
        </w:rPr>
      </w:pPr>
      <w:r w:rsidRPr="00A47367">
        <w:rPr>
          <w:rFonts w:eastAsia="Goudy Old Style"/>
          <w:sz w:val="28"/>
          <w:szCs w:val="28"/>
          <w:shd w:val="clear" w:color="auto" w:fill="FFFFFF"/>
        </w:rPr>
        <w:t>We leave the world</w:t>
      </w:r>
      <w:r w:rsidR="000915AA" w:rsidRPr="00A47367">
        <w:rPr>
          <w:rFonts w:eastAsia="Goudy Old Style"/>
          <w:sz w:val="28"/>
          <w:szCs w:val="28"/>
          <w:shd w:val="clear" w:color="auto" w:fill="FFFFFF"/>
        </w:rPr>
        <w:t>.</w:t>
      </w:r>
    </w:p>
    <w:p w14:paraId="3F085989" w14:textId="77777777" w:rsidR="000915AA" w:rsidRPr="00A47367" w:rsidRDefault="000915AA" w:rsidP="00B77B94">
      <w:pPr>
        <w:pStyle w:val="ListParagraph"/>
        <w:numPr>
          <w:ilvl w:val="0"/>
          <w:numId w:val="19"/>
        </w:numPr>
        <w:textAlignment w:val="baseline"/>
        <w:rPr>
          <w:rFonts w:eastAsia="Goudy Old Style"/>
          <w:sz w:val="24"/>
          <w:szCs w:val="24"/>
          <w:shd w:val="clear" w:color="auto" w:fill="FFFFFF"/>
        </w:rPr>
      </w:pPr>
      <w:r w:rsidRPr="00A47367">
        <w:rPr>
          <w:rFonts w:eastAsia="Goudy Old Style"/>
          <w:sz w:val="28"/>
          <w:szCs w:val="28"/>
          <w:shd w:val="clear" w:color="auto" w:fill="FFFFFF"/>
        </w:rPr>
        <w:t>We follow His method.</w:t>
      </w:r>
    </w:p>
    <w:p w14:paraId="407FD47B" w14:textId="77777777" w:rsidR="000915AA" w:rsidRPr="00A47367" w:rsidRDefault="000915AA" w:rsidP="00B77B94">
      <w:pPr>
        <w:pStyle w:val="ListParagraph"/>
        <w:numPr>
          <w:ilvl w:val="0"/>
          <w:numId w:val="19"/>
        </w:numPr>
        <w:textAlignment w:val="baseline"/>
        <w:rPr>
          <w:rFonts w:eastAsia="Goudy Old Style"/>
          <w:sz w:val="24"/>
          <w:szCs w:val="24"/>
          <w:shd w:val="clear" w:color="auto" w:fill="FFFFFF"/>
        </w:rPr>
      </w:pPr>
      <w:r w:rsidRPr="00A47367">
        <w:rPr>
          <w:rFonts w:eastAsia="Goudy Old Style"/>
          <w:sz w:val="28"/>
          <w:szCs w:val="28"/>
          <w:shd w:val="clear" w:color="auto" w:fill="FFFFFF"/>
        </w:rPr>
        <w:t>We patiently wait through the darkness.</w:t>
      </w:r>
    </w:p>
    <w:p w14:paraId="31155403" w14:textId="77777777" w:rsidR="000915AA" w:rsidRPr="00A47367" w:rsidRDefault="000915AA" w:rsidP="00B77B94">
      <w:pPr>
        <w:pStyle w:val="ListParagraph"/>
        <w:numPr>
          <w:ilvl w:val="0"/>
          <w:numId w:val="19"/>
        </w:numPr>
        <w:textAlignment w:val="baseline"/>
        <w:rPr>
          <w:rFonts w:eastAsia="Goudy Old Style"/>
          <w:sz w:val="24"/>
          <w:szCs w:val="24"/>
          <w:shd w:val="clear" w:color="auto" w:fill="FFFFFF"/>
        </w:rPr>
      </w:pPr>
      <w:r w:rsidRPr="00A47367">
        <w:rPr>
          <w:rFonts w:eastAsia="Goudy Old Style"/>
          <w:sz w:val="28"/>
          <w:szCs w:val="28"/>
          <w:shd w:val="clear" w:color="auto" w:fill="FFFFFF"/>
        </w:rPr>
        <w:t>We rejoice in hope.</w:t>
      </w:r>
    </w:p>
    <w:p w14:paraId="05CCB250" w14:textId="58C141DD" w:rsidR="000915AA" w:rsidRPr="00A47367" w:rsidRDefault="000915AA" w:rsidP="00B77B94">
      <w:pPr>
        <w:pStyle w:val="ListParagraph"/>
        <w:numPr>
          <w:ilvl w:val="0"/>
          <w:numId w:val="19"/>
        </w:numPr>
        <w:textAlignment w:val="baseline"/>
        <w:rPr>
          <w:rFonts w:eastAsia="Goudy Old Style"/>
          <w:sz w:val="24"/>
          <w:szCs w:val="24"/>
          <w:shd w:val="clear" w:color="auto" w:fill="FFFFFF"/>
        </w:rPr>
      </w:pPr>
      <w:r w:rsidRPr="00A47367">
        <w:rPr>
          <w:rFonts w:eastAsia="Goudy Old Style"/>
          <w:sz w:val="28"/>
          <w:szCs w:val="28"/>
          <w:shd w:val="clear" w:color="auto" w:fill="FFFFFF"/>
        </w:rPr>
        <w:t xml:space="preserve">We </w:t>
      </w:r>
      <w:r w:rsidR="00D742FC" w:rsidRPr="00A47367">
        <w:rPr>
          <w:rFonts w:eastAsia="Goudy Old Style"/>
          <w:sz w:val="28"/>
          <w:szCs w:val="28"/>
          <w:shd w:val="clear" w:color="auto" w:fill="FFFFFF"/>
        </w:rPr>
        <w:t>gather</w:t>
      </w:r>
      <w:r w:rsidR="00E95E52" w:rsidRPr="00A47367">
        <w:rPr>
          <w:rFonts w:eastAsia="Goudy Old Style"/>
          <w:sz w:val="28"/>
          <w:szCs w:val="28"/>
          <w:shd w:val="clear" w:color="auto" w:fill="FFFFFF"/>
        </w:rPr>
        <w:t>,</w:t>
      </w:r>
      <w:r w:rsidRPr="00A47367">
        <w:rPr>
          <w:rFonts w:eastAsia="Goudy Old Style"/>
          <w:sz w:val="28"/>
          <w:szCs w:val="28"/>
          <w:shd w:val="clear" w:color="auto" w:fill="FFFFFF"/>
        </w:rPr>
        <w:t xml:space="preserve"> pray, </w:t>
      </w:r>
      <w:r w:rsidR="00E95E52" w:rsidRPr="00A47367">
        <w:rPr>
          <w:rFonts w:eastAsia="Goudy Old Style"/>
          <w:sz w:val="28"/>
          <w:szCs w:val="28"/>
          <w:shd w:val="clear" w:color="auto" w:fill="FFFFFF"/>
        </w:rPr>
        <w:t xml:space="preserve">and </w:t>
      </w:r>
      <w:r w:rsidRPr="00A47367">
        <w:rPr>
          <w:rFonts w:eastAsia="Goudy Old Style"/>
          <w:sz w:val="28"/>
          <w:szCs w:val="28"/>
          <w:shd w:val="clear" w:color="auto" w:fill="FFFFFF"/>
        </w:rPr>
        <w:t>bring our questions.</w:t>
      </w:r>
    </w:p>
    <w:p w14:paraId="780DAA99" w14:textId="77777777" w:rsidR="000A1574" w:rsidRPr="00A47367" w:rsidRDefault="00D742FC" w:rsidP="00B77B94">
      <w:pPr>
        <w:pStyle w:val="ListParagraph"/>
        <w:numPr>
          <w:ilvl w:val="0"/>
          <w:numId w:val="19"/>
        </w:numPr>
        <w:textAlignment w:val="baseline"/>
        <w:rPr>
          <w:rFonts w:eastAsia="Goudy Old Style"/>
          <w:sz w:val="24"/>
          <w:szCs w:val="24"/>
          <w:shd w:val="clear" w:color="auto" w:fill="FFFFFF"/>
        </w:rPr>
      </w:pPr>
      <w:r w:rsidRPr="00A47367">
        <w:rPr>
          <w:rFonts w:eastAsia="Goudy Old Style"/>
          <w:sz w:val="28"/>
          <w:szCs w:val="28"/>
          <w:shd w:val="clear" w:color="auto" w:fill="FFFFFF"/>
        </w:rPr>
        <w:t xml:space="preserve">At the point of suffering, we </w:t>
      </w:r>
      <w:r w:rsidR="00F430DB" w:rsidRPr="00A47367">
        <w:rPr>
          <w:rFonts w:eastAsia="Goudy Old Style"/>
          <w:sz w:val="28"/>
          <w:szCs w:val="28"/>
          <w:shd w:val="clear" w:color="auto" w:fill="FFFFFF"/>
        </w:rPr>
        <w:t>withhold</w:t>
      </w:r>
      <w:r w:rsidRPr="00A47367">
        <w:rPr>
          <w:rFonts w:eastAsia="Goudy Old Style"/>
          <w:sz w:val="28"/>
          <w:szCs w:val="28"/>
          <w:shd w:val="clear" w:color="auto" w:fill="FFFFFF"/>
        </w:rPr>
        <w:t>.</w:t>
      </w:r>
    </w:p>
    <w:p w14:paraId="588FBA30" w14:textId="77777777" w:rsidR="000A1574" w:rsidRPr="00A47367" w:rsidRDefault="000A1574" w:rsidP="000A1574">
      <w:pPr>
        <w:textAlignment w:val="baseline"/>
        <w:rPr>
          <w:rFonts w:eastAsia="Goudy Old Style"/>
          <w:sz w:val="28"/>
          <w:szCs w:val="28"/>
          <w:shd w:val="clear" w:color="auto" w:fill="FFFFFF"/>
        </w:rPr>
      </w:pPr>
    </w:p>
    <w:p w14:paraId="1776AF36" w14:textId="783F3F72" w:rsidR="001425A3" w:rsidRPr="00A47367" w:rsidRDefault="000A1574" w:rsidP="000A1574">
      <w:pPr>
        <w:textAlignment w:val="baseline"/>
        <w:rPr>
          <w:rFonts w:eastAsia="Goudy Old Style"/>
          <w:sz w:val="28"/>
          <w:szCs w:val="28"/>
          <w:shd w:val="clear" w:color="auto" w:fill="FFFFFF"/>
        </w:rPr>
      </w:pPr>
      <w:r w:rsidRPr="00A47367">
        <w:rPr>
          <w:rFonts w:eastAsia="Goudy Old Style"/>
          <w:sz w:val="28"/>
          <w:szCs w:val="28"/>
          <w:shd w:val="clear" w:color="auto" w:fill="FFFFFF"/>
        </w:rPr>
        <w:t xml:space="preserve">Why couldn’t our obedience in </w:t>
      </w:r>
      <w:r w:rsidR="00B7415B" w:rsidRPr="00A47367">
        <w:rPr>
          <w:rFonts w:eastAsia="Goudy Old Style"/>
          <w:sz w:val="28"/>
          <w:szCs w:val="28"/>
          <w:shd w:val="clear" w:color="auto" w:fill="FFFFFF"/>
        </w:rPr>
        <w:t xml:space="preserve">trusting when trusting is hard, be as impactful to future generations as it was with Abraham’s </w:t>
      </w:r>
      <w:r w:rsidR="001425A3" w:rsidRPr="00A47367">
        <w:rPr>
          <w:rFonts w:eastAsia="Goudy Old Style"/>
          <w:sz w:val="28"/>
          <w:szCs w:val="28"/>
          <w:shd w:val="clear" w:color="auto" w:fill="FFFFFF"/>
        </w:rPr>
        <w:t>obedience</w:t>
      </w:r>
      <w:r w:rsidR="00B7415B" w:rsidRPr="00A47367">
        <w:rPr>
          <w:rFonts w:eastAsia="Goudy Old Style"/>
          <w:sz w:val="28"/>
          <w:szCs w:val="28"/>
          <w:shd w:val="clear" w:color="auto" w:fill="FFFFFF"/>
        </w:rPr>
        <w:t>?</w:t>
      </w:r>
      <w:r w:rsidR="001425A3" w:rsidRPr="00A47367">
        <w:rPr>
          <w:rFonts w:eastAsia="Goudy Old Style"/>
          <w:sz w:val="28"/>
          <w:szCs w:val="28"/>
          <w:shd w:val="clear" w:color="auto" w:fill="FFFFFF"/>
        </w:rPr>
        <w:t xml:space="preserve"> </w:t>
      </w:r>
    </w:p>
    <w:p w14:paraId="3ABF3D5C" w14:textId="069B862A" w:rsidR="0099108A" w:rsidRPr="00A47367" w:rsidRDefault="00F430DB" w:rsidP="000A1574">
      <w:pPr>
        <w:textAlignment w:val="baseline"/>
        <w:rPr>
          <w:rFonts w:eastAsia="Goudy Old Style"/>
          <w:sz w:val="24"/>
          <w:szCs w:val="24"/>
          <w:shd w:val="clear" w:color="auto" w:fill="FFFFFF"/>
        </w:rPr>
      </w:pPr>
      <w:r w:rsidRPr="00A47367">
        <w:rPr>
          <w:rFonts w:eastAsia="Goudy Old Style"/>
          <w:sz w:val="28"/>
          <w:szCs w:val="28"/>
          <w:shd w:val="clear" w:color="auto" w:fill="FFFFFF"/>
        </w:rPr>
        <w:t xml:space="preserve"> </w:t>
      </w:r>
      <w:r w:rsidR="00CD3CE3" w:rsidRPr="00A47367">
        <w:rPr>
          <w:rFonts w:eastAsia="Goudy Old Style"/>
          <w:sz w:val="28"/>
          <w:szCs w:val="28"/>
          <w:shd w:val="clear" w:color="auto" w:fill="FFFFFF"/>
        </w:rPr>
        <w:t xml:space="preserve"> </w:t>
      </w:r>
    </w:p>
    <w:p w14:paraId="72A5941B" w14:textId="076B74AF" w:rsidR="00ED026E" w:rsidRPr="00A47367" w:rsidRDefault="00ED026E" w:rsidP="00D33D5B">
      <w:pPr>
        <w:textAlignment w:val="baseline"/>
        <w:rPr>
          <w:rFonts w:eastAsia="Goudy Old Style"/>
          <w:sz w:val="24"/>
          <w:szCs w:val="24"/>
          <w:shd w:val="clear" w:color="auto" w:fill="FFFFFF"/>
        </w:rPr>
      </w:pPr>
    </w:p>
    <w:p w14:paraId="5E6C283E" w14:textId="7CE28106" w:rsidR="00A210C7" w:rsidRPr="00A47367" w:rsidRDefault="00A210C7" w:rsidP="009737F7">
      <w:pPr>
        <w:jc w:val="center"/>
        <w:textAlignment w:val="baseline"/>
        <w:rPr>
          <w:rFonts w:eastAsia="Goudy Old Style"/>
          <w:sz w:val="24"/>
          <w:szCs w:val="24"/>
          <w:shd w:val="clear" w:color="auto" w:fill="FFFFFF"/>
        </w:rPr>
      </w:pPr>
      <w:r w:rsidRPr="00A47367">
        <w:rPr>
          <w:rFonts w:eastAsia="Goudy Old Style"/>
          <w:b/>
          <w:bCs/>
          <w:i/>
          <w:iCs/>
          <w:sz w:val="22"/>
          <w:szCs w:val="22"/>
          <w:shd w:val="clear" w:color="auto" w:fill="FFFFFF"/>
        </w:rPr>
        <w:t>To begin a relationship with Jesus…</w:t>
      </w:r>
    </w:p>
    <w:p w14:paraId="40C0BF58" w14:textId="74E76610" w:rsidR="0057359F" w:rsidRPr="00A47367" w:rsidRDefault="00A210C7" w:rsidP="002F0581">
      <w:pPr>
        <w:jc w:val="center"/>
        <w:rPr>
          <w:rFonts w:eastAsia="Goudy Old Style"/>
          <w:b/>
          <w:bCs/>
          <w:i/>
          <w:iCs/>
          <w:sz w:val="22"/>
          <w:szCs w:val="22"/>
          <w:shd w:val="clear" w:color="auto" w:fill="FFFFFF"/>
        </w:rPr>
      </w:pPr>
      <w:r w:rsidRPr="00A47367">
        <w:rPr>
          <w:rFonts w:eastAsia="Goudy Old Style"/>
          <w:b/>
          <w:bCs/>
          <w:i/>
          <w:iCs/>
          <w:sz w:val="22"/>
          <w:szCs w:val="22"/>
          <w:shd w:val="clear" w:color="auto" w:fill="FFFFFF"/>
        </w:rPr>
        <w:t xml:space="preserve">Text: I Choose Jesus to </w:t>
      </w:r>
      <w:r w:rsidR="00F04733" w:rsidRPr="00A47367">
        <w:rPr>
          <w:rFonts w:eastAsia="Goudy Old Style"/>
          <w:b/>
          <w:bCs/>
          <w:i/>
          <w:iCs/>
          <w:sz w:val="22"/>
          <w:szCs w:val="22"/>
          <w:shd w:val="clear" w:color="auto" w:fill="FFFFFF"/>
        </w:rPr>
        <w:t>570-</w:t>
      </w:r>
      <w:r w:rsidR="008863A9" w:rsidRPr="00A47367">
        <w:rPr>
          <w:rFonts w:eastAsia="Goudy Old Style"/>
          <w:b/>
          <w:bCs/>
          <w:i/>
          <w:iCs/>
          <w:sz w:val="22"/>
          <w:szCs w:val="22"/>
          <w:shd w:val="clear" w:color="auto" w:fill="FFFFFF"/>
        </w:rPr>
        <w:t>273-</w:t>
      </w:r>
      <w:r w:rsidR="00635E92" w:rsidRPr="00A47367">
        <w:rPr>
          <w:rFonts w:eastAsia="Goudy Old Style"/>
          <w:b/>
          <w:bCs/>
          <w:i/>
          <w:iCs/>
          <w:sz w:val="22"/>
          <w:szCs w:val="22"/>
          <w:shd w:val="clear" w:color="auto" w:fill="FFFFFF"/>
        </w:rPr>
        <w:t>0088</w:t>
      </w:r>
    </w:p>
    <w:p w14:paraId="20312D00" w14:textId="2E308FB5" w:rsidR="00F11D5D" w:rsidRPr="00A47367" w:rsidRDefault="00F11D5D" w:rsidP="00C90D76">
      <w:pPr>
        <w:jc w:val="center"/>
        <w:rPr>
          <w:rFonts w:eastAsia="Goudy Old Style"/>
          <w:b/>
          <w:bCs/>
          <w:i/>
          <w:iCs/>
          <w:sz w:val="22"/>
          <w:szCs w:val="22"/>
          <w:shd w:val="clear" w:color="auto" w:fill="FFFFFF"/>
        </w:rPr>
      </w:pPr>
    </w:p>
    <w:p w14:paraId="5C99C323" w14:textId="0F5EE679" w:rsidR="003D67E0" w:rsidRPr="00A47367" w:rsidRDefault="00534E3B" w:rsidP="007F4D0A">
      <w:pPr>
        <w:rPr>
          <w:rFonts w:eastAsia="Goudy Old Style"/>
          <w:b/>
          <w:bCs/>
          <w:sz w:val="24"/>
          <w:szCs w:val="24"/>
        </w:rPr>
      </w:pPr>
      <w:r w:rsidRPr="00A47367">
        <w:rPr>
          <w:rFonts w:eastAsia="Goudy Old Style"/>
          <w:b/>
          <w:bCs/>
          <w:sz w:val="24"/>
          <w:szCs w:val="24"/>
        </w:rPr>
        <w:lastRenderedPageBreak/>
        <w:t xml:space="preserve">Next </w:t>
      </w:r>
      <w:r w:rsidR="00565ACB" w:rsidRPr="00A47367">
        <w:rPr>
          <w:rFonts w:eastAsia="Goudy Old Style"/>
          <w:b/>
          <w:bCs/>
          <w:sz w:val="24"/>
          <w:szCs w:val="24"/>
        </w:rPr>
        <w:t>Sunday</w:t>
      </w:r>
      <w:r w:rsidRPr="00A47367">
        <w:rPr>
          <w:rFonts w:eastAsia="Goudy Old Style"/>
          <w:b/>
          <w:bCs/>
          <w:sz w:val="24"/>
          <w:szCs w:val="24"/>
        </w:rPr>
        <w:t xml:space="preserve">: </w:t>
      </w:r>
      <w:r w:rsidR="00690D55" w:rsidRPr="00A47367">
        <w:rPr>
          <w:rFonts w:eastAsia="Goudy Old Style"/>
          <w:b/>
          <w:bCs/>
          <w:sz w:val="24"/>
          <w:szCs w:val="24"/>
        </w:rPr>
        <w:t>Week</w:t>
      </w:r>
      <w:r w:rsidR="00B60A64" w:rsidRPr="00A47367">
        <w:rPr>
          <w:rFonts w:eastAsia="Goudy Old Style"/>
          <w:b/>
          <w:bCs/>
          <w:sz w:val="24"/>
          <w:szCs w:val="24"/>
        </w:rPr>
        <w:t xml:space="preserve"> 3: Rahab</w:t>
      </w:r>
      <w:r w:rsidR="007018C2" w:rsidRPr="00A47367">
        <w:rPr>
          <w:rFonts w:eastAsia="Goudy Old Style"/>
          <w:b/>
          <w:bCs/>
          <w:sz w:val="24"/>
          <w:szCs w:val="24"/>
        </w:rPr>
        <w:t xml:space="preserve">: The Inheritance of </w:t>
      </w:r>
      <w:r w:rsidR="00654E24" w:rsidRPr="00A47367">
        <w:rPr>
          <w:rFonts w:eastAsia="Goudy Old Style"/>
          <w:b/>
          <w:bCs/>
          <w:sz w:val="24"/>
          <w:szCs w:val="24"/>
        </w:rPr>
        <w:t xml:space="preserve">a </w:t>
      </w:r>
      <w:r w:rsidR="007018C2" w:rsidRPr="00A47367">
        <w:rPr>
          <w:rFonts w:eastAsia="Goudy Old Style"/>
          <w:b/>
          <w:bCs/>
          <w:sz w:val="24"/>
          <w:szCs w:val="24"/>
        </w:rPr>
        <w:t xml:space="preserve">Perfected </w:t>
      </w:r>
      <w:r w:rsidR="00FA3D00" w:rsidRPr="00A47367">
        <w:rPr>
          <w:rFonts w:eastAsia="Goudy Old Style"/>
          <w:b/>
          <w:bCs/>
          <w:sz w:val="24"/>
          <w:szCs w:val="24"/>
        </w:rPr>
        <w:t>Purpose</w:t>
      </w:r>
    </w:p>
    <w:p w14:paraId="5A48C5FA" w14:textId="5B11027B" w:rsidR="003D67E0" w:rsidRPr="00A47367" w:rsidRDefault="0041654D" w:rsidP="007F4D0A">
      <w:pPr>
        <w:rPr>
          <w:rFonts w:eastAsia="Goudy Old Style"/>
          <w:b/>
          <w:bCs/>
          <w:snapToGrid/>
          <w:sz w:val="22"/>
          <w:szCs w:val="22"/>
        </w:rPr>
      </w:pPr>
      <w:r w:rsidRPr="00A47367">
        <w:rPr>
          <w:noProof/>
        </w:rPr>
        <w:drawing>
          <wp:anchor distT="0" distB="0" distL="114300" distR="114300" simplePos="0" relativeHeight="251659264" behindDoc="1" locked="0" layoutInCell="1" allowOverlap="1" wp14:anchorId="0B72A4A4" wp14:editId="13D9A313">
            <wp:simplePos x="0" y="0"/>
            <wp:positionH relativeFrom="column">
              <wp:posOffset>324485</wp:posOffset>
            </wp:positionH>
            <wp:positionV relativeFrom="paragraph">
              <wp:posOffset>0</wp:posOffset>
            </wp:positionV>
            <wp:extent cx="3028950" cy="2221954"/>
            <wp:effectExtent l="0" t="0" r="0" b="0"/>
            <wp:wrapTight wrapText="bothSides">
              <wp:wrapPolygon edited="0">
                <wp:start x="0" y="1482"/>
                <wp:lineTo x="0" y="20001"/>
                <wp:lineTo x="21464" y="20001"/>
                <wp:lineTo x="21464" y="1482"/>
                <wp:lineTo x="0" y="148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9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79D8F4" w14:textId="08A61107" w:rsidR="00590015" w:rsidRPr="00A47367" w:rsidRDefault="00F54FB4" w:rsidP="00814645">
      <w:pPr>
        <w:jc w:val="center"/>
        <w:rPr>
          <w:rFonts w:eastAsia="Goudy Old Style"/>
          <w:b/>
          <w:bCs/>
          <w:snapToGrid/>
          <w:sz w:val="24"/>
          <w:szCs w:val="24"/>
        </w:rPr>
      </w:pPr>
      <w:r w:rsidRPr="00A47367">
        <w:rPr>
          <w:rFonts w:eastAsia="Goudy Old Style"/>
          <w:b/>
          <w:bCs/>
          <w:snapToGrid/>
          <w:sz w:val="24"/>
          <w:szCs w:val="24"/>
        </w:rPr>
        <w:t xml:space="preserve">World Religion </w:t>
      </w:r>
      <w:r w:rsidR="00814645" w:rsidRPr="00A47367">
        <w:rPr>
          <w:rFonts w:eastAsia="Goudy Old Style"/>
          <w:b/>
          <w:bCs/>
          <w:snapToGrid/>
          <w:sz w:val="24"/>
          <w:szCs w:val="24"/>
        </w:rPr>
        <w:t>Map</w:t>
      </w:r>
    </w:p>
    <w:p w14:paraId="6AD2FA00" w14:textId="203A8125" w:rsidR="00590015" w:rsidRPr="00A47367" w:rsidRDefault="00590015" w:rsidP="00590015">
      <w:pPr>
        <w:jc w:val="center"/>
        <w:rPr>
          <w:rFonts w:eastAsia="Goudy Old Style"/>
          <w:b/>
          <w:bCs/>
          <w:snapToGrid/>
          <w:sz w:val="24"/>
          <w:szCs w:val="24"/>
        </w:rPr>
      </w:pPr>
      <w:r w:rsidRPr="00A47367">
        <w:rPr>
          <w:rFonts w:eastAsia="Goudy Old Style"/>
          <w:b/>
          <w:bCs/>
          <w:noProof/>
          <w:snapToGrid/>
          <w:sz w:val="24"/>
          <w:szCs w:val="24"/>
        </w:rPr>
        <w:drawing>
          <wp:inline distT="0" distB="0" distL="0" distR="0" wp14:anchorId="7F79202F" wp14:editId="6FB1801F">
            <wp:extent cx="3457575" cy="2136834"/>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62632" cy="2139959"/>
                    </a:xfrm>
                    <a:prstGeom prst="rect">
                      <a:avLst/>
                    </a:prstGeom>
                  </pic:spPr>
                </pic:pic>
              </a:graphicData>
            </a:graphic>
          </wp:inline>
        </w:drawing>
      </w:r>
    </w:p>
    <w:p w14:paraId="04B84A0F" w14:textId="1DBD3C59" w:rsidR="00590015" w:rsidRPr="00A47367" w:rsidRDefault="00794328" w:rsidP="00460366">
      <w:pPr>
        <w:jc w:val="center"/>
        <w:rPr>
          <w:rFonts w:eastAsia="Goudy Old Style"/>
          <w:i/>
          <w:iCs/>
          <w:snapToGrid/>
          <w:sz w:val="24"/>
          <w:szCs w:val="24"/>
          <w:lang w:val="fr-FR"/>
        </w:rPr>
      </w:pPr>
      <w:proofErr w:type="gramStart"/>
      <w:r w:rsidRPr="00A47367">
        <w:rPr>
          <w:rFonts w:eastAsia="Goudy Old Style"/>
          <w:i/>
          <w:iCs/>
          <w:snapToGrid/>
          <w:sz w:val="24"/>
          <w:szCs w:val="24"/>
          <w:lang w:val="fr-FR"/>
        </w:rPr>
        <w:t>Source:</w:t>
      </w:r>
      <w:proofErr w:type="gramEnd"/>
      <w:r w:rsidR="00460366" w:rsidRPr="00A47367">
        <w:rPr>
          <w:rFonts w:eastAsia="Goudy Old Style"/>
          <w:i/>
          <w:iCs/>
          <w:snapToGrid/>
          <w:sz w:val="24"/>
          <w:szCs w:val="24"/>
          <w:lang w:val="fr-FR"/>
        </w:rPr>
        <w:t xml:space="preserve"> </w:t>
      </w:r>
      <w:r w:rsidR="00B36127" w:rsidRPr="00A47367">
        <w:rPr>
          <w:rFonts w:eastAsia="Goudy Old Style"/>
          <w:i/>
          <w:iCs/>
          <w:snapToGrid/>
          <w:sz w:val="24"/>
          <w:szCs w:val="24"/>
          <w:lang w:val="fr-FR"/>
        </w:rPr>
        <w:t>https://wvia.pbslearningmedia.org/resource/sj14-soc-religmap/world-religions-map/</w:t>
      </w:r>
    </w:p>
    <w:p w14:paraId="09D63399" w14:textId="77777777" w:rsidR="00B36127" w:rsidRPr="00A47367" w:rsidRDefault="00B36127" w:rsidP="00460366">
      <w:pPr>
        <w:jc w:val="center"/>
        <w:rPr>
          <w:rFonts w:eastAsia="Goudy Old Style"/>
          <w:i/>
          <w:iCs/>
          <w:snapToGrid/>
          <w:sz w:val="24"/>
          <w:szCs w:val="24"/>
          <w:lang w:val="fr-FR"/>
        </w:rPr>
      </w:pPr>
    </w:p>
    <w:p w14:paraId="778DCCC9" w14:textId="231E8AEA" w:rsidR="00460366" w:rsidRPr="00A47367" w:rsidRDefault="00460366" w:rsidP="008840CC">
      <w:pPr>
        <w:rPr>
          <w:rFonts w:eastAsia="Goudy Old Style"/>
          <w:snapToGrid/>
          <w:sz w:val="24"/>
          <w:szCs w:val="24"/>
          <w:lang w:val="fr-FR"/>
        </w:rPr>
      </w:pPr>
    </w:p>
    <w:p w14:paraId="65C3EBA7" w14:textId="28344BCC" w:rsidR="002E68C5" w:rsidRPr="00A47367" w:rsidRDefault="002E68C5" w:rsidP="008840CC">
      <w:pPr>
        <w:rPr>
          <w:rFonts w:eastAsia="Goudy Old Style"/>
          <w:snapToGrid/>
          <w:sz w:val="24"/>
          <w:szCs w:val="24"/>
          <w:lang w:val="fr-FR"/>
        </w:rPr>
      </w:pPr>
    </w:p>
    <w:p w14:paraId="2D07C080" w14:textId="3487D1DC" w:rsidR="00D56353" w:rsidRPr="00A47367" w:rsidRDefault="00D56353" w:rsidP="008840CC">
      <w:pPr>
        <w:rPr>
          <w:rFonts w:eastAsia="Goudy Old Style"/>
          <w:b/>
          <w:bCs/>
          <w:snapToGrid/>
          <w:sz w:val="24"/>
          <w:szCs w:val="24"/>
        </w:rPr>
      </w:pPr>
      <w:r w:rsidRPr="00A47367">
        <w:rPr>
          <w:rFonts w:eastAsia="Goudy Old Style"/>
          <w:b/>
          <w:bCs/>
          <w:snapToGrid/>
          <w:sz w:val="24"/>
          <w:szCs w:val="24"/>
        </w:rPr>
        <w:t>Giving &amp; Attendance Update</w:t>
      </w:r>
      <w:r w:rsidRPr="00A47367">
        <w:rPr>
          <w:rFonts w:eastAsia="Goudy Old Style"/>
          <w:b/>
          <w:bCs/>
          <w:snapToGrid/>
          <w:sz w:val="24"/>
          <w:szCs w:val="24"/>
        </w:rPr>
        <w:br/>
        <w:t xml:space="preserve">Giving last Sunday: </w:t>
      </w:r>
      <w:r w:rsidR="00F01AC4" w:rsidRPr="00A47367">
        <w:rPr>
          <w:rFonts w:eastAsia="Goudy Old Style"/>
          <w:b/>
          <w:bCs/>
          <w:snapToGrid/>
          <w:sz w:val="24"/>
          <w:szCs w:val="24"/>
        </w:rPr>
        <w:t>54.5</w:t>
      </w:r>
      <w:r w:rsidR="00576145" w:rsidRPr="00A47367">
        <w:rPr>
          <w:rFonts w:eastAsia="Goudy Old Style"/>
          <w:b/>
          <w:bCs/>
          <w:snapToGrid/>
          <w:sz w:val="24"/>
          <w:szCs w:val="24"/>
        </w:rPr>
        <w:t>%</w:t>
      </w:r>
      <w:r w:rsidR="00115D07" w:rsidRPr="00A47367">
        <w:rPr>
          <w:rFonts w:eastAsia="Goudy Old Style"/>
          <w:b/>
          <w:bCs/>
          <w:snapToGrid/>
          <w:sz w:val="24"/>
          <w:szCs w:val="24"/>
        </w:rPr>
        <w:t xml:space="preserve"> of goal</w:t>
      </w:r>
    </w:p>
    <w:p w14:paraId="1D70BBC1" w14:textId="3AAAF0FF" w:rsidR="00D56353" w:rsidRPr="00A47367" w:rsidRDefault="00D56353" w:rsidP="008840CC">
      <w:pPr>
        <w:rPr>
          <w:rFonts w:eastAsia="Goudy Old Style"/>
          <w:b/>
          <w:bCs/>
          <w:snapToGrid/>
          <w:sz w:val="24"/>
          <w:szCs w:val="24"/>
        </w:rPr>
      </w:pPr>
      <w:r w:rsidRPr="00A47367">
        <w:rPr>
          <w:rFonts w:eastAsia="Goudy Old Style"/>
          <w:b/>
          <w:bCs/>
          <w:snapToGrid/>
          <w:sz w:val="24"/>
          <w:szCs w:val="24"/>
        </w:rPr>
        <w:t xml:space="preserve">Giving year to date: </w:t>
      </w:r>
      <w:r w:rsidR="00F917F9" w:rsidRPr="00A47367">
        <w:rPr>
          <w:rFonts w:eastAsia="Goudy Old Style"/>
          <w:b/>
          <w:bCs/>
          <w:snapToGrid/>
          <w:sz w:val="24"/>
          <w:szCs w:val="24"/>
        </w:rPr>
        <w:t>87.8</w:t>
      </w:r>
      <w:r w:rsidR="00576145" w:rsidRPr="00A47367">
        <w:rPr>
          <w:rFonts w:eastAsia="Goudy Old Style"/>
          <w:b/>
          <w:bCs/>
          <w:snapToGrid/>
          <w:sz w:val="24"/>
          <w:szCs w:val="24"/>
        </w:rPr>
        <w:t>%</w:t>
      </w:r>
      <w:r w:rsidR="00115D07" w:rsidRPr="00A47367">
        <w:rPr>
          <w:rFonts w:eastAsia="Goudy Old Style"/>
          <w:b/>
          <w:bCs/>
          <w:snapToGrid/>
          <w:sz w:val="24"/>
          <w:szCs w:val="24"/>
        </w:rPr>
        <w:t xml:space="preserve"> of goal</w:t>
      </w:r>
    </w:p>
    <w:p w14:paraId="08DF9902" w14:textId="3FDEE07A" w:rsidR="00D56353" w:rsidRPr="00A47367" w:rsidRDefault="00D56353" w:rsidP="008840CC">
      <w:pPr>
        <w:rPr>
          <w:rFonts w:eastAsia="Goudy Old Style"/>
          <w:b/>
          <w:bCs/>
          <w:snapToGrid/>
          <w:sz w:val="24"/>
          <w:szCs w:val="24"/>
        </w:rPr>
      </w:pPr>
      <w:r w:rsidRPr="00A47367">
        <w:rPr>
          <w:rFonts w:eastAsia="Goudy Old Style"/>
          <w:b/>
          <w:bCs/>
          <w:snapToGrid/>
          <w:sz w:val="24"/>
          <w:szCs w:val="24"/>
        </w:rPr>
        <w:t>Attendance last Sunday:</w:t>
      </w:r>
      <w:r w:rsidR="00F917F9" w:rsidRPr="00A47367">
        <w:rPr>
          <w:rFonts w:eastAsia="Goudy Old Style"/>
          <w:b/>
          <w:bCs/>
          <w:snapToGrid/>
          <w:sz w:val="24"/>
          <w:szCs w:val="24"/>
        </w:rPr>
        <w:t xml:space="preserve"> 1,722</w:t>
      </w:r>
      <w:r w:rsidR="00115D07" w:rsidRPr="00A47367">
        <w:rPr>
          <w:rFonts w:eastAsia="Goudy Old Style"/>
          <w:b/>
          <w:bCs/>
          <w:snapToGrid/>
          <w:sz w:val="24"/>
          <w:szCs w:val="24"/>
        </w:rPr>
        <w:t xml:space="preserve"> </w:t>
      </w:r>
    </w:p>
    <w:p w14:paraId="0BA41098" w14:textId="45D750AC" w:rsidR="00272841" w:rsidRPr="00A47367" w:rsidRDefault="00272841" w:rsidP="008840CC">
      <w:pPr>
        <w:rPr>
          <w:rFonts w:eastAsia="Goudy Old Style"/>
          <w:b/>
          <w:bCs/>
          <w:snapToGrid/>
          <w:sz w:val="24"/>
          <w:szCs w:val="24"/>
        </w:rPr>
      </w:pPr>
      <w:r w:rsidRPr="00A47367">
        <w:rPr>
          <w:rFonts w:eastAsia="Goudy Old Style"/>
          <w:b/>
          <w:bCs/>
          <w:snapToGrid/>
          <w:sz w:val="24"/>
          <w:szCs w:val="24"/>
        </w:rPr>
        <w:t>Salvations to date:</w:t>
      </w:r>
      <w:r w:rsidR="00B9057D" w:rsidRPr="00A47367">
        <w:rPr>
          <w:rFonts w:eastAsia="Goudy Old Style"/>
          <w:b/>
          <w:bCs/>
          <w:snapToGrid/>
          <w:sz w:val="24"/>
          <w:szCs w:val="24"/>
        </w:rPr>
        <w:t xml:space="preserve"> </w:t>
      </w:r>
      <w:r w:rsidR="00F917F9" w:rsidRPr="00A47367">
        <w:rPr>
          <w:rFonts w:eastAsia="Goudy Old Style"/>
          <w:b/>
          <w:bCs/>
          <w:snapToGrid/>
          <w:sz w:val="24"/>
          <w:szCs w:val="24"/>
        </w:rPr>
        <w:t>164</w:t>
      </w:r>
      <w:r w:rsidRPr="00A47367">
        <w:rPr>
          <w:rFonts w:eastAsia="Goudy Old Style"/>
          <w:b/>
          <w:bCs/>
          <w:snapToGrid/>
          <w:sz w:val="24"/>
          <w:szCs w:val="24"/>
        </w:rPr>
        <w:t xml:space="preserve"> | Baptisms to date:</w:t>
      </w:r>
      <w:r w:rsidR="00F917F9" w:rsidRPr="00A47367">
        <w:rPr>
          <w:rFonts w:eastAsia="Goudy Old Style"/>
          <w:b/>
          <w:bCs/>
          <w:snapToGrid/>
          <w:sz w:val="24"/>
          <w:szCs w:val="24"/>
        </w:rPr>
        <w:t xml:space="preserve"> 26</w:t>
      </w:r>
      <w:r w:rsidRPr="00A47367">
        <w:rPr>
          <w:rFonts w:eastAsia="Goudy Old Style"/>
          <w:b/>
          <w:bCs/>
          <w:snapToGrid/>
          <w:sz w:val="24"/>
          <w:szCs w:val="24"/>
        </w:rPr>
        <w:t xml:space="preserve"> </w:t>
      </w:r>
    </w:p>
    <w:p w14:paraId="08E3CD07" w14:textId="039CA2D7" w:rsidR="003D67E0" w:rsidRPr="00A47367" w:rsidRDefault="003D67E0" w:rsidP="00554CC2">
      <w:pPr>
        <w:rPr>
          <w:rFonts w:eastAsia="Goudy Old Style"/>
          <w:i/>
          <w:iCs/>
          <w:snapToGrid/>
        </w:rPr>
      </w:pPr>
    </w:p>
    <w:p w14:paraId="45652AD1" w14:textId="58B78F28" w:rsidR="003D67E0" w:rsidRPr="00A47367" w:rsidRDefault="003D67E0" w:rsidP="007F4D0A">
      <w:pPr>
        <w:rPr>
          <w:rFonts w:eastAsia="Goudy Old Style"/>
          <w:b/>
          <w:bCs/>
          <w:snapToGrid/>
          <w:sz w:val="22"/>
          <w:szCs w:val="22"/>
        </w:rPr>
      </w:pPr>
    </w:p>
    <w:sectPr w:rsidR="003D67E0" w:rsidRPr="00A47367" w:rsidSect="00E57A6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E52CD" w14:textId="77777777" w:rsidR="007361AE" w:rsidRDefault="007361AE" w:rsidP="00170E2A">
      <w:r>
        <w:separator/>
      </w:r>
    </w:p>
  </w:endnote>
  <w:endnote w:type="continuationSeparator" w:id="0">
    <w:p w14:paraId="22E92E35" w14:textId="77777777" w:rsidR="007361AE" w:rsidRDefault="007361AE" w:rsidP="00170E2A">
      <w:r>
        <w:continuationSeparator/>
      </w:r>
    </w:p>
  </w:endnote>
  <w:endnote w:type="continuationNotice" w:id="1">
    <w:p w14:paraId="684FD876" w14:textId="77777777" w:rsidR="007361AE" w:rsidRDefault="00736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F5F92" w14:textId="77777777" w:rsidR="007361AE" w:rsidRDefault="007361AE" w:rsidP="00170E2A">
      <w:r>
        <w:separator/>
      </w:r>
    </w:p>
  </w:footnote>
  <w:footnote w:type="continuationSeparator" w:id="0">
    <w:p w14:paraId="6EE5943C" w14:textId="77777777" w:rsidR="007361AE" w:rsidRDefault="007361AE" w:rsidP="00170E2A">
      <w:r>
        <w:continuationSeparator/>
      </w:r>
    </w:p>
  </w:footnote>
  <w:footnote w:type="continuationNotice" w:id="1">
    <w:p w14:paraId="3057C1CA" w14:textId="77777777" w:rsidR="007361AE" w:rsidRDefault="007361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0243"/>
    <w:multiLevelType w:val="hybridMultilevel"/>
    <w:tmpl w:val="EBA24EEC"/>
    <w:lvl w:ilvl="0" w:tplc="92D201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5A4B24"/>
    <w:multiLevelType w:val="hybridMultilevel"/>
    <w:tmpl w:val="46909836"/>
    <w:lvl w:ilvl="0" w:tplc="F2C0697C">
      <w:start w:val="1"/>
      <w:numFmt w:val="lowerLetter"/>
      <w:lvlText w:val="%1."/>
      <w:lvlJc w:val="left"/>
      <w:pPr>
        <w:ind w:left="1080" w:hanging="360"/>
      </w:pPr>
      <w:rPr>
        <w:rFonts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D81617"/>
    <w:multiLevelType w:val="hybridMultilevel"/>
    <w:tmpl w:val="BDE81DF8"/>
    <w:lvl w:ilvl="0" w:tplc="C584FEE2">
      <w:start w:val="1"/>
      <w:numFmt w:val="lowerLetter"/>
      <w:lvlText w:val="%1."/>
      <w:lvlJc w:val="left"/>
      <w:pPr>
        <w:ind w:left="1080" w:hanging="360"/>
      </w:pPr>
      <w:rPr>
        <w:rFonts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2F1784"/>
    <w:multiLevelType w:val="hybridMultilevel"/>
    <w:tmpl w:val="97F88FF8"/>
    <w:lvl w:ilvl="0" w:tplc="69C638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737E10"/>
    <w:multiLevelType w:val="hybridMultilevel"/>
    <w:tmpl w:val="70D07AF8"/>
    <w:lvl w:ilvl="0" w:tplc="08701EF0">
      <w:start w:val="1"/>
      <w:numFmt w:val="decimal"/>
      <w:lvlText w:val="%1."/>
      <w:lvlJc w:val="left"/>
      <w:pPr>
        <w:ind w:left="720" w:hanging="360"/>
      </w:pPr>
      <w:rPr>
        <w:rFonts w:hint="default"/>
        <w:b w:val="0"/>
        <w:bCs/>
        <w:color w:val="auto"/>
        <w:sz w:val="2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705F"/>
    <w:multiLevelType w:val="hybridMultilevel"/>
    <w:tmpl w:val="ECAE7E0E"/>
    <w:lvl w:ilvl="0" w:tplc="6B0C26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2C26C2"/>
    <w:multiLevelType w:val="hybridMultilevel"/>
    <w:tmpl w:val="C1128B62"/>
    <w:lvl w:ilvl="0" w:tplc="C5B692D6">
      <w:start w:val="1"/>
      <w:numFmt w:val="upperLetter"/>
      <w:lvlText w:val="%1."/>
      <w:lvlJc w:val="left"/>
      <w:pPr>
        <w:ind w:left="720" w:hanging="360"/>
      </w:pPr>
      <w:rPr>
        <w:rFonts w:ascii="Times New Roman" w:eastAsia="Goudy Old Style" w:hAnsi="Times New Roman" w:cs="Times New Roman"/>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01AAE"/>
    <w:multiLevelType w:val="hybridMultilevel"/>
    <w:tmpl w:val="A72CB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71D28"/>
    <w:multiLevelType w:val="hybridMultilevel"/>
    <w:tmpl w:val="A4B42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43221"/>
    <w:multiLevelType w:val="hybridMultilevel"/>
    <w:tmpl w:val="1AB04D1C"/>
    <w:lvl w:ilvl="0" w:tplc="2DC67A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87096D"/>
    <w:multiLevelType w:val="hybridMultilevel"/>
    <w:tmpl w:val="16484E2C"/>
    <w:lvl w:ilvl="0" w:tplc="7D3014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4204DD"/>
    <w:multiLevelType w:val="hybridMultilevel"/>
    <w:tmpl w:val="13ACF766"/>
    <w:lvl w:ilvl="0" w:tplc="FE84A8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B82765"/>
    <w:multiLevelType w:val="hybridMultilevel"/>
    <w:tmpl w:val="3C026972"/>
    <w:lvl w:ilvl="0" w:tplc="9C028D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B03AD6"/>
    <w:multiLevelType w:val="hybridMultilevel"/>
    <w:tmpl w:val="3EFEFCC0"/>
    <w:lvl w:ilvl="0" w:tplc="7CFA09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99D133A"/>
    <w:multiLevelType w:val="hybridMultilevel"/>
    <w:tmpl w:val="282ED74C"/>
    <w:lvl w:ilvl="0" w:tplc="7564FD12">
      <w:start w:val="1"/>
      <w:numFmt w:val="low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283838"/>
    <w:multiLevelType w:val="hybridMultilevel"/>
    <w:tmpl w:val="469E8FFE"/>
    <w:lvl w:ilvl="0" w:tplc="FB26ABD2">
      <w:start w:val="1"/>
      <w:numFmt w:val="decimal"/>
      <w:lvlText w:val="%1."/>
      <w:lvlJc w:val="left"/>
      <w:pPr>
        <w:ind w:left="720" w:hanging="360"/>
      </w:pPr>
      <w:rPr>
        <w:rFonts w:hint="default"/>
        <w:b w:val="0"/>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9E4226"/>
    <w:multiLevelType w:val="hybridMultilevel"/>
    <w:tmpl w:val="87F64A50"/>
    <w:lvl w:ilvl="0" w:tplc="09DA71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E4C2683"/>
    <w:multiLevelType w:val="hybridMultilevel"/>
    <w:tmpl w:val="8D3EEA2E"/>
    <w:lvl w:ilvl="0" w:tplc="A1129FCA">
      <w:start w:val="1"/>
      <w:numFmt w:val="lowerLetter"/>
      <w:lvlText w:val="%1."/>
      <w:lvlJc w:val="left"/>
      <w:pPr>
        <w:ind w:left="1080" w:hanging="360"/>
      </w:pPr>
      <w:rPr>
        <w:rFonts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E8679E"/>
    <w:multiLevelType w:val="hybridMultilevel"/>
    <w:tmpl w:val="0A3E4450"/>
    <w:lvl w:ilvl="0" w:tplc="6C6A7ED4">
      <w:start w:val="1"/>
      <w:numFmt w:val="low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0" w15:restartNumberingAfterBreak="0">
    <w:nsid w:val="7B7E750E"/>
    <w:multiLevelType w:val="hybridMultilevel"/>
    <w:tmpl w:val="5C6C0C22"/>
    <w:lvl w:ilvl="0" w:tplc="DA78ABF4">
      <w:start w:val="1"/>
      <w:numFmt w:val="decimal"/>
      <w:lvlText w:val="%1."/>
      <w:lvlJc w:val="left"/>
      <w:pPr>
        <w:ind w:left="720" w:hanging="360"/>
      </w:pPr>
      <w:rPr>
        <w:rFonts w:hint="default"/>
        <w:b w:val="0"/>
        <w:bCs/>
        <w:color w:val="auto"/>
        <w:sz w:val="2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6"/>
  </w:num>
  <w:num w:numId="3">
    <w:abstractNumId w:val="15"/>
  </w:num>
  <w:num w:numId="4">
    <w:abstractNumId w:val="20"/>
  </w:num>
  <w:num w:numId="5">
    <w:abstractNumId w:val="4"/>
  </w:num>
  <w:num w:numId="6">
    <w:abstractNumId w:val="17"/>
  </w:num>
  <w:num w:numId="7">
    <w:abstractNumId w:val="2"/>
  </w:num>
  <w:num w:numId="8">
    <w:abstractNumId w:val="1"/>
  </w:num>
  <w:num w:numId="9">
    <w:abstractNumId w:val="8"/>
  </w:num>
  <w:num w:numId="10">
    <w:abstractNumId w:val="0"/>
  </w:num>
  <w:num w:numId="11">
    <w:abstractNumId w:val="12"/>
  </w:num>
  <w:num w:numId="12">
    <w:abstractNumId w:val="11"/>
  </w:num>
  <w:num w:numId="13">
    <w:abstractNumId w:val="10"/>
  </w:num>
  <w:num w:numId="14">
    <w:abstractNumId w:val="16"/>
  </w:num>
  <w:num w:numId="15">
    <w:abstractNumId w:val="18"/>
  </w:num>
  <w:num w:numId="16">
    <w:abstractNumId w:val="7"/>
  </w:num>
  <w:num w:numId="17">
    <w:abstractNumId w:val="5"/>
  </w:num>
  <w:num w:numId="18">
    <w:abstractNumId w:val="3"/>
  </w:num>
  <w:num w:numId="19">
    <w:abstractNumId w:val="14"/>
  </w:num>
  <w:num w:numId="20">
    <w:abstractNumId w:val="9"/>
  </w:num>
  <w:num w:numId="21">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E20"/>
    <w:rsid w:val="00001010"/>
    <w:rsid w:val="00001783"/>
    <w:rsid w:val="00001F23"/>
    <w:rsid w:val="00001F4D"/>
    <w:rsid w:val="00002213"/>
    <w:rsid w:val="000022A9"/>
    <w:rsid w:val="000023C1"/>
    <w:rsid w:val="0000241E"/>
    <w:rsid w:val="000027BD"/>
    <w:rsid w:val="00002A82"/>
    <w:rsid w:val="00002D79"/>
    <w:rsid w:val="000031EF"/>
    <w:rsid w:val="00003611"/>
    <w:rsid w:val="00003692"/>
    <w:rsid w:val="00003E17"/>
    <w:rsid w:val="000042B4"/>
    <w:rsid w:val="0000447D"/>
    <w:rsid w:val="00004784"/>
    <w:rsid w:val="00004F46"/>
    <w:rsid w:val="00004F78"/>
    <w:rsid w:val="00005969"/>
    <w:rsid w:val="00005DF1"/>
    <w:rsid w:val="00005FD8"/>
    <w:rsid w:val="00006B2A"/>
    <w:rsid w:val="00006FF3"/>
    <w:rsid w:val="00007708"/>
    <w:rsid w:val="0000777B"/>
    <w:rsid w:val="00007AAD"/>
    <w:rsid w:val="00007E20"/>
    <w:rsid w:val="00010212"/>
    <w:rsid w:val="000104A2"/>
    <w:rsid w:val="0001053D"/>
    <w:rsid w:val="0001069F"/>
    <w:rsid w:val="00010A18"/>
    <w:rsid w:val="00010B22"/>
    <w:rsid w:val="00010EC9"/>
    <w:rsid w:val="000110AD"/>
    <w:rsid w:val="00011132"/>
    <w:rsid w:val="00011DEF"/>
    <w:rsid w:val="00011F60"/>
    <w:rsid w:val="000120B0"/>
    <w:rsid w:val="00012283"/>
    <w:rsid w:val="000123D7"/>
    <w:rsid w:val="0001245A"/>
    <w:rsid w:val="00012544"/>
    <w:rsid w:val="00012585"/>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44EF"/>
    <w:rsid w:val="00014ADB"/>
    <w:rsid w:val="00014BB9"/>
    <w:rsid w:val="00014E72"/>
    <w:rsid w:val="00014EF8"/>
    <w:rsid w:val="00014F5A"/>
    <w:rsid w:val="0001572A"/>
    <w:rsid w:val="0001582F"/>
    <w:rsid w:val="00015921"/>
    <w:rsid w:val="00015AA5"/>
    <w:rsid w:val="00016229"/>
    <w:rsid w:val="00016276"/>
    <w:rsid w:val="000163D2"/>
    <w:rsid w:val="0001641F"/>
    <w:rsid w:val="0001671F"/>
    <w:rsid w:val="0001684F"/>
    <w:rsid w:val="00016878"/>
    <w:rsid w:val="000169B3"/>
    <w:rsid w:val="000169B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D3C"/>
    <w:rsid w:val="00021EDF"/>
    <w:rsid w:val="0002206D"/>
    <w:rsid w:val="00022594"/>
    <w:rsid w:val="000226B6"/>
    <w:rsid w:val="000226E5"/>
    <w:rsid w:val="0002295B"/>
    <w:rsid w:val="00022CD8"/>
    <w:rsid w:val="00022EC2"/>
    <w:rsid w:val="00022F4C"/>
    <w:rsid w:val="0002329A"/>
    <w:rsid w:val="000235E9"/>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6469"/>
    <w:rsid w:val="00026587"/>
    <w:rsid w:val="00026592"/>
    <w:rsid w:val="000268A1"/>
    <w:rsid w:val="00026B2C"/>
    <w:rsid w:val="00026B38"/>
    <w:rsid w:val="00026D51"/>
    <w:rsid w:val="00026DA3"/>
    <w:rsid w:val="00027425"/>
    <w:rsid w:val="00027A21"/>
    <w:rsid w:val="00027AA8"/>
    <w:rsid w:val="00027D62"/>
    <w:rsid w:val="00027DDF"/>
    <w:rsid w:val="000300B1"/>
    <w:rsid w:val="00030119"/>
    <w:rsid w:val="00030256"/>
    <w:rsid w:val="00030353"/>
    <w:rsid w:val="00030A0F"/>
    <w:rsid w:val="00030CCE"/>
    <w:rsid w:val="00030EF5"/>
    <w:rsid w:val="000310C9"/>
    <w:rsid w:val="00031192"/>
    <w:rsid w:val="0003136D"/>
    <w:rsid w:val="00031412"/>
    <w:rsid w:val="00031414"/>
    <w:rsid w:val="0003149D"/>
    <w:rsid w:val="00031578"/>
    <w:rsid w:val="0003190A"/>
    <w:rsid w:val="0003196E"/>
    <w:rsid w:val="00031ACC"/>
    <w:rsid w:val="00031DB1"/>
    <w:rsid w:val="00031DF0"/>
    <w:rsid w:val="00031F82"/>
    <w:rsid w:val="00032026"/>
    <w:rsid w:val="00032029"/>
    <w:rsid w:val="00032488"/>
    <w:rsid w:val="000327D1"/>
    <w:rsid w:val="0003285E"/>
    <w:rsid w:val="00032D7C"/>
    <w:rsid w:val="00033816"/>
    <w:rsid w:val="00033A53"/>
    <w:rsid w:val="00033C9C"/>
    <w:rsid w:val="00034D4E"/>
    <w:rsid w:val="000350D2"/>
    <w:rsid w:val="00035249"/>
    <w:rsid w:val="00035B9F"/>
    <w:rsid w:val="00036027"/>
    <w:rsid w:val="00036849"/>
    <w:rsid w:val="000368B0"/>
    <w:rsid w:val="00036A9D"/>
    <w:rsid w:val="00036DD5"/>
    <w:rsid w:val="000371E0"/>
    <w:rsid w:val="000373C2"/>
    <w:rsid w:val="000374F2"/>
    <w:rsid w:val="000376B2"/>
    <w:rsid w:val="000376B8"/>
    <w:rsid w:val="000377E8"/>
    <w:rsid w:val="00037D52"/>
    <w:rsid w:val="00037F0F"/>
    <w:rsid w:val="00040061"/>
    <w:rsid w:val="00040097"/>
    <w:rsid w:val="000400A9"/>
    <w:rsid w:val="000401F7"/>
    <w:rsid w:val="000402F7"/>
    <w:rsid w:val="00040B32"/>
    <w:rsid w:val="00040B71"/>
    <w:rsid w:val="00041514"/>
    <w:rsid w:val="000416D2"/>
    <w:rsid w:val="0004216D"/>
    <w:rsid w:val="000423E1"/>
    <w:rsid w:val="00042F6A"/>
    <w:rsid w:val="0004314B"/>
    <w:rsid w:val="000436D3"/>
    <w:rsid w:val="000438BF"/>
    <w:rsid w:val="00043C8A"/>
    <w:rsid w:val="00043CF6"/>
    <w:rsid w:val="00044242"/>
    <w:rsid w:val="000443BA"/>
    <w:rsid w:val="000445DB"/>
    <w:rsid w:val="00044958"/>
    <w:rsid w:val="00044F18"/>
    <w:rsid w:val="00045A2E"/>
    <w:rsid w:val="00045BAE"/>
    <w:rsid w:val="00045C1E"/>
    <w:rsid w:val="00045E0F"/>
    <w:rsid w:val="00045FC0"/>
    <w:rsid w:val="000464A8"/>
    <w:rsid w:val="00046B95"/>
    <w:rsid w:val="00046C4C"/>
    <w:rsid w:val="00046CA3"/>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2273"/>
    <w:rsid w:val="00053640"/>
    <w:rsid w:val="0005390A"/>
    <w:rsid w:val="00053AA2"/>
    <w:rsid w:val="0005404E"/>
    <w:rsid w:val="00054280"/>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88"/>
    <w:rsid w:val="00057D3D"/>
    <w:rsid w:val="00057EDB"/>
    <w:rsid w:val="0006031E"/>
    <w:rsid w:val="000606D7"/>
    <w:rsid w:val="00060775"/>
    <w:rsid w:val="000608A1"/>
    <w:rsid w:val="000608ED"/>
    <w:rsid w:val="00060EFF"/>
    <w:rsid w:val="00060F85"/>
    <w:rsid w:val="00061068"/>
    <w:rsid w:val="000611D9"/>
    <w:rsid w:val="00061297"/>
    <w:rsid w:val="000612D6"/>
    <w:rsid w:val="000614B0"/>
    <w:rsid w:val="00061663"/>
    <w:rsid w:val="000616B2"/>
    <w:rsid w:val="00061744"/>
    <w:rsid w:val="000619BD"/>
    <w:rsid w:val="000622C0"/>
    <w:rsid w:val="000627D2"/>
    <w:rsid w:val="00062C0F"/>
    <w:rsid w:val="00062E9A"/>
    <w:rsid w:val="00063121"/>
    <w:rsid w:val="00063319"/>
    <w:rsid w:val="00063632"/>
    <w:rsid w:val="00063682"/>
    <w:rsid w:val="00063860"/>
    <w:rsid w:val="00063A47"/>
    <w:rsid w:val="00063BE5"/>
    <w:rsid w:val="00063E1A"/>
    <w:rsid w:val="000642BF"/>
    <w:rsid w:val="00064668"/>
    <w:rsid w:val="00064F17"/>
    <w:rsid w:val="00065139"/>
    <w:rsid w:val="00065E13"/>
    <w:rsid w:val="00065FEF"/>
    <w:rsid w:val="0006618B"/>
    <w:rsid w:val="000665A1"/>
    <w:rsid w:val="00066BDE"/>
    <w:rsid w:val="00066F44"/>
    <w:rsid w:val="00066FE0"/>
    <w:rsid w:val="00067329"/>
    <w:rsid w:val="00067685"/>
    <w:rsid w:val="00067907"/>
    <w:rsid w:val="00067B40"/>
    <w:rsid w:val="00067B96"/>
    <w:rsid w:val="00067FDD"/>
    <w:rsid w:val="00070034"/>
    <w:rsid w:val="000701AA"/>
    <w:rsid w:val="00070237"/>
    <w:rsid w:val="000706AC"/>
    <w:rsid w:val="000707CD"/>
    <w:rsid w:val="000710E1"/>
    <w:rsid w:val="00071349"/>
    <w:rsid w:val="00071AB0"/>
    <w:rsid w:val="00071B45"/>
    <w:rsid w:val="00071BCA"/>
    <w:rsid w:val="00072530"/>
    <w:rsid w:val="000726A7"/>
    <w:rsid w:val="00073504"/>
    <w:rsid w:val="0007380D"/>
    <w:rsid w:val="00073FB9"/>
    <w:rsid w:val="000740D6"/>
    <w:rsid w:val="00074272"/>
    <w:rsid w:val="0007437C"/>
    <w:rsid w:val="00074A03"/>
    <w:rsid w:val="00074B97"/>
    <w:rsid w:val="000751F8"/>
    <w:rsid w:val="00075924"/>
    <w:rsid w:val="00075A96"/>
    <w:rsid w:val="00075B3E"/>
    <w:rsid w:val="00075C99"/>
    <w:rsid w:val="00075DD6"/>
    <w:rsid w:val="00075F16"/>
    <w:rsid w:val="000762CC"/>
    <w:rsid w:val="00076458"/>
    <w:rsid w:val="00076486"/>
    <w:rsid w:val="00076A71"/>
    <w:rsid w:val="00076B3C"/>
    <w:rsid w:val="00076CC0"/>
    <w:rsid w:val="00077083"/>
    <w:rsid w:val="00077150"/>
    <w:rsid w:val="00077374"/>
    <w:rsid w:val="000778D8"/>
    <w:rsid w:val="00080102"/>
    <w:rsid w:val="00080740"/>
    <w:rsid w:val="00080A0D"/>
    <w:rsid w:val="00080C87"/>
    <w:rsid w:val="00080DFE"/>
    <w:rsid w:val="000816E5"/>
    <w:rsid w:val="0008180D"/>
    <w:rsid w:val="0008195A"/>
    <w:rsid w:val="000823D7"/>
    <w:rsid w:val="00082899"/>
    <w:rsid w:val="0008292F"/>
    <w:rsid w:val="00082939"/>
    <w:rsid w:val="00082A57"/>
    <w:rsid w:val="00082A99"/>
    <w:rsid w:val="00082DFA"/>
    <w:rsid w:val="00083762"/>
    <w:rsid w:val="00083A2D"/>
    <w:rsid w:val="00083AE7"/>
    <w:rsid w:val="00083E0A"/>
    <w:rsid w:val="00083E97"/>
    <w:rsid w:val="00083F56"/>
    <w:rsid w:val="00084585"/>
    <w:rsid w:val="000845EB"/>
    <w:rsid w:val="000849B9"/>
    <w:rsid w:val="000849D0"/>
    <w:rsid w:val="000853B5"/>
    <w:rsid w:val="00085627"/>
    <w:rsid w:val="000857CE"/>
    <w:rsid w:val="000859AF"/>
    <w:rsid w:val="00085B07"/>
    <w:rsid w:val="00085B3E"/>
    <w:rsid w:val="00085C81"/>
    <w:rsid w:val="00085D47"/>
    <w:rsid w:val="00085F79"/>
    <w:rsid w:val="00085FC1"/>
    <w:rsid w:val="00086238"/>
    <w:rsid w:val="00086A51"/>
    <w:rsid w:val="00086C52"/>
    <w:rsid w:val="00086D31"/>
    <w:rsid w:val="000870F4"/>
    <w:rsid w:val="00087442"/>
    <w:rsid w:val="0008753D"/>
    <w:rsid w:val="000877F5"/>
    <w:rsid w:val="0009010E"/>
    <w:rsid w:val="0009037F"/>
    <w:rsid w:val="00090514"/>
    <w:rsid w:val="000907B3"/>
    <w:rsid w:val="0009151A"/>
    <w:rsid w:val="000915AA"/>
    <w:rsid w:val="00091677"/>
    <w:rsid w:val="00091A74"/>
    <w:rsid w:val="00091B5F"/>
    <w:rsid w:val="000924DB"/>
    <w:rsid w:val="00092614"/>
    <w:rsid w:val="00092723"/>
    <w:rsid w:val="0009291C"/>
    <w:rsid w:val="00092953"/>
    <w:rsid w:val="000929D1"/>
    <w:rsid w:val="00093192"/>
    <w:rsid w:val="00093877"/>
    <w:rsid w:val="000938D3"/>
    <w:rsid w:val="00093B32"/>
    <w:rsid w:val="00094A4E"/>
    <w:rsid w:val="00094B53"/>
    <w:rsid w:val="00095173"/>
    <w:rsid w:val="0009566B"/>
    <w:rsid w:val="00095745"/>
    <w:rsid w:val="00095B85"/>
    <w:rsid w:val="00095F09"/>
    <w:rsid w:val="00096252"/>
    <w:rsid w:val="00096458"/>
    <w:rsid w:val="00096660"/>
    <w:rsid w:val="00096AB6"/>
    <w:rsid w:val="00097166"/>
    <w:rsid w:val="000978B8"/>
    <w:rsid w:val="000979F6"/>
    <w:rsid w:val="000A033D"/>
    <w:rsid w:val="000A0638"/>
    <w:rsid w:val="000A0856"/>
    <w:rsid w:val="000A0C63"/>
    <w:rsid w:val="000A0C90"/>
    <w:rsid w:val="000A0D45"/>
    <w:rsid w:val="000A0F31"/>
    <w:rsid w:val="000A124F"/>
    <w:rsid w:val="000A1574"/>
    <w:rsid w:val="000A15D3"/>
    <w:rsid w:val="000A1611"/>
    <w:rsid w:val="000A1952"/>
    <w:rsid w:val="000A1C2E"/>
    <w:rsid w:val="000A2071"/>
    <w:rsid w:val="000A20F2"/>
    <w:rsid w:val="000A22EF"/>
    <w:rsid w:val="000A2400"/>
    <w:rsid w:val="000A2642"/>
    <w:rsid w:val="000A2ADF"/>
    <w:rsid w:val="000A2C0C"/>
    <w:rsid w:val="000A2CA9"/>
    <w:rsid w:val="000A3347"/>
    <w:rsid w:val="000A3444"/>
    <w:rsid w:val="000A36BB"/>
    <w:rsid w:val="000A379D"/>
    <w:rsid w:val="000A393C"/>
    <w:rsid w:val="000A3B11"/>
    <w:rsid w:val="000A3C0D"/>
    <w:rsid w:val="000A3D38"/>
    <w:rsid w:val="000A3DF5"/>
    <w:rsid w:val="000A3EFE"/>
    <w:rsid w:val="000A3F28"/>
    <w:rsid w:val="000A424A"/>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714A"/>
    <w:rsid w:val="000A740E"/>
    <w:rsid w:val="000A743F"/>
    <w:rsid w:val="000A7533"/>
    <w:rsid w:val="000A7895"/>
    <w:rsid w:val="000A7FB1"/>
    <w:rsid w:val="000B00B7"/>
    <w:rsid w:val="000B06E9"/>
    <w:rsid w:val="000B089C"/>
    <w:rsid w:val="000B11A6"/>
    <w:rsid w:val="000B1389"/>
    <w:rsid w:val="000B142D"/>
    <w:rsid w:val="000B1BE8"/>
    <w:rsid w:val="000B1E7F"/>
    <w:rsid w:val="000B1F42"/>
    <w:rsid w:val="000B227E"/>
    <w:rsid w:val="000B2CF4"/>
    <w:rsid w:val="000B2FBA"/>
    <w:rsid w:val="000B346F"/>
    <w:rsid w:val="000B378B"/>
    <w:rsid w:val="000B39BB"/>
    <w:rsid w:val="000B42F4"/>
    <w:rsid w:val="000B48DB"/>
    <w:rsid w:val="000B4CB2"/>
    <w:rsid w:val="000B4F22"/>
    <w:rsid w:val="000B5339"/>
    <w:rsid w:val="000B546E"/>
    <w:rsid w:val="000B553D"/>
    <w:rsid w:val="000B5A7F"/>
    <w:rsid w:val="000B6066"/>
    <w:rsid w:val="000B631B"/>
    <w:rsid w:val="000B63EA"/>
    <w:rsid w:val="000B6C6C"/>
    <w:rsid w:val="000B7382"/>
    <w:rsid w:val="000B761B"/>
    <w:rsid w:val="000B7827"/>
    <w:rsid w:val="000B789F"/>
    <w:rsid w:val="000B78AB"/>
    <w:rsid w:val="000B7BBC"/>
    <w:rsid w:val="000B7E86"/>
    <w:rsid w:val="000C0259"/>
    <w:rsid w:val="000C03D4"/>
    <w:rsid w:val="000C097D"/>
    <w:rsid w:val="000C0B7C"/>
    <w:rsid w:val="000C0C95"/>
    <w:rsid w:val="000C0F94"/>
    <w:rsid w:val="000C1184"/>
    <w:rsid w:val="000C1756"/>
    <w:rsid w:val="000C2007"/>
    <w:rsid w:val="000C2416"/>
    <w:rsid w:val="000C2780"/>
    <w:rsid w:val="000C27B2"/>
    <w:rsid w:val="000C287F"/>
    <w:rsid w:val="000C2DF1"/>
    <w:rsid w:val="000C2EBE"/>
    <w:rsid w:val="000C3039"/>
    <w:rsid w:val="000C3171"/>
    <w:rsid w:val="000C3745"/>
    <w:rsid w:val="000C38D9"/>
    <w:rsid w:val="000C3D3B"/>
    <w:rsid w:val="000C3FDE"/>
    <w:rsid w:val="000C420B"/>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970"/>
    <w:rsid w:val="000C6B85"/>
    <w:rsid w:val="000C6F27"/>
    <w:rsid w:val="000C7231"/>
    <w:rsid w:val="000C7D2E"/>
    <w:rsid w:val="000D0099"/>
    <w:rsid w:val="000D036F"/>
    <w:rsid w:val="000D05B7"/>
    <w:rsid w:val="000D0738"/>
    <w:rsid w:val="000D0BF3"/>
    <w:rsid w:val="000D0EBD"/>
    <w:rsid w:val="000D1105"/>
    <w:rsid w:val="000D1562"/>
    <w:rsid w:val="000D16B6"/>
    <w:rsid w:val="000D184F"/>
    <w:rsid w:val="000D1927"/>
    <w:rsid w:val="000D1F0D"/>
    <w:rsid w:val="000D23E5"/>
    <w:rsid w:val="000D23FD"/>
    <w:rsid w:val="000D2604"/>
    <w:rsid w:val="000D2910"/>
    <w:rsid w:val="000D2B06"/>
    <w:rsid w:val="000D2B16"/>
    <w:rsid w:val="000D2CE4"/>
    <w:rsid w:val="000D304F"/>
    <w:rsid w:val="000D34A1"/>
    <w:rsid w:val="000D37FE"/>
    <w:rsid w:val="000D4475"/>
    <w:rsid w:val="000D4482"/>
    <w:rsid w:val="000D45B9"/>
    <w:rsid w:val="000D504B"/>
    <w:rsid w:val="000D553F"/>
    <w:rsid w:val="000D58E3"/>
    <w:rsid w:val="000D5EBE"/>
    <w:rsid w:val="000D6BDC"/>
    <w:rsid w:val="000D6EA2"/>
    <w:rsid w:val="000D7036"/>
    <w:rsid w:val="000D736E"/>
    <w:rsid w:val="000D76F6"/>
    <w:rsid w:val="000D7811"/>
    <w:rsid w:val="000D7AF2"/>
    <w:rsid w:val="000D7F90"/>
    <w:rsid w:val="000E0196"/>
    <w:rsid w:val="000E0237"/>
    <w:rsid w:val="000E04E0"/>
    <w:rsid w:val="000E054A"/>
    <w:rsid w:val="000E0754"/>
    <w:rsid w:val="000E08F8"/>
    <w:rsid w:val="000E0C15"/>
    <w:rsid w:val="000E0E0B"/>
    <w:rsid w:val="000E0E42"/>
    <w:rsid w:val="000E112A"/>
    <w:rsid w:val="000E1275"/>
    <w:rsid w:val="000E1ABC"/>
    <w:rsid w:val="000E1CB1"/>
    <w:rsid w:val="000E2057"/>
    <w:rsid w:val="000E2514"/>
    <w:rsid w:val="000E2658"/>
    <w:rsid w:val="000E29BB"/>
    <w:rsid w:val="000E2B87"/>
    <w:rsid w:val="000E2D51"/>
    <w:rsid w:val="000E2F6A"/>
    <w:rsid w:val="000E33E5"/>
    <w:rsid w:val="000E36C0"/>
    <w:rsid w:val="000E3898"/>
    <w:rsid w:val="000E3B87"/>
    <w:rsid w:val="000E459F"/>
    <w:rsid w:val="000E473D"/>
    <w:rsid w:val="000E4CD9"/>
    <w:rsid w:val="000E50AB"/>
    <w:rsid w:val="000E5177"/>
    <w:rsid w:val="000E5486"/>
    <w:rsid w:val="000E54A5"/>
    <w:rsid w:val="000E5DFA"/>
    <w:rsid w:val="000E5E56"/>
    <w:rsid w:val="000E5F64"/>
    <w:rsid w:val="000E5FFC"/>
    <w:rsid w:val="000E60AF"/>
    <w:rsid w:val="000E6230"/>
    <w:rsid w:val="000E653C"/>
    <w:rsid w:val="000E6674"/>
    <w:rsid w:val="000E6B31"/>
    <w:rsid w:val="000E6D1D"/>
    <w:rsid w:val="000E721C"/>
    <w:rsid w:val="000E7497"/>
    <w:rsid w:val="000E779C"/>
    <w:rsid w:val="000E7B74"/>
    <w:rsid w:val="000E7BF9"/>
    <w:rsid w:val="000E7DDB"/>
    <w:rsid w:val="000F004E"/>
    <w:rsid w:val="000F07B1"/>
    <w:rsid w:val="000F0BE3"/>
    <w:rsid w:val="000F1298"/>
    <w:rsid w:val="000F129D"/>
    <w:rsid w:val="000F144D"/>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BA4"/>
    <w:rsid w:val="000F5CA1"/>
    <w:rsid w:val="000F643A"/>
    <w:rsid w:val="000F6603"/>
    <w:rsid w:val="000F73A4"/>
    <w:rsid w:val="000F73D4"/>
    <w:rsid w:val="000F765B"/>
    <w:rsid w:val="000F7AE2"/>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503"/>
    <w:rsid w:val="00102649"/>
    <w:rsid w:val="001026F9"/>
    <w:rsid w:val="00103238"/>
    <w:rsid w:val="00103394"/>
    <w:rsid w:val="0010346A"/>
    <w:rsid w:val="0010373A"/>
    <w:rsid w:val="00103913"/>
    <w:rsid w:val="00103D0C"/>
    <w:rsid w:val="00103F07"/>
    <w:rsid w:val="00104598"/>
    <w:rsid w:val="00104A14"/>
    <w:rsid w:val="0010525C"/>
    <w:rsid w:val="0010535F"/>
    <w:rsid w:val="0010546F"/>
    <w:rsid w:val="00105DF4"/>
    <w:rsid w:val="00106322"/>
    <w:rsid w:val="001067B0"/>
    <w:rsid w:val="0010691A"/>
    <w:rsid w:val="00106C1B"/>
    <w:rsid w:val="00106C7B"/>
    <w:rsid w:val="00106E22"/>
    <w:rsid w:val="00106FA0"/>
    <w:rsid w:val="00107521"/>
    <w:rsid w:val="0010777D"/>
    <w:rsid w:val="00107DE4"/>
    <w:rsid w:val="00110241"/>
    <w:rsid w:val="0011032E"/>
    <w:rsid w:val="0011045B"/>
    <w:rsid w:val="001104E3"/>
    <w:rsid w:val="00110A97"/>
    <w:rsid w:val="00110CB5"/>
    <w:rsid w:val="00110D13"/>
    <w:rsid w:val="00110EC9"/>
    <w:rsid w:val="0011127F"/>
    <w:rsid w:val="001119A9"/>
    <w:rsid w:val="00111BC0"/>
    <w:rsid w:val="00111D71"/>
    <w:rsid w:val="00112167"/>
    <w:rsid w:val="0011222E"/>
    <w:rsid w:val="00112306"/>
    <w:rsid w:val="00112738"/>
    <w:rsid w:val="0011274A"/>
    <w:rsid w:val="00112949"/>
    <w:rsid w:val="001129D0"/>
    <w:rsid w:val="001132F9"/>
    <w:rsid w:val="001137DD"/>
    <w:rsid w:val="0011386C"/>
    <w:rsid w:val="00113D4A"/>
    <w:rsid w:val="001141D0"/>
    <w:rsid w:val="001149EA"/>
    <w:rsid w:val="00115213"/>
    <w:rsid w:val="00115945"/>
    <w:rsid w:val="0011595E"/>
    <w:rsid w:val="00115ADC"/>
    <w:rsid w:val="00115C49"/>
    <w:rsid w:val="00115CC3"/>
    <w:rsid w:val="00115CEA"/>
    <w:rsid w:val="00115D07"/>
    <w:rsid w:val="00115DDA"/>
    <w:rsid w:val="0011622D"/>
    <w:rsid w:val="001164FF"/>
    <w:rsid w:val="0011650D"/>
    <w:rsid w:val="0011668C"/>
    <w:rsid w:val="00116E76"/>
    <w:rsid w:val="00116ECF"/>
    <w:rsid w:val="0011709E"/>
    <w:rsid w:val="00117147"/>
    <w:rsid w:val="00117292"/>
    <w:rsid w:val="0011778C"/>
    <w:rsid w:val="00117B95"/>
    <w:rsid w:val="00120FC2"/>
    <w:rsid w:val="001213E2"/>
    <w:rsid w:val="00121B14"/>
    <w:rsid w:val="00121EF2"/>
    <w:rsid w:val="00121F34"/>
    <w:rsid w:val="00122198"/>
    <w:rsid w:val="001221A3"/>
    <w:rsid w:val="00122302"/>
    <w:rsid w:val="0012233A"/>
    <w:rsid w:val="00122B28"/>
    <w:rsid w:val="0012372F"/>
    <w:rsid w:val="00123C71"/>
    <w:rsid w:val="00123DAE"/>
    <w:rsid w:val="00123F37"/>
    <w:rsid w:val="001242E1"/>
    <w:rsid w:val="00124428"/>
    <w:rsid w:val="00124BB8"/>
    <w:rsid w:val="001254A4"/>
    <w:rsid w:val="00125518"/>
    <w:rsid w:val="00125E66"/>
    <w:rsid w:val="00126278"/>
    <w:rsid w:val="00126784"/>
    <w:rsid w:val="00126809"/>
    <w:rsid w:val="0012689E"/>
    <w:rsid w:val="00126B02"/>
    <w:rsid w:val="00126B42"/>
    <w:rsid w:val="00126EBE"/>
    <w:rsid w:val="001270BC"/>
    <w:rsid w:val="00127848"/>
    <w:rsid w:val="001300D1"/>
    <w:rsid w:val="001300FD"/>
    <w:rsid w:val="0013037B"/>
    <w:rsid w:val="00130D05"/>
    <w:rsid w:val="00130D84"/>
    <w:rsid w:val="00131DDA"/>
    <w:rsid w:val="001320C6"/>
    <w:rsid w:val="001322FD"/>
    <w:rsid w:val="00132408"/>
    <w:rsid w:val="001326F5"/>
    <w:rsid w:val="00132B6F"/>
    <w:rsid w:val="00132D49"/>
    <w:rsid w:val="00132E20"/>
    <w:rsid w:val="00132FCA"/>
    <w:rsid w:val="001333C1"/>
    <w:rsid w:val="00133424"/>
    <w:rsid w:val="001339E4"/>
    <w:rsid w:val="00133F56"/>
    <w:rsid w:val="00134170"/>
    <w:rsid w:val="001344EE"/>
    <w:rsid w:val="00134539"/>
    <w:rsid w:val="00134814"/>
    <w:rsid w:val="00134B75"/>
    <w:rsid w:val="00134CF1"/>
    <w:rsid w:val="00134D4F"/>
    <w:rsid w:val="00134F66"/>
    <w:rsid w:val="0013522A"/>
    <w:rsid w:val="001354DC"/>
    <w:rsid w:val="0013578F"/>
    <w:rsid w:val="00136728"/>
    <w:rsid w:val="001368AA"/>
    <w:rsid w:val="00136BEB"/>
    <w:rsid w:val="00136FD9"/>
    <w:rsid w:val="001370A5"/>
    <w:rsid w:val="00137372"/>
    <w:rsid w:val="001374C6"/>
    <w:rsid w:val="001376D2"/>
    <w:rsid w:val="00137899"/>
    <w:rsid w:val="00137B7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E1D"/>
    <w:rsid w:val="001420BB"/>
    <w:rsid w:val="00142212"/>
    <w:rsid w:val="001423BF"/>
    <w:rsid w:val="001424EE"/>
    <w:rsid w:val="001425A3"/>
    <w:rsid w:val="0014263E"/>
    <w:rsid w:val="0014282A"/>
    <w:rsid w:val="00142FDD"/>
    <w:rsid w:val="001431E3"/>
    <w:rsid w:val="00143499"/>
    <w:rsid w:val="0014389A"/>
    <w:rsid w:val="001438F9"/>
    <w:rsid w:val="00143D62"/>
    <w:rsid w:val="00143EC1"/>
    <w:rsid w:val="00144499"/>
    <w:rsid w:val="0014462E"/>
    <w:rsid w:val="001446A3"/>
    <w:rsid w:val="001448B5"/>
    <w:rsid w:val="0014497C"/>
    <w:rsid w:val="0014498B"/>
    <w:rsid w:val="00144F8C"/>
    <w:rsid w:val="00144FEE"/>
    <w:rsid w:val="001454EA"/>
    <w:rsid w:val="00145839"/>
    <w:rsid w:val="00145A26"/>
    <w:rsid w:val="00145C2A"/>
    <w:rsid w:val="00146868"/>
    <w:rsid w:val="00146EE2"/>
    <w:rsid w:val="00146F37"/>
    <w:rsid w:val="001471F3"/>
    <w:rsid w:val="001476D2"/>
    <w:rsid w:val="001500E6"/>
    <w:rsid w:val="0015094B"/>
    <w:rsid w:val="00150A6E"/>
    <w:rsid w:val="00150A8D"/>
    <w:rsid w:val="00150B07"/>
    <w:rsid w:val="00150B53"/>
    <w:rsid w:val="00150FA7"/>
    <w:rsid w:val="00150FED"/>
    <w:rsid w:val="001510E6"/>
    <w:rsid w:val="00151562"/>
    <w:rsid w:val="001516D0"/>
    <w:rsid w:val="00151F9D"/>
    <w:rsid w:val="00152311"/>
    <w:rsid w:val="00152445"/>
    <w:rsid w:val="00152947"/>
    <w:rsid w:val="00152A99"/>
    <w:rsid w:val="00152E92"/>
    <w:rsid w:val="00153173"/>
    <w:rsid w:val="001531B8"/>
    <w:rsid w:val="0015325A"/>
    <w:rsid w:val="001536F7"/>
    <w:rsid w:val="00153786"/>
    <w:rsid w:val="00153927"/>
    <w:rsid w:val="001539CD"/>
    <w:rsid w:val="00153DC8"/>
    <w:rsid w:val="00153DD1"/>
    <w:rsid w:val="00153E9C"/>
    <w:rsid w:val="00153ED9"/>
    <w:rsid w:val="0015436D"/>
    <w:rsid w:val="00154AF1"/>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99C"/>
    <w:rsid w:val="00156B50"/>
    <w:rsid w:val="00156DDE"/>
    <w:rsid w:val="0015744D"/>
    <w:rsid w:val="0015749E"/>
    <w:rsid w:val="00157BDB"/>
    <w:rsid w:val="00157CF0"/>
    <w:rsid w:val="00157EF6"/>
    <w:rsid w:val="00157EFB"/>
    <w:rsid w:val="001602C6"/>
    <w:rsid w:val="00160A83"/>
    <w:rsid w:val="00160B7F"/>
    <w:rsid w:val="00160C00"/>
    <w:rsid w:val="00160D37"/>
    <w:rsid w:val="00160E04"/>
    <w:rsid w:val="00160F8F"/>
    <w:rsid w:val="0016117A"/>
    <w:rsid w:val="0016126B"/>
    <w:rsid w:val="0016183B"/>
    <w:rsid w:val="00161AC7"/>
    <w:rsid w:val="00161C06"/>
    <w:rsid w:val="00161F5F"/>
    <w:rsid w:val="00161F7B"/>
    <w:rsid w:val="0016269F"/>
    <w:rsid w:val="001629F8"/>
    <w:rsid w:val="00162B69"/>
    <w:rsid w:val="00162E74"/>
    <w:rsid w:val="00162F51"/>
    <w:rsid w:val="00163466"/>
    <w:rsid w:val="00163903"/>
    <w:rsid w:val="00164484"/>
    <w:rsid w:val="00164FBE"/>
    <w:rsid w:val="0016529E"/>
    <w:rsid w:val="0016598B"/>
    <w:rsid w:val="001659DE"/>
    <w:rsid w:val="00165A4B"/>
    <w:rsid w:val="00165B80"/>
    <w:rsid w:val="00165BBB"/>
    <w:rsid w:val="00165E74"/>
    <w:rsid w:val="00165F8F"/>
    <w:rsid w:val="0016678A"/>
    <w:rsid w:val="001669CC"/>
    <w:rsid w:val="00166BB1"/>
    <w:rsid w:val="0016790F"/>
    <w:rsid w:val="00167BC9"/>
    <w:rsid w:val="00167C0D"/>
    <w:rsid w:val="00167E6F"/>
    <w:rsid w:val="001700F9"/>
    <w:rsid w:val="001702A8"/>
    <w:rsid w:val="001708F2"/>
    <w:rsid w:val="00170E2A"/>
    <w:rsid w:val="00171019"/>
    <w:rsid w:val="001710AF"/>
    <w:rsid w:val="001711D6"/>
    <w:rsid w:val="00171226"/>
    <w:rsid w:val="0017122D"/>
    <w:rsid w:val="0017145E"/>
    <w:rsid w:val="00171485"/>
    <w:rsid w:val="0017185B"/>
    <w:rsid w:val="0017199D"/>
    <w:rsid w:val="00171FE4"/>
    <w:rsid w:val="00172115"/>
    <w:rsid w:val="001722EE"/>
    <w:rsid w:val="00172392"/>
    <w:rsid w:val="00172768"/>
    <w:rsid w:val="001727AC"/>
    <w:rsid w:val="00172DF9"/>
    <w:rsid w:val="00172E56"/>
    <w:rsid w:val="00173144"/>
    <w:rsid w:val="001739B8"/>
    <w:rsid w:val="00173D3C"/>
    <w:rsid w:val="00173E53"/>
    <w:rsid w:val="0017436C"/>
    <w:rsid w:val="001743FF"/>
    <w:rsid w:val="0017449B"/>
    <w:rsid w:val="001747F8"/>
    <w:rsid w:val="0017481C"/>
    <w:rsid w:val="00174994"/>
    <w:rsid w:val="00174A62"/>
    <w:rsid w:val="00174B0A"/>
    <w:rsid w:val="00174E15"/>
    <w:rsid w:val="0017510D"/>
    <w:rsid w:val="001752B7"/>
    <w:rsid w:val="00175B7B"/>
    <w:rsid w:val="00176179"/>
    <w:rsid w:val="00176222"/>
    <w:rsid w:val="00176586"/>
    <w:rsid w:val="00176861"/>
    <w:rsid w:val="00176BB2"/>
    <w:rsid w:val="00176CCE"/>
    <w:rsid w:val="00176D06"/>
    <w:rsid w:val="00176DD6"/>
    <w:rsid w:val="001772E4"/>
    <w:rsid w:val="00177304"/>
    <w:rsid w:val="00177451"/>
    <w:rsid w:val="00177C93"/>
    <w:rsid w:val="00177E14"/>
    <w:rsid w:val="0018012F"/>
    <w:rsid w:val="0018013A"/>
    <w:rsid w:val="00180252"/>
    <w:rsid w:val="00180664"/>
    <w:rsid w:val="001807F0"/>
    <w:rsid w:val="001808CB"/>
    <w:rsid w:val="001810F2"/>
    <w:rsid w:val="00181146"/>
    <w:rsid w:val="00181280"/>
    <w:rsid w:val="00181729"/>
    <w:rsid w:val="00181A40"/>
    <w:rsid w:val="00181EC7"/>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9056A"/>
    <w:rsid w:val="00190C51"/>
    <w:rsid w:val="00190FC4"/>
    <w:rsid w:val="001910F3"/>
    <w:rsid w:val="001911A0"/>
    <w:rsid w:val="0019146E"/>
    <w:rsid w:val="0019153E"/>
    <w:rsid w:val="0019177B"/>
    <w:rsid w:val="00191EB4"/>
    <w:rsid w:val="00192304"/>
    <w:rsid w:val="0019259D"/>
    <w:rsid w:val="001925D6"/>
    <w:rsid w:val="0019278A"/>
    <w:rsid w:val="001927DE"/>
    <w:rsid w:val="0019321E"/>
    <w:rsid w:val="001934FF"/>
    <w:rsid w:val="00193717"/>
    <w:rsid w:val="00193AA4"/>
    <w:rsid w:val="00193ABE"/>
    <w:rsid w:val="00193C7E"/>
    <w:rsid w:val="00193D8B"/>
    <w:rsid w:val="00193FBC"/>
    <w:rsid w:val="001942AA"/>
    <w:rsid w:val="00194850"/>
    <w:rsid w:val="00194B7A"/>
    <w:rsid w:val="00194F4F"/>
    <w:rsid w:val="00194F78"/>
    <w:rsid w:val="00195159"/>
    <w:rsid w:val="001953AE"/>
    <w:rsid w:val="001955AE"/>
    <w:rsid w:val="0019562A"/>
    <w:rsid w:val="0019599D"/>
    <w:rsid w:val="00195C2D"/>
    <w:rsid w:val="00196093"/>
    <w:rsid w:val="001960B7"/>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D22"/>
    <w:rsid w:val="001A201E"/>
    <w:rsid w:val="001A2765"/>
    <w:rsid w:val="001A2C26"/>
    <w:rsid w:val="001A2D6E"/>
    <w:rsid w:val="001A3621"/>
    <w:rsid w:val="001A3679"/>
    <w:rsid w:val="001A3FC8"/>
    <w:rsid w:val="001A4564"/>
    <w:rsid w:val="001A4586"/>
    <w:rsid w:val="001A47D3"/>
    <w:rsid w:val="001A4944"/>
    <w:rsid w:val="001A4DE3"/>
    <w:rsid w:val="001A51EA"/>
    <w:rsid w:val="001A54E1"/>
    <w:rsid w:val="001A5920"/>
    <w:rsid w:val="001A5A5F"/>
    <w:rsid w:val="001A5B9B"/>
    <w:rsid w:val="001A5BAE"/>
    <w:rsid w:val="001A5C08"/>
    <w:rsid w:val="001A5C4E"/>
    <w:rsid w:val="001A5DAC"/>
    <w:rsid w:val="001A62BE"/>
    <w:rsid w:val="001A697B"/>
    <w:rsid w:val="001A7347"/>
    <w:rsid w:val="001A7457"/>
    <w:rsid w:val="001A7734"/>
    <w:rsid w:val="001A7B9C"/>
    <w:rsid w:val="001A7E0C"/>
    <w:rsid w:val="001B0115"/>
    <w:rsid w:val="001B03A4"/>
    <w:rsid w:val="001B0624"/>
    <w:rsid w:val="001B0D34"/>
    <w:rsid w:val="001B0F90"/>
    <w:rsid w:val="001B1755"/>
    <w:rsid w:val="001B1A64"/>
    <w:rsid w:val="001B1F3E"/>
    <w:rsid w:val="001B202E"/>
    <w:rsid w:val="001B2410"/>
    <w:rsid w:val="001B243E"/>
    <w:rsid w:val="001B26A8"/>
    <w:rsid w:val="001B27C3"/>
    <w:rsid w:val="001B290B"/>
    <w:rsid w:val="001B2AD9"/>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B7"/>
    <w:rsid w:val="001C7DB8"/>
    <w:rsid w:val="001D045F"/>
    <w:rsid w:val="001D0734"/>
    <w:rsid w:val="001D083C"/>
    <w:rsid w:val="001D0885"/>
    <w:rsid w:val="001D0FCC"/>
    <w:rsid w:val="001D115B"/>
    <w:rsid w:val="001D1392"/>
    <w:rsid w:val="001D1582"/>
    <w:rsid w:val="001D169D"/>
    <w:rsid w:val="001D1753"/>
    <w:rsid w:val="001D1840"/>
    <w:rsid w:val="001D1930"/>
    <w:rsid w:val="001D1CA9"/>
    <w:rsid w:val="001D2261"/>
    <w:rsid w:val="001D251E"/>
    <w:rsid w:val="001D25CC"/>
    <w:rsid w:val="001D26D5"/>
    <w:rsid w:val="001D281B"/>
    <w:rsid w:val="001D2AB0"/>
    <w:rsid w:val="001D2C77"/>
    <w:rsid w:val="001D3298"/>
    <w:rsid w:val="001D33E5"/>
    <w:rsid w:val="001D3E0F"/>
    <w:rsid w:val="001D3EE8"/>
    <w:rsid w:val="001D43F6"/>
    <w:rsid w:val="001D44CD"/>
    <w:rsid w:val="001D46C9"/>
    <w:rsid w:val="001D4770"/>
    <w:rsid w:val="001D4860"/>
    <w:rsid w:val="001D4AF4"/>
    <w:rsid w:val="001D4B96"/>
    <w:rsid w:val="001D5002"/>
    <w:rsid w:val="001D5B06"/>
    <w:rsid w:val="001D5D9E"/>
    <w:rsid w:val="001D61FF"/>
    <w:rsid w:val="001D6449"/>
    <w:rsid w:val="001D657E"/>
    <w:rsid w:val="001D6584"/>
    <w:rsid w:val="001D661D"/>
    <w:rsid w:val="001D6660"/>
    <w:rsid w:val="001D676F"/>
    <w:rsid w:val="001D681B"/>
    <w:rsid w:val="001D6A9B"/>
    <w:rsid w:val="001D6E09"/>
    <w:rsid w:val="001D6E22"/>
    <w:rsid w:val="001D72B3"/>
    <w:rsid w:val="001D766F"/>
    <w:rsid w:val="001D770C"/>
    <w:rsid w:val="001D7D5C"/>
    <w:rsid w:val="001D7D97"/>
    <w:rsid w:val="001D7D9A"/>
    <w:rsid w:val="001D7EC2"/>
    <w:rsid w:val="001D7F63"/>
    <w:rsid w:val="001E0029"/>
    <w:rsid w:val="001E014C"/>
    <w:rsid w:val="001E032F"/>
    <w:rsid w:val="001E0B44"/>
    <w:rsid w:val="001E0C4F"/>
    <w:rsid w:val="001E0D8D"/>
    <w:rsid w:val="001E0F82"/>
    <w:rsid w:val="001E105E"/>
    <w:rsid w:val="001E1089"/>
    <w:rsid w:val="001E19F3"/>
    <w:rsid w:val="001E2094"/>
    <w:rsid w:val="001E240A"/>
    <w:rsid w:val="001E246A"/>
    <w:rsid w:val="001E259B"/>
    <w:rsid w:val="001E26C5"/>
    <w:rsid w:val="001E3262"/>
    <w:rsid w:val="001E352F"/>
    <w:rsid w:val="001E354D"/>
    <w:rsid w:val="001E3A56"/>
    <w:rsid w:val="001E3AA2"/>
    <w:rsid w:val="001E3DFF"/>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84"/>
    <w:rsid w:val="001E7202"/>
    <w:rsid w:val="001E7362"/>
    <w:rsid w:val="001E75FE"/>
    <w:rsid w:val="001E77C6"/>
    <w:rsid w:val="001E79D3"/>
    <w:rsid w:val="001E7CD4"/>
    <w:rsid w:val="001E7FD1"/>
    <w:rsid w:val="001F0695"/>
    <w:rsid w:val="001F0AD5"/>
    <w:rsid w:val="001F1253"/>
    <w:rsid w:val="001F14ED"/>
    <w:rsid w:val="001F17D3"/>
    <w:rsid w:val="001F1910"/>
    <w:rsid w:val="001F19C7"/>
    <w:rsid w:val="001F1F5E"/>
    <w:rsid w:val="001F2B26"/>
    <w:rsid w:val="001F2EF1"/>
    <w:rsid w:val="001F2EF3"/>
    <w:rsid w:val="001F3094"/>
    <w:rsid w:val="001F3149"/>
    <w:rsid w:val="001F323C"/>
    <w:rsid w:val="001F33F7"/>
    <w:rsid w:val="001F340E"/>
    <w:rsid w:val="001F406F"/>
    <w:rsid w:val="001F40F0"/>
    <w:rsid w:val="001F4827"/>
    <w:rsid w:val="001F4CFF"/>
    <w:rsid w:val="001F567C"/>
    <w:rsid w:val="001F572C"/>
    <w:rsid w:val="001F58B6"/>
    <w:rsid w:val="001F5B30"/>
    <w:rsid w:val="001F5B4D"/>
    <w:rsid w:val="001F5D47"/>
    <w:rsid w:val="001F5DB9"/>
    <w:rsid w:val="001F5F99"/>
    <w:rsid w:val="001F60AD"/>
    <w:rsid w:val="001F6D7A"/>
    <w:rsid w:val="001F7074"/>
    <w:rsid w:val="001F7313"/>
    <w:rsid w:val="001F7437"/>
    <w:rsid w:val="001F7544"/>
    <w:rsid w:val="001F7B75"/>
    <w:rsid w:val="001F7BAA"/>
    <w:rsid w:val="001F7C00"/>
    <w:rsid w:val="001F7D2C"/>
    <w:rsid w:val="001F7D85"/>
    <w:rsid w:val="002008C0"/>
    <w:rsid w:val="00200F71"/>
    <w:rsid w:val="00201261"/>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6A8"/>
    <w:rsid w:val="002077DA"/>
    <w:rsid w:val="002078FD"/>
    <w:rsid w:val="0021027A"/>
    <w:rsid w:val="00210296"/>
    <w:rsid w:val="002104F9"/>
    <w:rsid w:val="00210546"/>
    <w:rsid w:val="002106D7"/>
    <w:rsid w:val="0021077D"/>
    <w:rsid w:val="002107A0"/>
    <w:rsid w:val="0021085F"/>
    <w:rsid w:val="00211371"/>
    <w:rsid w:val="002114A6"/>
    <w:rsid w:val="00211635"/>
    <w:rsid w:val="00211802"/>
    <w:rsid w:val="00212011"/>
    <w:rsid w:val="002121BA"/>
    <w:rsid w:val="00212261"/>
    <w:rsid w:val="00212651"/>
    <w:rsid w:val="0021267B"/>
    <w:rsid w:val="002139E9"/>
    <w:rsid w:val="00213EF9"/>
    <w:rsid w:val="002142A6"/>
    <w:rsid w:val="002144FB"/>
    <w:rsid w:val="002149E9"/>
    <w:rsid w:val="00214A3C"/>
    <w:rsid w:val="00214AB8"/>
    <w:rsid w:val="00214F10"/>
    <w:rsid w:val="00214F9A"/>
    <w:rsid w:val="0021578F"/>
    <w:rsid w:val="002157A0"/>
    <w:rsid w:val="002157A4"/>
    <w:rsid w:val="00215851"/>
    <w:rsid w:val="00215C2B"/>
    <w:rsid w:val="002161D4"/>
    <w:rsid w:val="002163BD"/>
    <w:rsid w:val="002163F4"/>
    <w:rsid w:val="00216573"/>
    <w:rsid w:val="002165C3"/>
    <w:rsid w:val="00216B01"/>
    <w:rsid w:val="00216BA4"/>
    <w:rsid w:val="00216C1C"/>
    <w:rsid w:val="00216D98"/>
    <w:rsid w:val="00216E04"/>
    <w:rsid w:val="00217096"/>
    <w:rsid w:val="002175EE"/>
    <w:rsid w:val="0021775D"/>
    <w:rsid w:val="002177A6"/>
    <w:rsid w:val="00217B10"/>
    <w:rsid w:val="00217E2D"/>
    <w:rsid w:val="00220228"/>
    <w:rsid w:val="002204FA"/>
    <w:rsid w:val="0022056A"/>
    <w:rsid w:val="002208F4"/>
    <w:rsid w:val="00220963"/>
    <w:rsid w:val="00220CFA"/>
    <w:rsid w:val="00221053"/>
    <w:rsid w:val="00221115"/>
    <w:rsid w:val="0022144A"/>
    <w:rsid w:val="00222407"/>
    <w:rsid w:val="0022272A"/>
    <w:rsid w:val="002227B4"/>
    <w:rsid w:val="002228DD"/>
    <w:rsid w:val="0022314B"/>
    <w:rsid w:val="00223255"/>
    <w:rsid w:val="002238D9"/>
    <w:rsid w:val="00224039"/>
    <w:rsid w:val="002241B5"/>
    <w:rsid w:val="002245FE"/>
    <w:rsid w:val="0022490D"/>
    <w:rsid w:val="00224CFF"/>
    <w:rsid w:val="00224F72"/>
    <w:rsid w:val="002254C9"/>
    <w:rsid w:val="002258CF"/>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80"/>
    <w:rsid w:val="002305ED"/>
    <w:rsid w:val="00230CC3"/>
    <w:rsid w:val="00230FF1"/>
    <w:rsid w:val="00231453"/>
    <w:rsid w:val="00231B65"/>
    <w:rsid w:val="00231BD0"/>
    <w:rsid w:val="00231CA6"/>
    <w:rsid w:val="00231CD2"/>
    <w:rsid w:val="002321E1"/>
    <w:rsid w:val="00232454"/>
    <w:rsid w:val="00232BE8"/>
    <w:rsid w:val="00233309"/>
    <w:rsid w:val="002333B8"/>
    <w:rsid w:val="0023357F"/>
    <w:rsid w:val="00233930"/>
    <w:rsid w:val="00233B48"/>
    <w:rsid w:val="002341D3"/>
    <w:rsid w:val="0023422E"/>
    <w:rsid w:val="00234246"/>
    <w:rsid w:val="00234498"/>
    <w:rsid w:val="002347FC"/>
    <w:rsid w:val="002348CB"/>
    <w:rsid w:val="0023497F"/>
    <w:rsid w:val="00234A25"/>
    <w:rsid w:val="00234AA6"/>
    <w:rsid w:val="00234AAA"/>
    <w:rsid w:val="00234E68"/>
    <w:rsid w:val="00234E85"/>
    <w:rsid w:val="00235275"/>
    <w:rsid w:val="002355C4"/>
    <w:rsid w:val="00235872"/>
    <w:rsid w:val="002359B2"/>
    <w:rsid w:val="00235D2E"/>
    <w:rsid w:val="00235D82"/>
    <w:rsid w:val="00235FBA"/>
    <w:rsid w:val="002366F8"/>
    <w:rsid w:val="00236DDD"/>
    <w:rsid w:val="00236EB3"/>
    <w:rsid w:val="002372FB"/>
    <w:rsid w:val="00237569"/>
    <w:rsid w:val="002375A9"/>
    <w:rsid w:val="00237B63"/>
    <w:rsid w:val="00237B86"/>
    <w:rsid w:val="00237F69"/>
    <w:rsid w:val="00240210"/>
    <w:rsid w:val="00240638"/>
    <w:rsid w:val="0024076B"/>
    <w:rsid w:val="0024093D"/>
    <w:rsid w:val="00240CFC"/>
    <w:rsid w:val="00240D5B"/>
    <w:rsid w:val="00241167"/>
    <w:rsid w:val="0024126C"/>
    <w:rsid w:val="0024132F"/>
    <w:rsid w:val="002414D3"/>
    <w:rsid w:val="00241A08"/>
    <w:rsid w:val="00241DEE"/>
    <w:rsid w:val="00241DFA"/>
    <w:rsid w:val="00241F66"/>
    <w:rsid w:val="0024286A"/>
    <w:rsid w:val="00242CD5"/>
    <w:rsid w:val="00242E0A"/>
    <w:rsid w:val="00243915"/>
    <w:rsid w:val="00243AD2"/>
    <w:rsid w:val="00243EC7"/>
    <w:rsid w:val="00243EE8"/>
    <w:rsid w:val="0024438E"/>
    <w:rsid w:val="002448A2"/>
    <w:rsid w:val="00244BD4"/>
    <w:rsid w:val="00244C62"/>
    <w:rsid w:val="0024508D"/>
    <w:rsid w:val="00245163"/>
    <w:rsid w:val="00245177"/>
    <w:rsid w:val="002455C9"/>
    <w:rsid w:val="0024585F"/>
    <w:rsid w:val="00245A47"/>
    <w:rsid w:val="002460CF"/>
    <w:rsid w:val="0024617D"/>
    <w:rsid w:val="00246251"/>
    <w:rsid w:val="0024632C"/>
    <w:rsid w:val="0024634D"/>
    <w:rsid w:val="0024657C"/>
    <w:rsid w:val="002467A7"/>
    <w:rsid w:val="00246E11"/>
    <w:rsid w:val="00246F1C"/>
    <w:rsid w:val="00247386"/>
    <w:rsid w:val="002474F5"/>
    <w:rsid w:val="00247522"/>
    <w:rsid w:val="00247A92"/>
    <w:rsid w:val="00247BA7"/>
    <w:rsid w:val="00247D55"/>
    <w:rsid w:val="00247D7A"/>
    <w:rsid w:val="00247F87"/>
    <w:rsid w:val="00247FFE"/>
    <w:rsid w:val="00250478"/>
    <w:rsid w:val="002504E7"/>
    <w:rsid w:val="00250980"/>
    <w:rsid w:val="00250DFE"/>
    <w:rsid w:val="00250E3C"/>
    <w:rsid w:val="002511C3"/>
    <w:rsid w:val="0025124E"/>
    <w:rsid w:val="00251875"/>
    <w:rsid w:val="00251A98"/>
    <w:rsid w:val="00251A9D"/>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D0A"/>
    <w:rsid w:val="00254DB0"/>
    <w:rsid w:val="00254E34"/>
    <w:rsid w:val="00255217"/>
    <w:rsid w:val="002553A1"/>
    <w:rsid w:val="0025555B"/>
    <w:rsid w:val="00255BAA"/>
    <w:rsid w:val="00256058"/>
    <w:rsid w:val="0025645B"/>
    <w:rsid w:val="00256708"/>
    <w:rsid w:val="00256AA9"/>
    <w:rsid w:val="00256EFD"/>
    <w:rsid w:val="00256FBE"/>
    <w:rsid w:val="00257010"/>
    <w:rsid w:val="0025704D"/>
    <w:rsid w:val="00257286"/>
    <w:rsid w:val="00257A2C"/>
    <w:rsid w:val="00257A3E"/>
    <w:rsid w:val="00260A52"/>
    <w:rsid w:val="00260C07"/>
    <w:rsid w:val="00260F77"/>
    <w:rsid w:val="0026100B"/>
    <w:rsid w:val="00261507"/>
    <w:rsid w:val="00261E7F"/>
    <w:rsid w:val="0026201F"/>
    <w:rsid w:val="0026209E"/>
    <w:rsid w:val="00262344"/>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9E"/>
    <w:rsid w:val="00264AB9"/>
    <w:rsid w:val="00264C20"/>
    <w:rsid w:val="00264CCB"/>
    <w:rsid w:val="00264FC8"/>
    <w:rsid w:val="00265033"/>
    <w:rsid w:val="0026547F"/>
    <w:rsid w:val="00265634"/>
    <w:rsid w:val="0026593D"/>
    <w:rsid w:val="0026597C"/>
    <w:rsid w:val="002659AA"/>
    <w:rsid w:val="002659DF"/>
    <w:rsid w:val="002664FB"/>
    <w:rsid w:val="00266BFE"/>
    <w:rsid w:val="00266C00"/>
    <w:rsid w:val="00266C09"/>
    <w:rsid w:val="00266CFA"/>
    <w:rsid w:val="00266D63"/>
    <w:rsid w:val="00266EA0"/>
    <w:rsid w:val="00266FEA"/>
    <w:rsid w:val="0026714C"/>
    <w:rsid w:val="002672A8"/>
    <w:rsid w:val="0026779D"/>
    <w:rsid w:val="002679B1"/>
    <w:rsid w:val="00267E34"/>
    <w:rsid w:val="00270138"/>
    <w:rsid w:val="00270230"/>
    <w:rsid w:val="00270668"/>
    <w:rsid w:val="00270808"/>
    <w:rsid w:val="00270948"/>
    <w:rsid w:val="00270A43"/>
    <w:rsid w:val="00270DD0"/>
    <w:rsid w:val="00270E6F"/>
    <w:rsid w:val="00270F2B"/>
    <w:rsid w:val="00270FEC"/>
    <w:rsid w:val="00271325"/>
    <w:rsid w:val="00271BED"/>
    <w:rsid w:val="00272141"/>
    <w:rsid w:val="002723D1"/>
    <w:rsid w:val="002724BB"/>
    <w:rsid w:val="00272841"/>
    <w:rsid w:val="00272BB5"/>
    <w:rsid w:val="00272FBD"/>
    <w:rsid w:val="00272FE0"/>
    <w:rsid w:val="002731ED"/>
    <w:rsid w:val="0027330F"/>
    <w:rsid w:val="0027334F"/>
    <w:rsid w:val="002742C2"/>
    <w:rsid w:val="002743A4"/>
    <w:rsid w:val="00274514"/>
    <w:rsid w:val="002749B4"/>
    <w:rsid w:val="00274B30"/>
    <w:rsid w:val="00274D66"/>
    <w:rsid w:val="0027554F"/>
    <w:rsid w:val="00275923"/>
    <w:rsid w:val="002765A1"/>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900"/>
    <w:rsid w:val="00281D48"/>
    <w:rsid w:val="0028201D"/>
    <w:rsid w:val="00282066"/>
    <w:rsid w:val="002824AF"/>
    <w:rsid w:val="00282534"/>
    <w:rsid w:val="002826B7"/>
    <w:rsid w:val="00282730"/>
    <w:rsid w:val="00282D91"/>
    <w:rsid w:val="0028350E"/>
    <w:rsid w:val="002836F8"/>
    <w:rsid w:val="00283725"/>
    <w:rsid w:val="00283C6A"/>
    <w:rsid w:val="00283E6C"/>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CC3"/>
    <w:rsid w:val="00287472"/>
    <w:rsid w:val="0028760E"/>
    <w:rsid w:val="00287684"/>
    <w:rsid w:val="002877B1"/>
    <w:rsid w:val="00287883"/>
    <w:rsid w:val="00287A67"/>
    <w:rsid w:val="00287AEC"/>
    <w:rsid w:val="00287B92"/>
    <w:rsid w:val="00290824"/>
    <w:rsid w:val="0029090C"/>
    <w:rsid w:val="00290A99"/>
    <w:rsid w:val="00290D7E"/>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A90"/>
    <w:rsid w:val="00295C0F"/>
    <w:rsid w:val="0029624C"/>
    <w:rsid w:val="0029655C"/>
    <w:rsid w:val="00296C10"/>
    <w:rsid w:val="00296CBC"/>
    <w:rsid w:val="00297285"/>
    <w:rsid w:val="002978D0"/>
    <w:rsid w:val="00297936"/>
    <w:rsid w:val="00297FEB"/>
    <w:rsid w:val="002A024D"/>
    <w:rsid w:val="002A02D8"/>
    <w:rsid w:val="002A058D"/>
    <w:rsid w:val="002A06C1"/>
    <w:rsid w:val="002A08C7"/>
    <w:rsid w:val="002A0C53"/>
    <w:rsid w:val="002A0DBB"/>
    <w:rsid w:val="002A0DCD"/>
    <w:rsid w:val="002A1094"/>
    <w:rsid w:val="002A10C1"/>
    <w:rsid w:val="002A1248"/>
    <w:rsid w:val="002A125C"/>
    <w:rsid w:val="002A1841"/>
    <w:rsid w:val="002A18B5"/>
    <w:rsid w:val="002A21D0"/>
    <w:rsid w:val="002A2456"/>
    <w:rsid w:val="002A2494"/>
    <w:rsid w:val="002A2C68"/>
    <w:rsid w:val="002A36FA"/>
    <w:rsid w:val="002A3DCC"/>
    <w:rsid w:val="002A3E44"/>
    <w:rsid w:val="002A3E73"/>
    <w:rsid w:val="002A4100"/>
    <w:rsid w:val="002A4132"/>
    <w:rsid w:val="002A48D4"/>
    <w:rsid w:val="002A48F2"/>
    <w:rsid w:val="002A5409"/>
    <w:rsid w:val="002A58AB"/>
    <w:rsid w:val="002A5953"/>
    <w:rsid w:val="002A5A3A"/>
    <w:rsid w:val="002A5B59"/>
    <w:rsid w:val="002A5DD7"/>
    <w:rsid w:val="002A63B5"/>
    <w:rsid w:val="002A69E5"/>
    <w:rsid w:val="002A6C80"/>
    <w:rsid w:val="002A72D1"/>
    <w:rsid w:val="002A7331"/>
    <w:rsid w:val="002A7B2F"/>
    <w:rsid w:val="002B08E0"/>
    <w:rsid w:val="002B0916"/>
    <w:rsid w:val="002B0B9C"/>
    <w:rsid w:val="002B0C36"/>
    <w:rsid w:val="002B0C3E"/>
    <w:rsid w:val="002B0DA7"/>
    <w:rsid w:val="002B0EDE"/>
    <w:rsid w:val="002B11A1"/>
    <w:rsid w:val="002B12B8"/>
    <w:rsid w:val="002B12C2"/>
    <w:rsid w:val="002B1352"/>
    <w:rsid w:val="002B137E"/>
    <w:rsid w:val="002B14D8"/>
    <w:rsid w:val="002B15BD"/>
    <w:rsid w:val="002B15E9"/>
    <w:rsid w:val="002B161C"/>
    <w:rsid w:val="002B17AD"/>
    <w:rsid w:val="002B1AC0"/>
    <w:rsid w:val="002B1ADD"/>
    <w:rsid w:val="002B1AE5"/>
    <w:rsid w:val="002B1AF6"/>
    <w:rsid w:val="002B2436"/>
    <w:rsid w:val="002B27A5"/>
    <w:rsid w:val="002B2820"/>
    <w:rsid w:val="002B294D"/>
    <w:rsid w:val="002B2981"/>
    <w:rsid w:val="002B2B86"/>
    <w:rsid w:val="002B2B99"/>
    <w:rsid w:val="002B2E01"/>
    <w:rsid w:val="002B31DE"/>
    <w:rsid w:val="002B32EB"/>
    <w:rsid w:val="002B392F"/>
    <w:rsid w:val="002B3A8E"/>
    <w:rsid w:val="002B3B43"/>
    <w:rsid w:val="002B4120"/>
    <w:rsid w:val="002B41C6"/>
    <w:rsid w:val="002B4223"/>
    <w:rsid w:val="002B4652"/>
    <w:rsid w:val="002B475F"/>
    <w:rsid w:val="002B4B86"/>
    <w:rsid w:val="002B4FCE"/>
    <w:rsid w:val="002B50EC"/>
    <w:rsid w:val="002B59C7"/>
    <w:rsid w:val="002B59F3"/>
    <w:rsid w:val="002B5EBB"/>
    <w:rsid w:val="002B60D7"/>
    <w:rsid w:val="002B635F"/>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C0594"/>
    <w:rsid w:val="002C05A8"/>
    <w:rsid w:val="002C05C4"/>
    <w:rsid w:val="002C0723"/>
    <w:rsid w:val="002C0A07"/>
    <w:rsid w:val="002C0C1E"/>
    <w:rsid w:val="002C0F70"/>
    <w:rsid w:val="002C10DD"/>
    <w:rsid w:val="002C1BC9"/>
    <w:rsid w:val="002C1C60"/>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4085"/>
    <w:rsid w:val="002C40E1"/>
    <w:rsid w:val="002C449E"/>
    <w:rsid w:val="002C475A"/>
    <w:rsid w:val="002C4858"/>
    <w:rsid w:val="002C4B59"/>
    <w:rsid w:val="002C4C7E"/>
    <w:rsid w:val="002C5048"/>
    <w:rsid w:val="002C55A5"/>
    <w:rsid w:val="002C55EF"/>
    <w:rsid w:val="002C5C81"/>
    <w:rsid w:val="002C5E31"/>
    <w:rsid w:val="002C5E72"/>
    <w:rsid w:val="002C613D"/>
    <w:rsid w:val="002C6686"/>
    <w:rsid w:val="002C6CD6"/>
    <w:rsid w:val="002C6CF9"/>
    <w:rsid w:val="002C6EFE"/>
    <w:rsid w:val="002C7518"/>
    <w:rsid w:val="002C7E73"/>
    <w:rsid w:val="002D03CA"/>
    <w:rsid w:val="002D0B00"/>
    <w:rsid w:val="002D0BFC"/>
    <w:rsid w:val="002D0CE4"/>
    <w:rsid w:val="002D1125"/>
    <w:rsid w:val="002D12B2"/>
    <w:rsid w:val="002D17F1"/>
    <w:rsid w:val="002D1C2B"/>
    <w:rsid w:val="002D1C5E"/>
    <w:rsid w:val="002D1CDC"/>
    <w:rsid w:val="002D2014"/>
    <w:rsid w:val="002D22DE"/>
    <w:rsid w:val="002D26B1"/>
    <w:rsid w:val="002D2712"/>
    <w:rsid w:val="002D2777"/>
    <w:rsid w:val="002D2818"/>
    <w:rsid w:val="002D29C3"/>
    <w:rsid w:val="002D2BF7"/>
    <w:rsid w:val="002D2CA2"/>
    <w:rsid w:val="002D30BB"/>
    <w:rsid w:val="002D31E3"/>
    <w:rsid w:val="002D344C"/>
    <w:rsid w:val="002D3621"/>
    <w:rsid w:val="002D3C9C"/>
    <w:rsid w:val="002D3DE6"/>
    <w:rsid w:val="002D4500"/>
    <w:rsid w:val="002D4598"/>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CE9"/>
    <w:rsid w:val="002E0F1A"/>
    <w:rsid w:val="002E0F50"/>
    <w:rsid w:val="002E0F88"/>
    <w:rsid w:val="002E109F"/>
    <w:rsid w:val="002E15CD"/>
    <w:rsid w:val="002E1A3E"/>
    <w:rsid w:val="002E1BD3"/>
    <w:rsid w:val="002E1E93"/>
    <w:rsid w:val="002E1F0C"/>
    <w:rsid w:val="002E1FF1"/>
    <w:rsid w:val="002E26D5"/>
    <w:rsid w:val="002E2F22"/>
    <w:rsid w:val="002E30B6"/>
    <w:rsid w:val="002E3532"/>
    <w:rsid w:val="002E3700"/>
    <w:rsid w:val="002E3DC4"/>
    <w:rsid w:val="002E3EA1"/>
    <w:rsid w:val="002E4109"/>
    <w:rsid w:val="002E445F"/>
    <w:rsid w:val="002E45DE"/>
    <w:rsid w:val="002E4754"/>
    <w:rsid w:val="002E4D24"/>
    <w:rsid w:val="002E5231"/>
    <w:rsid w:val="002E523B"/>
    <w:rsid w:val="002E5988"/>
    <w:rsid w:val="002E5A23"/>
    <w:rsid w:val="002E60AB"/>
    <w:rsid w:val="002E6244"/>
    <w:rsid w:val="002E633D"/>
    <w:rsid w:val="002E636C"/>
    <w:rsid w:val="002E6534"/>
    <w:rsid w:val="002E6587"/>
    <w:rsid w:val="002E6673"/>
    <w:rsid w:val="002E6677"/>
    <w:rsid w:val="002E68C5"/>
    <w:rsid w:val="002E6D77"/>
    <w:rsid w:val="002E6FE6"/>
    <w:rsid w:val="002E7319"/>
    <w:rsid w:val="002E7631"/>
    <w:rsid w:val="002E79DC"/>
    <w:rsid w:val="002E7E31"/>
    <w:rsid w:val="002F0153"/>
    <w:rsid w:val="002F03B7"/>
    <w:rsid w:val="002F0581"/>
    <w:rsid w:val="002F06F3"/>
    <w:rsid w:val="002F0821"/>
    <w:rsid w:val="002F0B15"/>
    <w:rsid w:val="002F16EF"/>
    <w:rsid w:val="002F1D63"/>
    <w:rsid w:val="002F1E6D"/>
    <w:rsid w:val="002F1F27"/>
    <w:rsid w:val="002F265E"/>
    <w:rsid w:val="002F297D"/>
    <w:rsid w:val="002F30D1"/>
    <w:rsid w:val="002F3242"/>
    <w:rsid w:val="002F33F8"/>
    <w:rsid w:val="002F3457"/>
    <w:rsid w:val="002F3C41"/>
    <w:rsid w:val="002F3DB4"/>
    <w:rsid w:val="002F3FC2"/>
    <w:rsid w:val="002F4224"/>
    <w:rsid w:val="002F44F1"/>
    <w:rsid w:val="002F4CD5"/>
    <w:rsid w:val="002F5044"/>
    <w:rsid w:val="002F5375"/>
    <w:rsid w:val="002F5381"/>
    <w:rsid w:val="002F5392"/>
    <w:rsid w:val="002F53DC"/>
    <w:rsid w:val="002F54F1"/>
    <w:rsid w:val="002F5903"/>
    <w:rsid w:val="002F5D36"/>
    <w:rsid w:val="002F655D"/>
    <w:rsid w:val="002F6640"/>
    <w:rsid w:val="002F677D"/>
    <w:rsid w:val="002F6A43"/>
    <w:rsid w:val="002F6E37"/>
    <w:rsid w:val="002F7327"/>
    <w:rsid w:val="002F75A0"/>
    <w:rsid w:val="002F7CDA"/>
    <w:rsid w:val="002F7CF5"/>
    <w:rsid w:val="002F7D60"/>
    <w:rsid w:val="002F7D6F"/>
    <w:rsid w:val="002F7F9E"/>
    <w:rsid w:val="003002C0"/>
    <w:rsid w:val="00301419"/>
    <w:rsid w:val="00301DE2"/>
    <w:rsid w:val="00302E33"/>
    <w:rsid w:val="003031FE"/>
    <w:rsid w:val="00303230"/>
    <w:rsid w:val="003034A6"/>
    <w:rsid w:val="0030392F"/>
    <w:rsid w:val="00304122"/>
    <w:rsid w:val="00304142"/>
    <w:rsid w:val="0030426A"/>
    <w:rsid w:val="0030491E"/>
    <w:rsid w:val="0030494F"/>
    <w:rsid w:val="00304A6B"/>
    <w:rsid w:val="003050E9"/>
    <w:rsid w:val="003051C8"/>
    <w:rsid w:val="0030533E"/>
    <w:rsid w:val="00305ADC"/>
    <w:rsid w:val="00305C06"/>
    <w:rsid w:val="003060E0"/>
    <w:rsid w:val="003063A6"/>
    <w:rsid w:val="00306617"/>
    <w:rsid w:val="003068CE"/>
    <w:rsid w:val="003068EE"/>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64E"/>
    <w:rsid w:val="00311934"/>
    <w:rsid w:val="00312104"/>
    <w:rsid w:val="0031225B"/>
    <w:rsid w:val="00312560"/>
    <w:rsid w:val="0031287F"/>
    <w:rsid w:val="00312EBD"/>
    <w:rsid w:val="003133F9"/>
    <w:rsid w:val="003134B0"/>
    <w:rsid w:val="003135C5"/>
    <w:rsid w:val="00313719"/>
    <w:rsid w:val="00313ACA"/>
    <w:rsid w:val="00313F3E"/>
    <w:rsid w:val="00314379"/>
    <w:rsid w:val="003148BD"/>
    <w:rsid w:val="00314A6B"/>
    <w:rsid w:val="00314D04"/>
    <w:rsid w:val="00315221"/>
    <w:rsid w:val="00315363"/>
    <w:rsid w:val="00315E1D"/>
    <w:rsid w:val="00315E64"/>
    <w:rsid w:val="00315F0F"/>
    <w:rsid w:val="00315F94"/>
    <w:rsid w:val="00316107"/>
    <w:rsid w:val="00316255"/>
    <w:rsid w:val="003169D9"/>
    <w:rsid w:val="00316FEE"/>
    <w:rsid w:val="003171F2"/>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D30"/>
    <w:rsid w:val="00321D3C"/>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BE8"/>
    <w:rsid w:val="00324F29"/>
    <w:rsid w:val="00325164"/>
    <w:rsid w:val="00325415"/>
    <w:rsid w:val="003259B0"/>
    <w:rsid w:val="00325D1C"/>
    <w:rsid w:val="003260FE"/>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1174"/>
    <w:rsid w:val="00331420"/>
    <w:rsid w:val="00331834"/>
    <w:rsid w:val="00331997"/>
    <w:rsid w:val="00331F86"/>
    <w:rsid w:val="003320D6"/>
    <w:rsid w:val="00332611"/>
    <w:rsid w:val="00332706"/>
    <w:rsid w:val="00332A30"/>
    <w:rsid w:val="0033349D"/>
    <w:rsid w:val="0033356B"/>
    <w:rsid w:val="00333669"/>
    <w:rsid w:val="00333714"/>
    <w:rsid w:val="0033376C"/>
    <w:rsid w:val="003338ED"/>
    <w:rsid w:val="00333BB6"/>
    <w:rsid w:val="00334074"/>
    <w:rsid w:val="00334398"/>
    <w:rsid w:val="003343A3"/>
    <w:rsid w:val="003345DB"/>
    <w:rsid w:val="00334D7E"/>
    <w:rsid w:val="0033517F"/>
    <w:rsid w:val="003357E9"/>
    <w:rsid w:val="003359B2"/>
    <w:rsid w:val="00335D84"/>
    <w:rsid w:val="003360D0"/>
    <w:rsid w:val="003360F6"/>
    <w:rsid w:val="00336156"/>
    <w:rsid w:val="00336278"/>
    <w:rsid w:val="003367D7"/>
    <w:rsid w:val="003367D9"/>
    <w:rsid w:val="00336DA4"/>
    <w:rsid w:val="00336E47"/>
    <w:rsid w:val="00336F07"/>
    <w:rsid w:val="00336F1E"/>
    <w:rsid w:val="00336FE8"/>
    <w:rsid w:val="003373B2"/>
    <w:rsid w:val="00337626"/>
    <w:rsid w:val="003377D2"/>
    <w:rsid w:val="003377FA"/>
    <w:rsid w:val="00337EE5"/>
    <w:rsid w:val="00340001"/>
    <w:rsid w:val="00340294"/>
    <w:rsid w:val="0034064F"/>
    <w:rsid w:val="00340A77"/>
    <w:rsid w:val="00340A78"/>
    <w:rsid w:val="00340BB8"/>
    <w:rsid w:val="00340BC4"/>
    <w:rsid w:val="00341469"/>
    <w:rsid w:val="003417BC"/>
    <w:rsid w:val="00341865"/>
    <w:rsid w:val="00341936"/>
    <w:rsid w:val="00341ABF"/>
    <w:rsid w:val="00341C86"/>
    <w:rsid w:val="00341CF9"/>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38E"/>
    <w:rsid w:val="0034589F"/>
    <w:rsid w:val="00345FF5"/>
    <w:rsid w:val="003461F1"/>
    <w:rsid w:val="003462E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51F"/>
    <w:rsid w:val="003519FE"/>
    <w:rsid w:val="00351C68"/>
    <w:rsid w:val="00351F8C"/>
    <w:rsid w:val="003520CF"/>
    <w:rsid w:val="00352340"/>
    <w:rsid w:val="003523D8"/>
    <w:rsid w:val="003524FF"/>
    <w:rsid w:val="00352521"/>
    <w:rsid w:val="00352552"/>
    <w:rsid w:val="003526CC"/>
    <w:rsid w:val="003526FF"/>
    <w:rsid w:val="00352792"/>
    <w:rsid w:val="00352A26"/>
    <w:rsid w:val="00352CD2"/>
    <w:rsid w:val="00352E93"/>
    <w:rsid w:val="003530D4"/>
    <w:rsid w:val="003531AB"/>
    <w:rsid w:val="003533BB"/>
    <w:rsid w:val="0035350B"/>
    <w:rsid w:val="003536A3"/>
    <w:rsid w:val="003538F4"/>
    <w:rsid w:val="00353D6C"/>
    <w:rsid w:val="00353F6F"/>
    <w:rsid w:val="00353FE7"/>
    <w:rsid w:val="00354215"/>
    <w:rsid w:val="00354296"/>
    <w:rsid w:val="00354398"/>
    <w:rsid w:val="00354424"/>
    <w:rsid w:val="0035448D"/>
    <w:rsid w:val="0035479C"/>
    <w:rsid w:val="00354870"/>
    <w:rsid w:val="00354E35"/>
    <w:rsid w:val="0035585D"/>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0C61"/>
    <w:rsid w:val="00361023"/>
    <w:rsid w:val="00361138"/>
    <w:rsid w:val="0036127E"/>
    <w:rsid w:val="0036143A"/>
    <w:rsid w:val="00361651"/>
    <w:rsid w:val="00361719"/>
    <w:rsid w:val="00361B39"/>
    <w:rsid w:val="0036205A"/>
    <w:rsid w:val="00362609"/>
    <w:rsid w:val="00362890"/>
    <w:rsid w:val="0036299E"/>
    <w:rsid w:val="00362B01"/>
    <w:rsid w:val="00363150"/>
    <w:rsid w:val="003633C9"/>
    <w:rsid w:val="0036344A"/>
    <w:rsid w:val="0036399E"/>
    <w:rsid w:val="00363B17"/>
    <w:rsid w:val="00364154"/>
    <w:rsid w:val="0036415C"/>
    <w:rsid w:val="00364200"/>
    <w:rsid w:val="00364385"/>
    <w:rsid w:val="0036445A"/>
    <w:rsid w:val="003645DE"/>
    <w:rsid w:val="00364614"/>
    <w:rsid w:val="00364D37"/>
    <w:rsid w:val="00364E3E"/>
    <w:rsid w:val="00365040"/>
    <w:rsid w:val="0036540D"/>
    <w:rsid w:val="003655A3"/>
    <w:rsid w:val="00365D64"/>
    <w:rsid w:val="00365DBE"/>
    <w:rsid w:val="00365F74"/>
    <w:rsid w:val="00366323"/>
    <w:rsid w:val="00366A25"/>
    <w:rsid w:val="00366CFE"/>
    <w:rsid w:val="003671A2"/>
    <w:rsid w:val="0036722C"/>
    <w:rsid w:val="003676CB"/>
    <w:rsid w:val="0036779C"/>
    <w:rsid w:val="00367CD0"/>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8F1"/>
    <w:rsid w:val="00373389"/>
    <w:rsid w:val="003736B9"/>
    <w:rsid w:val="00373926"/>
    <w:rsid w:val="0037423E"/>
    <w:rsid w:val="0037430E"/>
    <w:rsid w:val="00374348"/>
    <w:rsid w:val="0037458E"/>
    <w:rsid w:val="00375346"/>
    <w:rsid w:val="00375E82"/>
    <w:rsid w:val="00375EE8"/>
    <w:rsid w:val="00376010"/>
    <w:rsid w:val="00376356"/>
    <w:rsid w:val="003765DA"/>
    <w:rsid w:val="00376678"/>
    <w:rsid w:val="00376A77"/>
    <w:rsid w:val="003774D0"/>
    <w:rsid w:val="003778AB"/>
    <w:rsid w:val="00377F50"/>
    <w:rsid w:val="00380001"/>
    <w:rsid w:val="003804F3"/>
    <w:rsid w:val="00380709"/>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39E"/>
    <w:rsid w:val="00384929"/>
    <w:rsid w:val="00384F79"/>
    <w:rsid w:val="003853BF"/>
    <w:rsid w:val="003853CF"/>
    <w:rsid w:val="003855E5"/>
    <w:rsid w:val="0038600A"/>
    <w:rsid w:val="00386033"/>
    <w:rsid w:val="00386217"/>
    <w:rsid w:val="0038622A"/>
    <w:rsid w:val="003863F9"/>
    <w:rsid w:val="00386421"/>
    <w:rsid w:val="0038649F"/>
    <w:rsid w:val="003866CC"/>
    <w:rsid w:val="00386B4D"/>
    <w:rsid w:val="00386D45"/>
    <w:rsid w:val="00386DE6"/>
    <w:rsid w:val="00386DF2"/>
    <w:rsid w:val="00386EF8"/>
    <w:rsid w:val="00387029"/>
    <w:rsid w:val="00387474"/>
    <w:rsid w:val="00387558"/>
    <w:rsid w:val="0038767B"/>
    <w:rsid w:val="00387AE6"/>
    <w:rsid w:val="00387E10"/>
    <w:rsid w:val="00387EC6"/>
    <w:rsid w:val="00387F8F"/>
    <w:rsid w:val="00387F9B"/>
    <w:rsid w:val="00390454"/>
    <w:rsid w:val="0039053B"/>
    <w:rsid w:val="00390703"/>
    <w:rsid w:val="00390786"/>
    <w:rsid w:val="00390ADD"/>
    <w:rsid w:val="00390B26"/>
    <w:rsid w:val="00390BEC"/>
    <w:rsid w:val="00390C5E"/>
    <w:rsid w:val="00390D95"/>
    <w:rsid w:val="00391380"/>
    <w:rsid w:val="003915E5"/>
    <w:rsid w:val="00391797"/>
    <w:rsid w:val="00391975"/>
    <w:rsid w:val="00391B26"/>
    <w:rsid w:val="00391C8C"/>
    <w:rsid w:val="00392672"/>
    <w:rsid w:val="003927D5"/>
    <w:rsid w:val="003930D6"/>
    <w:rsid w:val="00393698"/>
    <w:rsid w:val="00393A62"/>
    <w:rsid w:val="00394139"/>
    <w:rsid w:val="0039418D"/>
    <w:rsid w:val="003942C3"/>
    <w:rsid w:val="0039431F"/>
    <w:rsid w:val="0039526A"/>
    <w:rsid w:val="00395939"/>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335E"/>
    <w:rsid w:val="003A357F"/>
    <w:rsid w:val="003A3A3E"/>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5460"/>
    <w:rsid w:val="003A5B39"/>
    <w:rsid w:val="003A5ECF"/>
    <w:rsid w:val="003A5FE5"/>
    <w:rsid w:val="003A60F6"/>
    <w:rsid w:val="003A612E"/>
    <w:rsid w:val="003A6463"/>
    <w:rsid w:val="003A64BA"/>
    <w:rsid w:val="003A685F"/>
    <w:rsid w:val="003A69EE"/>
    <w:rsid w:val="003A6CDE"/>
    <w:rsid w:val="003A6F14"/>
    <w:rsid w:val="003A701D"/>
    <w:rsid w:val="003A738D"/>
    <w:rsid w:val="003A75D8"/>
    <w:rsid w:val="003A7679"/>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D9"/>
    <w:rsid w:val="003B29C0"/>
    <w:rsid w:val="003B2A8F"/>
    <w:rsid w:val="003B31B5"/>
    <w:rsid w:val="003B332B"/>
    <w:rsid w:val="003B36FC"/>
    <w:rsid w:val="003B3741"/>
    <w:rsid w:val="003B3B42"/>
    <w:rsid w:val="003B3D4C"/>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345"/>
    <w:rsid w:val="003C03B5"/>
    <w:rsid w:val="003C0456"/>
    <w:rsid w:val="003C0D90"/>
    <w:rsid w:val="003C10D0"/>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FB"/>
    <w:rsid w:val="003C4300"/>
    <w:rsid w:val="003C4476"/>
    <w:rsid w:val="003C4553"/>
    <w:rsid w:val="003C507D"/>
    <w:rsid w:val="003C51E2"/>
    <w:rsid w:val="003C5BD7"/>
    <w:rsid w:val="003C5C98"/>
    <w:rsid w:val="003C5EB8"/>
    <w:rsid w:val="003C621C"/>
    <w:rsid w:val="003C62B7"/>
    <w:rsid w:val="003C66F3"/>
    <w:rsid w:val="003C6859"/>
    <w:rsid w:val="003C6A01"/>
    <w:rsid w:val="003C6C4F"/>
    <w:rsid w:val="003C6DE8"/>
    <w:rsid w:val="003C6F29"/>
    <w:rsid w:val="003C70B5"/>
    <w:rsid w:val="003C7AA2"/>
    <w:rsid w:val="003C7CEC"/>
    <w:rsid w:val="003C7DA1"/>
    <w:rsid w:val="003D00BF"/>
    <w:rsid w:val="003D0359"/>
    <w:rsid w:val="003D06F0"/>
    <w:rsid w:val="003D0BE4"/>
    <w:rsid w:val="003D0FBE"/>
    <w:rsid w:val="003D16D2"/>
    <w:rsid w:val="003D1950"/>
    <w:rsid w:val="003D1A95"/>
    <w:rsid w:val="003D1CCA"/>
    <w:rsid w:val="003D2589"/>
    <w:rsid w:val="003D25C1"/>
    <w:rsid w:val="003D2745"/>
    <w:rsid w:val="003D2BEB"/>
    <w:rsid w:val="003D2F6C"/>
    <w:rsid w:val="003D32AF"/>
    <w:rsid w:val="003D3586"/>
    <w:rsid w:val="003D362C"/>
    <w:rsid w:val="003D3997"/>
    <w:rsid w:val="003D3A17"/>
    <w:rsid w:val="003D3A97"/>
    <w:rsid w:val="003D3E1E"/>
    <w:rsid w:val="003D4108"/>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29F"/>
    <w:rsid w:val="003D6752"/>
    <w:rsid w:val="003D67E0"/>
    <w:rsid w:val="003D6C36"/>
    <w:rsid w:val="003D6CD0"/>
    <w:rsid w:val="003D6D59"/>
    <w:rsid w:val="003D6E4E"/>
    <w:rsid w:val="003D6E9B"/>
    <w:rsid w:val="003D6F0E"/>
    <w:rsid w:val="003D6FA6"/>
    <w:rsid w:val="003D7047"/>
    <w:rsid w:val="003D7BF8"/>
    <w:rsid w:val="003D7C62"/>
    <w:rsid w:val="003E01CC"/>
    <w:rsid w:val="003E0468"/>
    <w:rsid w:val="003E06FF"/>
    <w:rsid w:val="003E0802"/>
    <w:rsid w:val="003E0A13"/>
    <w:rsid w:val="003E0D76"/>
    <w:rsid w:val="003E1286"/>
    <w:rsid w:val="003E1EF2"/>
    <w:rsid w:val="003E1F4F"/>
    <w:rsid w:val="003E22B7"/>
    <w:rsid w:val="003E3545"/>
    <w:rsid w:val="003E39E3"/>
    <w:rsid w:val="003E3C48"/>
    <w:rsid w:val="003E4828"/>
    <w:rsid w:val="003E4AF1"/>
    <w:rsid w:val="003E4B2A"/>
    <w:rsid w:val="003E4CBC"/>
    <w:rsid w:val="003E4CC1"/>
    <w:rsid w:val="003E5089"/>
    <w:rsid w:val="003E521E"/>
    <w:rsid w:val="003E5262"/>
    <w:rsid w:val="003E5375"/>
    <w:rsid w:val="003E55BB"/>
    <w:rsid w:val="003E5B39"/>
    <w:rsid w:val="003E5F6B"/>
    <w:rsid w:val="003E6034"/>
    <w:rsid w:val="003E6324"/>
    <w:rsid w:val="003E681B"/>
    <w:rsid w:val="003E68FE"/>
    <w:rsid w:val="003E6FC1"/>
    <w:rsid w:val="003E7543"/>
    <w:rsid w:val="003E7557"/>
    <w:rsid w:val="003E7BB7"/>
    <w:rsid w:val="003E7CCF"/>
    <w:rsid w:val="003F093B"/>
    <w:rsid w:val="003F0BF9"/>
    <w:rsid w:val="003F1067"/>
    <w:rsid w:val="003F10A8"/>
    <w:rsid w:val="003F1B92"/>
    <w:rsid w:val="003F1F8E"/>
    <w:rsid w:val="003F2415"/>
    <w:rsid w:val="003F2462"/>
    <w:rsid w:val="003F28B3"/>
    <w:rsid w:val="003F2A65"/>
    <w:rsid w:val="003F2D06"/>
    <w:rsid w:val="003F2F62"/>
    <w:rsid w:val="003F2FE4"/>
    <w:rsid w:val="003F3068"/>
    <w:rsid w:val="003F38F0"/>
    <w:rsid w:val="003F3B8A"/>
    <w:rsid w:val="003F3CE9"/>
    <w:rsid w:val="003F3EED"/>
    <w:rsid w:val="003F4062"/>
    <w:rsid w:val="003F4247"/>
    <w:rsid w:val="003F491C"/>
    <w:rsid w:val="003F4F20"/>
    <w:rsid w:val="003F5023"/>
    <w:rsid w:val="003F538C"/>
    <w:rsid w:val="003F55CC"/>
    <w:rsid w:val="003F5930"/>
    <w:rsid w:val="003F5B81"/>
    <w:rsid w:val="003F5D91"/>
    <w:rsid w:val="003F5EF6"/>
    <w:rsid w:val="003F5F3A"/>
    <w:rsid w:val="003F60D6"/>
    <w:rsid w:val="003F6288"/>
    <w:rsid w:val="003F670C"/>
    <w:rsid w:val="003F6929"/>
    <w:rsid w:val="003F6A9A"/>
    <w:rsid w:val="003F6DA1"/>
    <w:rsid w:val="003F74C2"/>
    <w:rsid w:val="003F7AAE"/>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531"/>
    <w:rsid w:val="00406AB6"/>
    <w:rsid w:val="00406C02"/>
    <w:rsid w:val="00407121"/>
    <w:rsid w:val="00407229"/>
    <w:rsid w:val="00407653"/>
    <w:rsid w:val="00407AA5"/>
    <w:rsid w:val="00407FA0"/>
    <w:rsid w:val="0041020F"/>
    <w:rsid w:val="004103E1"/>
    <w:rsid w:val="0041087B"/>
    <w:rsid w:val="004108EB"/>
    <w:rsid w:val="00410AC8"/>
    <w:rsid w:val="00410E38"/>
    <w:rsid w:val="00410FE1"/>
    <w:rsid w:val="00411100"/>
    <w:rsid w:val="004116A8"/>
    <w:rsid w:val="00411B5F"/>
    <w:rsid w:val="00411D6F"/>
    <w:rsid w:val="00411E85"/>
    <w:rsid w:val="00411F92"/>
    <w:rsid w:val="00412198"/>
    <w:rsid w:val="004124D0"/>
    <w:rsid w:val="004125F5"/>
    <w:rsid w:val="0041269C"/>
    <w:rsid w:val="0041292D"/>
    <w:rsid w:val="00412931"/>
    <w:rsid w:val="00412AD7"/>
    <w:rsid w:val="00412D24"/>
    <w:rsid w:val="004131A2"/>
    <w:rsid w:val="004132FB"/>
    <w:rsid w:val="00413645"/>
    <w:rsid w:val="004137E6"/>
    <w:rsid w:val="00413B0A"/>
    <w:rsid w:val="0041520F"/>
    <w:rsid w:val="0041529C"/>
    <w:rsid w:val="004152E5"/>
    <w:rsid w:val="004155AB"/>
    <w:rsid w:val="004159CD"/>
    <w:rsid w:val="00415A1A"/>
    <w:rsid w:val="00415C62"/>
    <w:rsid w:val="00415FF9"/>
    <w:rsid w:val="00416010"/>
    <w:rsid w:val="00416136"/>
    <w:rsid w:val="00416253"/>
    <w:rsid w:val="0041625F"/>
    <w:rsid w:val="0041632B"/>
    <w:rsid w:val="0041654D"/>
    <w:rsid w:val="00416910"/>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B30"/>
    <w:rsid w:val="00421C30"/>
    <w:rsid w:val="00421D88"/>
    <w:rsid w:val="0042206B"/>
    <w:rsid w:val="004225DB"/>
    <w:rsid w:val="00422818"/>
    <w:rsid w:val="00422879"/>
    <w:rsid w:val="00422C48"/>
    <w:rsid w:val="00422CF3"/>
    <w:rsid w:val="00422D30"/>
    <w:rsid w:val="00422E66"/>
    <w:rsid w:val="00422E72"/>
    <w:rsid w:val="004232B1"/>
    <w:rsid w:val="004239A7"/>
    <w:rsid w:val="00423C04"/>
    <w:rsid w:val="00424516"/>
    <w:rsid w:val="00424B45"/>
    <w:rsid w:val="00424CED"/>
    <w:rsid w:val="00424E03"/>
    <w:rsid w:val="00424E2F"/>
    <w:rsid w:val="00425001"/>
    <w:rsid w:val="004250A5"/>
    <w:rsid w:val="0042518A"/>
    <w:rsid w:val="00425526"/>
    <w:rsid w:val="004262E0"/>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10B4"/>
    <w:rsid w:val="004315C7"/>
    <w:rsid w:val="00431848"/>
    <w:rsid w:val="00432574"/>
    <w:rsid w:val="00432695"/>
    <w:rsid w:val="004329AB"/>
    <w:rsid w:val="00432E0A"/>
    <w:rsid w:val="0043309E"/>
    <w:rsid w:val="00433A95"/>
    <w:rsid w:val="00433D09"/>
    <w:rsid w:val="004348BD"/>
    <w:rsid w:val="00434FEA"/>
    <w:rsid w:val="0043525A"/>
    <w:rsid w:val="00435504"/>
    <w:rsid w:val="00435D7A"/>
    <w:rsid w:val="00435F33"/>
    <w:rsid w:val="00436234"/>
    <w:rsid w:val="0043626A"/>
    <w:rsid w:val="004362BA"/>
    <w:rsid w:val="004363B0"/>
    <w:rsid w:val="00436955"/>
    <w:rsid w:val="00436985"/>
    <w:rsid w:val="00436DB8"/>
    <w:rsid w:val="00436E8C"/>
    <w:rsid w:val="00436EFA"/>
    <w:rsid w:val="00436F29"/>
    <w:rsid w:val="0043743F"/>
    <w:rsid w:val="00440590"/>
    <w:rsid w:val="00440BE2"/>
    <w:rsid w:val="00440D7F"/>
    <w:rsid w:val="00440F5A"/>
    <w:rsid w:val="00440FF0"/>
    <w:rsid w:val="00441612"/>
    <w:rsid w:val="00441B6C"/>
    <w:rsid w:val="00441B70"/>
    <w:rsid w:val="004427F6"/>
    <w:rsid w:val="00442E18"/>
    <w:rsid w:val="00442F09"/>
    <w:rsid w:val="00443050"/>
    <w:rsid w:val="0044311A"/>
    <w:rsid w:val="00443458"/>
    <w:rsid w:val="004435EB"/>
    <w:rsid w:val="004437CB"/>
    <w:rsid w:val="004438FC"/>
    <w:rsid w:val="00443B6C"/>
    <w:rsid w:val="004440CB"/>
    <w:rsid w:val="0044463C"/>
    <w:rsid w:val="004454A4"/>
    <w:rsid w:val="00445CC3"/>
    <w:rsid w:val="00445D39"/>
    <w:rsid w:val="00445E7C"/>
    <w:rsid w:val="00446015"/>
    <w:rsid w:val="0044619B"/>
    <w:rsid w:val="00446610"/>
    <w:rsid w:val="004468F5"/>
    <w:rsid w:val="00446D97"/>
    <w:rsid w:val="00447008"/>
    <w:rsid w:val="004473A0"/>
    <w:rsid w:val="00450011"/>
    <w:rsid w:val="004500D2"/>
    <w:rsid w:val="004502E5"/>
    <w:rsid w:val="00450C96"/>
    <w:rsid w:val="00450D11"/>
    <w:rsid w:val="00450F0F"/>
    <w:rsid w:val="004512F7"/>
    <w:rsid w:val="00451390"/>
    <w:rsid w:val="00451457"/>
    <w:rsid w:val="0045153E"/>
    <w:rsid w:val="00451578"/>
    <w:rsid w:val="004517E5"/>
    <w:rsid w:val="00451AB4"/>
    <w:rsid w:val="00451BB0"/>
    <w:rsid w:val="00452B05"/>
    <w:rsid w:val="00452DCC"/>
    <w:rsid w:val="00453496"/>
    <w:rsid w:val="00453E5D"/>
    <w:rsid w:val="00453F71"/>
    <w:rsid w:val="004541CF"/>
    <w:rsid w:val="004546D1"/>
    <w:rsid w:val="00454830"/>
    <w:rsid w:val="004548B3"/>
    <w:rsid w:val="00454C51"/>
    <w:rsid w:val="0045531D"/>
    <w:rsid w:val="00455417"/>
    <w:rsid w:val="0045567D"/>
    <w:rsid w:val="004556BF"/>
    <w:rsid w:val="00455825"/>
    <w:rsid w:val="00455901"/>
    <w:rsid w:val="0045595A"/>
    <w:rsid w:val="00456413"/>
    <w:rsid w:val="00457112"/>
    <w:rsid w:val="00457116"/>
    <w:rsid w:val="0045725C"/>
    <w:rsid w:val="00457A13"/>
    <w:rsid w:val="00457A4E"/>
    <w:rsid w:val="00460366"/>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97B"/>
    <w:rsid w:val="004629A2"/>
    <w:rsid w:val="00462B1A"/>
    <w:rsid w:val="00462B2B"/>
    <w:rsid w:val="00462CC6"/>
    <w:rsid w:val="00463082"/>
    <w:rsid w:val="00463187"/>
    <w:rsid w:val="00463443"/>
    <w:rsid w:val="0046356A"/>
    <w:rsid w:val="00463633"/>
    <w:rsid w:val="004638A9"/>
    <w:rsid w:val="00463902"/>
    <w:rsid w:val="004640DC"/>
    <w:rsid w:val="004640FF"/>
    <w:rsid w:val="00464316"/>
    <w:rsid w:val="00464603"/>
    <w:rsid w:val="00465023"/>
    <w:rsid w:val="00465471"/>
    <w:rsid w:val="00465B2A"/>
    <w:rsid w:val="00465CC3"/>
    <w:rsid w:val="004661AF"/>
    <w:rsid w:val="00466249"/>
    <w:rsid w:val="00466378"/>
    <w:rsid w:val="004664C0"/>
    <w:rsid w:val="00466B5B"/>
    <w:rsid w:val="00466D5F"/>
    <w:rsid w:val="00466E82"/>
    <w:rsid w:val="004673C2"/>
    <w:rsid w:val="004702F5"/>
    <w:rsid w:val="0047045C"/>
    <w:rsid w:val="00470AAA"/>
    <w:rsid w:val="00470CF4"/>
    <w:rsid w:val="00470D8C"/>
    <w:rsid w:val="0047132E"/>
    <w:rsid w:val="00471BF4"/>
    <w:rsid w:val="00471C31"/>
    <w:rsid w:val="00471D4E"/>
    <w:rsid w:val="00471DAB"/>
    <w:rsid w:val="0047248C"/>
    <w:rsid w:val="004728D2"/>
    <w:rsid w:val="004731D4"/>
    <w:rsid w:val="004734A6"/>
    <w:rsid w:val="00473714"/>
    <w:rsid w:val="00474149"/>
    <w:rsid w:val="0047434C"/>
    <w:rsid w:val="00474820"/>
    <w:rsid w:val="00474BBE"/>
    <w:rsid w:val="00475051"/>
    <w:rsid w:val="004750EA"/>
    <w:rsid w:val="00475603"/>
    <w:rsid w:val="0047579C"/>
    <w:rsid w:val="004757F7"/>
    <w:rsid w:val="00475938"/>
    <w:rsid w:val="00476094"/>
    <w:rsid w:val="004762CB"/>
    <w:rsid w:val="0047643D"/>
    <w:rsid w:val="0047667E"/>
    <w:rsid w:val="004767CD"/>
    <w:rsid w:val="00476C16"/>
    <w:rsid w:val="00476C55"/>
    <w:rsid w:val="00476F5B"/>
    <w:rsid w:val="004774C3"/>
    <w:rsid w:val="00477554"/>
    <w:rsid w:val="0047790C"/>
    <w:rsid w:val="004804E6"/>
    <w:rsid w:val="0048094D"/>
    <w:rsid w:val="00481504"/>
    <w:rsid w:val="00481888"/>
    <w:rsid w:val="004818E1"/>
    <w:rsid w:val="004818E4"/>
    <w:rsid w:val="00482136"/>
    <w:rsid w:val="00482238"/>
    <w:rsid w:val="0048241B"/>
    <w:rsid w:val="00482879"/>
    <w:rsid w:val="00482D93"/>
    <w:rsid w:val="00483019"/>
    <w:rsid w:val="0048386A"/>
    <w:rsid w:val="00483D26"/>
    <w:rsid w:val="0048423D"/>
    <w:rsid w:val="0048443C"/>
    <w:rsid w:val="00484ACB"/>
    <w:rsid w:val="00484EA8"/>
    <w:rsid w:val="00485279"/>
    <w:rsid w:val="00485559"/>
    <w:rsid w:val="00485974"/>
    <w:rsid w:val="00485F69"/>
    <w:rsid w:val="00486700"/>
    <w:rsid w:val="004867DB"/>
    <w:rsid w:val="00486A34"/>
    <w:rsid w:val="00486ACC"/>
    <w:rsid w:val="00486F59"/>
    <w:rsid w:val="00486FAA"/>
    <w:rsid w:val="004870B6"/>
    <w:rsid w:val="004875F3"/>
    <w:rsid w:val="004876CD"/>
    <w:rsid w:val="00487D1F"/>
    <w:rsid w:val="0049034C"/>
    <w:rsid w:val="0049051F"/>
    <w:rsid w:val="004906F3"/>
    <w:rsid w:val="00490967"/>
    <w:rsid w:val="00490FC3"/>
    <w:rsid w:val="00490FF2"/>
    <w:rsid w:val="00491139"/>
    <w:rsid w:val="00491152"/>
    <w:rsid w:val="00491362"/>
    <w:rsid w:val="0049154A"/>
    <w:rsid w:val="00491815"/>
    <w:rsid w:val="00491923"/>
    <w:rsid w:val="00491BA0"/>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04F"/>
    <w:rsid w:val="004944E8"/>
    <w:rsid w:val="00494571"/>
    <w:rsid w:val="004955B6"/>
    <w:rsid w:val="004955DA"/>
    <w:rsid w:val="00495BB3"/>
    <w:rsid w:val="00495C18"/>
    <w:rsid w:val="00495E02"/>
    <w:rsid w:val="0049689B"/>
    <w:rsid w:val="00497CBE"/>
    <w:rsid w:val="004A0080"/>
    <w:rsid w:val="004A0339"/>
    <w:rsid w:val="004A0514"/>
    <w:rsid w:val="004A0889"/>
    <w:rsid w:val="004A0A8F"/>
    <w:rsid w:val="004A1245"/>
    <w:rsid w:val="004A15BA"/>
    <w:rsid w:val="004A1ADC"/>
    <w:rsid w:val="004A1B57"/>
    <w:rsid w:val="004A22AF"/>
    <w:rsid w:val="004A2474"/>
    <w:rsid w:val="004A2619"/>
    <w:rsid w:val="004A30DF"/>
    <w:rsid w:val="004A3872"/>
    <w:rsid w:val="004A38C5"/>
    <w:rsid w:val="004A38F5"/>
    <w:rsid w:val="004A3AB4"/>
    <w:rsid w:val="004A3E6D"/>
    <w:rsid w:val="004A412B"/>
    <w:rsid w:val="004A4212"/>
    <w:rsid w:val="004A52CD"/>
    <w:rsid w:val="004A54B3"/>
    <w:rsid w:val="004A578B"/>
    <w:rsid w:val="004A57E5"/>
    <w:rsid w:val="004A5C55"/>
    <w:rsid w:val="004A6108"/>
    <w:rsid w:val="004A615A"/>
    <w:rsid w:val="004A6211"/>
    <w:rsid w:val="004A6894"/>
    <w:rsid w:val="004A6924"/>
    <w:rsid w:val="004A6A7D"/>
    <w:rsid w:val="004A72E8"/>
    <w:rsid w:val="004A739C"/>
    <w:rsid w:val="004A75B0"/>
    <w:rsid w:val="004A7880"/>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324B"/>
    <w:rsid w:val="004B3448"/>
    <w:rsid w:val="004B353D"/>
    <w:rsid w:val="004B39F8"/>
    <w:rsid w:val="004B3A19"/>
    <w:rsid w:val="004B3FB0"/>
    <w:rsid w:val="004B4085"/>
    <w:rsid w:val="004B473B"/>
    <w:rsid w:val="004B53B3"/>
    <w:rsid w:val="004B545F"/>
    <w:rsid w:val="004B58AD"/>
    <w:rsid w:val="004B59BD"/>
    <w:rsid w:val="004B5F60"/>
    <w:rsid w:val="004B6289"/>
    <w:rsid w:val="004B63EB"/>
    <w:rsid w:val="004B6762"/>
    <w:rsid w:val="004B6907"/>
    <w:rsid w:val="004B6A77"/>
    <w:rsid w:val="004B70BF"/>
    <w:rsid w:val="004B7B2E"/>
    <w:rsid w:val="004B7C90"/>
    <w:rsid w:val="004B7E06"/>
    <w:rsid w:val="004B7EA2"/>
    <w:rsid w:val="004B7F93"/>
    <w:rsid w:val="004B7FC2"/>
    <w:rsid w:val="004C07D5"/>
    <w:rsid w:val="004C0810"/>
    <w:rsid w:val="004C096B"/>
    <w:rsid w:val="004C0A1E"/>
    <w:rsid w:val="004C0D9A"/>
    <w:rsid w:val="004C0E3F"/>
    <w:rsid w:val="004C0EB5"/>
    <w:rsid w:val="004C0FC4"/>
    <w:rsid w:val="004C103D"/>
    <w:rsid w:val="004C1055"/>
    <w:rsid w:val="004C109B"/>
    <w:rsid w:val="004C1413"/>
    <w:rsid w:val="004C158C"/>
    <w:rsid w:val="004C23ED"/>
    <w:rsid w:val="004C2664"/>
    <w:rsid w:val="004C296F"/>
    <w:rsid w:val="004C2B90"/>
    <w:rsid w:val="004C2E4A"/>
    <w:rsid w:val="004C31C1"/>
    <w:rsid w:val="004C32B9"/>
    <w:rsid w:val="004C354B"/>
    <w:rsid w:val="004C3AF8"/>
    <w:rsid w:val="004C3CF2"/>
    <w:rsid w:val="004C3D64"/>
    <w:rsid w:val="004C4238"/>
    <w:rsid w:val="004C4386"/>
    <w:rsid w:val="004C4470"/>
    <w:rsid w:val="004C4473"/>
    <w:rsid w:val="004C4994"/>
    <w:rsid w:val="004C50DB"/>
    <w:rsid w:val="004C54A3"/>
    <w:rsid w:val="004C559C"/>
    <w:rsid w:val="004C57C6"/>
    <w:rsid w:val="004C5B55"/>
    <w:rsid w:val="004C5BA2"/>
    <w:rsid w:val="004C5D24"/>
    <w:rsid w:val="004C665E"/>
    <w:rsid w:val="004C670E"/>
    <w:rsid w:val="004C6AEC"/>
    <w:rsid w:val="004C6BBA"/>
    <w:rsid w:val="004C6BC3"/>
    <w:rsid w:val="004C6C44"/>
    <w:rsid w:val="004C7471"/>
    <w:rsid w:val="004C74E4"/>
    <w:rsid w:val="004C7958"/>
    <w:rsid w:val="004C7966"/>
    <w:rsid w:val="004C7D72"/>
    <w:rsid w:val="004C7EE2"/>
    <w:rsid w:val="004D050B"/>
    <w:rsid w:val="004D0512"/>
    <w:rsid w:val="004D0605"/>
    <w:rsid w:val="004D0BD1"/>
    <w:rsid w:val="004D0FDF"/>
    <w:rsid w:val="004D137B"/>
    <w:rsid w:val="004D19EA"/>
    <w:rsid w:val="004D1B63"/>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D1D"/>
    <w:rsid w:val="004D45F2"/>
    <w:rsid w:val="004D4755"/>
    <w:rsid w:val="004D497B"/>
    <w:rsid w:val="004D5324"/>
    <w:rsid w:val="004D577A"/>
    <w:rsid w:val="004D57F2"/>
    <w:rsid w:val="004D5837"/>
    <w:rsid w:val="004D67B8"/>
    <w:rsid w:val="004D70AC"/>
    <w:rsid w:val="004D72A3"/>
    <w:rsid w:val="004D7833"/>
    <w:rsid w:val="004D79F4"/>
    <w:rsid w:val="004D7D7F"/>
    <w:rsid w:val="004D7EF6"/>
    <w:rsid w:val="004D7F0E"/>
    <w:rsid w:val="004D7F7E"/>
    <w:rsid w:val="004E0DDA"/>
    <w:rsid w:val="004E0F2D"/>
    <w:rsid w:val="004E111F"/>
    <w:rsid w:val="004E14CB"/>
    <w:rsid w:val="004E1A93"/>
    <w:rsid w:val="004E1D22"/>
    <w:rsid w:val="004E20AF"/>
    <w:rsid w:val="004E2318"/>
    <w:rsid w:val="004E240C"/>
    <w:rsid w:val="004E255E"/>
    <w:rsid w:val="004E265A"/>
    <w:rsid w:val="004E29A0"/>
    <w:rsid w:val="004E2C5B"/>
    <w:rsid w:val="004E2F18"/>
    <w:rsid w:val="004E3199"/>
    <w:rsid w:val="004E3450"/>
    <w:rsid w:val="004E349D"/>
    <w:rsid w:val="004E39C4"/>
    <w:rsid w:val="004E39EB"/>
    <w:rsid w:val="004E3DD1"/>
    <w:rsid w:val="004E3E3E"/>
    <w:rsid w:val="004E3F06"/>
    <w:rsid w:val="004E4358"/>
    <w:rsid w:val="004E448A"/>
    <w:rsid w:val="004E45B2"/>
    <w:rsid w:val="004E46BB"/>
    <w:rsid w:val="004E48C1"/>
    <w:rsid w:val="004E48F0"/>
    <w:rsid w:val="004E50F9"/>
    <w:rsid w:val="004E526C"/>
    <w:rsid w:val="004E5273"/>
    <w:rsid w:val="004E5315"/>
    <w:rsid w:val="004E5B33"/>
    <w:rsid w:val="004E6190"/>
    <w:rsid w:val="004E6B47"/>
    <w:rsid w:val="004E6C7A"/>
    <w:rsid w:val="004E6DFA"/>
    <w:rsid w:val="004E6FAF"/>
    <w:rsid w:val="004E6FD4"/>
    <w:rsid w:val="004E789D"/>
    <w:rsid w:val="004E7B06"/>
    <w:rsid w:val="004E7D80"/>
    <w:rsid w:val="004F0148"/>
    <w:rsid w:val="004F02C7"/>
    <w:rsid w:val="004F07DC"/>
    <w:rsid w:val="004F0A6D"/>
    <w:rsid w:val="004F0ACE"/>
    <w:rsid w:val="004F128E"/>
    <w:rsid w:val="004F1376"/>
    <w:rsid w:val="004F1527"/>
    <w:rsid w:val="004F17EE"/>
    <w:rsid w:val="004F1A5B"/>
    <w:rsid w:val="004F1F58"/>
    <w:rsid w:val="004F2040"/>
    <w:rsid w:val="004F223A"/>
    <w:rsid w:val="004F2357"/>
    <w:rsid w:val="004F258A"/>
    <w:rsid w:val="004F2CDF"/>
    <w:rsid w:val="004F2F30"/>
    <w:rsid w:val="004F3292"/>
    <w:rsid w:val="004F381E"/>
    <w:rsid w:val="004F3832"/>
    <w:rsid w:val="004F39C5"/>
    <w:rsid w:val="004F3BCA"/>
    <w:rsid w:val="004F3CD8"/>
    <w:rsid w:val="004F3F2D"/>
    <w:rsid w:val="004F443F"/>
    <w:rsid w:val="004F46EB"/>
    <w:rsid w:val="004F476A"/>
    <w:rsid w:val="004F4795"/>
    <w:rsid w:val="004F47D2"/>
    <w:rsid w:val="004F4CFD"/>
    <w:rsid w:val="004F4D05"/>
    <w:rsid w:val="004F4D52"/>
    <w:rsid w:val="004F50C4"/>
    <w:rsid w:val="004F5F0C"/>
    <w:rsid w:val="004F617E"/>
    <w:rsid w:val="004F623F"/>
    <w:rsid w:val="004F6479"/>
    <w:rsid w:val="004F65C1"/>
    <w:rsid w:val="004F6754"/>
    <w:rsid w:val="004F691D"/>
    <w:rsid w:val="004F6D79"/>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945"/>
    <w:rsid w:val="0050106D"/>
    <w:rsid w:val="0050129F"/>
    <w:rsid w:val="005016AD"/>
    <w:rsid w:val="00501978"/>
    <w:rsid w:val="00501E1F"/>
    <w:rsid w:val="00501E80"/>
    <w:rsid w:val="0050263B"/>
    <w:rsid w:val="0050288C"/>
    <w:rsid w:val="00502BDA"/>
    <w:rsid w:val="00502CF7"/>
    <w:rsid w:val="00502D09"/>
    <w:rsid w:val="00502FB6"/>
    <w:rsid w:val="0050363F"/>
    <w:rsid w:val="00503C08"/>
    <w:rsid w:val="00503E0A"/>
    <w:rsid w:val="00504520"/>
    <w:rsid w:val="00504547"/>
    <w:rsid w:val="00504E51"/>
    <w:rsid w:val="005056E1"/>
    <w:rsid w:val="00505E3E"/>
    <w:rsid w:val="0050612D"/>
    <w:rsid w:val="00506294"/>
    <w:rsid w:val="00506394"/>
    <w:rsid w:val="00506447"/>
    <w:rsid w:val="005064E3"/>
    <w:rsid w:val="00506804"/>
    <w:rsid w:val="00506985"/>
    <w:rsid w:val="005069EE"/>
    <w:rsid w:val="005070A2"/>
    <w:rsid w:val="00507152"/>
    <w:rsid w:val="0050732D"/>
    <w:rsid w:val="00507518"/>
    <w:rsid w:val="00507787"/>
    <w:rsid w:val="00507D6D"/>
    <w:rsid w:val="00507F1E"/>
    <w:rsid w:val="00507F47"/>
    <w:rsid w:val="00510359"/>
    <w:rsid w:val="00510803"/>
    <w:rsid w:val="00511327"/>
    <w:rsid w:val="005116A9"/>
    <w:rsid w:val="00511790"/>
    <w:rsid w:val="00511AD8"/>
    <w:rsid w:val="00511BE4"/>
    <w:rsid w:val="00511BFE"/>
    <w:rsid w:val="00511CE2"/>
    <w:rsid w:val="00512155"/>
    <w:rsid w:val="00512617"/>
    <w:rsid w:val="0051273E"/>
    <w:rsid w:val="00512917"/>
    <w:rsid w:val="00512983"/>
    <w:rsid w:val="00512996"/>
    <w:rsid w:val="00512A43"/>
    <w:rsid w:val="00512D0C"/>
    <w:rsid w:val="00513013"/>
    <w:rsid w:val="0051367E"/>
    <w:rsid w:val="00513682"/>
    <w:rsid w:val="005138F0"/>
    <w:rsid w:val="00513D67"/>
    <w:rsid w:val="00513DC2"/>
    <w:rsid w:val="00513F48"/>
    <w:rsid w:val="00514166"/>
    <w:rsid w:val="005143B4"/>
    <w:rsid w:val="0051465B"/>
    <w:rsid w:val="00514E3E"/>
    <w:rsid w:val="00514FBA"/>
    <w:rsid w:val="00515109"/>
    <w:rsid w:val="0051585D"/>
    <w:rsid w:val="00515A09"/>
    <w:rsid w:val="005164F5"/>
    <w:rsid w:val="00516770"/>
    <w:rsid w:val="005168D9"/>
    <w:rsid w:val="005170AE"/>
    <w:rsid w:val="0051746D"/>
    <w:rsid w:val="00517547"/>
    <w:rsid w:val="00520757"/>
    <w:rsid w:val="00520BB6"/>
    <w:rsid w:val="00520EBB"/>
    <w:rsid w:val="00521111"/>
    <w:rsid w:val="0052121A"/>
    <w:rsid w:val="0052159C"/>
    <w:rsid w:val="00521655"/>
    <w:rsid w:val="0052178A"/>
    <w:rsid w:val="00521832"/>
    <w:rsid w:val="005218F3"/>
    <w:rsid w:val="00521C8F"/>
    <w:rsid w:val="00522CFD"/>
    <w:rsid w:val="00522E37"/>
    <w:rsid w:val="00522FF8"/>
    <w:rsid w:val="00523141"/>
    <w:rsid w:val="00523477"/>
    <w:rsid w:val="0052390D"/>
    <w:rsid w:val="00523B4A"/>
    <w:rsid w:val="00523BCA"/>
    <w:rsid w:val="0052404C"/>
    <w:rsid w:val="00524793"/>
    <w:rsid w:val="005247C2"/>
    <w:rsid w:val="005250FD"/>
    <w:rsid w:val="005252AC"/>
    <w:rsid w:val="005252C2"/>
    <w:rsid w:val="00525891"/>
    <w:rsid w:val="00525A5D"/>
    <w:rsid w:val="00525AE5"/>
    <w:rsid w:val="00525D27"/>
    <w:rsid w:val="00525EEB"/>
    <w:rsid w:val="00526053"/>
    <w:rsid w:val="00526412"/>
    <w:rsid w:val="0052684E"/>
    <w:rsid w:val="005268CC"/>
    <w:rsid w:val="00526AAC"/>
    <w:rsid w:val="00526ACD"/>
    <w:rsid w:val="00526B4F"/>
    <w:rsid w:val="00526F81"/>
    <w:rsid w:val="005273B6"/>
    <w:rsid w:val="00527560"/>
    <w:rsid w:val="00527642"/>
    <w:rsid w:val="00527CC7"/>
    <w:rsid w:val="005300C0"/>
    <w:rsid w:val="005300FB"/>
    <w:rsid w:val="00530268"/>
    <w:rsid w:val="005305DC"/>
    <w:rsid w:val="005307E2"/>
    <w:rsid w:val="00530BC7"/>
    <w:rsid w:val="00530BE1"/>
    <w:rsid w:val="00530BF8"/>
    <w:rsid w:val="00530F41"/>
    <w:rsid w:val="005311AB"/>
    <w:rsid w:val="00531288"/>
    <w:rsid w:val="005312F7"/>
    <w:rsid w:val="00531397"/>
    <w:rsid w:val="00531B52"/>
    <w:rsid w:val="00532050"/>
    <w:rsid w:val="00532161"/>
    <w:rsid w:val="00532A07"/>
    <w:rsid w:val="00532A4F"/>
    <w:rsid w:val="00532C5E"/>
    <w:rsid w:val="00532D30"/>
    <w:rsid w:val="00532EA6"/>
    <w:rsid w:val="00532F9E"/>
    <w:rsid w:val="005338FF"/>
    <w:rsid w:val="00533EED"/>
    <w:rsid w:val="00534357"/>
    <w:rsid w:val="0053474E"/>
    <w:rsid w:val="00534986"/>
    <w:rsid w:val="00534A36"/>
    <w:rsid w:val="00534E3B"/>
    <w:rsid w:val="00535892"/>
    <w:rsid w:val="00535C75"/>
    <w:rsid w:val="00535E1D"/>
    <w:rsid w:val="0053610B"/>
    <w:rsid w:val="00536183"/>
    <w:rsid w:val="005362B7"/>
    <w:rsid w:val="00536332"/>
    <w:rsid w:val="005366C3"/>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DFF"/>
    <w:rsid w:val="005442EF"/>
    <w:rsid w:val="00544453"/>
    <w:rsid w:val="005444D2"/>
    <w:rsid w:val="0054455E"/>
    <w:rsid w:val="00544830"/>
    <w:rsid w:val="00544B46"/>
    <w:rsid w:val="00545020"/>
    <w:rsid w:val="00545106"/>
    <w:rsid w:val="00545294"/>
    <w:rsid w:val="00545603"/>
    <w:rsid w:val="005459E6"/>
    <w:rsid w:val="00545C5B"/>
    <w:rsid w:val="00545F68"/>
    <w:rsid w:val="005461E7"/>
    <w:rsid w:val="00546360"/>
    <w:rsid w:val="005466BA"/>
    <w:rsid w:val="005466F3"/>
    <w:rsid w:val="00547330"/>
    <w:rsid w:val="00547455"/>
    <w:rsid w:val="00547B10"/>
    <w:rsid w:val="0055095C"/>
    <w:rsid w:val="00550C8E"/>
    <w:rsid w:val="00550DC5"/>
    <w:rsid w:val="005512B6"/>
    <w:rsid w:val="0055190A"/>
    <w:rsid w:val="00551CCE"/>
    <w:rsid w:val="0055200B"/>
    <w:rsid w:val="00552375"/>
    <w:rsid w:val="00552558"/>
    <w:rsid w:val="0055288E"/>
    <w:rsid w:val="00552AF6"/>
    <w:rsid w:val="00552E93"/>
    <w:rsid w:val="00553239"/>
    <w:rsid w:val="00553377"/>
    <w:rsid w:val="00553478"/>
    <w:rsid w:val="0055376B"/>
    <w:rsid w:val="00553D8D"/>
    <w:rsid w:val="005542A3"/>
    <w:rsid w:val="0055439D"/>
    <w:rsid w:val="00554CC2"/>
    <w:rsid w:val="00555604"/>
    <w:rsid w:val="00555699"/>
    <w:rsid w:val="00555F17"/>
    <w:rsid w:val="00556340"/>
    <w:rsid w:val="00556698"/>
    <w:rsid w:val="0055692A"/>
    <w:rsid w:val="00556DB8"/>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CEE"/>
    <w:rsid w:val="00562DD5"/>
    <w:rsid w:val="00562E88"/>
    <w:rsid w:val="0056302E"/>
    <w:rsid w:val="005631B8"/>
    <w:rsid w:val="005632D0"/>
    <w:rsid w:val="00563393"/>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7B0"/>
    <w:rsid w:val="00566C23"/>
    <w:rsid w:val="00566DC9"/>
    <w:rsid w:val="005673DF"/>
    <w:rsid w:val="00567684"/>
    <w:rsid w:val="00567705"/>
    <w:rsid w:val="00567AA5"/>
    <w:rsid w:val="00567F76"/>
    <w:rsid w:val="005700BA"/>
    <w:rsid w:val="00570B0D"/>
    <w:rsid w:val="00570D9D"/>
    <w:rsid w:val="00570E87"/>
    <w:rsid w:val="0057110D"/>
    <w:rsid w:val="0057130B"/>
    <w:rsid w:val="005715F1"/>
    <w:rsid w:val="005715FF"/>
    <w:rsid w:val="00571610"/>
    <w:rsid w:val="00571906"/>
    <w:rsid w:val="00571F40"/>
    <w:rsid w:val="00572D82"/>
    <w:rsid w:val="00572EFA"/>
    <w:rsid w:val="0057359F"/>
    <w:rsid w:val="00573B0B"/>
    <w:rsid w:val="00574743"/>
    <w:rsid w:val="005747A2"/>
    <w:rsid w:val="00574B14"/>
    <w:rsid w:val="00574B3D"/>
    <w:rsid w:val="00574CEF"/>
    <w:rsid w:val="00574EB4"/>
    <w:rsid w:val="00574F2F"/>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82A"/>
    <w:rsid w:val="0058191D"/>
    <w:rsid w:val="00581C4D"/>
    <w:rsid w:val="00581D2F"/>
    <w:rsid w:val="00581E98"/>
    <w:rsid w:val="00581ED4"/>
    <w:rsid w:val="00581F02"/>
    <w:rsid w:val="00582229"/>
    <w:rsid w:val="0058263C"/>
    <w:rsid w:val="00582F89"/>
    <w:rsid w:val="0058308B"/>
    <w:rsid w:val="00583294"/>
    <w:rsid w:val="00583295"/>
    <w:rsid w:val="00583385"/>
    <w:rsid w:val="005836EA"/>
    <w:rsid w:val="005837E4"/>
    <w:rsid w:val="00583F3B"/>
    <w:rsid w:val="00584025"/>
    <w:rsid w:val="0058403F"/>
    <w:rsid w:val="005840C1"/>
    <w:rsid w:val="005844A4"/>
    <w:rsid w:val="00584948"/>
    <w:rsid w:val="00584AB9"/>
    <w:rsid w:val="00584BBB"/>
    <w:rsid w:val="00584BFB"/>
    <w:rsid w:val="00584C66"/>
    <w:rsid w:val="00584DFC"/>
    <w:rsid w:val="00584F3F"/>
    <w:rsid w:val="00585065"/>
    <w:rsid w:val="00585428"/>
    <w:rsid w:val="005857BD"/>
    <w:rsid w:val="00585923"/>
    <w:rsid w:val="00585AE0"/>
    <w:rsid w:val="00586162"/>
    <w:rsid w:val="005868C2"/>
    <w:rsid w:val="00587557"/>
    <w:rsid w:val="00587561"/>
    <w:rsid w:val="00587DA3"/>
    <w:rsid w:val="00587DCF"/>
    <w:rsid w:val="00587FE3"/>
    <w:rsid w:val="00590015"/>
    <w:rsid w:val="005901EC"/>
    <w:rsid w:val="00590242"/>
    <w:rsid w:val="0059032B"/>
    <w:rsid w:val="00590CF4"/>
    <w:rsid w:val="0059113F"/>
    <w:rsid w:val="005916BC"/>
    <w:rsid w:val="0059195A"/>
    <w:rsid w:val="005919BF"/>
    <w:rsid w:val="00591E5B"/>
    <w:rsid w:val="00591E86"/>
    <w:rsid w:val="005921B6"/>
    <w:rsid w:val="00592392"/>
    <w:rsid w:val="0059253B"/>
    <w:rsid w:val="00592721"/>
    <w:rsid w:val="00592F20"/>
    <w:rsid w:val="00592F68"/>
    <w:rsid w:val="00592FB9"/>
    <w:rsid w:val="00592FCA"/>
    <w:rsid w:val="0059321E"/>
    <w:rsid w:val="005932A3"/>
    <w:rsid w:val="00593543"/>
    <w:rsid w:val="00593ABE"/>
    <w:rsid w:val="00593C97"/>
    <w:rsid w:val="00593CD7"/>
    <w:rsid w:val="00593D67"/>
    <w:rsid w:val="00593F37"/>
    <w:rsid w:val="0059448F"/>
    <w:rsid w:val="005948AD"/>
    <w:rsid w:val="00594998"/>
    <w:rsid w:val="00594FA9"/>
    <w:rsid w:val="00595370"/>
    <w:rsid w:val="0059537D"/>
    <w:rsid w:val="005953BC"/>
    <w:rsid w:val="00595713"/>
    <w:rsid w:val="0059577D"/>
    <w:rsid w:val="00595EA1"/>
    <w:rsid w:val="00595F7A"/>
    <w:rsid w:val="005967C7"/>
    <w:rsid w:val="0059699B"/>
    <w:rsid w:val="00596D0F"/>
    <w:rsid w:val="00596E98"/>
    <w:rsid w:val="00597049"/>
    <w:rsid w:val="005970B4"/>
    <w:rsid w:val="00597176"/>
    <w:rsid w:val="0059740A"/>
    <w:rsid w:val="005A0065"/>
    <w:rsid w:val="005A04DB"/>
    <w:rsid w:val="005A0711"/>
    <w:rsid w:val="005A09C5"/>
    <w:rsid w:val="005A0A2F"/>
    <w:rsid w:val="005A0C4A"/>
    <w:rsid w:val="005A0E2C"/>
    <w:rsid w:val="005A0FA9"/>
    <w:rsid w:val="005A1023"/>
    <w:rsid w:val="005A136A"/>
    <w:rsid w:val="005A14DB"/>
    <w:rsid w:val="005A17A3"/>
    <w:rsid w:val="005A1C13"/>
    <w:rsid w:val="005A20C9"/>
    <w:rsid w:val="005A2B57"/>
    <w:rsid w:val="005A2BBB"/>
    <w:rsid w:val="005A2CB4"/>
    <w:rsid w:val="005A2D09"/>
    <w:rsid w:val="005A3105"/>
    <w:rsid w:val="005A350A"/>
    <w:rsid w:val="005A39A0"/>
    <w:rsid w:val="005A40B9"/>
    <w:rsid w:val="005A44CE"/>
    <w:rsid w:val="005A4504"/>
    <w:rsid w:val="005A4B52"/>
    <w:rsid w:val="005A4D6A"/>
    <w:rsid w:val="005A4F96"/>
    <w:rsid w:val="005A543D"/>
    <w:rsid w:val="005A5482"/>
    <w:rsid w:val="005A5A9B"/>
    <w:rsid w:val="005A5AF8"/>
    <w:rsid w:val="005A5B6E"/>
    <w:rsid w:val="005A5F37"/>
    <w:rsid w:val="005A608C"/>
    <w:rsid w:val="005A611E"/>
    <w:rsid w:val="005A6126"/>
    <w:rsid w:val="005A62E8"/>
    <w:rsid w:val="005A6303"/>
    <w:rsid w:val="005A654B"/>
    <w:rsid w:val="005A6935"/>
    <w:rsid w:val="005A71BE"/>
    <w:rsid w:val="005A75E6"/>
    <w:rsid w:val="005A75E7"/>
    <w:rsid w:val="005A7B4D"/>
    <w:rsid w:val="005A7D35"/>
    <w:rsid w:val="005B01A5"/>
    <w:rsid w:val="005B0B39"/>
    <w:rsid w:val="005B0B7D"/>
    <w:rsid w:val="005B0D64"/>
    <w:rsid w:val="005B0EE4"/>
    <w:rsid w:val="005B12A2"/>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962"/>
    <w:rsid w:val="005B39BA"/>
    <w:rsid w:val="005B3D5E"/>
    <w:rsid w:val="005B3FAD"/>
    <w:rsid w:val="005B4096"/>
    <w:rsid w:val="005B42EA"/>
    <w:rsid w:val="005B4503"/>
    <w:rsid w:val="005B4586"/>
    <w:rsid w:val="005B49DF"/>
    <w:rsid w:val="005B4BB0"/>
    <w:rsid w:val="005B4CB2"/>
    <w:rsid w:val="005B4E1D"/>
    <w:rsid w:val="005B51FC"/>
    <w:rsid w:val="005B5814"/>
    <w:rsid w:val="005B5C7A"/>
    <w:rsid w:val="005B5D4D"/>
    <w:rsid w:val="005B5DB9"/>
    <w:rsid w:val="005B6BDB"/>
    <w:rsid w:val="005B6DD5"/>
    <w:rsid w:val="005B78FF"/>
    <w:rsid w:val="005B7C0D"/>
    <w:rsid w:val="005C01DC"/>
    <w:rsid w:val="005C01E6"/>
    <w:rsid w:val="005C0369"/>
    <w:rsid w:val="005C0379"/>
    <w:rsid w:val="005C0EA1"/>
    <w:rsid w:val="005C11A0"/>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E93"/>
    <w:rsid w:val="005C51E8"/>
    <w:rsid w:val="005C531D"/>
    <w:rsid w:val="005C56F3"/>
    <w:rsid w:val="005C5C01"/>
    <w:rsid w:val="005C6896"/>
    <w:rsid w:val="005C6A7B"/>
    <w:rsid w:val="005C6A8B"/>
    <w:rsid w:val="005C6DBC"/>
    <w:rsid w:val="005C6EAB"/>
    <w:rsid w:val="005C71E1"/>
    <w:rsid w:val="005C73AB"/>
    <w:rsid w:val="005C7C6A"/>
    <w:rsid w:val="005C7D21"/>
    <w:rsid w:val="005C7E0D"/>
    <w:rsid w:val="005C7F5C"/>
    <w:rsid w:val="005D0039"/>
    <w:rsid w:val="005D01F4"/>
    <w:rsid w:val="005D03DF"/>
    <w:rsid w:val="005D04C4"/>
    <w:rsid w:val="005D06F8"/>
    <w:rsid w:val="005D077D"/>
    <w:rsid w:val="005D0A60"/>
    <w:rsid w:val="005D0A6C"/>
    <w:rsid w:val="005D0ED4"/>
    <w:rsid w:val="005D125E"/>
    <w:rsid w:val="005D1273"/>
    <w:rsid w:val="005D1399"/>
    <w:rsid w:val="005D160B"/>
    <w:rsid w:val="005D196B"/>
    <w:rsid w:val="005D1A34"/>
    <w:rsid w:val="005D1AEA"/>
    <w:rsid w:val="005D1DC4"/>
    <w:rsid w:val="005D1F10"/>
    <w:rsid w:val="005D20E1"/>
    <w:rsid w:val="005D20E9"/>
    <w:rsid w:val="005D2585"/>
    <w:rsid w:val="005D2C11"/>
    <w:rsid w:val="005D349D"/>
    <w:rsid w:val="005D34B9"/>
    <w:rsid w:val="005D36E1"/>
    <w:rsid w:val="005D3A7E"/>
    <w:rsid w:val="005D3A9A"/>
    <w:rsid w:val="005D3C87"/>
    <w:rsid w:val="005D3E35"/>
    <w:rsid w:val="005D3E3B"/>
    <w:rsid w:val="005D4087"/>
    <w:rsid w:val="005D412B"/>
    <w:rsid w:val="005D4265"/>
    <w:rsid w:val="005D433A"/>
    <w:rsid w:val="005D4853"/>
    <w:rsid w:val="005D4996"/>
    <w:rsid w:val="005D4F13"/>
    <w:rsid w:val="005D5060"/>
    <w:rsid w:val="005D5195"/>
    <w:rsid w:val="005D53F0"/>
    <w:rsid w:val="005D5641"/>
    <w:rsid w:val="005D6894"/>
    <w:rsid w:val="005D6910"/>
    <w:rsid w:val="005D72FB"/>
    <w:rsid w:val="005D7311"/>
    <w:rsid w:val="005D736A"/>
    <w:rsid w:val="005D77E0"/>
    <w:rsid w:val="005D7837"/>
    <w:rsid w:val="005D7896"/>
    <w:rsid w:val="005D789F"/>
    <w:rsid w:val="005D7B86"/>
    <w:rsid w:val="005D7F54"/>
    <w:rsid w:val="005D7F69"/>
    <w:rsid w:val="005E03E8"/>
    <w:rsid w:val="005E0443"/>
    <w:rsid w:val="005E08B2"/>
    <w:rsid w:val="005E1016"/>
    <w:rsid w:val="005E102E"/>
    <w:rsid w:val="005E1B0B"/>
    <w:rsid w:val="005E21E2"/>
    <w:rsid w:val="005E25AC"/>
    <w:rsid w:val="005E2BDB"/>
    <w:rsid w:val="005E2DEC"/>
    <w:rsid w:val="005E2EC8"/>
    <w:rsid w:val="005E324A"/>
    <w:rsid w:val="005E328D"/>
    <w:rsid w:val="005E3381"/>
    <w:rsid w:val="005E342E"/>
    <w:rsid w:val="005E3471"/>
    <w:rsid w:val="005E3532"/>
    <w:rsid w:val="005E38BE"/>
    <w:rsid w:val="005E394F"/>
    <w:rsid w:val="005E3B7D"/>
    <w:rsid w:val="005E4306"/>
    <w:rsid w:val="005E4A46"/>
    <w:rsid w:val="005E503C"/>
    <w:rsid w:val="005E512B"/>
    <w:rsid w:val="005E5619"/>
    <w:rsid w:val="005E561F"/>
    <w:rsid w:val="005E58BC"/>
    <w:rsid w:val="005E5913"/>
    <w:rsid w:val="005E5A52"/>
    <w:rsid w:val="005E5D00"/>
    <w:rsid w:val="005E5D69"/>
    <w:rsid w:val="005E5ED1"/>
    <w:rsid w:val="005E5FFE"/>
    <w:rsid w:val="005E6181"/>
    <w:rsid w:val="005E6255"/>
    <w:rsid w:val="005E65B9"/>
    <w:rsid w:val="005E6712"/>
    <w:rsid w:val="005E6959"/>
    <w:rsid w:val="005E6B4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34C2"/>
    <w:rsid w:val="005F34E3"/>
    <w:rsid w:val="005F3CFA"/>
    <w:rsid w:val="005F3D71"/>
    <w:rsid w:val="005F3D7F"/>
    <w:rsid w:val="005F3EA9"/>
    <w:rsid w:val="005F3EDD"/>
    <w:rsid w:val="005F4176"/>
    <w:rsid w:val="005F4530"/>
    <w:rsid w:val="005F4661"/>
    <w:rsid w:val="005F4747"/>
    <w:rsid w:val="005F5360"/>
    <w:rsid w:val="005F5AA9"/>
    <w:rsid w:val="005F6189"/>
    <w:rsid w:val="005F65AB"/>
    <w:rsid w:val="005F66CE"/>
    <w:rsid w:val="005F719F"/>
    <w:rsid w:val="005F7742"/>
    <w:rsid w:val="005F7AC8"/>
    <w:rsid w:val="005F7B38"/>
    <w:rsid w:val="005F7D54"/>
    <w:rsid w:val="005F7D96"/>
    <w:rsid w:val="005F7F06"/>
    <w:rsid w:val="006003AB"/>
    <w:rsid w:val="006009DC"/>
    <w:rsid w:val="00600C2F"/>
    <w:rsid w:val="00600E86"/>
    <w:rsid w:val="00600EF0"/>
    <w:rsid w:val="006011FE"/>
    <w:rsid w:val="00601405"/>
    <w:rsid w:val="006014ED"/>
    <w:rsid w:val="00601550"/>
    <w:rsid w:val="0060166F"/>
    <w:rsid w:val="00601938"/>
    <w:rsid w:val="00601A21"/>
    <w:rsid w:val="006022DC"/>
    <w:rsid w:val="00602328"/>
    <w:rsid w:val="00602645"/>
    <w:rsid w:val="006026D1"/>
    <w:rsid w:val="0060294E"/>
    <w:rsid w:val="00602986"/>
    <w:rsid w:val="00602A62"/>
    <w:rsid w:val="00602EDC"/>
    <w:rsid w:val="0060342C"/>
    <w:rsid w:val="0060349A"/>
    <w:rsid w:val="006034AA"/>
    <w:rsid w:val="00603595"/>
    <w:rsid w:val="00603793"/>
    <w:rsid w:val="00603F9A"/>
    <w:rsid w:val="006040D6"/>
    <w:rsid w:val="00604147"/>
    <w:rsid w:val="00604185"/>
    <w:rsid w:val="0060418B"/>
    <w:rsid w:val="00604192"/>
    <w:rsid w:val="0060438F"/>
    <w:rsid w:val="00604467"/>
    <w:rsid w:val="00604D38"/>
    <w:rsid w:val="00604F34"/>
    <w:rsid w:val="00604F4F"/>
    <w:rsid w:val="00604F55"/>
    <w:rsid w:val="00605254"/>
    <w:rsid w:val="0060548C"/>
    <w:rsid w:val="0060556B"/>
    <w:rsid w:val="0060565B"/>
    <w:rsid w:val="00605671"/>
    <w:rsid w:val="0060574A"/>
    <w:rsid w:val="0060574D"/>
    <w:rsid w:val="00605887"/>
    <w:rsid w:val="00605CB8"/>
    <w:rsid w:val="00605F39"/>
    <w:rsid w:val="006060BE"/>
    <w:rsid w:val="00606429"/>
    <w:rsid w:val="006065A8"/>
    <w:rsid w:val="00606600"/>
    <w:rsid w:val="00606875"/>
    <w:rsid w:val="006069CB"/>
    <w:rsid w:val="00606E1B"/>
    <w:rsid w:val="00607291"/>
    <w:rsid w:val="0060757E"/>
    <w:rsid w:val="006077C2"/>
    <w:rsid w:val="00607831"/>
    <w:rsid w:val="00607852"/>
    <w:rsid w:val="00607870"/>
    <w:rsid w:val="00607A2D"/>
    <w:rsid w:val="00607D3A"/>
    <w:rsid w:val="00607E82"/>
    <w:rsid w:val="006100E0"/>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B3D"/>
    <w:rsid w:val="00613F94"/>
    <w:rsid w:val="00614131"/>
    <w:rsid w:val="006142FA"/>
    <w:rsid w:val="006143CD"/>
    <w:rsid w:val="0061446E"/>
    <w:rsid w:val="006147EE"/>
    <w:rsid w:val="00614927"/>
    <w:rsid w:val="00614A0B"/>
    <w:rsid w:val="006153D5"/>
    <w:rsid w:val="00615816"/>
    <w:rsid w:val="0061589D"/>
    <w:rsid w:val="00615910"/>
    <w:rsid w:val="00616288"/>
    <w:rsid w:val="0061635B"/>
    <w:rsid w:val="006163E8"/>
    <w:rsid w:val="0061644F"/>
    <w:rsid w:val="006165AC"/>
    <w:rsid w:val="0061667C"/>
    <w:rsid w:val="00616741"/>
    <w:rsid w:val="00616B85"/>
    <w:rsid w:val="00616DD1"/>
    <w:rsid w:val="0061709D"/>
    <w:rsid w:val="006176A2"/>
    <w:rsid w:val="00617A1D"/>
    <w:rsid w:val="00617E83"/>
    <w:rsid w:val="00620387"/>
    <w:rsid w:val="00620511"/>
    <w:rsid w:val="00620602"/>
    <w:rsid w:val="00620D8A"/>
    <w:rsid w:val="00620DC5"/>
    <w:rsid w:val="00620EF2"/>
    <w:rsid w:val="0062122F"/>
    <w:rsid w:val="00621376"/>
    <w:rsid w:val="0062182F"/>
    <w:rsid w:val="00621C00"/>
    <w:rsid w:val="006221CB"/>
    <w:rsid w:val="0062221C"/>
    <w:rsid w:val="00622223"/>
    <w:rsid w:val="0062255C"/>
    <w:rsid w:val="006227AF"/>
    <w:rsid w:val="00622ADB"/>
    <w:rsid w:val="00622DDD"/>
    <w:rsid w:val="0062306D"/>
    <w:rsid w:val="0062317A"/>
    <w:rsid w:val="006232A8"/>
    <w:rsid w:val="00623546"/>
    <w:rsid w:val="00623CF6"/>
    <w:rsid w:val="00624164"/>
    <w:rsid w:val="00624453"/>
    <w:rsid w:val="00624483"/>
    <w:rsid w:val="006251BA"/>
    <w:rsid w:val="00625254"/>
    <w:rsid w:val="00625412"/>
    <w:rsid w:val="0062577B"/>
    <w:rsid w:val="0062584E"/>
    <w:rsid w:val="006258DF"/>
    <w:rsid w:val="00625ABB"/>
    <w:rsid w:val="0062657C"/>
    <w:rsid w:val="006265CF"/>
    <w:rsid w:val="006269D0"/>
    <w:rsid w:val="00626AD8"/>
    <w:rsid w:val="00626B8A"/>
    <w:rsid w:val="00626BDA"/>
    <w:rsid w:val="00626CAF"/>
    <w:rsid w:val="00626D47"/>
    <w:rsid w:val="00626F5C"/>
    <w:rsid w:val="0062722C"/>
    <w:rsid w:val="0062734D"/>
    <w:rsid w:val="00627393"/>
    <w:rsid w:val="00627E8B"/>
    <w:rsid w:val="00627F51"/>
    <w:rsid w:val="006300F0"/>
    <w:rsid w:val="00630393"/>
    <w:rsid w:val="00630629"/>
    <w:rsid w:val="006306EF"/>
    <w:rsid w:val="00630AA8"/>
    <w:rsid w:val="00630BC2"/>
    <w:rsid w:val="00630F92"/>
    <w:rsid w:val="0063134E"/>
    <w:rsid w:val="00631779"/>
    <w:rsid w:val="006318F0"/>
    <w:rsid w:val="006319C0"/>
    <w:rsid w:val="00631BA1"/>
    <w:rsid w:val="00631BF3"/>
    <w:rsid w:val="006321FB"/>
    <w:rsid w:val="00632300"/>
    <w:rsid w:val="006324AD"/>
    <w:rsid w:val="006325AD"/>
    <w:rsid w:val="00632BCC"/>
    <w:rsid w:val="00632BFA"/>
    <w:rsid w:val="00632C4C"/>
    <w:rsid w:val="00633765"/>
    <w:rsid w:val="0063383B"/>
    <w:rsid w:val="00633E6C"/>
    <w:rsid w:val="00633ECF"/>
    <w:rsid w:val="00634612"/>
    <w:rsid w:val="00634943"/>
    <w:rsid w:val="00634A33"/>
    <w:rsid w:val="00634C06"/>
    <w:rsid w:val="00634E0C"/>
    <w:rsid w:val="00634E3F"/>
    <w:rsid w:val="006355A8"/>
    <w:rsid w:val="0063565B"/>
    <w:rsid w:val="006357CF"/>
    <w:rsid w:val="00635886"/>
    <w:rsid w:val="00635E92"/>
    <w:rsid w:val="00636175"/>
    <w:rsid w:val="00636356"/>
    <w:rsid w:val="00636458"/>
    <w:rsid w:val="00636921"/>
    <w:rsid w:val="00636BBC"/>
    <w:rsid w:val="00636CF4"/>
    <w:rsid w:val="0063747E"/>
    <w:rsid w:val="006401F0"/>
    <w:rsid w:val="006408FC"/>
    <w:rsid w:val="00640969"/>
    <w:rsid w:val="00640A95"/>
    <w:rsid w:val="00640C02"/>
    <w:rsid w:val="00641123"/>
    <w:rsid w:val="006411D5"/>
    <w:rsid w:val="00641E0C"/>
    <w:rsid w:val="00641F7A"/>
    <w:rsid w:val="00642061"/>
    <w:rsid w:val="0064295B"/>
    <w:rsid w:val="0064317E"/>
    <w:rsid w:val="00643331"/>
    <w:rsid w:val="006437D4"/>
    <w:rsid w:val="00643AD7"/>
    <w:rsid w:val="00643C7C"/>
    <w:rsid w:val="00643D27"/>
    <w:rsid w:val="00643DF6"/>
    <w:rsid w:val="00644161"/>
    <w:rsid w:val="0064429C"/>
    <w:rsid w:val="006445BE"/>
    <w:rsid w:val="006447C2"/>
    <w:rsid w:val="006449C3"/>
    <w:rsid w:val="00644F10"/>
    <w:rsid w:val="0064571F"/>
    <w:rsid w:val="00645791"/>
    <w:rsid w:val="00645B6E"/>
    <w:rsid w:val="00646464"/>
    <w:rsid w:val="00646563"/>
    <w:rsid w:val="00646714"/>
    <w:rsid w:val="006468A7"/>
    <w:rsid w:val="00646B5B"/>
    <w:rsid w:val="00646FF4"/>
    <w:rsid w:val="0064765B"/>
    <w:rsid w:val="00647665"/>
    <w:rsid w:val="00647A47"/>
    <w:rsid w:val="00647AC8"/>
    <w:rsid w:val="00647E48"/>
    <w:rsid w:val="00650079"/>
    <w:rsid w:val="00650210"/>
    <w:rsid w:val="006505A9"/>
    <w:rsid w:val="006507B4"/>
    <w:rsid w:val="00650995"/>
    <w:rsid w:val="006514EB"/>
    <w:rsid w:val="006515B0"/>
    <w:rsid w:val="006516FA"/>
    <w:rsid w:val="00651734"/>
    <w:rsid w:val="00651A67"/>
    <w:rsid w:val="00651B0F"/>
    <w:rsid w:val="006520D3"/>
    <w:rsid w:val="00652412"/>
    <w:rsid w:val="00652696"/>
    <w:rsid w:val="006526A1"/>
    <w:rsid w:val="00652A37"/>
    <w:rsid w:val="00652B36"/>
    <w:rsid w:val="006531CA"/>
    <w:rsid w:val="00653356"/>
    <w:rsid w:val="00653B30"/>
    <w:rsid w:val="00653B9F"/>
    <w:rsid w:val="00653BDE"/>
    <w:rsid w:val="00653F59"/>
    <w:rsid w:val="00654935"/>
    <w:rsid w:val="00654A2D"/>
    <w:rsid w:val="00654DD4"/>
    <w:rsid w:val="00654E24"/>
    <w:rsid w:val="0065532C"/>
    <w:rsid w:val="00655C99"/>
    <w:rsid w:val="00655D75"/>
    <w:rsid w:val="00655DD1"/>
    <w:rsid w:val="00655E14"/>
    <w:rsid w:val="0065645C"/>
    <w:rsid w:val="00656BC0"/>
    <w:rsid w:val="0065708F"/>
    <w:rsid w:val="006570A2"/>
    <w:rsid w:val="00657421"/>
    <w:rsid w:val="0065746F"/>
    <w:rsid w:val="006574C6"/>
    <w:rsid w:val="00657C46"/>
    <w:rsid w:val="00657C6E"/>
    <w:rsid w:val="00657ED8"/>
    <w:rsid w:val="00660CCE"/>
    <w:rsid w:val="00660CD6"/>
    <w:rsid w:val="00660DE6"/>
    <w:rsid w:val="0066126C"/>
    <w:rsid w:val="00661551"/>
    <w:rsid w:val="00661672"/>
    <w:rsid w:val="006616FD"/>
    <w:rsid w:val="00661788"/>
    <w:rsid w:val="00661950"/>
    <w:rsid w:val="006621D4"/>
    <w:rsid w:val="00662750"/>
    <w:rsid w:val="00662A8F"/>
    <w:rsid w:val="00662A9B"/>
    <w:rsid w:val="00662C18"/>
    <w:rsid w:val="00663068"/>
    <w:rsid w:val="00663074"/>
    <w:rsid w:val="00663558"/>
    <w:rsid w:val="00663685"/>
    <w:rsid w:val="006637F5"/>
    <w:rsid w:val="006637FC"/>
    <w:rsid w:val="00663C2A"/>
    <w:rsid w:val="00663CC3"/>
    <w:rsid w:val="0066406F"/>
    <w:rsid w:val="006643BA"/>
    <w:rsid w:val="00664519"/>
    <w:rsid w:val="00664619"/>
    <w:rsid w:val="006649F0"/>
    <w:rsid w:val="00664A21"/>
    <w:rsid w:val="00664C73"/>
    <w:rsid w:val="00664EC0"/>
    <w:rsid w:val="006651AB"/>
    <w:rsid w:val="006651D8"/>
    <w:rsid w:val="0066572D"/>
    <w:rsid w:val="006659E4"/>
    <w:rsid w:val="006669CB"/>
    <w:rsid w:val="0066702F"/>
    <w:rsid w:val="006674EC"/>
    <w:rsid w:val="006675F0"/>
    <w:rsid w:val="00667631"/>
    <w:rsid w:val="00667799"/>
    <w:rsid w:val="00667988"/>
    <w:rsid w:val="00667BCD"/>
    <w:rsid w:val="00667BED"/>
    <w:rsid w:val="00667D72"/>
    <w:rsid w:val="0067000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F23"/>
    <w:rsid w:val="00672F7A"/>
    <w:rsid w:val="0067323B"/>
    <w:rsid w:val="006732B8"/>
    <w:rsid w:val="006733E9"/>
    <w:rsid w:val="00673425"/>
    <w:rsid w:val="00673B2E"/>
    <w:rsid w:val="00673B53"/>
    <w:rsid w:val="00674204"/>
    <w:rsid w:val="006743D1"/>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420"/>
    <w:rsid w:val="006775A8"/>
    <w:rsid w:val="006776E5"/>
    <w:rsid w:val="006779D9"/>
    <w:rsid w:val="00677B2C"/>
    <w:rsid w:val="00677F74"/>
    <w:rsid w:val="00680211"/>
    <w:rsid w:val="006802D3"/>
    <w:rsid w:val="00680376"/>
    <w:rsid w:val="00680396"/>
    <w:rsid w:val="006804F3"/>
    <w:rsid w:val="006808A5"/>
    <w:rsid w:val="006808AB"/>
    <w:rsid w:val="00680CD7"/>
    <w:rsid w:val="00680E2E"/>
    <w:rsid w:val="00680FDB"/>
    <w:rsid w:val="00681158"/>
    <w:rsid w:val="00681371"/>
    <w:rsid w:val="00681615"/>
    <w:rsid w:val="00681643"/>
    <w:rsid w:val="0068198E"/>
    <w:rsid w:val="00681BBD"/>
    <w:rsid w:val="00681C7E"/>
    <w:rsid w:val="00681E47"/>
    <w:rsid w:val="006827E2"/>
    <w:rsid w:val="00682836"/>
    <w:rsid w:val="006828B8"/>
    <w:rsid w:val="00682C1B"/>
    <w:rsid w:val="00682EC0"/>
    <w:rsid w:val="00682ECA"/>
    <w:rsid w:val="00683154"/>
    <w:rsid w:val="00683242"/>
    <w:rsid w:val="006835B2"/>
    <w:rsid w:val="006837BF"/>
    <w:rsid w:val="00683C66"/>
    <w:rsid w:val="00683CA7"/>
    <w:rsid w:val="006841EA"/>
    <w:rsid w:val="00684553"/>
    <w:rsid w:val="00684A13"/>
    <w:rsid w:val="00684C87"/>
    <w:rsid w:val="00684CD9"/>
    <w:rsid w:val="00684EC5"/>
    <w:rsid w:val="0068501A"/>
    <w:rsid w:val="0068505F"/>
    <w:rsid w:val="006851CD"/>
    <w:rsid w:val="00685313"/>
    <w:rsid w:val="0068613F"/>
    <w:rsid w:val="00686818"/>
    <w:rsid w:val="00686C50"/>
    <w:rsid w:val="0068765C"/>
    <w:rsid w:val="006876B1"/>
    <w:rsid w:val="006877C8"/>
    <w:rsid w:val="00687E81"/>
    <w:rsid w:val="00690285"/>
    <w:rsid w:val="0069043B"/>
    <w:rsid w:val="00690995"/>
    <w:rsid w:val="00690A9E"/>
    <w:rsid w:val="00690BBE"/>
    <w:rsid w:val="00690CD0"/>
    <w:rsid w:val="00690D3F"/>
    <w:rsid w:val="00690D55"/>
    <w:rsid w:val="00690DFA"/>
    <w:rsid w:val="00691358"/>
    <w:rsid w:val="006918C7"/>
    <w:rsid w:val="00691972"/>
    <w:rsid w:val="006919CE"/>
    <w:rsid w:val="00691AB3"/>
    <w:rsid w:val="00691BBD"/>
    <w:rsid w:val="00691E77"/>
    <w:rsid w:val="00692521"/>
    <w:rsid w:val="0069257C"/>
    <w:rsid w:val="00692829"/>
    <w:rsid w:val="00692BD1"/>
    <w:rsid w:val="00692E61"/>
    <w:rsid w:val="00693919"/>
    <w:rsid w:val="0069391D"/>
    <w:rsid w:val="00693C61"/>
    <w:rsid w:val="00693CF0"/>
    <w:rsid w:val="00693D18"/>
    <w:rsid w:val="006940D5"/>
    <w:rsid w:val="00694187"/>
    <w:rsid w:val="00694471"/>
    <w:rsid w:val="0069451C"/>
    <w:rsid w:val="0069469F"/>
    <w:rsid w:val="00694BE9"/>
    <w:rsid w:val="00694CC4"/>
    <w:rsid w:val="00694E83"/>
    <w:rsid w:val="00695375"/>
    <w:rsid w:val="006957D8"/>
    <w:rsid w:val="0069592C"/>
    <w:rsid w:val="00695C61"/>
    <w:rsid w:val="00695CDB"/>
    <w:rsid w:val="00695E62"/>
    <w:rsid w:val="00696CD5"/>
    <w:rsid w:val="00696D5D"/>
    <w:rsid w:val="00696F0B"/>
    <w:rsid w:val="006970B0"/>
    <w:rsid w:val="00697A61"/>
    <w:rsid w:val="00697B0F"/>
    <w:rsid w:val="00697B99"/>
    <w:rsid w:val="00697D4C"/>
    <w:rsid w:val="00697DC9"/>
    <w:rsid w:val="00697E80"/>
    <w:rsid w:val="006A0432"/>
    <w:rsid w:val="006A09B2"/>
    <w:rsid w:val="006A0D9B"/>
    <w:rsid w:val="006A126A"/>
    <w:rsid w:val="006A1379"/>
    <w:rsid w:val="006A16FD"/>
    <w:rsid w:val="006A19C8"/>
    <w:rsid w:val="006A1C8F"/>
    <w:rsid w:val="006A1DDA"/>
    <w:rsid w:val="006A2109"/>
    <w:rsid w:val="006A21B6"/>
    <w:rsid w:val="006A21DE"/>
    <w:rsid w:val="006A22EF"/>
    <w:rsid w:val="006A23D4"/>
    <w:rsid w:val="006A25F0"/>
    <w:rsid w:val="006A27D0"/>
    <w:rsid w:val="006A2EA7"/>
    <w:rsid w:val="006A2F4F"/>
    <w:rsid w:val="006A2F68"/>
    <w:rsid w:val="006A30CF"/>
    <w:rsid w:val="006A317A"/>
    <w:rsid w:val="006A34F8"/>
    <w:rsid w:val="006A3A74"/>
    <w:rsid w:val="006A4395"/>
    <w:rsid w:val="006A43AA"/>
    <w:rsid w:val="006A4460"/>
    <w:rsid w:val="006A47A1"/>
    <w:rsid w:val="006A4B60"/>
    <w:rsid w:val="006A4F69"/>
    <w:rsid w:val="006A5119"/>
    <w:rsid w:val="006A533A"/>
    <w:rsid w:val="006A536A"/>
    <w:rsid w:val="006A5611"/>
    <w:rsid w:val="006A5A0E"/>
    <w:rsid w:val="006A5EEB"/>
    <w:rsid w:val="006A5F17"/>
    <w:rsid w:val="006A6017"/>
    <w:rsid w:val="006A62E8"/>
    <w:rsid w:val="006A6345"/>
    <w:rsid w:val="006A6561"/>
    <w:rsid w:val="006A69B0"/>
    <w:rsid w:val="006A6ABF"/>
    <w:rsid w:val="006A6B68"/>
    <w:rsid w:val="006A6F58"/>
    <w:rsid w:val="006A70AA"/>
    <w:rsid w:val="006A73E4"/>
    <w:rsid w:val="006A74A1"/>
    <w:rsid w:val="006A76C5"/>
    <w:rsid w:val="006A78D4"/>
    <w:rsid w:val="006A7AA0"/>
    <w:rsid w:val="006A7D78"/>
    <w:rsid w:val="006A7DED"/>
    <w:rsid w:val="006A7FD7"/>
    <w:rsid w:val="006B0308"/>
    <w:rsid w:val="006B041D"/>
    <w:rsid w:val="006B05B7"/>
    <w:rsid w:val="006B0625"/>
    <w:rsid w:val="006B075B"/>
    <w:rsid w:val="006B079C"/>
    <w:rsid w:val="006B0801"/>
    <w:rsid w:val="006B099D"/>
    <w:rsid w:val="006B0B71"/>
    <w:rsid w:val="006B0E9F"/>
    <w:rsid w:val="006B0F76"/>
    <w:rsid w:val="006B117D"/>
    <w:rsid w:val="006B12C0"/>
    <w:rsid w:val="006B195E"/>
    <w:rsid w:val="006B1DE9"/>
    <w:rsid w:val="006B1DF7"/>
    <w:rsid w:val="006B1E79"/>
    <w:rsid w:val="006B2050"/>
    <w:rsid w:val="006B217D"/>
    <w:rsid w:val="006B222A"/>
    <w:rsid w:val="006B2583"/>
    <w:rsid w:val="006B273C"/>
    <w:rsid w:val="006B2CD4"/>
    <w:rsid w:val="006B2DDF"/>
    <w:rsid w:val="006B2FA8"/>
    <w:rsid w:val="006B302B"/>
    <w:rsid w:val="006B32E6"/>
    <w:rsid w:val="006B33A8"/>
    <w:rsid w:val="006B35EE"/>
    <w:rsid w:val="006B36E2"/>
    <w:rsid w:val="006B39E5"/>
    <w:rsid w:val="006B3D28"/>
    <w:rsid w:val="006B42E4"/>
    <w:rsid w:val="006B4A49"/>
    <w:rsid w:val="006B4A94"/>
    <w:rsid w:val="006B4BB4"/>
    <w:rsid w:val="006B5303"/>
    <w:rsid w:val="006B53E1"/>
    <w:rsid w:val="006B5441"/>
    <w:rsid w:val="006B5619"/>
    <w:rsid w:val="006B569F"/>
    <w:rsid w:val="006B585E"/>
    <w:rsid w:val="006B635B"/>
    <w:rsid w:val="006B6398"/>
    <w:rsid w:val="006B66DD"/>
    <w:rsid w:val="006B70B9"/>
    <w:rsid w:val="006B7490"/>
    <w:rsid w:val="006B7E09"/>
    <w:rsid w:val="006C02AA"/>
    <w:rsid w:val="006C03C9"/>
    <w:rsid w:val="006C0442"/>
    <w:rsid w:val="006C0760"/>
    <w:rsid w:val="006C0792"/>
    <w:rsid w:val="006C09B6"/>
    <w:rsid w:val="006C0A84"/>
    <w:rsid w:val="006C0E01"/>
    <w:rsid w:val="006C0FA8"/>
    <w:rsid w:val="006C14E2"/>
    <w:rsid w:val="006C161B"/>
    <w:rsid w:val="006C1B9A"/>
    <w:rsid w:val="006C25EF"/>
    <w:rsid w:val="006C278B"/>
    <w:rsid w:val="006C2AA0"/>
    <w:rsid w:val="006C2EC9"/>
    <w:rsid w:val="006C2F42"/>
    <w:rsid w:val="006C3029"/>
    <w:rsid w:val="006C3136"/>
    <w:rsid w:val="006C3D3D"/>
    <w:rsid w:val="006C3E78"/>
    <w:rsid w:val="006C3FA6"/>
    <w:rsid w:val="006C475F"/>
    <w:rsid w:val="006C47F0"/>
    <w:rsid w:val="006C4CCA"/>
    <w:rsid w:val="006C5661"/>
    <w:rsid w:val="006C5D42"/>
    <w:rsid w:val="006C630A"/>
    <w:rsid w:val="006C63C2"/>
    <w:rsid w:val="006C657D"/>
    <w:rsid w:val="006C68B0"/>
    <w:rsid w:val="006C68BA"/>
    <w:rsid w:val="006C6A45"/>
    <w:rsid w:val="006C6B0E"/>
    <w:rsid w:val="006C6D15"/>
    <w:rsid w:val="006C6D6B"/>
    <w:rsid w:val="006C6E51"/>
    <w:rsid w:val="006C6FBD"/>
    <w:rsid w:val="006C74A3"/>
    <w:rsid w:val="006C76E2"/>
    <w:rsid w:val="006C7744"/>
    <w:rsid w:val="006C7B65"/>
    <w:rsid w:val="006C7C75"/>
    <w:rsid w:val="006D0551"/>
    <w:rsid w:val="006D088E"/>
    <w:rsid w:val="006D0DCD"/>
    <w:rsid w:val="006D0E71"/>
    <w:rsid w:val="006D0F22"/>
    <w:rsid w:val="006D1084"/>
    <w:rsid w:val="006D1536"/>
    <w:rsid w:val="006D163F"/>
    <w:rsid w:val="006D172A"/>
    <w:rsid w:val="006D1A7C"/>
    <w:rsid w:val="006D22FC"/>
    <w:rsid w:val="006D2531"/>
    <w:rsid w:val="006D259A"/>
    <w:rsid w:val="006D2868"/>
    <w:rsid w:val="006D28C5"/>
    <w:rsid w:val="006D2A44"/>
    <w:rsid w:val="006D305C"/>
    <w:rsid w:val="006D30EF"/>
    <w:rsid w:val="006D3248"/>
    <w:rsid w:val="006D3425"/>
    <w:rsid w:val="006D37A8"/>
    <w:rsid w:val="006D392B"/>
    <w:rsid w:val="006D3BD6"/>
    <w:rsid w:val="006D3EDE"/>
    <w:rsid w:val="006D401F"/>
    <w:rsid w:val="006D40D3"/>
    <w:rsid w:val="006D4312"/>
    <w:rsid w:val="006D4437"/>
    <w:rsid w:val="006D4532"/>
    <w:rsid w:val="006D45E0"/>
    <w:rsid w:val="006D476F"/>
    <w:rsid w:val="006D48E3"/>
    <w:rsid w:val="006D4A4C"/>
    <w:rsid w:val="006D4B5F"/>
    <w:rsid w:val="006D4BF8"/>
    <w:rsid w:val="006D4E1E"/>
    <w:rsid w:val="006D51AB"/>
    <w:rsid w:val="006D533D"/>
    <w:rsid w:val="006D5509"/>
    <w:rsid w:val="006D57C4"/>
    <w:rsid w:val="006D5E0A"/>
    <w:rsid w:val="006D61E0"/>
    <w:rsid w:val="006D6AA3"/>
    <w:rsid w:val="006D6F91"/>
    <w:rsid w:val="006D794E"/>
    <w:rsid w:val="006D7974"/>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3021"/>
    <w:rsid w:val="006E3042"/>
    <w:rsid w:val="006E31A2"/>
    <w:rsid w:val="006E3230"/>
    <w:rsid w:val="006E364A"/>
    <w:rsid w:val="006E3F13"/>
    <w:rsid w:val="006E44E1"/>
    <w:rsid w:val="006E4729"/>
    <w:rsid w:val="006E4B9C"/>
    <w:rsid w:val="006E4DF5"/>
    <w:rsid w:val="006E4EB9"/>
    <w:rsid w:val="006E53E1"/>
    <w:rsid w:val="006E5C97"/>
    <w:rsid w:val="006E5E13"/>
    <w:rsid w:val="006E6557"/>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C05"/>
    <w:rsid w:val="006F1E43"/>
    <w:rsid w:val="006F202C"/>
    <w:rsid w:val="006F2195"/>
    <w:rsid w:val="006F241A"/>
    <w:rsid w:val="006F25DE"/>
    <w:rsid w:val="006F26F1"/>
    <w:rsid w:val="006F278E"/>
    <w:rsid w:val="006F29A6"/>
    <w:rsid w:val="006F2A17"/>
    <w:rsid w:val="006F2D9B"/>
    <w:rsid w:val="006F2F8E"/>
    <w:rsid w:val="006F314F"/>
    <w:rsid w:val="006F3439"/>
    <w:rsid w:val="006F35D9"/>
    <w:rsid w:val="006F38F0"/>
    <w:rsid w:val="006F392A"/>
    <w:rsid w:val="006F3993"/>
    <w:rsid w:val="006F39AB"/>
    <w:rsid w:val="006F3AB4"/>
    <w:rsid w:val="006F3ACE"/>
    <w:rsid w:val="006F3F80"/>
    <w:rsid w:val="006F4139"/>
    <w:rsid w:val="006F4396"/>
    <w:rsid w:val="006F49EB"/>
    <w:rsid w:val="006F4C00"/>
    <w:rsid w:val="006F4D2D"/>
    <w:rsid w:val="006F504C"/>
    <w:rsid w:val="006F529D"/>
    <w:rsid w:val="006F550A"/>
    <w:rsid w:val="006F59D3"/>
    <w:rsid w:val="006F5F83"/>
    <w:rsid w:val="006F62C3"/>
    <w:rsid w:val="006F6339"/>
    <w:rsid w:val="006F6C0F"/>
    <w:rsid w:val="006F6C3C"/>
    <w:rsid w:val="006F6EA5"/>
    <w:rsid w:val="006F70D7"/>
    <w:rsid w:val="006F730E"/>
    <w:rsid w:val="006F73EC"/>
    <w:rsid w:val="006F752C"/>
    <w:rsid w:val="006F7682"/>
    <w:rsid w:val="007002BE"/>
    <w:rsid w:val="0070041F"/>
    <w:rsid w:val="00700529"/>
    <w:rsid w:val="007009CF"/>
    <w:rsid w:val="00700D1F"/>
    <w:rsid w:val="00700D9C"/>
    <w:rsid w:val="0070118A"/>
    <w:rsid w:val="0070143C"/>
    <w:rsid w:val="00701579"/>
    <w:rsid w:val="00701820"/>
    <w:rsid w:val="007018C2"/>
    <w:rsid w:val="00701AC6"/>
    <w:rsid w:val="00701C28"/>
    <w:rsid w:val="0070235D"/>
    <w:rsid w:val="00702534"/>
    <w:rsid w:val="00702743"/>
    <w:rsid w:val="0070291B"/>
    <w:rsid w:val="00702B0A"/>
    <w:rsid w:val="00703000"/>
    <w:rsid w:val="00703AE7"/>
    <w:rsid w:val="00704169"/>
    <w:rsid w:val="007041B6"/>
    <w:rsid w:val="00704284"/>
    <w:rsid w:val="0070467D"/>
    <w:rsid w:val="00705153"/>
    <w:rsid w:val="00705304"/>
    <w:rsid w:val="00705743"/>
    <w:rsid w:val="007057FE"/>
    <w:rsid w:val="00705B27"/>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0B1"/>
    <w:rsid w:val="00711179"/>
    <w:rsid w:val="00711D0B"/>
    <w:rsid w:val="0071207E"/>
    <w:rsid w:val="00712A3A"/>
    <w:rsid w:val="00712A84"/>
    <w:rsid w:val="00712B47"/>
    <w:rsid w:val="00712B7A"/>
    <w:rsid w:val="00712CA9"/>
    <w:rsid w:val="00712F8F"/>
    <w:rsid w:val="00713261"/>
    <w:rsid w:val="00713660"/>
    <w:rsid w:val="00713A85"/>
    <w:rsid w:val="00713C8A"/>
    <w:rsid w:val="00713DB8"/>
    <w:rsid w:val="0071421B"/>
    <w:rsid w:val="0071429C"/>
    <w:rsid w:val="007148C6"/>
    <w:rsid w:val="0071493F"/>
    <w:rsid w:val="0071539F"/>
    <w:rsid w:val="00716174"/>
    <w:rsid w:val="007169FA"/>
    <w:rsid w:val="00716C3F"/>
    <w:rsid w:val="00716E3D"/>
    <w:rsid w:val="00716E64"/>
    <w:rsid w:val="00717459"/>
    <w:rsid w:val="00717505"/>
    <w:rsid w:val="00717AE3"/>
    <w:rsid w:val="00717C4D"/>
    <w:rsid w:val="00717E41"/>
    <w:rsid w:val="0072010C"/>
    <w:rsid w:val="00720417"/>
    <w:rsid w:val="007205C3"/>
    <w:rsid w:val="0072097C"/>
    <w:rsid w:val="00720A21"/>
    <w:rsid w:val="00720BB6"/>
    <w:rsid w:val="00720D68"/>
    <w:rsid w:val="0072124B"/>
    <w:rsid w:val="0072132D"/>
    <w:rsid w:val="00721706"/>
    <w:rsid w:val="00721C5F"/>
    <w:rsid w:val="00721C94"/>
    <w:rsid w:val="00721CF9"/>
    <w:rsid w:val="007221E9"/>
    <w:rsid w:val="007225C9"/>
    <w:rsid w:val="00722A06"/>
    <w:rsid w:val="00722A11"/>
    <w:rsid w:val="00722AF2"/>
    <w:rsid w:val="0072339D"/>
    <w:rsid w:val="00723525"/>
    <w:rsid w:val="0072358A"/>
    <w:rsid w:val="00723818"/>
    <w:rsid w:val="00723C75"/>
    <w:rsid w:val="00723CE4"/>
    <w:rsid w:val="00723EAF"/>
    <w:rsid w:val="00723F6F"/>
    <w:rsid w:val="0072428D"/>
    <w:rsid w:val="0072495A"/>
    <w:rsid w:val="00724F4B"/>
    <w:rsid w:val="007252FF"/>
    <w:rsid w:val="007259E2"/>
    <w:rsid w:val="00725B27"/>
    <w:rsid w:val="00725B31"/>
    <w:rsid w:val="00725C44"/>
    <w:rsid w:val="00725D19"/>
    <w:rsid w:val="00725D54"/>
    <w:rsid w:val="00725FE2"/>
    <w:rsid w:val="00726034"/>
    <w:rsid w:val="007265CC"/>
    <w:rsid w:val="00726761"/>
    <w:rsid w:val="00726D4B"/>
    <w:rsid w:val="00727616"/>
    <w:rsid w:val="007279A6"/>
    <w:rsid w:val="00727A89"/>
    <w:rsid w:val="00727E2B"/>
    <w:rsid w:val="0073013F"/>
    <w:rsid w:val="00730214"/>
    <w:rsid w:val="00730720"/>
    <w:rsid w:val="007308B2"/>
    <w:rsid w:val="00730D3F"/>
    <w:rsid w:val="0073150E"/>
    <w:rsid w:val="00731721"/>
    <w:rsid w:val="00731D1C"/>
    <w:rsid w:val="00731E4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C01"/>
    <w:rsid w:val="00734CBC"/>
    <w:rsid w:val="007350D3"/>
    <w:rsid w:val="00735187"/>
    <w:rsid w:val="007358CE"/>
    <w:rsid w:val="00735C31"/>
    <w:rsid w:val="00735F4B"/>
    <w:rsid w:val="00736007"/>
    <w:rsid w:val="0073616D"/>
    <w:rsid w:val="007361AE"/>
    <w:rsid w:val="0073629B"/>
    <w:rsid w:val="00736401"/>
    <w:rsid w:val="00736466"/>
    <w:rsid w:val="007364D6"/>
    <w:rsid w:val="0073650B"/>
    <w:rsid w:val="00736654"/>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A20"/>
    <w:rsid w:val="00741A3B"/>
    <w:rsid w:val="00741B7C"/>
    <w:rsid w:val="00741CA2"/>
    <w:rsid w:val="00741CD5"/>
    <w:rsid w:val="00742017"/>
    <w:rsid w:val="007422D1"/>
    <w:rsid w:val="00742467"/>
    <w:rsid w:val="007426EE"/>
    <w:rsid w:val="00742744"/>
    <w:rsid w:val="007428A9"/>
    <w:rsid w:val="00742E6E"/>
    <w:rsid w:val="00742EBB"/>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EC7"/>
    <w:rsid w:val="00746811"/>
    <w:rsid w:val="00746AC0"/>
    <w:rsid w:val="007478C8"/>
    <w:rsid w:val="00747BC0"/>
    <w:rsid w:val="00747D1D"/>
    <w:rsid w:val="00747D74"/>
    <w:rsid w:val="00750405"/>
    <w:rsid w:val="00750455"/>
    <w:rsid w:val="00750481"/>
    <w:rsid w:val="007504A7"/>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E24"/>
    <w:rsid w:val="00755101"/>
    <w:rsid w:val="007551F2"/>
    <w:rsid w:val="0075551A"/>
    <w:rsid w:val="00755735"/>
    <w:rsid w:val="00755B32"/>
    <w:rsid w:val="00755CB7"/>
    <w:rsid w:val="00755DBE"/>
    <w:rsid w:val="00756323"/>
    <w:rsid w:val="0075638E"/>
    <w:rsid w:val="00756483"/>
    <w:rsid w:val="00756561"/>
    <w:rsid w:val="007566DD"/>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4FAF"/>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3EA"/>
    <w:rsid w:val="00767884"/>
    <w:rsid w:val="0076789E"/>
    <w:rsid w:val="00767AB9"/>
    <w:rsid w:val="00767AFE"/>
    <w:rsid w:val="00767B87"/>
    <w:rsid w:val="00767D1D"/>
    <w:rsid w:val="00767DBF"/>
    <w:rsid w:val="0077028A"/>
    <w:rsid w:val="007704BB"/>
    <w:rsid w:val="00770A2A"/>
    <w:rsid w:val="00770A79"/>
    <w:rsid w:val="00770AA8"/>
    <w:rsid w:val="0077103B"/>
    <w:rsid w:val="0077119A"/>
    <w:rsid w:val="00771304"/>
    <w:rsid w:val="00771572"/>
    <w:rsid w:val="0077187C"/>
    <w:rsid w:val="007718D7"/>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50C6"/>
    <w:rsid w:val="00775951"/>
    <w:rsid w:val="00775996"/>
    <w:rsid w:val="00775BCA"/>
    <w:rsid w:val="00775BDF"/>
    <w:rsid w:val="00775BE2"/>
    <w:rsid w:val="0077633A"/>
    <w:rsid w:val="00776616"/>
    <w:rsid w:val="00776804"/>
    <w:rsid w:val="00776848"/>
    <w:rsid w:val="00776A28"/>
    <w:rsid w:val="00776FDE"/>
    <w:rsid w:val="0077728A"/>
    <w:rsid w:val="0077758D"/>
    <w:rsid w:val="00777786"/>
    <w:rsid w:val="00777E2B"/>
    <w:rsid w:val="00777F70"/>
    <w:rsid w:val="007800C6"/>
    <w:rsid w:val="00780B24"/>
    <w:rsid w:val="00780B7D"/>
    <w:rsid w:val="00780EEE"/>
    <w:rsid w:val="00781602"/>
    <w:rsid w:val="00781D2E"/>
    <w:rsid w:val="00782662"/>
    <w:rsid w:val="00782E89"/>
    <w:rsid w:val="0078302E"/>
    <w:rsid w:val="0078308F"/>
    <w:rsid w:val="00783C8F"/>
    <w:rsid w:val="00784643"/>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5B1"/>
    <w:rsid w:val="007916FE"/>
    <w:rsid w:val="007918B0"/>
    <w:rsid w:val="00791EF9"/>
    <w:rsid w:val="007921F7"/>
    <w:rsid w:val="007923D4"/>
    <w:rsid w:val="00792562"/>
    <w:rsid w:val="007925DD"/>
    <w:rsid w:val="00792632"/>
    <w:rsid w:val="00792CD1"/>
    <w:rsid w:val="00792D2C"/>
    <w:rsid w:val="00792FFC"/>
    <w:rsid w:val="0079304C"/>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E5"/>
    <w:rsid w:val="00795D21"/>
    <w:rsid w:val="00795F61"/>
    <w:rsid w:val="0079613C"/>
    <w:rsid w:val="00796252"/>
    <w:rsid w:val="007963BB"/>
    <w:rsid w:val="007967B4"/>
    <w:rsid w:val="00796E2E"/>
    <w:rsid w:val="00796E80"/>
    <w:rsid w:val="00796FED"/>
    <w:rsid w:val="0079719B"/>
    <w:rsid w:val="0079771D"/>
    <w:rsid w:val="0079785C"/>
    <w:rsid w:val="00797EDE"/>
    <w:rsid w:val="007A059A"/>
    <w:rsid w:val="007A0A86"/>
    <w:rsid w:val="007A0CA5"/>
    <w:rsid w:val="007A0D71"/>
    <w:rsid w:val="007A0EC9"/>
    <w:rsid w:val="007A0F90"/>
    <w:rsid w:val="007A0FC0"/>
    <w:rsid w:val="007A0FCD"/>
    <w:rsid w:val="007A11EB"/>
    <w:rsid w:val="007A1249"/>
    <w:rsid w:val="007A14D5"/>
    <w:rsid w:val="007A164A"/>
    <w:rsid w:val="007A19EF"/>
    <w:rsid w:val="007A1C22"/>
    <w:rsid w:val="007A2218"/>
    <w:rsid w:val="007A2411"/>
    <w:rsid w:val="007A25D1"/>
    <w:rsid w:val="007A2AD3"/>
    <w:rsid w:val="007A3067"/>
    <w:rsid w:val="007A3078"/>
    <w:rsid w:val="007A321D"/>
    <w:rsid w:val="007A3365"/>
    <w:rsid w:val="007A33BD"/>
    <w:rsid w:val="007A3710"/>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A6A"/>
    <w:rsid w:val="007A6C4F"/>
    <w:rsid w:val="007A7197"/>
    <w:rsid w:val="007A75C8"/>
    <w:rsid w:val="007A7AAC"/>
    <w:rsid w:val="007B00CE"/>
    <w:rsid w:val="007B0304"/>
    <w:rsid w:val="007B04F1"/>
    <w:rsid w:val="007B0549"/>
    <w:rsid w:val="007B0786"/>
    <w:rsid w:val="007B07EA"/>
    <w:rsid w:val="007B0AD0"/>
    <w:rsid w:val="007B1C69"/>
    <w:rsid w:val="007B1D0A"/>
    <w:rsid w:val="007B1D37"/>
    <w:rsid w:val="007B1F61"/>
    <w:rsid w:val="007B3367"/>
    <w:rsid w:val="007B3624"/>
    <w:rsid w:val="007B36EA"/>
    <w:rsid w:val="007B3AFF"/>
    <w:rsid w:val="007B3D04"/>
    <w:rsid w:val="007B401E"/>
    <w:rsid w:val="007B463D"/>
    <w:rsid w:val="007B4A8C"/>
    <w:rsid w:val="007B4CAE"/>
    <w:rsid w:val="007B5015"/>
    <w:rsid w:val="007B5D38"/>
    <w:rsid w:val="007B5E5F"/>
    <w:rsid w:val="007B61A5"/>
    <w:rsid w:val="007B6A0B"/>
    <w:rsid w:val="007B70B9"/>
    <w:rsid w:val="007B787E"/>
    <w:rsid w:val="007B7941"/>
    <w:rsid w:val="007B79E9"/>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F8"/>
    <w:rsid w:val="007C1DEE"/>
    <w:rsid w:val="007C21F2"/>
    <w:rsid w:val="007C22AE"/>
    <w:rsid w:val="007C28B5"/>
    <w:rsid w:val="007C2904"/>
    <w:rsid w:val="007C29BA"/>
    <w:rsid w:val="007C2DBE"/>
    <w:rsid w:val="007C2EAC"/>
    <w:rsid w:val="007C39E5"/>
    <w:rsid w:val="007C40F7"/>
    <w:rsid w:val="007C44B1"/>
    <w:rsid w:val="007C46F3"/>
    <w:rsid w:val="007C4D9F"/>
    <w:rsid w:val="007C5126"/>
    <w:rsid w:val="007C545A"/>
    <w:rsid w:val="007C55A2"/>
    <w:rsid w:val="007C5754"/>
    <w:rsid w:val="007C57EC"/>
    <w:rsid w:val="007C58DA"/>
    <w:rsid w:val="007C5D3C"/>
    <w:rsid w:val="007C6011"/>
    <w:rsid w:val="007C6614"/>
    <w:rsid w:val="007C6789"/>
    <w:rsid w:val="007C7011"/>
    <w:rsid w:val="007C7473"/>
    <w:rsid w:val="007C75A4"/>
    <w:rsid w:val="007C767F"/>
    <w:rsid w:val="007C7774"/>
    <w:rsid w:val="007C786E"/>
    <w:rsid w:val="007C7B04"/>
    <w:rsid w:val="007C7C5D"/>
    <w:rsid w:val="007D0042"/>
    <w:rsid w:val="007D011D"/>
    <w:rsid w:val="007D031E"/>
    <w:rsid w:val="007D03BF"/>
    <w:rsid w:val="007D06B8"/>
    <w:rsid w:val="007D0732"/>
    <w:rsid w:val="007D07A9"/>
    <w:rsid w:val="007D0E5A"/>
    <w:rsid w:val="007D10A9"/>
    <w:rsid w:val="007D1154"/>
    <w:rsid w:val="007D1376"/>
    <w:rsid w:val="007D15C2"/>
    <w:rsid w:val="007D15FB"/>
    <w:rsid w:val="007D19A9"/>
    <w:rsid w:val="007D1A09"/>
    <w:rsid w:val="007D1D04"/>
    <w:rsid w:val="007D20DD"/>
    <w:rsid w:val="007D20E6"/>
    <w:rsid w:val="007D2424"/>
    <w:rsid w:val="007D2437"/>
    <w:rsid w:val="007D2704"/>
    <w:rsid w:val="007D2A02"/>
    <w:rsid w:val="007D2A04"/>
    <w:rsid w:val="007D2B21"/>
    <w:rsid w:val="007D2C00"/>
    <w:rsid w:val="007D2E2A"/>
    <w:rsid w:val="007D2EB4"/>
    <w:rsid w:val="007D2ED0"/>
    <w:rsid w:val="007D2FCF"/>
    <w:rsid w:val="007D30B6"/>
    <w:rsid w:val="007D3259"/>
    <w:rsid w:val="007D3466"/>
    <w:rsid w:val="007D3B82"/>
    <w:rsid w:val="007D3BD6"/>
    <w:rsid w:val="007D3DC8"/>
    <w:rsid w:val="007D40D7"/>
    <w:rsid w:val="007D40FC"/>
    <w:rsid w:val="007D463F"/>
    <w:rsid w:val="007D4719"/>
    <w:rsid w:val="007D480C"/>
    <w:rsid w:val="007D4E74"/>
    <w:rsid w:val="007D511C"/>
    <w:rsid w:val="007D529D"/>
    <w:rsid w:val="007D55CD"/>
    <w:rsid w:val="007D593A"/>
    <w:rsid w:val="007D5AE9"/>
    <w:rsid w:val="007D5B72"/>
    <w:rsid w:val="007D5CDB"/>
    <w:rsid w:val="007D641C"/>
    <w:rsid w:val="007D664C"/>
    <w:rsid w:val="007D6922"/>
    <w:rsid w:val="007D69D7"/>
    <w:rsid w:val="007D6A3A"/>
    <w:rsid w:val="007D6AC4"/>
    <w:rsid w:val="007D70FB"/>
    <w:rsid w:val="007D7141"/>
    <w:rsid w:val="007D72FA"/>
    <w:rsid w:val="007D7320"/>
    <w:rsid w:val="007D7427"/>
    <w:rsid w:val="007D74FB"/>
    <w:rsid w:val="007D756E"/>
    <w:rsid w:val="007D7653"/>
    <w:rsid w:val="007D7D39"/>
    <w:rsid w:val="007D7F41"/>
    <w:rsid w:val="007E0046"/>
    <w:rsid w:val="007E0127"/>
    <w:rsid w:val="007E013C"/>
    <w:rsid w:val="007E01A2"/>
    <w:rsid w:val="007E0589"/>
    <w:rsid w:val="007E065B"/>
    <w:rsid w:val="007E07E3"/>
    <w:rsid w:val="007E0973"/>
    <w:rsid w:val="007E0B96"/>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94E"/>
    <w:rsid w:val="007E3FA6"/>
    <w:rsid w:val="007E43B6"/>
    <w:rsid w:val="007E46B9"/>
    <w:rsid w:val="007E48B5"/>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6A0"/>
    <w:rsid w:val="007F0AA3"/>
    <w:rsid w:val="007F0F68"/>
    <w:rsid w:val="007F1289"/>
    <w:rsid w:val="007F180E"/>
    <w:rsid w:val="007F1E13"/>
    <w:rsid w:val="007F2278"/>
    <w:rsid w:val="007F252E"/>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C1"/>
    <w:rsid w:val="007F6572"/>
    <w:rsid w:val="007F675D"/>
    <w:rsid w:val="007F683B"/>
    <w:rsid w:val="007F7311"/>
    <w:rsid w:val="007F7704"/>
    <w:rsid w:val="007F7A1E"/>
    <w:rsid w:val="007F7DB0"/>
    <w:rsid w:val="007F7F01"/>
    <w:rsid w:val="00800416"/>
    <w:rsid w:val="00800584"/>
    <w:rsid w:val="00800720"/>
    <w:rsid w:val="00800797"/>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AAF"/>
    <w:rsid w:val="00804B34"/>
    <w:rsid w:val="00804B81"/>
    <w:rsid w:val="00804C5F"/>
    <w:rsid w:val="00804C8F"/>
    <w:rsid w:val="00805269"/>
    <w:rsid w:val="008053B4"/>
    <w:rsid w:val="00805753"/>
    <w:rsid w:val="00805814"/>
    <w:rsid w:val="0080592D"/>
    <w:rsid w:val="0080597A"/>
    <w:rsid w:val="00805A10"/>
    <w:rsid w:val="00805C4E"/>
    <w:rsid w:val="00806213"/>
    <w:rsid w:val="00806346"/>
    <w:rsid w:val="00806462"/>
    <w:rsid w:val="00806603"/>
    <w:rsid w:val="008066A5"/>
    <w:rsid w:val="00806D10"/>
    <w:rsid w:val="00807277"/>
    <w:rsid w:val="00807B02"/>
    <w:rsid w:val="00807B36"/>
    <w:rsid w:val="00810077"/>
    <w:rsid w:val="008100C2"/>
    <w:rsid w:val="00810599"/>
    <w:rsid w:val="00810FE1"/>
    <w:rsid w:val="00811064"/>
    <w:rsid w:val="008113FD"/>
    <w:rsid w:val="00811FA2"/>
    <w:rsid w:val="00812219"/>
    <w:rsid w:val="00812334"/>
    <w:rsid w:val="008125EB"/>
    <w:rsid w:val="00812CF8"/>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AF0"/>
    <w:rsid w:val="00820051"/>
    <w:rsid w:val="0082007C"/>
    <w:rsid w:val="008201C0"/>
    <w:rsid w:val="00820984"/>
    <w:rsid w:val="00820BEF"/>
    <w:rsid w:val="008212C6"/>
    <w:rsid w:val="0082135E"/>
    <w:rsid w:val="008215A6"/>
    <w:rsid w:val="00821939"/>
    <w:rsid w:val="00821957"/>
    <w:rsid w:val="00821E63"/>
    <w:rsid w:val="00821F10"/>
    <w:rsid w:val="00822064"/>
    <w:rsid w:val="00822526"/>
    <w:rsid w:val="00822A5C"/>
    <w:rsid w:val="00822F51"/>
    <w:rsid w:val="008235B4"/>
    <w:rsid w:val="00823B48"/>
    <w:rsid w:val="00823D58"/>
    <w:rsid w:val="00825564"/>
    <w:rsid w:val="008257B7"/>
    <w:rsid w:val="00825B12"/>
    <w:rsid w:val="00825B84"/>
    <w:rsid w:val="00825C44"/>
    <w:rsid w:val="008261E7"/>
    <w:rsid w:val="00826247"/>
    <w:rsid w:val="0082647C"/>
    <w:rsid w:val="0082656C"/>
    <w:rsid w:val="00826781"/>
    <w:rsid w:val="00826B2F"/>
    <w:rsid w:val="00826D4B"/>
    <w:rsid w:val="00826E69"/>
    <w:rsid w:val="008270B8"/>
    <w:rsid w:val="008271FC"/>
    <w:rsid w:val="00827221"/>
    <w:rsid w:val="0082750B"/>
    <w:rsid w:val="00827762"/>
    <w:rsid w:val="00827D10"/>
    <w:rsid w:val="00827D2B"/>
    <w:rsid w:val="00827FDA"/>
    <w:rsid w:val="00830001"/>
    <w:rsid w:val="00830096"/>
    <w:rsid w:val="008302B7"/>
    <w:rsid w:val="008302CC"/>
    <w:rsid w:val="008304CE"/>
    <w:rsid w:val="008306BB"/>
    <w:rsid w:val="0083089A"/>
    <w:rsid w:val="00830F41"/>
    <w:rsid w:val="00831055"/>
    <w:rsid w:val="0083145A"/>
    <w:rsid w:val="0083146D"/>
    <w:rsid w:val="00831822"/>
    <w:rsid w:val="00831CEF"/>
    <w:rsid w:val="00831D4A"/>
    <w:rsid w:val="00832310"/>
    <w:rsid w:val="008324CA"/>
    <w:rsid w:val="00832697"/>
    <w:rsid w:val="0083287D"/>
    <w:rsid w:val="00832BD6"/>
    <w:rsid w:val="00832D3E"/>
    <w:rsid w:val="00833225"/>
    <w:rsid w:val="008332D9"/>
    <w:rsid w:val="0083368A"/>
    <w:rsid w:val="008338E6"/>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F2"/>
    <w:rsid w:val="00836F58"/>
    <w:rsid w:val="00837049"/>
    <w:rsid w:val="00837630"/>
    <w:rsid w:val="0083765F"/>
    <w:rsid w:val="00837812"/>
    <w:rsid w:val="0083790E"/>
    <w:rsid w:val="00837A8E"/>
    <w:rsid w:val="00837C30"/>
    <w:rsid w:val="00837E9D"/>
    <w:rsid w:val="00840285"/>
    <w:rsid w:val="00840347"/>
    <w:rsid w:val="008406B7"/>
    <w:rsid w:val="00840A4D"/>
    <w:rsid w:val="00840E3C"/>
    <w:rsid w:val="0084124F"/>
    <w:rsid w:val="00841918"/>
    <w:rsid w:val="00841B9C"/>
    <w:rsid w:val="00841BE5"/>
    <w:rsid w:val="00841D9D"/>
    <w:rsid w:val="00841E8D"/>
    <w:rsid w:val="00842232"/>
    <w:rsid w:val="00842971"/>
    <w:rsid w:val="00842E72"/>
    <w:rsid w:val="00842FB5"/>
    <w:rsid w:val="008439B0"/>
    <w:rsid w:val="00843A09"/>
    <w:rsid w:val="00843ADA"/>
    <w:rsid w:val="00843DFE"/>
    <w:rsid w:val="00844102"/>
    <w:rsid w:val="00844298"/>
    <w:rsid w:val="008443BC"/>
    <w:rsid w:val="008443E9"/>
    <w:rsid w:val="0084482C"/>
    <w:rsid w:val="00844AF4"/>
    <w:rsid w:val="00844DDB"/>
    <w:rsid w:val="008453D6"/>
    <w:rsid w:val="008455DE"/>
    <w:rsid w:val="008456EC"/>
    <w:rsid w:val="00845BB0"/>
    <w:rsid w:val="00845DA0"/>
    <w:rsid w:val="00845E7F"/>
    <w:rsid w:val="00846180"/>
    <w:rsid w:val="0084656E"/>
    <w:rsid w:val="0084667A"/>
    <w:rsid w:val="008466F1"/>
    <w:rsid w:val="00846718"/>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896"/>
    <w:rsid w:val="00852B35"/>
    <w:rsid w:val="008532C4"/>
    <w:rsid w:val="008533DA"/>
    <w:rsid w:val="008539FF"/>
    <w:rsid w:val="00853ABE"/>
    <w:rsid w:val="00853BF7"/>
    <w:rsid w:val="00854258"/>
    <w:rsid w:val="00854584"/>
    <w:rsid w:val="00854A9B"/>
    <w:rsid w:val="00854CDE"/>
    <w:rsid w:val="008552BF"/>
    <w:rsid w:val="00855373"/>
    <w:rsid w:val="00855A21"/>
    <w:rsid w:val="00855AB1"/>
    <w:rsid w:val="00855D9A"/>
    <w:rsid w:val="008562CB"/>
    <w:rsid w:val="0085639A"/>
    <w:rsid w:val="008564D3"/>
    <w:rsid w:val="0085653B"/>
    <w:rsid w:val="008569C9"/>
    <w:rsid w:val="00856B00"/>
    <w:rsid w:val="00856F83"/>
    <w:rsid w:val="00857663"/>
    <w:rsid w:val="0085789A"/>
    <w:rsid w:val="008578F9"/>
    <w:rsid w:val="008579BE"/>
    <w:rsid w:val="00857B96"/>
    <w:rsid w:val="00857F82"/>
    <w:rsid w:val="00860313"/>
    <w:rsid w:val="008603E2"/>
    <w:rsid w:val="008604DD"/>
    <w:rsid w:val="00860515"/>
    <w:rsid w:val="00860917"/>
    <w:rsid w:val="00860A7D"/>
    <w:rsid w:val="00860AE4"/>
    <w:rsid w:val="008611B4"/>
    <w:rsid w:val="008620DF"/>
    <w:rsid w:val="0086217C"/>
    <w:rsid w:val="00862184"/>
    <w:rsid w:val="008621BB"/>
    <w:rsid w:val="008621FD"/>
    <w:rsid w:val="008625EC"/>
    <w:rsid w:val="0086279F"/>
    <w:rsid w:val="00862A32"/>
    <w:rsid w:val="008632D6"/>
    <w:rsid w:val="008634A2"/>
    <w:rsid w:val="0086362D"/>
    <w:rsid w:val="008636E2"/>
    <w:rsid w:val="008637A6"/>
    <w:rsid w:val="008638D7"/>
    <w:rsid w:val="00863A7D"/>
    <w:rsid w:val="00863DB5"/>
    <w:rsid w:val="00863F7C"/>
    <w:rsid w:val="00863FAF"/>
    <w:rsid w:val="00864654"/>
    <w:rsid w:val="00864D7D"/>
    <w:rsid w:val="00864ED7"/>
    <w:rsid w:val="00864FA8"/>
    <w:rsid w:val="0086575B"/>
    <w:rsid w:val="0086589D"/>
    <w:rsid w:val="00865C9F"/>
    <w:rsid w:val="00865E05"/>
    <w:rsid w:val="00866319"/>
    <w:rsid w:val="0086678B"/>
    <w:rsid w:val="008668D8"/>
    <w:rsid w:val="00866B6B"/>
    <w:rsid w:val="00866C69"/>
    <w:rsid w:val="00866D37"/>
    <w:rsid w:val="00866FEA"/>
    <w:rsid w:val="00867311"/>
    <w:rsid w:val="008673AE"/>
    <w:rsid w:val="008678D5"/>
    <w:rsid w:val="00867C28"/>
    <w:rsid w:val="008705BF"/>
    <w:rsid w:val="0087077A"/>
    <w:rsid w:val="008707A6"/>
    <w:rsid w:val="00870D89"/>
    <w:rsid w:val="00871060"/>
    <w:rsid w:val="00871146"/>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8C"/>
    <w:rsid w:val="008736C6"/>
    <w:rsid w:val="00873C6E"/>
    <w:rsid w:val="00873C9F"/>
    <w:rsid w:val="00873D00"/>
    <w:rsid w:val="008743D0"/>
    <w:rsid w:val="008744EE"/>
    <w:rsid w:val="00874669"/>
    <w:rsid w:val="00874F52"/>
    <w:rsid w:val="00875270"/>
    <w:rsid w:val="00875654"/>
    <w:rsid w:val="0087582B"/>
    <w:rsid w:val="00875992"/>
    <w:rsid w:val="00875D1B"/>
    <w:rsid w:val="00875F4E"/>
    <w:rsid w:val="00875FDF"/>
    <w:rsid w:val="00876135"/>
    <w:rsid w:val="0087613E"/>
    <w:rsid w:val="008763C0"/>
    <w:rsid w:val="00876931"/>
    <w:rsid w:val="00876ECF"/>
    <w:rsid w:val="00877630"/>
    <w:rsid w:val="00877960"/>
    <w:rsid w:val="00877A0E"/>
    <w:rsid w:val="0088022F"/>
    <w:rsid w:val="008804A4"/>
    <w:rsid w:val="008804F3"/>
    <w:rsid w:val="0088095B"/>
    <w:rsid w:val="00880DB7"/>
    <w:rsid w:val="00880E67"/>
    <w:rsid w:val="008815E1"/>
    <w:rsid w:val="00881A27"/>
    <w:rsid w:val="00881B7C"/>
    <w:rsid w:val="0088220A"/>
    <w:rsid w:val="00882932"/>
    <w:rsid w:val="00882B3B"/>
    <w:rsid w:val="00882D39"/>
    <w:rsid w:val="008830BE"/>
    <w:rsid w:val="00883171"/>
    <w:rsid w:val="008832F4"/>
    <w:rsid w:val="0088339C"/>
    <w:rsid w:val="008834AF"/>
    <w:rsid w:val="00883837"/>
    <w:rsid w:val="00883F58"/>
    <w:rsid w:val="008840CC"/>
    <w:rsid w:val="008840CF"/>
    <w:rsid w:val="0088415D"/>
    <w:rsid w:val="00884ACF"/>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81"/>
    <w:rsid w:val="00887142"/>
    <w:rsid w:val="008874FE"/>
    <w:rsid w:val="00887786"/>
    <w:rsid w:val="00887FC6"/>
    <w:rsid w:val="00890256"/>
    <w:rsid w:val="00890A26"/>
    <w:rsid w:val="00890A3E"/>
    <w:rsid w:val="00890D0B"/>
    <w:rsid w:val="00891464"/>
    <w:rsid w:val="00891694"/>
    <w:rsid w:val="008917E7"/>
    <w:rsid w:val="00891885"/>
    <w:rsid w:val="008918D3"/>
    <w:rsid w:val="00891AA0"/>
    <w:rsid w:val="00891BD3"/>
    <w:rsid w:val="00891F95"/>
    <w:rsid w:val="0089230A"/>
    <w:rsid w:val="008923C2"/>
    <w:rsid w:val="00892520"/>
    <w:rsid w:val="00892DEF"/>
    <w:rsid w:val="0089318F"/>
    <w:rsid w:val="008934D8"/>
    <w:rsid w:val="00893522"/>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7FD"/>
    <w:rsid w:val="00896873"/>
    <w:rsid w:val="00896AE9"/>
    <w:rsid w:val="00897016"/>
    <w:rsid w:val="00897029"/>
    <w:rsid w:val="00897238"/>
    <w:rsid w:val="008975B4"/>
    <w:rsid w:val="008977C4"/>
    <w:rsid w:val="00897E03"/>
    <w:rsid w:val="008A03DC"/>
    <w:rsid w:val="008A063F"/>
    <w:rsid w:val="008A064E"/>
    <w:rsid w:val="008A06B4"/>
    <w:rsid w:val="008A0E00"/>
    <w:rsid w:val="008A1231"/>
    <w:rsid w:val="008A1468"/>
    <w:rsid w:val="008A1586"/>
    <w:rsid w:val="008A1817"/>
    <w:rsid w:val="008A19C0"/>
    <w:rsid w:val="008A1B6C"/>
    <w:rsid w:val="008A1C04"/>
    <w:rsid w:val="008A1D3B"/>
    <w:rsid w:val="008A1EA2"/>
    <w:rsid w:val="008A23BB"/>
    <w:rsid w:val="008A23CC"/>
    <w:rsid w:val="008A25F7"/>
    <w:rsid w:val="008A2BDE"/>
    <w:rsid w:val="008A2EC2"/>
    <w:rsid w:val="008A30D0"/>
    <w:rsid w:val="008A3228"/>
    <w:rsid w:val="008A32A9"/>
    <w:rsid w:val="008A333A"/>
    <w:rsid w:val="008A3927"/>
    <w:rsid w:val="008A3B96"/>
    <w:rsid w:val="008A3DA8"/>
    <w:rsid w:val="008A416A"/>
    <w:rsid w:val="008A43FA"/>
    <w:rsid w:val="008A4F89"/>
    <w:rsid w:val="008A529A"/>
    <w:rsid w:val="008A5C4D"/>
    <w:rsid w:val="008A6148"/>
    <w:rsid w:val="008A61CE"/>
    <w:rsid w:val="008A6212"/>
    <w:rsid w:val="008A6375"/>
    <w:rsid w:val="008A64EE"/>
    <w:rsid w:val="008A69A4"/>
    <w:rsid w:val="008A6B1D"/>
    <w:rsid w:val="008A6BA1"/>
    <w:rsid w:val="008A6BEC"/>
    <w:rsid w:val="008A6CB1"/>
    <w:rsid w:val="008A6F30"/>
    <w:rsid w:val="008A7275"/>
    <w:rsid w:val="008A74F0"/>
    <w:rsid w:val="008A75F5"/>
    <w:rsid w:val="008A7905"/>
    <w:rsid w:val="008A7B26"/>
    <w:rsid w:val="008A7F23"/>
    <w:rsid w:val="008B06D2"/>
    <w:rsid w:val="008B0735"/>
    <w:rsid w:val="008B0AD3"/>
    <w:rsid w:val="008B0B78"/>
    <w:rsid w:val="008B0CFD"/>
    <w:rsid w:val="008B0FA8"/>
    <w:rsid w:val="008B12A3"/>
    <w:rsid w:val="008B1301"/>
    <w:rsid w:val="008B146A"/>
    <w:rsid w:val="008B1509"/>
    <w:rsid w:val="008B15F8"/>
    <w:rsid w:val="008B1D54"/>
    <w:rsid w:val="008B231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483"/>
    <w:rsid w:val="008B5B30"/>
    <w:rsid w:val="008B5DB0"/>
    <w:rsid w:val="008B60B1"/>
    <w:rsid w:val="008B61EB"/>
    <w:rsid w:val="008B6849"/>
    <w:rsid w:val="008B6C8B"/>
    <w:rsid w:val="008B6FEF"/>
    <w:rsid w:val="008B78AC"/>
    <w:rsid w:val="008B79E7"/>
    <w:rsid w:val="008B7C86"/>
    <w:rsid w:val="008B7D48"/>
    <w:rsid w:val="008B7D9C"/>
    <w:rsid w:val="008C0146"/>
    <w:rsid w:val="008C0406"/>
    <w:rsid w:val="008C08BD"/>
    <w:rsid w:val="008C0A27"/>
    <w:rsid w:val="008C0CC5"/>
    <w:rsid w:val="008C0DEF"/>
    <w:rsid w:val="008C0DFC"/>
    <w:rsid w:val="008C1306"/>
    <w:rsid w:val="008C136D"/>
    <w:rsid w:val="008C1627"/>
    <w:rsid w:val="008C184F"/>
    <w:rsid w:val="008C1AD3"/>
    <w:rsid w:val="008C1FE3"/>
    <w:rsid w:val="008C21F1"/>
    <w:rsid w:val="008C227D"/>
    <w:rsid w:val="008C294F"/>
    <w:rsid w:val="008C29AF"/>
    <w:rsid w:val="008C2E9C"/>
    <w:rsid w:val="008C31DC"/>
    <w:rsid w:val="008C3276"/>
    <w:rsid w:val="008C3584"/>
    <w:rsid w:val="008C3B7A"/>
    <w:rsid w:val="008C3DE4"/>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740C"/>
    <w:rsid w:val="008C7514"/>
    <w:rsid w:val="008C7974"/>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337F"/>
    <w:rsid w:val="008D33F5"/>
    <w:rsid w:val="008D35E7"/>
    <w:rsid w:val="008D3BAE"/>
    <w:rsid w:val="008D3D73"/>
    <w:rsid w:val="008D43E0"/>
    <w:rsid w:val="008D44BA"/>
    <w:rsid w:val="008D47E6"/>
    <w:rsid w:val="008D4A73"/>
    <w:rsid w:val="008D4A7B"/>
    <w:rsid w:val="008D4B05"/>
    <w:rsid w:val="008D4CA6"/>
    <w:rsid w:val="008D4F5C"/>
    <w:rsid w:val="008D54A9"/>
    <w:rsid w:val="008D55E7"/>
    <w:rsid w:val="008D5662"/>
    <w:rsid w:val="008D5BD7"/>
    <w:rsid w:val="008D5BFE"/>
    <w:rsid w:val="008D5D77"/>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7C7"/>
    <w:rsid w:val="008E1849"/>
    <w:rsid w:val="008E1A41"/>
    <w:rsid w:val="008E2390"/>
    <w:rsid w:val="008E2560"/>
    <w:rsid w:val="008E2DF5"/>
    <w:rsid w:val="008E310F"/>
    <w:rsid w:val="008E31A9"/>
    <w:rsid w:val="008E36FB"/>
    <w:rsid w:val="008E374D"/>
    <w:rsid w:val="008E410E"/>
    <w:rsid w:val="008E47D7"/>
    <w:rsid w:val="008E4871"/>
    <w:rsid w:val="008E4BE8"/>
    <w:rsid w:val="008E4FE6"/>
    <w:rsid w:val="008E51F5"/>
    <w:rsid w:val="008E5EEC"/>
    <w:rsid w:val="008E616F"/>
    <w:rsid w:val="008E61D5"/>
    <w:rsid w:val="008E627A"/>
    <w:rsid w:val="008E6440"/>
    <w:rsid w:val="008E654E"/>
    <w:rsid w:val="008E66D3"/>
    <w:rsid w:val="008E6A02"/>
    <w:rsid w:val="008E752A"/>
    <w:rsid w:val="008E7649"/>
    <w:rsid w:val="008E7772"/>
    <w:rsid w:val="008E7866"/>
    <w:rsid w:val="008E79E8"/>
    <w:rsid w:val="008E7A97"/>
    <w:rsid w:val="008E7DC9"/>
    <w:rsid w:val="008F0004"/>
    <w:rsid w:val="008F0187"/>
    <w:rsid w:val="008F0436"/>
    <w:rsid w:val="008F0636"/>
    <w:rsid w:val="008F0758"/>
    <w:rsid w:val="008F093A"/>
    <w:rsid w:val="008F09B4"/>
    <w:rsid w:val="008F0E6E"/>
    <w:rsid w:val="008F150A"/>
    <w:rsid w:val="008F185B"/>
    <w:rsid w:val="008F18D0"/>
    <w:rsid w:val="008F18F8"/>
    <w:rsid w:val="008F1AC8"/>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D38"/>
    <w:rsid w:val="008F3F06"/>
    <w:rsid w:val="008F3F2C"/>
    <w:rsid w:val="008F4278"/>
    <w:rsid w:val="008F4402"/>
    <w:rsid w:val="008F4C3F"/>
    <w:rsid w:val="008F4D85"/>
    <w:rsid w:val="008F4F48"/>
    <w:rsid w:val="008F4FB9"/>
    <w:rsid w:val="008F550F"/>
    <w:rsid w:val="008F552E"/>
    <w:rsid w:val="008F5766"/>
    <w:rsid w:val="008F59FA"/>
    <w:rsid w:val="008F5E4A"/>
    <w:rsid w:val="008F60B5"/>
    <w:rsid w:val="008F60C2"/>
    <w:rsid w:val="008F6112"/>
    <w:rsid w:val="008F6349"/>
    <w:rsid w:val="008F69AC"/>
    <w:rsid w:val="008F72B9"/>
    <w:rsid w:val="008F74A8"/>
    <w:rsid w:val="008F76A9"/>
    <w:rsid w:val="008F7763"/>
    <w:rsid w:val="008F77C4"/>
    <w:rsid w:val="008F7DE1"/>
    <w:rsid w:val="0090023B"/>
    <w:rsid w:val="00900279"/>
    <w:rsid w:val="009004BD"/>
    <w:rsid w:val="009006A3"/>
    <w:rsid w:val="00900E65"/>
    <w:rsid w:val="009014CD"/>
    <w:rsid w:val="0090193B"/>
    <w:rsid w:val="00901A44"/>
    <w:rsid w:val="00901C06"/>
    <w:rsid w:val="00901CBF"/>
    <w:rsid w:val="00901DDF"/>
    <w:rsid w:val="00901E7A"/>
    <w:rsid w:val="00902057"/>
    <w:rsid w:val="0090206E"/>
    <w:rsid w:val="00902300"/>
    <w:rsid w:val="00902601"/>
    <w:rsid w:val="009028A7"/>
    <w:rsid w:val="00902D89"/>
    <w:rsid w:val="00902D94"/>
    <w:rsid w:val="00902E67"/>
    <w:rsid w:val="00902FE0"/>
    <w:rsid w:val="00902FF4"/>
    <w:rsid w:val="009034DA"/>
    <w:rsid w:val="00903573"/>
    <w:rsid w:val="009037F3"/>
    <w:rsid w:val="00903975"/>
    <w:rsid w:val="00903B14"/>
    <w:rsid w:val="00903EF9"/>
    <w:rsid w:val="00904032"/>
    <w:rsid w:val="009041C1"/>
    <w:rsid w:val="009041C8"/>
    <w:rsid w:val="00904208"/>
    <w:rsid w:val="009045D6"/>
    <w:rsid w:val="00904664"/>
    <w:rsid w:val="009046AE"/>
    <w:rsid w:val="0090470E"/>
    <w:rsid w:val="00904890"/>
    <w:rsid w:val="009048B5"/>
    <w:rsid w:val="00904B0D"/>
    <w:rsid w:val="00904B75"/>
    <w:rsid w:val="00904C44"/>
    <w:rsid w:val="00904C47"/>
    <w:rsid w:val="00905120"/>
    <w:rsid w:val="00905143"/>
    <w:rsid w:val="00905535"/>
    <w:rsid w:val="00905C79"/>
    <w:rsid w:val="00905C9A"/>
    <w:rsid w:val="00906151"/>
    <w:rsid w:val="0090654E"/>
    <w:rsid w:val="0090660E"/>
    <w:rsid w:val="00906B10"/>
    <w:rsid w:val="00906D0E"/>
    <w:rsid w:val="00906EEF"/>
    <w:rsid w:val="009072B9"/>
    <w:rsid w:val="009077B7"/>
    <w:rsid w:val="00910296"/>
    <w:rsid w:val="0091103E"/>
    <w:rsid w:val="00911480"/>
    <w:rsid w:val="00911497"/>
    <w:rsid w:val="00911667"/>
    <w:rsid w:val="00912116"/>
    <w:rsid w:val="00912181"/>
    <w:rsid w:val="009122C6"/>
    <w:rsid w:val="009123EA"/>
    <w:rsid w:val="00912476"/>
    <w:rsid w:val="00912D55"/>
    <w:rsid w:val="00912D69"/>
    <w:rsid w:val="00912FF9"/>
    <w:rsid w:val="00913446"/>
    <w:rsid w:val="0091351C"/>
    <w:rsid w:val="00913553"/>
    <w:rsid w:val="009135E8"/>
    <w:rsid w:val="00914A7C"/>
    <w:rsid w:val="00914FE6"/>
    <w:rsid w:val="009153B2"/>
    <w:rsid w:val="009154C8"/>
    <w:rsid w:val="00915619"/>
    <w:rsid w:val="00915856"/>
    <w:rsid w:val="00915A8D"/>
    <w:rsid w:val="00915B67"/>
    <w:rsid w:val="00915BA8"/>
    <w:rsid w:val="00915D54"/>
    <w:rsid w:val="00915E7D"/>
    <w:rsid w:val="00915FD4"/>
    <w:rsid w:val="009160B9"/>
    <w:rsid w:val="009164E0"/>
    <w:rsid w:val="00916A7B"/>
    <w:rsid w:val="00916CBB"/>
    <w:rsid w:val="00916F27"/>
    <w:rsid w:val="00917033"/>
    <w:rsid w:val="009175EB"/>
    <w:rsid w:val="00917A2D"/>
    <w:rsid w:val="009203C9"/>
    <w:rsid w:val="0092060C"/>
    <w:rsid w:val="00920682"/>
    <w:rsid w:val="0092091B"/>
    <w:rsid w:val="009214C5"/>
    <w:rsid w:val="009215D3"/>
    <w:rsid w:val="00921659"/>
    <w:rsid w:val="00921887"/>
    <w:rsid w:val="00921C0F"/>
    <w:rsid w:val="00922458"/>
    <w:rsid w:val="00922DD6"/>
    <w:rsid w:val="00922E67"/>
    <w:rsid w:val="00923345"/>
    <w:rsid w:val="00923A57"/>
    <w:rsid w:val="00923AAE"/>
    <w:rsid w:val="009242B3"/>
    <w:rsid w:val="009243A9"/>
    <w:rsid w:val="0092446B"/>
    <w:rsid w:val="00924512"/>
    <w:rsid w:val="0092497F"/>
    <w:rsid w:val="00924C98"/>
    <w:rsid w:val="00925343"/>
    <w:rsid w:val="00925444"/>
    <w:rsid w:val="009254E4"/>
    <w:rsid w:val="00925A9C"/>
    <w:rsid w:val="00925BFA"/>
    <w:rsid w:val="00925E2B"/>
    <w:rsid w:val="00925FB2"/>
    <w:rsid w:val="0092660A"/>
    <w:rsid w:val="00926B62"/>
    <w:rsid w:val="00926DE3"/>
    <w:rsid w:val="00926EA1"/>
    <w:rsid w:val="009273D9"/>
    <w:rsid w:val="009278EB"/>
    <w:rsid w:val="00927DF0"/>
    <w:rsid w:val="00927EB9"/>
    <w:rsid w:val="00927F48"/>
    <w:rsid w:val="00930015"/>
    <w:rsid w:val="0093005C"/>
    <w:rsid w:val="00930156"/>
    <w:rsid w:val="0093029C"/>
    <w:rsid w:val="0093097E"/>
    <w:rsid w:val="00930E50"/>
    <w:rsid w:val="00930FB4"/>
    <w:rsid w:val="009313A2"/>
    <w:rsid w:val="00931666"/>
    <w:rsid w:val="00931867"/>
    <w:rsid w:val="00931922"/>
    <w:rsid w:val="00931ACA"/>
    <w:rsid w:val="00931B7A"/>
    <w:rsid w:val="00931B89"/>
    <w:rsid w:val="00931E6C"/>
    <w:rsid w:val="00932418"/>
    <w:rsid w:val="009324D9"/>
    <w:rsid w:val="0093276F"/>
    <w:rsid w:val="009328FB"/>
    <w:rsid w:val="00932EA2"/>
    <w:rsid w:val="00933FE1"/>
    <w:rsid w:val="0093414A"/>
    <w:rsid w:val="00934261"/>
    <w:rsid w:val="009346E5"/>
    <w:rsid w:val="00934FF0"/>
    <w:rsid w:val="00935555"/>
    <w:rsid w:val="009357AC"/>
    <w:rsid w:val="0093581E"/>
    <w:rsid w:val="00935E5B"/>
    <w:rsid w:val="0093651D"/>
    <w:rsid w:val="009365BB"/>
    <w:rsid w:val="009370DB"/>
    <w:rsid w:val="00937481"/>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6D0"/>
    <w:rsid w:val="00941A6B"/>
    <w:rsid w:val="00941A9C"/>
    <w:rsid w:val="00941AAC"/>
    <w:rsid w:val="00941B77"/>
    <w:rsid w:val="00941B7D"/>
    <w:rsid w:val="00941C27"/>
    <w:rsid w:val="00942121"/>
    <w:rsid w:val="009422A9"/>
    <w:rsid w:val="00942967"/>
    <w:rsid w:val="00942C62"/>
    <w:rsid w:val="00942D30"/>
    <w:rsid w:val="00943011"/>
    <w:rsid w:val="00943792"/>
    <w:rsid w:val="00944C46"/>
    <w:rsid w:val="00944D96"/>
    <w:rsid w:val="0094506C"/>
    <w:rsid w:val="009450AB"/>
    <w:rsid w:val="00945162"/>
    <w:rsid w:val="00945273"/>
    <w:rsid w:val="009455E3"/>
    <w:rsid w:val="009456B2"/>
    <w:rsid w:val="00945859"/>
    <w:rsid w:val="00945EE8"/>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32D"/>
    <w:rsid w:val="0095044C"/>
    <w:rsid w:val="00950722"/>
    <w:rsid w:val="009507D9"/>
    <w:rsid w:val="00950D95"/>
    <w:rsid w:val="00951317"/>
    <w:rsid w:val="00951477"/>
    <w:rsid w:val="00951597"/>
    <w:rsid w:val="009515B6"/>
    <w:rsid w:val="009516D0"/>
    <w:rsid w:val="0095193E"/>
    <w:rsid w:val="00951A31"/>
    <w:rsid w:val="00951C83"/>
    <w:rsid w:val="00951D91"/>
    <w:rsid w:val="00951F13"/>
    <w:rsid w:val="0095247E"/>
    <w:rsid w:val="00952912"/>
    <w:rsid w:val="00952916"/>
    <w:rsid w:val="00952A53"/>
    <w:rsid w:val="00952B18"/>
    <w:rsid w:val="00952C81"/>
    <w:rsid w:val="00952E6D"/>
    <w:rsid w:val="00952F04"/>
    <w:rsid w:val="00953180"/>
    <w:rsid w:val="0095335A"/>
    <w:rsid w:val="00953AF8"/>
    <w:rsid w:val="00953E05"/>
    <w:rsid w:val="00953F84"/>
    <w:rsid w:val="009547E9"/>
    <w:rsid w:val="00954F01"/>
    <w:rsid w:val="00955313"/>
    <w:rsid w:val="0095573C"/>
    <w:rsid w:val="00955CD8"/>
    <w:rsid w:val="009560FA"/>
    <w:rsid w:val="009562C7"/>
    <w:rsid w:val="00956579"/>
    <w:rsid w:val="00956595"/>
    <w:rsid w:val="009565FF"/>
    <w:rsid w:val="00956820"/>
    <w:rsid w:val="009569D0"/>
    <w:rsid w:val="00956B01"/>
    <w:rsid w:val="00957853"/>
    <w:rsid w:val="00957B6F"/>
    <w:rsid w:val="009602E7"/>
    <w:rsid w:val="0096061E"/>
    <w:rsid w:val="00960706"/>
    <w:rsid w:val="0096091D"/>
    <w:rsid w:val="00960C1A"/>
    <w:rsid w:val="00960D51"/>
    <w:rsid w:val="00960EE5"/>
    <w:rsid w:val="00961604"/>
    <w:rsid w:val="00961806"/>
    <w:rsid w:val="00961917"/>
    <w:rsid w:val="00961F2B"/>
    <w:rsid w:val="0096229F"/>
    <w:rsid w:val="00962673"/>
    <w:rsid w:val="009626DA"/>
    <w:rsid w:val="00962B6B"/>
    <w:rsid w:val="00963209"/>
    <w:rsid w:val="009632F1"/>
    <w:rsid w:val="00963379"/>
    <w:rsid w:val="0096366D"/>
    <w:rsid w:val="00963692"/>
    <w:rsid w:val="00963808"/>
    <w:rsid w:val="0096382D"/>
    <w:rsid w:val="00963BA7"/>
    <w:rsid w:val="009644A8"/>
    <w:rsid w:val="0096472B"/>
    <w:rsid w:val="009650C3"/>
    <w:rsid w:val="00965570"/>
    <w:rsid w:val="00965C32"/>
    <w:rsid w:val="00965E7B"/>
    <w:rsid w:val="009663C9"/>
    <w:rsid w:val="00966BAC"/>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B4E"/>
    <w:rsid w:val="00971B5F"/>
    <w:rsid w:val="00971C58"/>
    <w:rsid w:val="00971DC8"/>
    <w:rsid w:val="0097219F"/>
    <w:rsid w:val="0097241B"/>
    <w:rsid w:val="00972457"/>
    <w:rsid w:val="0097271D"/>
    <w:rsid w:val="009727BA"/>
    <w:rsid w:val="00972C14"/>
    <w:rsid w:val="0097353B"/>
    <w:rsid w:val="009737F7"/>
    <w:rsid w:val="009738BD"/>
    <w:rsid w:val="00973C9B"/>
    <w:rsid w:val="00973E50"/>
    <w:rsid w:val="00973EF5"/>
    <w:rsid w:val="00973F5B"/>
    <w:rsid w:val="00974040"/>
    <w:rsid w:val="009748D0"/>
    <w:rsid w:val="00974A89"/>
    <w:rsid w:val="00974B25"/>
    <w:rsid w:val="00974CA9"/>
    <w:rsid w:val="00974D72"/>
    <w:rsid w:val="00974F9E"/>
    <w:rsid w:val="0097535D"/>
    <w:rsid w:val="009754F2"/>
    <w:rsid w:val="00975F3B"/>
    <w:rsid w:val="009763F8"/>
    <w:rsid w:val="0097642B"/>
    <w:rsid w:val="009766B8"/>
    <w:rsid w:val="009767C6"/>
    <w:rsid w:val="00976857"/>
    <w:rsid w:val="009769A1"/>
    <w:rsid w:val="00976B9B"/>
    <w:rsid w:val="00976E8D"/>
    <w:rsid w:val="00976FE7"/>
    <w:rsid w:val="00977657"/>
    <w:rsid w:val="00980BD8"/>
    <w:rsid w:val="00980DD1"/>
    <w:rsid w:val="00981036"/>
    <w:rsid w:val="00981487"/>
    <w:rsid w:val="00981729"/>
    <w:rsid w:val="00981A16"/>
    <w:rsid w:val="00981EB6"/>
    <w:rsid w:val="00981F0A"/>
    <w:rsid w:val="0098206C"/>
    <w:rsid w:val="0098209C"/>
    <w:rsid w:val="0098220D"/>
    <w:rsid w:val="00982476"/>
    <w:rsid w:val="00982786"/>
    <w:rsid w:val="00982885"/>
    <w:rsid w:val="0098298C"/>
    <w:rsid w:val="00982A29"/>
    <w:rsid w:val="0098387D"/>
    <w:rsid w:val="00983893"/>
    <w:rsid w:val="00983981"/>
    <w:rsid w:val="00983A77"/>
    <w:rsid w:val="00983C8B"/>
    <w:rsid w:val="00983D3F"/>
    <w:rsid w:val="0098402C"/>
    <w:rsid w:val="0098440D"/>
    <w:rsid w:val="00984554"/>
    <w:rsid w:val="009847C0"/>
    <w:rsid w:val="00984F71"/>
    <w:rsid w:val="00984F7C"/>
    <w:rsid w:val="00985003"/>
    <w:rsid w:val="009850BF"/>
    <w:rsid w:val="0098512A"/>
    <w:rsid w:val="009854DC"/>
    <w:rsid w:val="0098558F"/>
    <w:rsid w:val="009855FE"/>
    <w:rsid w:val="00985AC6"/>
    <w:rsid w:val="009861BF"/>
    <w:rsid w:val="0098647D"/>
    <w:rsid w:val="00986906"/>
    <w:rsid w:val="00986D03"/>
    <w:rsid w:val="00986EFD"/>
    <w:rsid w:val="00987094"/>
    <w:rsid w:val="009871D4"/>
    <w:rsid w:val="009873A1"/>
    <w:rsid w:val="0098742C"/>
    <w:rsid w:val="0098754D"/>
    <w:rsid w:val="009876FA"/>
    <w:rsid w:val="00987753"/>
    <w:rsid w:val="009879D9"/>
    <w:rsid w:val="009901AE"/>
    <w:rsid w:val="00990489"/>
    <w:rsid w:val="0099078B"/>
    <w:rsid w:val="009909CA"/>
    <w:rsid w:val="0099108A"/>
    <w:rsid w:val="00991149"/>
    <w:rsid w:val="009911F9"/>
    <w:rsid w:val="00991503"/>
    <w:rsid w:val="00991523"/>
    <w:rsid w:val="009919FD"/>
    <w:rsid w:val="00991BCD"/>
    <w:rsid w:val="00991C14"/>
    <w:rsid w:val="00991CA3"/>
    <w:rsid w:val="00991F9F"/>
    <w:rsid w:val="0099227B"/>
    <w:rsid w:val="0099258C"/>
    <w:rsid w:val="00992BCB"/>
    <w:rsid w:val="009933AD"/>
    <w:rsid w:val="009937B1"/>
    <w:rsid w:val="00993AD3"/>
    <w:rsid w:val="009943D9"/>
    <w:rsid w:val="0099457A"/>
    <w:rsid w:val="0099469F"/>
    <w:rsid w:val="00994766"/>
    <w:rsid w:val="0099483A"/>
    <w:rsid w:val="0099491C"/>
    <w:rsid w:val="0099516C"/>
    <w:rsid w:val="009952AF"/>
    <w:rsid w:val="0099533B"/>
    <w:rsid w:val="0099540C"/>
    <w:rsid w:val="0099546E"/>
    <w:rsid w:val="00995A16"/>
    <w:rsid w:val="00995BE9"/>
    <w:rsid w:val="00995C57"/>
    <w:rsid w:val="00996514"/>
    <w:rsid w:val="009967DE"/>
    <w:rsid w:val="00996D33"/>
    <w:rsid w:val="0099718D"/>
    <w:rsid w:val="009972E1"/>
    <w:rsid w:val="00997D75"/>
    <w:rsid w:val="009A01EA"/>
    <w:rsid w:val="009A0374"/>
    <w:rsid w:val="009A04E3"/>
    <w:rsid w:val="009A0873"/>
    <w:rsid w:val="009A0B8E"/>
    <w:rsid w:val="009A0C90"/>
    <w:rsid w:val="009A0D28"/>
    <w:rsid w:val="009A0D60"/>
    <w:rsid w:val="009A173A"/>
    <w:rsid w:val="009A1B95"/>
    <w:rsid w:val="009A1B9E"/>
    <w:rsid w:val="009A1CA0"/>
    <w:rsid w:val="009A21AF"/>
    <w:rsid w:val="009A228E"/>
    <w:rsid w:val="009A2314"/>
    <w:rsid w:val="009A26F1"/>
    <w:rsid w:val="009A2785"/>
    <w:rsid w:val="009A27E2"/>
    <w:rsid w:val="009A295B"/>
    <w:rsid w:val="009A3034"/>
    <w:rsid w:val="009A319F"/>
    <w:rsid w:val="009A3619"/>
    <w:rsid w:val="009A376E"/>
    <w:rsid w:val="009A3783"/>
    <w:rsid w:val="009A4042"/>
    <w:rsid w:val="009A40B7"/>
    <w:rsid w:val="009A40CA"/>
    <w:rsid w:val="009A45C4"/>
    <w:rsid w:val="009A46E3"/>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5E2"/>
    <w:rsid w:val="009B3841"/>
    <w:rsid w:val="009B395C"/>
    <w:rsid w:val="009B3B5B"/>
    <w:rsid w:val="009B3B73"/>
    <w:rsid w:val="009B3C35"/>
    <w:rsid w:val="009B3E9A"/>
    <w:rsid w:val="009B3EF7"/>
    <w:rsid w:val="009B43DD"/>
    <w:rsid w:val="009B466E"/>
    <w:rsid w:val="009B4B35"/>
    <w:rsid w:val="009B4B5E"/>
    <w:rsid w:val="009B4CA2"/>
    <w:rsid w:val="009B5622"/>
    <w:rsid w:val="009B5B35"/>
    <w:rsid w:val="009B5BCD"/>
    <w:rsid w:val="009B5F60"/>
    <w:rsid w:val="009B690D"/>
    <w:rsid w:val="009B6C63"/>
    <w:rsid w:val="009B6CFA"/>
    <w:rsid w:val="009B70FC"/>
    <w:rsid w:val="009B7267"/>
    <w:rsid w:val="009B771D"/>
    <w:rsid w:val="009B7E14"/>
    <w:rsid w:val="009C02D4"/>
    <w:rsid w:val="009C0340"/>
    <w:rsid w:val="009C041C"/>
    <w:rsid w:val="009C06D8"/>
    <w:rsid w:val="009C0BBC"/>
    <w:rsid w:val="009C0BEE"/>
    <w:rsid w:val="009C0F95"/>
    <w:rsid w:val="009C0F9B"/>
    <w:rsid w:val="009C10CA"/>
    <w:rsid w:val="009C1A17"/>
    <w:rsid w:val="009C1D70"/>
    <w:rsid w:val="009C2083"/>
    <w:rsid w:val="009C21E6"/>
    <w:rsid w:val="009C244F"/>
    <w:rsid w:val="009C2DDD"/>
    <w:rsid w:val="009C2FDA"/>
    <w:rsid w:val="009C30CE"/>
    <w:rsid w:val="009C3712"/>
    <w:rsid w:val="009C3E8E"/>
    <w:rsid w:val="009C43DA"/>
    <w:rsid w:val="009C4484"/>
    <w:rsid w:val="009C4610"/>
    <w:rsid w:val="009C4DFF"/>
    <w:rsid w:val="009C5FF7"/>
    <w:rsid w:val="009C67E6"/>
    <w:rsid w:val="009C6A73"/>
    <w:rsid w:val="009C6F4F"/>
    <w:rsid w:val="009C7013"/>
    <w:rsid w:val="009C76C3"/>
    <w:rsid w:val="009C79D8"/>
    <w:rsid w:val="009C7F30"/>
    <w:rsid w:val="009D02C3"/>
    <w:rsid w:val="009D1184"/>
    <w:rsid w:val="009D1462"/>
    <w:rsid w:val="009D15EF"/>
    <w:rsid w:val="009D164A"/>
    <w:rsid w:val="009D16A3"/>
    <w:rsid w:val="009D171D"/>
    <w:rsid w:val="009D1A29"/>
    <w:rsid w:val="009D1C06"/>
    <w:rsid w:val="009D2227"/>
    <w:rsid w:val="009D2358"/>
    <w:rsid w:val="009D2463"/>
    <w:rsid w:val="009D2507"/>
    <w:rsid w:val="009D255F"/>
    <w:rsid w:val="009D2AC5"/>
    <w:rsid w:val="009D2C52"/>
    <w:rsid w:val="009D2C8C"/>
    <w:rsid w:val="009D3389"/>
    <w:rsid w:val="009D34B7"/>
    <w:rsid w:val="009D35AD"/>
    <w:rsid w:val="009D38FA"/>
    <w:rsid w:val="009D392A"/>
    <w:rsid w:val="009D3B42"/>
    <w:rsid w:val="009D3E6C"/>
    <w:rsid w:val="009D3F46"/>
    <w:rsid w:val="009D419C"/>
    <w:rsid w:val="009D4928"/>
    <w:rsid w:val="009D4FF9"/>
    <w:rsid w:val="009D61A4"/>
    <w:rsid w:val="009D6471"/>
    <w:rsid w:val="009D6738"/>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548"/>
    <w:rsid w:val="009E2576"/>
    <w:rsid w:val="009E2B2D"/>
    <w:rsid w:val="009E316E"/>
    <w:rsid w:val="009E34EB"/>
    <w:rsid w:val="009E3B8B"/>
    <w:rsid w:val="009E3CE1"/>
    <w:rsid w:val="009E3D2E"/>
    <w:rsid w:val="009E3E00"/>
    <w:rsid w:val="009E457A"/>
    <w:rsid w:val="009E4655"/>
    <w:rsid w:val="009E4923"/>
    <w:rsid w:val="009E4BF4"/>
    <w:rsid w:val="009E4C32"/>
    <w:rsid w:val="009E523E"/>
    <w:rsid w:val="009E528A"/>
    <w:rsid w:val="009E52AF"/>
    <w:rsid w:val="009E543E"/>
    <w:rsid w:val="009E554D"/>
    <w:rsid w:val="009E55D4"/>
    <w:rsid w:val="009E580D"/>
    <w:rsid w:val="009E5834"/>
    <w:rsid w:val="009E5AA0"/>
    <w:rsid w:val="009E5B4F"/>
    <w:rsid w:val="009E6077"/>
    <w:rsid w:val="009E611A"/>
    <w:rsid w:val="009E64FD"/>
    <w:rsid w:val="009E650F"/>
    <w:rsid w:val="009E6782"/>
    <w:rsid w:val="009E6C24"/>
    <w:rsid w:val="009E6DC6"/>
    <w:rsid w:val="009E6E2B"/>
    <w:rsid w:val="009E737F"/>
    <w:rsid w:val="009E7505"/>
    <w:rsid w:val="009E7559"/>
    <w:rsid w:val="009E76D3"/>
    <w:rsid w:val="009E7707"/>
    <w:rsid w:val="009E7BC6"/>
    <w:rsid w:val="009F011C"/>
    <w:rsid w:val="009F0242"/>
    <w:rsid w:val="009F0314"/>
    <w:rsid w:val="009F03CF"/>
    <w:rsid w:val="009F065D"/>
    <w:rsid w:val="009F0DF2"/>
    <w:rsid w:val="009F0E3F"/>
    <w:rsid w:val="009F17A2"/>
    <w:rsid w:val="009F1D6A"/>
    <w:rsid w:val="009F1E19"/>
    <w:rsid w:val="009F2026"/>
    <w:rsid w:val="009F2237"/>
    <w:rsid w:val="009F23CF"/>
    <w:rsid w:val="009F2485"/>
    <w:rsid w:val="009F260A"/>
    <w:rsid w:val="009F288D"/>
    <w:rsid w:val="009F2990"/>
    <w:rsid w:val="009F2DA2"/>
    <w:rsid w:val="009F337A"/>
    <w:rsid w:val="009F3610"/>
    <w:rsid w:val="009F40F0"/>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F31"/>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DF9"/>
    <w:rsid w:val="00A03EFE"/>
    <w:rsid w:val="00A04857"/>
    <w:rsid w:val="00A050D6"/>
    <w:rsid w:val="00A05241"/>
    <w:rsid w:val="00A0540C"/>
    <w:rsid w:val="00A0664D"/>
    <w:rsid w:val="00A068E5"/>
    <w:rsid w:val="00A06A8A"/>
    <w:rsid w:val="00A06B37"/>
    <w:rsid w:val="00A0721C"/>
    <w:rsid w:val="00A078EA"/>
    <w:rsid w:val="00A0795A"/>
    <w:rsid w:val="00A10065"/>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9B8"/>
    <w:rsid w:val="00A149EA"/>
    <w:rsid w:val="00A14BFC"/>
    <w:rsid w:val="00A14DD5"/>
    <w:rsid w:val="00A14F30"/>
    <w:rsid w:val="00A14FF9"/>
    <w:rsid w:val="00A153E7"/>
    <w:rsid w:val="00A15629"/>
    <w:rsid w:val="00A1577F"/>
    <w:rsid w:val="00A15D1A"/>
    <w:rsid w:val="00A162BC"/>
    <w:rsid w:val="00A16A7E"/>
    <w:rsid w:val="00A175B0"/>
    <w:rsid w:val="00A17C30"/>
    <w:rsid w:val="00A2052B"/>
    <w:rsid w:val="00A20618"/>
    <w:rsid w:val="00A20645"/>
    <w:rsid w:val="00A20B9E"/>
    <w:rsid w:val="00A20ECA"/>
    <w:rsid w:val="00A20F70"/>
    <w:rsid w:val="00A210C7"/>
    <w:rsid w:val="00A212C4"/>
    <w:rsid w:val="00A2179D"/>
    <w:rsid w:val="00A219F4"/>
    <w:rsid w:val="00A21B57"/>
    <w:rsid w:val="00A21CB1"/>
    <w:rsid w:val="00A21D4D"/>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CFC"/>
    <w:rsid w:val="00A24D70"/>
    <w:rsid w:val="00A2587F"/>
    <w:rsid w:val="00A25A83"/>
    <w:rsid w:val="00A25FDD"/>
    <w:rsid w:val="00A261CF"/>
    <w:rsid w:val="00A26411"/>
    <w:rsid w:val="00A26617"/>
    <w:rsid w:val="00A267EF"/>
    <w:rsid w:val="00A26A56"/>
    <w:rsid w:val="00A26DAB"/>
    <w:rsid w:val="00A26EAF"/>
    <w:rsid w:val="00A270FA"/>
    <w:rsid w:val="00A2727F"/>
    <w:rsid w:val="00A2761D"/>
    <w:rsid w:val="00A27F91"/>
    <w:rsid w:val="00A30673"/>
    <w:rsid w:val="00A30734"/>
    <w:rsid w:val="00A308F8"/>
    <w:rsid w:val="00A30A94"/>
    <w:rsid w:val="00A30D9E"/>
    <w:rsid w:val="00A3116E"/>
    <w:rsid w:val="00A31262"/>
    <w:rsid w:val="00A320EA"/>
    <w:rsid w:val="00A3212F"/>
    <w:rsid w:val="00A321F8"/>
    <w:rsid w:val="00A32764"/>
    <w:rsid w:val="00A32C29"/>
    <w:rsid w:val="00A32E7A"/>
    <w:rsid w:val="00A32ECE"/>
    <w:rsid w:val="00A331C2"/>
    <w:rsid w:val="00A331EE"/>
    <w:rsid w:val="00A3393F"/>
    <w:rsid w:val="00A33FD1"/>
    <w:rsid w:val="00A34047"/>
    <w:rsid w:val="00A346B5"/>
    <w:rsid w:val="00A34A71"/>
    <w:rsid w:val="00A34E07"/>
    <w:rsid w:val="00A3505D"/>
    <w:rsid w:val="00A350AE"/>
    <w:rsid w:val="00A35141"/>
    <w:rsid w:val="00A35D9F"/>
    <w:rsid w:val="00A3633B"/>
    <w:rsid w:val="00A3660F"/>
    <w:rsid w:val="00A36618"/>
    <w:rsid w:val="00A3664A"/>
    <w:rsid w:val="00A366BE"/>
    <w:rsid w:val="00A36D24"/>
    <w:rsid w:val="00A36E3B"/>
    <w:rsid w:val="00A3714E"/>
    <w:rsid w:val="00A372B0"/>
    <w:rsid w:val="00A3794A"/>
    <w:rsid w:val="00A37A82"/>
    <w:rsid w:val="00A37D1A"/>
    <w:rsid w:val="00A37D47"/>
    <w:rsid w:val="00A37F33"/>
    <w:rsid w:val="00A40300"/>
    <w:rsid w:val="00A40582"/>
    <w:rsid w:val="00A408D8"/>
    <w:rsid w:val="00A40D16"/>
    <w:rsid w:val="00A40DF9"/>
    <w:rsid w:val="00A41116"/>
    <w:rsid w:val="00A412AA"/>
    <w:rsid w:val="00A41496"/>
    <w:rsid w:val="00A41ADA"/>
    <w:rsid w:val="00A41DF0"/>
    <w:rsid w:val="00A41E81"/>
    <w:rsid w:val="00A423D7"/>
    <w:rsid w:val="00A4260A"/>
    <w:rsid w:val="00A426E5"/>
    <w:rsid w:val="00A427CB"/>
    <w:rsid w:val="00A42AED"/>
    <w:rsid w:val="00A42C1C"/>
    <w:rsid w:val="00A42D43"/>
    <w:rsid w:val="00A42ECF"/>
    <w:rsid w:val="00A42FE6"/>
    <w:rsid w:val="00A432A6"/>
    <w:rsid w:val="00A4340E"/>
    <w:rsid w:val="00A4395D"/>
    <w:rsid w:val="00A43B27"/>
    <w:rsid w:val="00A43B8D"/>
    <w:rsid w:val="00A43D13"/>
    <w:rsid w:val="00A43D1F"/>
    <w:rsid w:val="00A440D7"/>
    <w:rsid w:val="00A4423C"/>
    <w:rsid w:val="00A44262"/>
    <w:rsid w:val="00A444B7"/>
    <w:rsid w:val="00A44828"/>
    <w:rsid w:val="00A44B40"/>
    <w:rsid w:val="00A44B56"/>
    <w:rsid w:val="00A44CB4"/>
    <w:rsid w:val="00A44E01"/>
    <w:rsid w:val="00A44E33"/>
    <w:rsid w:val="00A456B0"/>
    <w:rsid w:val="00A45906"/>
    <w:rsid w:val="00A45AD2"/>
    <w:rsid w:val="00A45CA5"/>
    <w:rsid w:val="00A45EDC"/>
    <w:rsid w:val="00A465D7"/>
    <w:rsid w:val="00A46881"/>
    <w:rsid w:val="00A4713C"/>
    <w:rsid w:val="00A47367"/>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1B3"/>
    <w:rsid w:val="00A5230A"/>
    <w:rsid w:val="00A529F7"/>
    <w:rsid w:val="00A52AA2"/>
    <w:rsid w:val="00A52D41"/>
    <w:rsid w:val="00A52DFC"/>
    <w:rsid w:val="00A52F60"/>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CB3"/>
    <w:rsid w:val="00A55D47"/>
    <w:rsid w:val="00A55DA2"/>
    <w:rsid w:val="00A5619D"/>
    <w:rsid w:val="00A563B1"/>
    <w:rsid w:val="00A569C2"/>
    <w:rsid w:val="00A569E3"/>
    <w:rsid w:val="00A56C41"/>
    <w:rsid w:val="00A56CD3"/>
    <w:rsid w:val="00A56D12"/>
    <w:rsid w:val="00A56D40"/>
    <w:rsid w:val="00A56D41"/>
    <w:rsid w:val="00A56FA3"/>
    <w:rsid w:val="00A57336"/>
    <w:rsid w:val="00A574AC"/>
    <w:rsid w:val="00A579AF"/>
    <w:rsid w:val="00A57AED"/>
    <w:rsid w:val="00A57C1C"/>
    <w:rsid w:val="00A57CEA"/>
    <w:rsid w:val="00A57E7C"/>
    <w:rsid w:val="00A60129"/>
    <w:rsid w:val="00A60169"/>
    <w:rsid w:val="00A60258"/>
    <w:rsid w:val="00A604A8"/>
    <w:rsid w:val="00A607D3"/>
    <w:rsid w:val="00A608CB"/>
    <w:rsid w:val="00A61138"/>
    <w:rsid w:val="00A614A7"/>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70A2"/>
    <w:rsid w:val="00A673B9"/>
    <w:rsid w:val="00A67A16"/>
    <w:rsid w:val="00A67ED0"/>
    <w:rsid w:val="00A70291"/>
    <w:rsid w:val="00A705B9"/>
    <w:rsid w:val="00A70989"/>
    <w:rsid w:val="00A70EC5"/>
    <w:rsid w:val="00A70F94"/>
    <w:rsid w:val="00A70FA5"/>
    <w:rsid w:val="00A7113A"/>
    <w:rsid w:val="00A7170D"/>
    <w:rsid w:val="00A71AA0"/>
    <w:rsid w:val="00A71CAE"/>
    <w:rsid w:val="00A71CE4"/>
    <w:rsid w:val="00A71D4A"/>
    <w:rsid w:val="00A71F3F"/>
    <w:rsid w:val="00A7202B"/>
    <w:rsid w:val="00A721D9"/>
    <w:rsid w:val="00A72214"/>
    <w:rsid w:val="00A72ABC"/>
    <w:rsid w:val="00A72C68"/>
    <w:rsid w:val="00A72DA9"/>
    <w:rsid w:val="00A730B1"/>
    <w:rsid w:val="00A7357F"/>
    <w:rsid w:val="00A73897"/>
    <w:rsid w:val="00A73B9D"/>
    <w:rsid w:val="00A73E18"/>
    <w:rsid w:val="00A7414A"/>
    <w:rsid w:val="00A74388"/>
    <w:rsid w:val="00A7438A"/>
    <w:rsid w:val="00A74698"/>
    <w:rsid w:val="00A746BD"/>
    <w:rsid w:val="00A74A3E"/>
    <w:rsid w:val="00A74F0B"/>
    <w:rsid w:val="00A74FE5"/>
    <w:rsid w:val="00A76341"/>
    <w:rsid w:val="00A76407"/>
    <w:rsid w:val="00A766AA"/>
    <w:rsid w:val="00A76E4C"/>
    <w:rsid w:val="00A7723A"/>
    <w:rsid w:val="00A773E8"/>
    <w:rsid w:val="00A774B4"/>
    <w:rsid w:val="00A77E07"/>
    <w:rsid w:val="00A8032B"/>
    <w:rsid w:val="00A80B0B"/>
    <w:rsid w:val="00A80ED6"/>
    <w:rsid w:val="00A8160A"/>
    <w:rsid w:val="00A81C39"/>
    <w:rsid w:val="00A8210E"/>
    <w:rsid w:val="00A82884"/>
    <w:rsid w:val="00A82BDA"/>
    <w:rsid w:val="00A82DB6"/>
    <w:rsid w:val="00A82FAC"/>
    <w:rsid w:val="00A830F0"/>
    <w:rsid w:val="00A832BD"/>
    <w:rsid w:val="00A83329"/>
    <w:rsid w:val="00A84160"/>
    <w:rsid w:val="00A84206"/>
    <w:rsid w:val="00A846A9"/>
    <w:rsid w:val="00A846CD"/>
    <w:rsid w:val="00A84788"/>
    <w:rsid w:val="00A84806"/>
    <w:rsid w:val="00A84A96"/>
    <w:rsid w:val="00A84AD9"/>
    <w:rsid w:val="00A84DCC"/>
    <w:rsid w:val="00A85004"/>
    <w:rsid w:val="00A85172"/>
    <w:rsid w:val="00A85A9D"/>
    <w:rsid w:val="00A85B23"/>
    <w:rsid w:val="00A85BDA"/>
    <w:rsid w:val="00A85BDC"/>
    <w:rsid w:val="00A85F7E"/>
    <w:rsid w:val="00A8610B"/>
    <w:rsid w:val="00A86AD2"/>
    <w:rsid w:val="00A86BF0"/>
    <w:rsid w:val="00A8712B"/>
    <w:rsid w:val="00A87370"/>
    <w:rsid w:val="00A87518"/>
    <w:rsid w:val="00A87694"/>
    <w:rsid w:val="00A876F6"/>
    <w:rsid w:val="00A87BCB"/>
    <w:rsid w:val="00A87C0C"/>
    <w:rsid w:val="00A87D92"/>
    <w:rsid w:val="00A87FBF"/>
    <w:rsid w:val="00A900C3"/>
    <w:rsid w:val="00A90722"/>
    <w:rsid w:val="00A90B5B"/>
    <w:rsid w:val="00A90CE6"/>
    <w:rsid w:val="00A9114E"/>
    <w:rsid w:val="00A91513"/>
    <w:rsid w:val="00A91660"/>
    <w:rsid w:val="00A91AA5"/>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4E5B"/>
    <w:rsid w:val="00A94EF5"/>
    <w:rsid w:val="00A95078"/>
    <w:rsid w:val="00A95594"/>
    <w:rsid w:val="00A957AE"/>
    <w:rsid w:val="00A960DC"/>
    <w:rsid w:val="00A962BB"/>
    <w:rsid w:val="00A962E3"/>
    <w:rsid w:val="00A96330"/>
    <w:rsid w:val="00A96A0F"/>
    <w:rsid w:val="00A96C3A"/>
    <w:rsid w:val="00A96D2C"/>
    <w:rsid w:val="00A96EFB"/>
    <w:rsid w:val="00A971FA"/>
    <w:rsid w:val="00A972B1"/>
    <w:rsid w:val="00A97640"/>
    <w:rsid w:val="00A9791E"/>
    <w:rsid w:val="00A97AAE"/>
    <w:rsid w:val="00A97E33"/>
    <w:rsid w:val="00AA0210"/>
    <w:rsid w:val="00AA035A"/>
    <w:rsid w:val="00AA058C"/>
    <w:rsid w:val="00AA09A0"/>
    <w:rsid w:val="00AA0B1A"/>
    <w:rsid w:val="00AA0D70"/>
    <w:rsid w:val="00AA15C5"/>
    <w:rsid w:val="00AA16B5"/>
    <w:rsid w:val="00AA1D44"/>
    <w:rsid w:val="00AA208E"/>
    <w:rsid w:val="00AA260F"/>
    <w:rsid w:val="00AA2AEA"/>
    <w:rsid w:val="00AA2B8F"/>
    <w:rsid w:val="00AA2E25"/>
    <w:rsid w:val="00AA355A"/>
    <w:rsid w:val="00AA3A56"/>
    <w:rsid w:val="00AA3B85"/>
    <w:rsid w:val="00AA3D97"/>
    <w:rsid w:val="00AA43E2"/>
    <w:rsid w:val="00AA4567"/>
    <w:rsid w:val="00AA4886"/>
    <w:rsid w:val="00AA4B09"/>
    <w:rsid w:val="00AA4C1C"/>
    <w:rsid w:val="00AA4FAA"/>
    <w:rsid w:val="00AA5430"/>
    <w:rsid w:val="00AA559B"/>
    <w:rsid w:val="00AA5B10"/>
    <w:rsid w:val="00AA5F0E"/>
    <w:rsid w:val="00AA609E"/>
    <w:rsid w:val="00AA62F4"/>
    <w:rsid w:val="00AA64DD"/>
    <w:rsid w:val="00AA651C"/>
    <w:rsid w:val="00AA686C"/>
    <w:rsid w:val="00AA7034"/>
    <w:rsid w:val="00AA7167"/>
    <w:rsid w:val="00AA71D2"/>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700"/>
    <w:rsid w:val="00AB27CE"/>
    <w:rsid w:val="00AB294C"/>
    <w:rsid w:val="00AB2DD7"/>
    <w:rsid w:val="00AB341B"/>
    <w:rsid w:val="00AB371C"/>
    <w:rsid w:val="00AB37F2"/>
    <w:rsid w:val="00AB38BA"/>
    <w:rsid w:val="00AB3DF8"/>
    <w:rsid w:val="00AB3E45"/>
    <w:rsid w:val="00AB4080"/>
    <w:rsid w:val="00AB41C9"/>
    <w:rsid w:val="00AB48EF"/>
    <w:rsid w:val="00AB4A94"/>
    <w:rsid w:val="00AB4B3F"/>
    <w:rsid w:val="00AB4BD6"/>
    <w:rsid w:val="00AB4C1B"/>
    <w:rsid w:val="00AB4EB2"/>
    <w:rsid w:val="00AB5421"/>
    <w:rsid w:val="00AB564E"/>
    <w:rsid w:val="00AB5905"/>
    <w:rsid w:val="00AB60E7"/>
    <w:rsid w:val="00AB62C7"/>
    <w:rsid w:val="00AB63BD"/>
    <w:rsid w:val="00AB64A8"/>
    <w:rsid w:val="00AB65CB"/>
    <w:rsid w:val="00AB6687"/>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79A"/>
    <w:rsid w:val="00AC18CB"/>
    <w:rsid w:val="00AC1A03"/>
    <w:rsid w:val="00AC1A0A"/>
    <w:rsid w:val="00AC1A6F"/>
    <w:rsid w:val="00AC1CB9"/>
    <w:rsid w:val="00AC23D9"/>
    <w:rsid w:val="00AC2548"/>
    <w:rsid w:val="00AC262E"/>
    <w:rsid w:val="00AC2AD3"/>
    <w:rsid w:val="00AC2BEF"/>
    <w:rsid w:val="00AC2D4B"/>
    <w:rsid w:val="00AC32C1"/>
    <w:rsid w:val="00AC3A92"/>
    <w:rsid w:val="00AC3F9F"/>
    <w:rsid w:val="00AC456F"/>
    <w:rsid w:val="00AC4FCC"/>
    <w:rsid w:val="00AC50CD"/>
    <w:rsid w:val="00AC5385"/>
    <w:rsid w:val="00AC573E"/>
    <w:rsid w:val="00AC5B01"/>
    <w:rsid w:val="00AC5B6B"/>
    <w:rsid w:val="00AC5CCE"/>
    <w:rsid w:val="00AC5F7E"/>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864"/>
    <w:rsid w:val="00AD294E"/>
    <w:rsid w:val="00AD3719"/>
    <w:rsid w:val="00AD40AE"/>
    <w:rsid w:val="00AD4347"/>
    <w:rsid w:val="00AD43F6"/>
    <w:rsid w:val="00AD4581"/>
    <w:rsid w:val="00AD4828"/>
    <w:rsid w:val="00AD4E85"/>
    <w:rsid w:val="00AD4EDF"/>
    <w:rsid w:val="00AD50F7"/>
    <w:rsid w:val="00AD51EE"/>
    <w:rsid w:val="00AD539C"/>
    <w:rsid w:val="00AD5CBD"/>
    <w:rsid w:val="00AD5E7E"/>
    <w:rsid w:val="00AD6FD5"/>
    <w:rsid w:val="00AD733B"/>
    <w:rsid w:val="00AD744E"/>
    <w:rsid w:val="00AD7510"/>
    <w:rsid w:val="00AD7DD0"/>
    <w:rsid w:val="00AE0118"/>
    <w:rsid w:val="00AE0241"/>
    <w:rsid w:val="00AE0C78"/>
    <w:rsid w:val="00AE0D57"/>
    <w:rsid w:val="00AE0D5B"/>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9A1"/>
    <w:rsid w:val="00AE3EFD"/>
    <w:rsid w:val="00AE4160"/>
    <w:rsid w:val="00AE43EC"/>
    <w:rsid w:val="00AE4E3F"/>
    <w:rsid w:val="00AE4E8C"/>
    <w:rsid w:val="00AE4FC1"/>
    <w:rsid w:val="00AE54E8"/>
    <w:rsid w:val="00AE5CB8"/>
    <w:rsid w:val="00AE5FEB"/>
    <w:rsid w:val="00AE64DC"/>
    <w:rsid w:val="00AE6519"/>
    <w:rsid w:val="00AE68C2"/>
    <w:rsid w:val="00AE6910"/>
    <w:rsid w:val="00AE6AF5"/>
    <w:rsid w:val="00AE6EBA"/>
    <w:rsid w:val="00AE713E"/>
    <w:rsid w:val="00AE7D6C"/>
    <w:rsid w:val="00AF0171"/>
    <w:rsid w:val="00AF0449"/>
    <w:rsid w:val="00AF0E1B"/>
    <w:rsid w:val="00AF0E33"/>
    <w:rsid w:val="00AF0FCB"/>
    <w:rsid w:val="00AF10B3"/>
    <w:rsid w:val="00AF14E9"/>
    <w:rsid w:val="00AF197B"/>
    <w:rsid w:val="00AF1B31"/>
    <w:rsid w:val="00AF1CCE"/>
    <w:rsid w:val="00AF1D0E"/>
    <w:rsid w:val="00AF1DCA"/>
    <w:rsid w:val="00AF2063"/>
    <w:rsid w:val="00AF2085"/>
    <w:rsid w:val="00AF2B5B"/>
    <w:rsid w:val="00AF2D6D"/>
    <w:rsid w:val="00AF2E6A"/>
    <w:rsid w:val="00AF32EF"/>
    <w:rsid w:val="00AF3B45"/>
    <w:rsid w:val="00AF3C80"/>
    <w:rsid w:val="00AF3DA7"/>
    <w:rsid w:val="00AF3DCF"/>
    <w:rsid w:val="00AF4004"/>
    <w:rsid w:val="00AF407A"/>
    <w:rsid w:val="00AF4337"/>
    <w:rsid w:val="00AF4471"/>
    <w:rsid w:val="00AF4E9E"/>
    <w:rsid w:val="00AF561B"/>
    <w:rsid w:val="00AF57DF"/>
    <w:rsid w:val="00AF593D"/>
    <w:rsid w:val="00AF5A2D"/>
    <w:rsid w:val="00AF603C"/>
    <w:rsid w:val="00AF6228"/>
    <w:rsid w:val="00AF65B0"/>
    <w:rsid w:val="00AF6705"/>
    <w:rsid w:val="00AF6802"/>
    <w:rsid w:val="00AF69FA"/>
    <w:rsid w:val="00AF6C94"/>
    <w:rsid w:val="00AF6CA8"/>
    <w:rsid w:val="00AF7806"/>
    <w:rsid w:val="00AF7C48"/>
    <w:rsid w:val="00AF7CC4"/>
    <w:rsid w:val="00B00872"/>
    <w:rsid w:val="00B00A03"/>
    <w:rsid w:val="00B00DBD"/>
    <w:rsid w:val="00B010C6"/>
    <w:rsid w:val="00B01256"/>
    <w:rsid w:val="00B014DA"/>
    <w:rsid w:val="00B01A08"/>
    <w:rsid w:val="00B01C0F"/>
    <w:rsid w:val="00B0217C"/>
    <w:rsid w:val="00B024CF"/>
    <w:rsid w:val="00B02754"/>
    <w:rsid w:val="00B02A52"/>
    <w:rsid w:val="00B02C0A"/>
    <w:rsid w:val="00B02D01"/>
    <w:rsid w:val="00B03020"/>
    <w:rsid w:val="00B0338C"/>
    <w:rsid w:val="00B033DB"/>
    <w:rsid w:val="00B03537"/>
    <w:rsid w:val="00B03BD4"/>
    <w:rsid w:val="00B0421F"/>
    <w:rsid w:val="00B047B7"/>
    <w:rsid w:val="00B04BE0"/>
    <w:rsid w:val="00B04D28"/>
    <w:rsid w:val="00B0533D"/>
    <w:rsid w:val="00B05F81"/>
    <w:rsid w:val="00B0603F"/>
    <w:rsid w:val="00B06145"/>
    <w:rsid w:val="00B066F0"/>
    <w:rsid w:val="00B0672A"/>
    <w:rsid w:val="00B06730"/>
    <w:rsid w:val="00B0686B"/>
    <w:rsid w:val="00B06956"/>
    <w:rsid w:val="00B06A2F"/>
    <w:rsid w:val="00B06C45"/>
    <w:rsid w:val="00B06C78"/>
    <w:rsid w:val="00B06E17"/>
    <w:rsid w:val="00B06FE1"/>
    <w:rsid w:val="00B07174"/>
    <w:rsid w:val="00B07319"/>
    <w:rsid w:val="00B07BF3"/>
    <w:rsid w:val="00B07C02"/>
    <w:rsid w:val="00B101F7"/>
    <w:rsid w:val="00B11721"/>
    <w:rsid w:val="00B117DC"/>
    <w:rsid w:val="00B118C1"/>
    <w:rsid w:val="00B11957"/>
    <w:rsid w:val="00B11982"/>
    <w:rsid w:val="00B1198B"/>
    <w:rsid w:val="00B11AA4"/>
    <w:rsid w:val="00B11DDE"/>
    <w:rsid w:val="00B1213E"/>
    <w:rsid w:val="00B12623"/>
    <w:rsid w:val="00B1264B"/>
    <w:rsid w:val="00B128F1"/>
    <w:rsid w:val="00B12D58"/>
    <w:rsid w:val="00B13133"/>
    <w:rsid w:val="00B13D34"/>
    <w:rsid w:val="00B13DFE"/>
    <w:rsid w:val="00B14235"/>
    <w:rsid w:val="00B14762"/>
    <w:rsid w:val="00B14B6B"/>
    <w:rsid w:val="00B14E48"/>
    <w:rsid w:val="00B1507B"/>
    <w:rsid w:val="00B1507F"/>
    <w:rsid w:val="00B1508D"/>
    <w:rsid w:val="00B15581"/>
    <w:rsid w:val="00B157EE"/>
    <w:rsid w:val="00B15C78"/>
    <w:rsid w:val="00B15ED5"/>
    <w:rsid w:val="00B16067"/>
    <w:rsid w:val="00B162B7"/>
    <w:rsid w:val="00B1633B"/>
    <w:rsid w:val="00B166DA"/>
    <w:rsid w:val="00B16A32"/>
    <w:rsid w:val="00B16A9E"/>
    <w:rsid w:val="00B16B46"/>
    <w:rsid w:val="00B17112"/>
    <w:rsid w:val="00B17333"/>
    <w:rsid w:val="00B17600"/>
    <w:rsid w:val="00B17794"/>
    <w:rsid w:val="00B17B8E"/>
    <w:rsid w:val="00B17C7A"/>
    <w:rsid w:val="00B20402"/>
    <w:rsid w:val="00B20711"/>
    <w:rsid w:val="00B20F6A"/>
    <w:rsid w:val="00B21051"/>
    <w:rsid w:val="00B214D2"/>
    <w:rsid w:val="00B21623"/>
    <w:rsid w:val="00B2171C"/>
    <w:rsid w:val="00B219D1"/>
    <w:rsid w:val="00B22104"/>
    <w:rsid w:val="00B221A8"/>
    <w:rsid w:val="00B222F3"/>
    <w:rsid w:val="00B223D2"/>
    <w:rsid w:val="00B2275A"/>
    <w:rsid w:val="00B22DBF"/>
    <w:rsid w:val="00B2323D"/>
    <w:rsid w:val="00B23650"/>
    <w:rsid w:val="00B239CA"/>
    <w:rsid w:val="00B23B2B"/>
    <w:rsid w:val="00B23DFB"/>
    <w:rsid w:val="00B243CC"/>
    <w:rsid w:val="00B24488"/>
    <w:rsid w:val="00B24805"/>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DD2"/>
    <w:rsid w:val="00B33E0B"/>
    <w:rsid w:val="00B33E28"/>
    <w:rsid w:val="00B33F32"/>
    <w:rsid w:val="00B34092"/>
    <w:rsid w:val="00B340CA"/>
    <w:rsid w:val="00B3412C"/>
    <w:rsid w:val="00B3430F"/>
    <w:rsid w:val="00B34550"/>
    <w:rsid w:val="00B34612"/>
    <w:rsid w:val="00B347F4"/>
    <w:rsid w:val="00B34EA2"/>
    <w:rsid w:val="00B35116"/>
    <w:rsid w:val="00B35A55"/>
    <w:rsid w:val="00B35B9C"/>
    <w:rsid w:val="00B35BF6"/>
    <w:rsid w:val="00B35CB7"/>
    <w:rsid w:val="00B35F0B"/>
    <w:rsid w:val="00B36127"/>
    <w:rsid w:val="00B3615F"/>
    <w:rsid w:val="00B3645A"/>
    <w:rsid w:val="00B364D2"/>
    <w:rsid w:val="00B365D9"/>
    <w:rsid w:val="00B36780"/>
    <w:rsid w:val="00B36B48"/>
    <w:rsid w:val="00B371DC"/>
    <w:rsid w:val="00B374FC"/>
    <w:rsid w:val="00B376BE"/>
    <w:rsid w:val="00B37A9B"/>
    <w:rsid w:val="00B37D26"/>
    <w:rsid w:val="00B37FD5"/>
    <w:rsid w:val="00B4018A"/>
    <w:rsid w:val="00B406FF"/>
    <w:rsid w:val="00B40D8D"/>
    <w:rsid w:val="00B40DF6"/>
    <w:rsid w:val="00B4108D"/>
    <w:rsid w:val="00B41624"/>
    <w:rsid w:val="00B41997"/>
    <w:rsid w:val="00B420BD"/>
    <w:rsid w:val="00B42524"/>
    <w:rsid w:val="00B425BF"/>
    <w:rsid w:val="00B42A01"/>
    <w:rsid w:val="00B42A97"/>
    <w:rsid w:val="00B42B99"/>
    <w:rsid w:val="00B42CDF"/>
    <w:rsid w:val="00B42D82"/>
    <w:rsid w:val="00B4343C"/>
    <w:rsid w:val="00B439F7"/>
    <w:rsid w:val="00B43F09"/>
    <w:rsid w:val="00B4435D"/>
    <w:rsid w:val="00B4442A"/>
    <w:rsid w:val="00B44603"/>
    <w:rsid w:val="00B44631"/>
    <w:rsid w:val="00B449B5"/>
    <w:rsid w:val="00B44C8F"/>
    <w:rsid w:val="00B453D3"/>
    <w:rsid w:val="00B4551C"/>
    <w:rsid w:val="00B455B9"/>
    <w:rsid w:val="00B45606"/>
    <w:rsid w:val="00B45820"/>
    <w:rsid w:val="00B46068"/>
    <w:rsid w:val="00B4693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266"/>
    <w:rsid w:val="00B51B61"/>
    <w:rsid w:val="00B51E3A"/>
    <w:rsid w:val="00B51EFA"/>
    <w:rsid w:val="00B52047"/>
    <w:rsid w:val="00B520A5"/>
    <w:rsid w:val="00B520DD"/>
    <w:rsid w:val="00B52525"/>
    <w:rsid w:val="00B52668"/>
    <w:rsid w:val="00B528A0"/>
    <w:rsid w:val="00B529E1"/>
    <w:rsid w:val="00B52F1A"/>
    <w:rsid w:val="00B531B7"/>
    <w:rsid w:val="00B53340"/>
    <w:rsid w:val="00B5338F"/>
    <w:rsid w:val="00B5362B"/>
    <w:rsid w:val="00B5366F"/>
    <w:rsid w:val="00B53898"/>
    <w:rsid w:val="00B53B99"/>
    <w:rsid w:val="00B542E2"/>
    <w:rsid w:val="00B54625"/>
    <w:rsid w:val="00B5477D"/>
    <w:rsid w:val="00B54795"/>
    <w:rsid w:val="00B548CE"/>
    <w:rsid w:val="00B5505E"/>
    <w:rsid w:val="00B553E7"/>
    <w:rsid w:val="00B5543C"/>
    <w:rsid w:val="00B554B8"/>
    <w:rsid w:val="00B55652"/>
    <w:rsid w:val="00B5566B"/>
    <w:rsid w:val="00B557A2"/>
    <w:rsid w:val="00B5596D"/>
    <w:rsid w:val="00B55AAD"/>
    <w:rsid w:val="00B55C4A"/>
    <w:rsid w:val="00B55F51"/>
    <w:rsid w:val="00B55FE5"/>
    <w:rsid w:val="00B56257"/>
    <w:rsid w:val="00B56431"/>
    <w:rsid w:val="00B5679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122D"/>
    <w:rsid w:val="00B61232"/>
    <w:rsid w:val="00B6124C"/>
    <w:rsid w:val="00B6182A"/>
    <w:rsid w:val="00B6186D"/>
    <w:rsid w:val="00B6190B"/>
    <w:rsid w:val="00B61B38"/>
    <w:rsid w:val="00B61F41"/>
    <w:rsid w:val="00B623D1"/>
    <w:rsid w:val="00B62729"/>
    <w:rsid w:val="00B62B94"/>
    <w:rsid w:val="00B63564"/>
    <w:rsid w:val="00B63769"/>
    <w:rsid w:val="00B6380F"/>
    <w:rsid w:val="00B64118"/>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2261"/>
    <w:rsid w:val="00B72396"/>
    <w:rsid w:val="00B723F8"/>
    <w:rsid w:val="00B72A13"/>
    <w:rsid w:val="00B72A18"/>
    <w:rsid w:val="00B72B02"/>
    <w:rsid w:val="00B72E7B"/>
    <w:rsid w:val="00B72FFE"/>
    <w:rsid w:val="00B732A9"/>
    <w:rsid w:val="00B732B5"/>
    <w:rsid w:val="00B732DD"/>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38A"/>
    <w:rsid w:val="00B75BC9"/>
    <w:rsid w:val="00B76A46"/>
    <w:rsid w:val="00B76F2E"/>
    <w:rsid w:val="00B77336"/>
    <w:rsid w:val="00B7793F"/>
    <w:rsid w:val="00B77B70"/>
    <w:rsid w:val="00B77B94"/>
    <w:rsid w:val="00B77FAD"/>
    <w:rsid w:val="00B8038D"/>
    <w:rsid w:val="00B8041D"/>
    <w:rsid w:val="00B806A6"/>
    <w:rsid w:val="00B806B9"/>
    <w:rsid w:val="00B807A6"/>
    <w:rsid w:val="00B80960"/>
    <w:rsid w:val="00B80B34"/>
    <w:rsid w:val="00B80B5E"/>
    <w:rsid w:val="00B81169"/>
    <w:rsid w:val="00B811EE"/>
    <w:rsid w:val="00B8126B"/>
    <w:rsid w:val="00B814BD"/>
    <w:rsid w:val="00B81526"/>
    <w:rsid w:val="00B81570"/>
    <w:rsid w:val="00B81BC6"/>
    <w:rsid w:val="00B8241F"/>
    <w:rsid w:val="00B8288C"/>
    <w:rsid w:val="00B82BE3"/>
    <w:rsid w:val="00B83073"/>
    <w:rsid w:val="00B83655"/>
    <w:rsid w:val="00B83B59"/>
    <w:rsid w:val="00B83E3C"/>
    <w:rsid w:val="00B83F88"/>
    <w:rsid w:val="00B83FAB"/>
    <w:rsid w:val="00B8417F"/>
    <w:rsid w:val="00B84311"/>
    <w:rsid w:val="00B84523"/>
    <w:rsid w:val="00B847DC"/>
    <w:rsid w:val="00B8495F"/>
    <w:rsid w:val="00B84A50"/>
    <w:rsid w:val="00B84B87"/>
    <w:rsid w:val="00B84C51"/>
    <w:rsid w:val="00B84E79"/>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D51"/>
    <w:rsid w:val="00B903FA"/>
    <w:rsid w:val="00B9057D"/>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7F9"/>
    <w:rsid w:val="00B9330B"/>
    <w:rsid w:val="00B9331B"/>
    <w:rsid w:val="00B9346F"/>
    <w:rsid w:val="00B93C35"/>
    <w:rsid w:val="00B93D2B"/>
    <w:rsid w:val="00B94025"/>
    <w:rsid w:val="00B94042"/>
    <w:rsid w:val="00B94534"/>
    <w:rsid w:val="00B945CF"/>
    <w:rsid w:val="00B94767"/>
    <w:rsid w:val="00B94C3C"/>
    <w:rsid w:val="00B95160"/>
    <w:rsid w:val="00B958D9"/>
    <w:rsid w:val="00B9594B"/>
    <w:rsid w:val="00B959E7"/>
    <w:rsid w:val="00B95FA5"/>
    <w:rsid w:val="00B96103"/>
    <w:rsid w:val="00B96174"/>
    <w:rsid w:val="00B9653E"/>
    <w:rsid w:val="00B9674F"/>
    <w:rsid w:val="00B9681E"/>
    <w:rsid w:val="00B96A08"/>
    <w:rsid w:val="00B96C65"/>
    <w:rsid w:val="00B96CAC"/>
    <w:rsid w:val="00B96EFC"/>
    <w:rsid w:val="00B9711A"/>
    <w:rsid w:val="00B9726E"/>
    <w:rsid w:val="00B973D7"/>
    <w:rsid w:val="00B97510"/>
    <w:rsid w:val="00B97759"/>
    <w:rsid w:val="00B978BC"/>
    <w:rsid w:val="00B97BE9"/>
    <w:rsid w:val="00B97C61"/>
    <w:rsid w:val="00BA0024"/>
    <w:rsid w:val="00BA0A2B"/>
    <w:rsid w:val="00BA0A53"/>
    <w:rsid w:val="00BA0DF1"/>
    <w:rsid w:val="00BA1178"/>
    <w:rsid w:val="00BA13F9"/>
    <w:rsid w:val="00BA1A95"/>
    <w:rsid w:val="00BA1CF0"/>
    <w:rsid w:val="00BA1D1E"/>
    <w:rsid w:val="00BA1D6C"/>
    <w:rsid w:val="00BA20D7"/>
    <w:rsid w:val="00BA233C"/>
    <w:rsid w:val="00BA2CA8"/>
    <w:rsid w:val="00BA2DC7"/>
    <w:rsid w:val="00BA2EEB"/>
    <w:rsid w:val="00BA3500"/>
    <w:rsid w:val="00BA35D0"/>
    <w:rsid w:val="00BA39B9"/>
    <w:rsid w:val="00BA40C0"/>
    <w:rsid w:val="00BA43A1"/>
    <w:rsid w:val="00BA43DF"/>
    <w:rsid w:val="00BA455E"/>
    <w:rsid w:val="00BA4732"/>
    <w:rsid w:val="00BA4826"/>
    <w:rsid w:val="00BA4A86"/>
    <w:rsid w:val="00BA4B58"/>
    <w:rsid w:val="00BA4B80"/>
    <w:rsid w:val="00BA4DDF"/>
    <w:rsid w:val="00BA4E3F"/>
    <w:rsid w:val="00BA4ED2"/>
    <w:rsid w:val="00BA4F57"/>
    <w:rsid w:val="00BA510D"/>
    <w:rsid w:val="00BA5AD4"/>
    <w:rsid w:val="00BA5DF8"/>
    <w:rsid w:val="00BA63FC"/>
    <w:rsid w:val="00BA6422"/>
    <w:rsid w:val="00BA6500"/>
    <w:rsid w:val="00BA6569"/>
    <w:rsid w:val="00BA66F9"/>
    <w:rsid w:val="00BA6758"/>
    <w:rsid w:val="00BA67B0"/>
    <w:rsid w:val="00BA67DC"/>
    <w:rsid w:val="00BA6EDD"/>
    <w:rsid w:val="00BA6F07"/>
    <w:rsid w:val="00BA77AE"/>
    <w:rsid w:val="00BA7821"/>
    <w:rsid w:val="00BA7B1E"/>
    <w:rsid w:val="00BA7E0C"/>
    <w:rsid w:val="00BA7E21"/>
    <w:rsid w:val="00BB0343"/>
    <w:rsid w:val="00BB0630"/>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24A"/>
    <w:rsid w:val="00BB7B29"/>
    <w:rsid w:val="00BB7B4A"/>
    <w:rsid w:val="00BB7DFE"/>
    <w:rsid w:val="00BC0580"/>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E6F"/>
    <w:rsid w:val="00BC4140"/>
    <w:rsid w:val="00BC49D4"/>
    <w:rsid w:val="00BC4E81"/>
    <w:rsid w:val="00BC4F84"/>
    <w:rsid w:val="00BC4FB9"/>
    <w:rsid w:val="00BC4FF3"/>
    <w:rsid w:val="00BC505D"/>
    <w:rsid w:val="00BC512D"/>
    <w:rsid w:val="00BC517A"/>
    <w:rsid w:val="00BC5190"/>
    <w:rsid w:val="00BC5282"/>
    <w:rsid w:val="00BC5619"/>
    <w:rsid w:val="00BC573F"/>
    <w:rsid w:val="00BC5B27"/>
    <w:rsid w:val="00BC5C29"/>
    <w:rsid w:val="00BC62EF"/>
    <w:rsid w:val="00BC67DE"/>
    <w:rsid w:val="00BC6C07"/>
    <w:rsid w:val="00BC6D73"/>
    <w:rsid w:val="00BC6F26"/>
    <w:rsid w:val="00BC712D"/>
    <w:rsid w:val="00BC71E0"/>
    <w:rsid w:val="00BC7F2D"/>
    <w:rsid w:val="00BD0104"/>
    <w:rsid w:val="00BD032B"/>
    <w:rsid w:val="00BD035F"/>
    <w:rsid w:val="00BD0457"/>
    <w:rsid w:val="00BD068F"/>
    <w:rsid w:val="00BD07FC"/>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B9A"/>
    <w:rsid w:val="00BD4D6F"/>
    <w:rsid w:val="00BD4F80"/>
    <w:rsid w:val="00BD56EB"/>
    <w:rsid w:val="00BD5827"/>
    <w:rsid w:val="00BD5E3D"/>
    <w:rsid w:val="00BD6929"/>
    <w:rsid w:val="00BD692A"/>
    <w:rsid w:val="00BD694F"/>
    <w:rsid w:val="00BD69AB"/>
    <w:rsid w:val="00BD6CD4"/>
    <w:rsid w:val="00BD71B7"/>
    <w:rsid w:val="00BD7F59"/>
    <w:rsid w:val="00BE01D0"/>
    <w:rsid w:val="00BE0B34"/>
    <w:rsid w:val="00BE0C68"/>
    <w:rsid w:val="00BE0CBF"/>
    <w:rsid w:val="00BE0D34"/>
    <w:rsid w:val="00BE1171"/>
    <w:rsid w:val="00BE1398"/>
    <w:rsid w:val="00BE16EE"/>
    <w:rsid w:val="00BE18FB"/>
    <w:rsid w:val="00BE1CC6"/>
    <w:rsid w:val="00BE208F"/>
    <w:rsid w:val="00BE2132"/>
    <w:rsid w:val="00BE225D"/>
    <w:rsid w:val="00BE2AD2"/>
    <w:rsid w:val="00BE2EA8"/>
    <w:rsid w:val="00BE306B"/>
    <w:rsid w:val="00BE3514"/>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1C0"/>
    <w:rsid w:val="00BF151A"/>
    <w:rsid w:val="00BF174B"/>
    <w:rsid w:val="00BF1803"/>
    <w:rsid w:val="00BF19A4"/>
    <w:rsid w:val="00BF1A2F"/>
    <w:rsid w:val="00BF1A5A"/>
    <w:rsid w:val="00BF1D41"/>
    <w:rsid w:val="00BF1DE4"/>
    <w:rsid w:val="00BF1E6B"/>
    <w:rsid w:val="00BF20BE"/>
    <w:rsid w:val="00BF2280"/>
    <w:rsid w:val="00BF2508"/>
    <w:rsid w:val="00BF2618"/>
    <w:rsid w:val="00BF2638"/>
    <w:rsid w:val="00BF2937"/>
    <w:rsid w:val="00BF2F9B"/>
    <w:rsid w:val="00BF2FDA"/>
    <w:rsid w:val="00BF2FF8"/>
    <w:rsid w:val="00BF3062"/>
    <w:rsid w:val="00BF34EE"/>
    <w:rsid w:val="00BF36B2"/>
    <w:rsid w:val="00BF374D"/>
    <w:rsid w:val="00BF3E2F"/>
    <w:rsid w:val="00BF460A"/>
    <w:rsid w:val="00BF481D"/>
    <w:rsid w:val="00BF48F2"/>
    <w:rsid w:val="00BF492C"/>
    <w:rsid w:val="00BF4AFA"/>
    <w:rsid w:val="00BF51B0"/>
    <w:rsid w:val="00BF52C8"/>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32B"/>
    <w:rsid w:val="00C004ED"/>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428"/>
    <w:rsid w:val="00C046A2"/>
    <w:rsid w:val="00C046CE"/>
    <w:rsid w:val="00C049F9"/>
    <w:rsid w:val="00C04B36"/>
    <w:rsid w:val="00C04CB9"/>
    <w:rsid w:val="00C04D8B"/>
    <w:rsid w:val="00C04F51"/>
    <w:rsid w:val="00C0506E"/>
    <w:rsid w:val="00C050CE"/>
    <w:rsid w:val="00C05343"/>
    <w:rsid w:val="00C0564C"/>
    <w:rsid w:val="00C056E9"/>
    <w:rsid w:val="00C05D89"/>
    <w:rsid w:val="00C06AFB"/>
    <w:rsid w:val="00C07558"/>
    <w:rsid w:val="00C0778F"/>
    <w:rsid w:val="00C07880"/>
    <w:rsid w:val="00C07C3A"/>
    <w:rsid w:val="00C07FDC"/>
    <w:rsid w:val="00C104A6"/>
    <w:rsid w:val="00C1092E"/>
    <w:rsid w:val="00C109DE"/>
    <w:rsid w:val="00C10BDD"/>
    <w:rsid w:val="00C10C11"/>
    <w:rsid w:val="00C10C21"/>
    <w:rsid w:val="00C10E2C"/>
    <w:rsid w:val="00C11133"/>
    <w:rsid w:val="00C11259"/>
    <w:rsid w:val="00C11490"/>
    <w:rsid w:val="00C11619"/>
    <w:rsid w:val="00C11A3D"/>
    <w:rsid w:val="00C11CE8"/>
    <w:rsid w:val="00C11F5F"/>
    <w:rsid w:val="00C121DD"/>
    <w:rsid w:val="00C1228C"/>
    <w:rsid w:val="00C1233E"/>
    <w:rsid w:val="00C128A7"/>
    <w:rsid w:val="00C131DA"/>
    <w:rsid w:val="00C135E6"/>
    <w:rsid w:val="00C139C8"/>
    <w:rsid w:val="00C13A62"/>
    <w:rsid w:val="00C13B4C"/>
    <w:rsid w:val="00C13C07"/>
    <w:rsid w:val="00C13CCA"/>
    <w:rsid w:val="00C14137"/>
    <w:rsid w:val="00C141C7"/>
    <w:rsid w:val="00C15414"/>
    <w:rsid w:val="00C157C2"/>
    <w:rsid w:val="00C15A01"/>
    <w:rsid w:val="00C15C8F"/>
    <w:rsid w:val="00C16004"/>
    <w:rsid w:val="00C163FC"/>
    <w:rsid w:val="00C1660A"/>
    <w:rsid w:val="00C16893"/>
    <w:rsid w:val="00C168A7"/>
    <w:rsid w:val="00C17010"/>
    <w:rsid w:val="00C1736D"/>
    <w:rsid w:val="00C1742D"/>
    <w:rsid w:val="00C1749B"/>
    <w:rsid w:val="00C174C7"/>
    <w:rsid w:val="00C17720"/>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687"/>
    <w:rsid w:val="00C22726"/>
    <w:rsid w:val="00C22844"/>
    <w:rsid w:val="00C22A88"/>
    <w:rsid w:val="00C22E23"/>
    <w:rsid w:val="00C230FD"/>
    <w:rsid w:val="00C232C7"/>
    <w:rsid w:val="00C233EB"/>
    <w:rsid w:val="00C237AD"/>
    <w:rsid w:val="00C23C95"/>
    <w:rsid w:val="00C23DA7"/>
    <w:rsid w:val="00C241C3"/>
    <w:rsid w:val="00C250E6"/>
    <w:rsid w:val="00C25189"/>
    <w:rsid w:val="00C25198"/>
    <w:rsid w:val="00C254A8"/>
    <w:rsid w:val="00C25503"/>
    <w:rsid w:val="00C25FC3"/>
    <w:rsid w:val="00C26020"/>
    <w:rsid w:val="00C262DE"/>
    <w:rsid w:val="00C26374"/>
    <w:rsid w:val="00C2638C"/>
    <w:rsid w:val="00C263BF"/>
    <w:rsid w:val="00C26770"/>
    <w:rsid w:val="00C268A1"/>
    <w:rsid w:val="00C2693E"/>
    <w:rsid w:val="00C26B50"/>
    <w:rsid w:val="00C26D1D"/>
    <w:rsid w:val="00C272E7"/>
    <w:rsid w:val="00C27380"/>
    <w:rsid w:val="00C27AB0"/>
    <w:rsid w:val="00C27D35"/>
    <w:rsid w:val="00C30081"/>
    <w:rsid w:val="00C30492"/>
    <w:rsid w:val="00C304C7"/>
    <w:rsid w:val="00C305B7"/>
    <w:rsid w:val="00C3098B"/>
    <w:rsid w:val="00C30D1C"/>
    <w:rsid w:val="00C30DD8"/>
    <w:rsid w:val="00C311A6"/>
    <w:rsid w:val="00C31522"/>
    <w:rsid w:val="00C31623"/>
    <w:rsid w:val="00C31845"/>
    <w:rsid w:val="00C31A69"/>
    <w:rsid w:val="00C31D64"/>
    <w:rsid w:val="00C31DB7"/>
    <w:rsid w:val="00C324BD"/>
    <w:rsid w:val="00C32640"/>
    <w:rsid w:val="00C32989"/>
    <w:rsid w:val="00C32A07"/>
    <w:rsid w:val="00C32AD5"/>
    <w:rsid w:val="00C32B30"/>
    <w:rsid w:val="00C32DDA"/>
    <w:rsid w:val="00C3310F"/>
    <w:rsid w:val="00C331B1"/>
    <w:rsid w:val="00C3343B"/>
    <w:rsid w:val="00C33498"/>
    <w:rsid w:val="00C3350C"/>
    <w:rsid w:val="00C339BC"/>
    <w:rsid w:val="00C33A25"/>
    <w:rsid w:val="00C33EAC"/>
    <w:rsid w:val="00C34097"/>
    <w:rsid w:val="00C34138"/>
    <w:rsid w:val="00C34527"/>
    <w:rsid w:val="00C34925"/>
    <w:rsid w:val="00C3519F"/>
    <w:rsid w:val="00C353F0"/>
    <w:rsid w:val="00C35871"/>
    <w:rsid w:val="00C35ED4"/>
    <w:rsid w:val="00C360BE"/>
    <w:rsid w:val="00C3635B"/>
    <w:rsid w:val="00C366A7"/>
    <w:rsid w:val="00C36DA9"/>
    <w:rsid w:val="00C36E7F"/>
    <w:rsid w:val="00C36F7C"/>
    <w:rsid w:val="00C36FDC"/>
    <w:rsid w:val="00C3719C"/>
    <w:rsid w:val="00C37C95"/>
    <w:rsid w:val="00C40108"/>
    <w:rsid w:val="00C40109"/>
    <w:rsid w:val="00C4029B"/>
    <w:rsid w:val="00C40591"/>
    <w:rsid w:val="00C408D7"/>
    <w:rsid w:val="00C408F9"/>
    <w:rsid w:val="00C40A76"/>
    <w:rsid w:val="00C41031"/>
    <w:rsid w:val="00C41231"/>
    <w:rsid w:val="00C41570"/>
    <w:rsid w:val="00C415F0"/>
    <w:rsid w:val="00C41858"/>
    <w:rsid w:val="00C41C1D"/>
    <w:rsid w:val="00C41CE0"/>
    <w:rsid w:val="00C41DD2"/>
    <w:rsid w:val="00C42A59"/>
    <w:rsid w:val="00C4304D"/>
    <w:rsid w:val="00C437FD"/>
    <w:rsid w:val="00C4400C"/>
    <w:rsid w:val="00C440E0"/>
    <w:rsid w:val="00C442FF"/>
    <w:rsid w:val="00C444BC"/>
    <w:rsid w:val="00C444F5"/>
    <w:rsid w:val="00C44A7D"/>
    <w:rsid w:val="00C44C06"/>
    <w:rsid w:val="00C44C9B"/>
    <w:rsid w:val="00C45662"/>
    <w:rsid w:val="00C4580C"/>
    <w:rsid w:val="00C45B17"/>
    <w:rsid w:val="00C46240"/>
    <w:rsid w:val="00C46333"/>
    <w:rsid w:val="00C4657C"/>
    <w:rsid w:val="00C46785"/>
    <w:rsid w:val="00C46AA8"/>
    <w:rsid w:val="00C46FF7"/>
    <w:rsid w:val="00C47B03"/>
    <w:rsid w:val="00C47BE1"/>
    <w:rsid w:val="00C47D8F"/>
    <w:rsid w:val="00C47E12"/>
    <w:rsid w:val="00C5033B"/>
    <w:rsid w:val="00C503A2"/>
    <w:rsid w:val="00C506BC"/>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1DA7"/>
    <w:rsid w:val="00C521CE"/>
    <w:rsid w:val="00C5220F"/>
    <w:rsid w:val="00C535E5"/>
    <w:rsid w:val="00C5373B"/>
    <w:rsid w:val="00C5394A"/>
    <w:rsid w:val="00C539B8"/>
    <w:rsid w:val="00C53C8F"/>
    <w:rsid w:val="00C53F10"/>
    <w:rsid w:val="00C54288"/>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2C2C"/>
    <w:rsid w:val="00C630F7"/>
    <w:rsid w:val="00C63452"/>
    <w:rsid w:val="00C63BAE"/>
    <w:rsid w:val="00C63FE9"/>
    <w:rsid w:val="00C640BC"/>
    <w:rsid w:val="00C643B9"/>
    <w:rsid w:val="00C647C1"/>
    <w:rsid w:val="00C64A5C"/>
    <w:rsid w:val="00C64E4F"/>
    <w:rsid w:val="00C65005"/>
    <w:rsid w:val="00C653FA"/>
    <w:rsid w:val="00C6546E"/>
    <w:rsid w:val="00C65541"/>
    <w:rsid w:val="00C65F6E"/>
    <w:rsid w:val="00C66523"/>
    <w:rsid w:val="00C666A1"/>
    <w:rsid w:val="00C66759"/>
    <w:rsid w:val="00C66B02"/>
    <w:rsid w:val="00C66BBC"/>
    <w:rsid w:val="00C66D7E"/>
    <w:rsid w:val="00C66DCD"/>
    <w:rsid w:val="00C6790E"/>
    <w:rsid w:val="00C6791E"/>
    <w:rsid w:val="00C67B1F"/>
    <w:rsid w:val="00C67B41"/>
    <w:rsid w:val="00C67C42"/>
    <w:rsid w:val="00C67C66"/>
    <w:rsid w:val="00C70472"/>
    <w:rsid w:val="00C704A2"/>
    <w:rsid w:val="00C7054E"/>
    <w:rsid w:val="00C7086E"/>
    <w:rsid w:val="00C71010"/>
    <w:rsid w:val="00C71034"/>
    <w:rsid w:val="00C71156"/>
    <w:rsid w:val="00C71D35"/>
    <w:rsid w:val="00C71DBE"/>
    <w:rsid w:val="00C7235F"/>
    <w:rsid w:val="00C72C6D"/>
    <w:rsid w:val="00C72CCC"/>
    <w:rsid w:val="00C72DE0"/>
    <w:rsid w:val="00C72DED"/>
    <w:rsid w:val="00C73147"/>
    <w:rsid w:val="00C73383"/>
    <w:rsid w:val="00C73506"/>
    <w:rsid w:val="00C73897"/>
    <w:rsid w:val="00C7398A"/>
    <w:rsid w:val="00C73AF9"/>
    <w:rsid w:val="00C73D59"/>
    <w:rsid w:val="00C740EA"/>
    <w:rsid w:val="00C74152"/>
    <w:rsid w:val="00C742AA"/>
    <w:rsid w:val="00C74666"/>
    <w:rsid w:val="00C74C70"/>
    <w:rsid w:val="00C75076"/>
    <w:rsid w:val="00C75093"/>
    <w:rsid w:val="00C7511C"/>
    <w:rsid w:val="00C755BD"/>
    <w:rsid w:val="00C756B4"/>
    <w:rsid w:val="00C758EE"/>
    <w:rsid w:val="00C75B71"/>
    <w:rsid w:val="00C76070"/>
    <w:rsid w:val="00C76205"/>
    <w:rsid w:val="00C764C1"/>
    <w:rsid w:val="00C772C4"/>
    <w:rsid w:val="00C77558"/>
    <w:rsid w:val="00C777AE"/>
    <w:rsid w:val="00C7785B"/>
    <w:rsid w:val="00C806AA"/>
    <w:rsid w:val="00C80777"/>
    <w:rsid w:val="00C8078B"/>
    <w:rsid w:val="00C807E0"/>
    <w:rsid w:val="00C80AA8"/>
    <w:rsid w:val="00C80CE9"/>
    <w:rsid w:val="00C8107A"/>
    <w:rsid w:val="00C81247"/>
    <w:rsid w:val="00C816F3"/>
    <w:rsid w:val="00C817C1"/>
    <w:rsid w:val="00C81DD2"/>
    <w:rsid w:val="00C820D8"/>
    <w:rsid w:val="00C82227"/>
    <w:rsid w:val="00C82762"/>
    <w:rsid w:val="00C82779"/>
    <w:rsid w:val="00C828A0"/>
    <w:rsid w:val="00C828E0"/>
    <w:rsid w:val="00C82B5E"/>
    <w:rsid w:val="00C82B8C"/>
    <w:rsid w:val="00C83137"/>
    <w:rsid w:val="00C832E1"/>
    <w:rsid w:val="00C833B3"/>
    <w:rsid w:val="00C838B2"/>
    <w:rsid w:val="00C838FB"/>
    <w:rsid w:val="00C83BEF"/>
    <w:rsid w:val="00C84220"/>
    <w:rsid w:val="00C84302"/>
    <w:rsid w:val="00C843C5"/>
    <w:rsid w:val="00C8499C"/>
    <w:rsid w:val="00C84AD1"/>
    <w:rsid w:val="00C84C76"/>
    <w:rsid w:val="00C85178"/>
    <w:rsid w:val="00C85391"/>
    <w:rsid w:val="00C8585F"/>
    <w:rsid w:val="00C861A8"/>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D76"/>
    <w:rsid w:val="00C913A5"/>
    <w:rsid w:val="00C91564"/>
    <w:rsid w:val="00C91625"/>
    <w:rsid w:val="00C91991"/>
    <w:rsid w:val="00C91F6B"/>
    <w:rsid w:val="00C92199"/>
    <w:rsid w:val="00C927BD"/>
    <w:rsid w:val="00C92C1B"/>
    <w:rsid w:val="00C92E1B"/>
    <w:rsid w:val="00C92E71"/>
    <w:rsid w:val="00C9300F"/>
    <w:rsid w:val="00C932E4"/>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F02"/>
    <w:rsid w:val="00CA143B"/>
    <w:rsid w:val="00CA173A"/>
    <w:rsid w:val="00CA2018"/>
    <w:rsid w:val="00CA2973"/>
    <w:rsid w:val="00CA29B4"/>
    <w:rsid w:val="00CA29CD"/>
    <w:rsid w:val="00CA317C"/>
    <w:rsid w:val="00CA31D5"/>
    <w:rsid w:val="00CA35EE"/>
    <w:rsid w:val="00CA39C1"/>
    <w:rsid w:val="00CA39CF"/>
    <w:rsid w:val="00CA4855"/>
    <w:rsid w:val="00CA497F"/>
    <w:rsid w:val="00CA4DF6"/>
    <w:rsid w:val="00CA5153"/>
    <w:rsid w:val="00CA5415"/>
    <w:rsid w:val="00CA5B3E"/>
    <w:rsid w:val="00CA6129"/>
    <w:rsid w:val="00CA61FA"/>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470"/>
    <w:rsid w:val="00CB0796"/>
    <w:rsid w:val="00CB07AF"/>
    <w:rsid w:val="00CB089D"/>
    <w:rsid w:val="00CB1128"/>
    <w:rsid w:val="00CB1695"/>
    <w:rsid w:val="00CB1777"/>
    <w:rsid w:val="00CB1793"/>
    <w:rsid w:val="00CB1A42"/>
    <w:rsid w:val="00CB20D1"/>
    <w:rsid w:val="00CB2419"/>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637"/>
    <w:rsid w:val="00CB575D"/>
    <w:rsid w:val="00CB5952"/>
    <w:rsid w:val="00CB5AB2"/>
    <w:rsid w:val="00CB6096"/>
    <w:rsid w:val="00CB60E5"/>
    <w:rsid w:val="00CB66CC"/>
    <w:rsid w:val="00CB6749"/>
    <w:rsid w:val="00CB67A2"/>
    <w:rsid w:val="00CB68B1"/>
    <w:rsid w:val="00CB6B62"/>
    <w:rsid w:val="00CB6B63"/>
    <w:rsid w:val="00CB6D2F"/>
    <w:rsid w:val="00CB72AD"/>
    <w:rsid w:val="00CB73D8"/>
    <w:rsid w:val="00CB7DE0"/>
    <w:rsid w:val="00CB7FC5"/>
    <w:rsid w:val="00CC0115"/>
    <w:rsid w:val="00CC0187"/>
    <w:rsid w:val="00CC0A66"/>
    <w:rsid w:val="00CC0E54"/>
    <w:rsid w:val="00CC0FCC"/>
    <w:rsid w:val="00CC1057"/>
    <w:rsid w:val="00CC12B4"/>
    <w:rsid w:val="00CC1617"/>
    <w:rsid w:val="00CC1FB8"/>
    <w:rsid w:val="00CC2973"/>
    <w:rsid w:val="00CC2C53"/>
    <w:rsid w:val="00CC2EB8"/>
    <w:rsid w:val="00CC2F5F"/>
    <w:rsid w:val="00CC2FC3"/>
    <w:rsid w:val="00CC3161"/>
    <w:rsid w:val="00CC32EF"/>
    <w:rsid w:val="00CC3345"/>
    <w:rsid w:val="00CC35C1"/>
    <w:rsid w:val="00CC38ED"/>
    <w:rsid w:val="00CC3BB9"/>
    <w:rsid w:val="00CC3EA1"/>
    <w:rsid w:val="00CC40B6"/>
    <w:rsid w:val="00CC42D0"/>
    <w:rsid w:val="00CC465A"/>
    <w:rsid w:val="00CC466C"/>
    <w:rsid w:val="00CC46A5"/>
    <w:rsid w:val="00CC48BE"/>
    <w:rsid w:val="00CC4B7D"/>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B6C"/>
    <w:rsid w:val="00CD2DC2"/>
    <w:rsid w:val="00CD3190"/>
    <w:rsid w:val="00CD32A1"/>
    <w:rsid w:val="00CD37B7"/>
    <w:rsid w:val="00CD3867"/>
    <w:rsid w:val="00CD3C52"/>
    <w:rsid w:val="00CD3CE3"/>
    <w:rsid w:val="00CD3ED4"/>
    <w:rsid w:val="00CD4011"/>
    <w:rsid w:val="00CD4028"/>
    <w:rsid w:val="00CD41B8"/>
    <w:rsid w:val="00CD4286"/>
    <w:rsid w:val="00CD43E7"/>
    <w:rsid w:val="00CD43FE"/>
    <w:rsid w:val="00CD458D"/>
    <w:rsid w:val="00CD4808"/>
    <w:rsid w:val="00CD49EA"/>
    <w:rsid w:val="00CD4D53"/>
    <w:rsid w:val="00CD4F3B"/>
    <w:rsid w:val="00CD4FEF"/>
    <w:rsid w:val="00CD5408"/>
    <w:rsid w:val="00CD5CB6"/>
    <w:rsid w:val="00CD5EF9"/>
    <w:rsid w:val="00CD616A"/>
    <w:rsid w:val="00CD678E"/>
    <w:rsid w:val="00CD6790"/>
    <w:rsid w:val="00CD679F"/>
    <w:rsid w:val="00CD6AED"/>
    <w:rsid w:val="00CD733A"/>
    <w:rsid w:val="00CD73FC"/>
    <w:rsid w:val="00CD76ED"/>
    <w:rsid w:val="00CD7841"/>
    <w:rsid w:val="00CD7954"/>
    <w:rsid w:val="00CD7A73"/>
    <w:rsid w:val="00CD7CD5"/>
    <w:rsid w:val="00CD7FF3"/>
    <w:rsid w:val="00CE005F"/>
    <w:rsid w:val="00CE01C5"/>
    <w:rsid w:val="00CE04FC"/>
    <w:rsid w:val="00CE086F"/>
    <w:rsid w:val="00CE111F"/>
    <w:rsid w:val="00CE11C6"/>
    <w:rsid w:val="00CE1442"/>
    <w:rsid w:val="00CE1559"/>
    <w:rsid w:val="00CE186A"/>
    <w:rsid w:val="00CE1D2F"/>
    <w:rsid w:val="00CE1E4B"/>
    <w:rsid w:val="00CE1EF0"/>
    <w:rsid w:val="00CE212B"/>
    <w:rsid w:val="00CE2482"/>
    <w:rsid w:val="00CE2533"/>
    <w:rsid w:val="00CE25A4"/>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247"/>
    <w:rsid w:val="00CE69BC"/>
    <w:rsid w:val="00CE7136"/>
    <w:rsid w:val="00CE7488"/>
    <w:rsid w:val="00CE7539"/>
    <w:rsid w:val="00CE772F"/>
    <w:rsid w:val="00CE7D05"/>
    <w:rsid w:val="00CE7EDF"/>
    <w:rsid w:val="00CE7EF4"/>
    <w:rsid w:val="00CF0035"/>
    <w:rsid w:val="00CF0344"/>
    <w:rsid w:val="00CF0C28"/>
    <w:rsid w:val="00CF0C97"/>
    <w:rsid w:val="00CF1634"/>
    <w:rsid w:val="00CF1761"/>
    <w:rsid w:val="00CF187F"/>
    <w:rsid w:val="00CF1B74"/>
    <w:rsid w:val="00CF1EAB"/>
    <w:rsid w:val="00CF1F84"/>
    <w:rsid w:val="00CF20A8"/>
    <w:rsid w:val="00CF25E0"/>
    <w:rsid w:val="00CF289A"/>
    <w:rsid w:val="00CF29B2"/>
    <w:rsid w:val="00CF2E3A"/>
    <w:rsid w:val="00CF38EA"/>
    <w:rsid w:val="00CF3AAF"/>
    <w:rsid w:val="00CF3F0F"/>
    <w:rsid w:val="00CF424D"/>
    <w:rsid w:val="00CF461A"/>
    <w:rsid w:val="00CF4918"/>
    <w:rsid w:val="00CF4BC6"/>
    <w:rsid w:val="00CF4BF0"/>
    <w:rsid w:val="00CF4C03"/>
    <w:rsid w:val="00CF4E64"/>
    <w:rsid w:val="00CF536E"/>
    <w:rsid w:val="00CF604D"/>
    <w:rsid w:val="00CF618F"/>
    <w:rsid w:val="00CF6228"/>
    <w:rsid w:val="00CF6F2D"/>
    <w:rsid w:val="00CF77FE"/>
    <w:rsid w:val="00CF7803"/>
    <w:rsid w:val="00CF792F"/>
    <w:rsid w:val="00CF79D3"/>
    <w:rsid w:val="00CF7A27"/>
    <w:rsid w:val="00CF7FB0"/>
    <w:rsid w:val="00D00209"/>
    <w:rsid w:val="00D002E2"/>
    <w:rsid w:val="00D002F5"/>
    <w:rsid w:val="00D00900"/>
    <w:rsid w:val="00D00B68"/>
    <w:rsid w:val="00D017D0"/>
    <w:rsid w:val="00D01D9F"/>
    <w:rsid w:val="00D01E68"/>
    <w:rsid w:val="00D01F00"/>
    <w:rsid w:val="00D02155"/>
    <w:rsid w:val="00D02216"/>
    <w:rsid w:val="00D025CC"/>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13C8"/>
    <w:rsid w:val="00D115A6"/>
    <w:rsid w:val="00D11B65"/>
    <w:rsid w:val="00D11CDD"/>
    <w:rsid w:val="00D1215B"/>
    <w:rsid w:val="00D121D6"/>
    <w:rsid w:val="00D1224B"/>
    <w:rsid w:val="00D127DA"/>
    <w:rsid w:val="00D12885"/>
    <w:rsid w:val="00D1288B"/>
    <w:rsid w:val="00D129B1"/>
    <w:rsid w:val="00D13046"/>
    <w:rsid w:val="00D131B4"/>
    <w:rsid w:val="00D13720"/>
    <w:rsid w:val="00D13818"/>
    <w:rsid w:val="00D138F2"/>
    <w:rsid w:val="00D1396C"/>
    <w:rsid w:val="00D14225"/>
    <w:rsid w:val="00D14736"/>
    <w:rsid w:val="00D148A8"/>
    <w:rsid w:val="00D14BC0"/>
    <w:rsid w:val="00D14C96"/>
    <w:rsid w:val="00D1517F"/>
    <w:rsid w:val="00D15394"/>
    <w:rsid w:val="00D157D0"/>
    <w:rsid w:val="00D159C6"/>
    <w:rsid w:val="00D15AC4"/>
    <w:rsid w:val="00D15D60"/>
    <w:rsid w:val="00D16477"/>
    <w:rsid w:val="00D17463"/>
    <w:rsid w:val="00D177C1"/>
    <w:rsid w:val="00D17AFC"/>
    <w:rsid w:val="00D17B04"/>
    <w:rsid w:val="00D17ED9"/>
    <w:rsid w:val="00D201A3"/>
    <w:rsid w:val="00D2038D"/>
    <w:rsid w:val="00D2063D"/>
    <w:rsid w:val="00D20851"/>
    <w:rsid w:val="00D2091A"/>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40D8"/>
    <w:rsid w:val="00D24274"/>
    <w:rsid w:val="00D249D6"/>
    <w:rsid w:val="00D249F7"/>
    <w:rsid w:val="00D25028"/>
    <w:rsid w:val="00D251B6"/>
    <w:rsid w:val="00D2531D"/>
    <w:rsid w:val="00D2543C"/>
    <w:rsid w:val="00D2548B"/>
    <w:rsid w:val="00D25801"/>
    <w:rsid w:val="00D2585C"/>
    <w:rsid w:val="00D25A64"/>
    <w:rsid w:val="00D26165"/>
    <w:rsid w:val="00D26216"/>
    <w:rsid w:val="00D269DF"/>
    <w:rsid w:val="00D26A01"/>
    <w:rsid w:val="00D3064E"/>
    <w:rsid w:val="00D3097D"/>
    <w:rsid w:val="00D30A4D"/>
    <w:rsid w:val="00D30DBD"/>
    <w:rsid w:val="00D31400"/>
    <w:rsid w:val="00D31492"/>
    <w:rsid w:val="00D3153A"/>
    <w:rsid w:val="00D3156A"/>
    <w:rsid w:val="00D317F2"/>
    <w:rsid w:val="00D31EE2"/>
    <w:rsid w:val="00D3200C"/>
    <w:rsid w:val="00D320D3"/>
    <w:rsid w:val="00D32126"/>
    <w:rsid w:val="00D32238"/>
    <w:rsid w:val="00D322F0"/>
    <w:rsid w:val="00D326E0"/>
    <w:rsid w:val="00D3288E"/>
    <w:rsid w:val="00D32ED2"/>
    <w:rsid w:val="00D33209"/>
    <w:rsid w:val="00D336A0"/>
    <w:rsid w:val="00D33892"/>
    <w:rsid w:val="00D33CCC"/>
    <w:rsid w:val="00D33D5B"/>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2E6"/>
    <w:rsid w:val="00D412F9"/>
    <w:rsid w:val="00D4180B"/>
    <w:rsid w:val="00D41F12"/>
    <w:rsid w:val="00D41FF4"/>
    <w:rsid w:val="00D4235B"/>
    <w:rsid w:val="00D423FD"/>
    <w:rsid w:val="00D42AEC"/>
    <w:rsid w:val="00D42CE4"/>
    <w:rsid w:val="00D4322A"/>
    <w:rsid w:val="00D433FB"/>
    <w:rsid w:val="00D43469"/>
    <w:rsid w:val="00D43753"/>
    <w:rsid w:val="00D43AB6"/>
    <w:rsid w:val="00D43CD0"/>
    <w:rsid w:val="00D44BA6"/>
    <w:rsid w:val="00D44C46"/>
    <w:rsid w:val="00D44E80"/>
    <w:rsid w:val="00D44FE2"/>
    <w:rsid w:val="00D4515A"/>
    <w:rsid w:val="00D451A3"/>
    <w:rsid w:val="00D4528E"/>
    <w:rsid w:val="00D452C7"/>
    <w:rsid w:val="00D45681"/>
    <w:rsid w:val="00D45F57"/>
    <w:rsid w:val="00D46003"/>
    <w:rsid w:val="00D46665"/>
    <w:rsid w:val="00D4671B"/>
    <w:rsid w:val="00D46DAA"/>
    <w:rsid w:val="00D474A5"/>
    <w:rsid w:val="00D47D85"/>
    <w:rsid w:val="00D47F06"/>
    <w:rsid w:val="00D50638"/>
    <w:rsid w:val="00D5067E"/>
    <w:rsid w:val="00D5077D"/>
    <w:rsid w:val="00D5090E"/>
    <w:rsid w:val="00D50A40"/>
    <w:rsid w:val="00D50B1B"/>
    <w:rsid w:val="00D50C78"/>
    <w:rsid w:val="00D50F10"/>
    <w:rsid w:val="00D50F1B"/>
    <w:rsid w:val="00D51286"/>
    <w:rsid w:val="00D51342"/>
    <w:rsid w:val="00D51541"/>
    <w:rsid w:val="00D517DD"/>
    <w:rsid w:val="00D52094"/>
    <w:rsid w:val="00D5278F"/>
    <w:rsid w:val="00D52895"/>
    <w:rsid w:val="00D52DFD"/>
    <w:rsid w:val="00D531B6"/>
    <w:rsid w:val="00D5348B"/>
    <w:rsid w:val="00D536AC"/>
    <w:rsid w:val="00D537D1"/>
    <w:rsid w:val="00D53876"/>
    <w:rsid w:val="00D53AB6"/>
    <w:rsid w:val="00D53EA8"/>
    <w:rsid w:val="00D54A76"/>
    <w:rsid w:val="00D54DCC"/>
    <w:rsid w:val="00D552B6"/>
    <w:rsid w:val="00D5590A"/>
    <w:rsid w:val="00D55BDB"/>
    <w:rsid w:val="00D55BE5"/>
    <w:rsid w:val="00D55C1C"/>
    <w:rsid w:val="00D55F51"/>
    <w:rsid w:val="00D5608A"/>
    <w:rsid w:val="00D560B8"/>
    <w:rsid w:val="00D56353"/>
    <w:rsid w:val="00D563AB"/>
    <w:rsid w:val="00D56899"/>
    <w:rsid w:val="00D56F99"/>
    <w:rsid w:val="00D57030"/>
    <w:rsid w:val="00D570CA"/>
    <w:rsid w:val="00D5724F"/>
    <w:rsid w:val="00D57334"/>
    <w:rsid w:val="00D573C9"/>
    <w:rsid w:val="00D57907"/>
    <w:rsid w:val="00D579F2"/>
    <w:rsid w:val="00D57A73"/>
    <w:rsid w:val="00D57B4C"/>
    <w:rsid w:val="00D57D43"/>
    <w:rsid w:val="00D57F42"/>
    <w:rsid w:val="00D600DE"/>
    <w:rsid w:val="00D60180"/>
    <w:rsid w:val="00D6115E"/>
    <w:rsid w:val="00D6140A"/>
    <w:rsid w:val="00D614F9"/>
    <w:rsid w:val="00D617D5"/>
    <w:rsid w:val="00D61CAB"/>
    <w:rsid w:val="00D61F01"/>
    <w:rsid w:val="00D622EC"/>
    <w:rsid w:val="00D62460"/>
    <w:rsid w:val="00D624B6"/>
    <w:rsid w:val="00D629A2"/>
    <w:rsid w:val="00D630E6"/>
    <w:rsid w:val="00D63101"/>
    <w:rsid w:val="00D63155"/>
    <w:rsid w:val="00D6320B"/>
    <w:rsid w:val="00D63878"/>
    <w:rsid w:val="00D63AC2"/>
    <w:rsid w:val="00D6425B"/>
    <w:rsid w:val="00D64668"/>
    <w:rsid w:val="00D64EB6"/>
    <w:rsid w:val="00D64FE0"/>
    <w:rsid w:val="00D650DF"/>
    <w:rsid w:val="00D652AE"/>
    <w:rsid w:val="00D6547A"/>
    <w:rsid w:val="00D65AE0"/>
    <w:rsid w:val="00D65B66"/>
    <w:rsid w:val="00D65D2E"/>
    <w:rsid w:val="00D66903"/>
    <w:rsid w:val="00D66E06"/>
    <w:rsid w:val="00D6751F"/>
    <w:rsid w:val="00D67ABD"/>
    <w:rsid w:val="00D67ED8"/>
    <w:rsid w:val="00D70572"/>
    <w:rsid w:val="00D705D2"/>
    <w:rsid w:val="00D70B07"/>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BB5"/>
    <w:rsid w:val="00D73F97"/>
    <w:rsid w:val="00D742FC"/>
    <w:rsid w:val="00D7451E"/>
    <w:rsid w:val="00D74611"/>
    <w:rsid w:val="00D74A23"/>
    <w:rsid w:val="00D74A3A"/>
    <w:rsid w:val="00D74CD2"/>
    <w:rsid w:val="00D74FEC"/>
    <w:rsid w:val="00D752EE"/>
    <w:rsid w:val="00D754F4"/>
    <w:rsid w:val="00D755CE"/>
    <w:rsid w:val="00D755EF"/>
    <w:rsid w:val="00D75A94"/>
    <w:rsid w:val="00D761F9"/>
    <w:rsid w:val="00D7673F"/>
    <w:rsid w:val="00D76A34"/>
    <w:rsid w:val="00D76A43"/>
    <w:rsid w:val="00D76F88"/>
    <w:rsid w:val="00D77423"/>
    <w:rsid w:val="00D779A9"/>
    <w:rsid w:val="00D805D1"/>
    <w:rsid w:val="00D808DA"/>
    <w:rsid w:val="00D8094C"/>
    <w:rsid w:val="00D8099F"/>
    <w:rsid w:val="00D80F14"/>
    <w:rsid w:val="00D80F37"/>
    <w:rsid w:val="00D80F77"/>
    <w:rsid w:val="00D81031"/>
    <w:rsid w:val="00D8124A"/>
    <w:rsid w:val="00D814D3"/>
    <w:rsid w:val="00D81975"/>
    <w:rsid w:val="00D81F76"/>
    <w:rsid w:val="00D81F91"/>
    <w:rsid w:val="00D81FE7"/>
    <w:rsid w:val="00D826AE"/>
    <w:rsid w:val="00D83968"/>
    <w:rsid w:val="00D83C39"/>
    <w:rsid w:val="00D840EB"/>
    <w:rsid w:val="00D848B9"/>
    <w:rsid w:val="00D84E11"/>
    <w:rsid w:val="00D84F22"/>
    <w:rsid w:val="00D85628"/>
    <w:rsid w:val="00D8593B"/>
    <w:rsid w:val="00D85C7B"/>
    <w:rsid w:val="00D85D24"/>
    <w:rsid w:val="00D86003"/>
    <w:rsid w:val="00D86183"/>
    <w:rsid w:val="00D8635D"/>
    <w:rsid w:val="00D86370"/>
    <w:rsid w:val="00D8664B"/>
    <w:rsid w:val="00D87032"/>
    <w:rsid w:val="00D87BCE"/>
    <w:rsid w:val="00D87EBF"/>
    <w:rsid w:val="00D87EFC"/>
    <w:rsid w:val="00D90293"/>
    <w:rsid w:val="00D907FC"/>
    <w:rsid w:val="00D909C0"/>
    <w:rsid w:val="00D91101"/>
    <w:rsid w:val="00D913D8"/>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F61"/>
    <w:rsid w:val="00D95043"/>
    <w:rsid w:val="00D950D8"/>
    <w:rsid w:val="00D952EC"/>
    <w:rsid w:val="00D9533B"/>
    <w:rsid w:val="00D95DDA"/>
    <w:rsid w:val="00D96684"/>
    <w:rsid w:val="00D96A0F"/>
    <w:rsid w:val="00D96B47"/>
    <w:rsid w:val="00D96D90"/>
    <w:rsid w:val="00D96E4E"/>
    <w:rsid w:val="00D96EC3"/>
    <w:rsid w:val="00D9702E"/>
    <w:rsid w:val="00D976D4"/>
    <w:rsid w:val="00D9774C"/>
    <w:rsid w:val="00D978EC"/>
    <w:rsid w:val="00D97A61"/>
    <w:rsid w:val="00D97B31"/>
    <w:rsid w:val="00D97D1E"/>
    <w:rsid w:val="00D97DBF"/>
    <w:rsid w:val="00D97FE6"/>
    <w:rsid w:val="00DA020A"/>
    <w:rsid w:val="00DA0850"/>
    <w:rsid w:val="00DA0898"/>
    <w:rsid w:val="00DA09E2"/>
    <w:rsid w:val="00DA0DB3"/>
    <w:rsid w:val="00DA0FF7"/>
    <w:rsid w:val="00DA1242"/>
    <w:rsid w:val="00DA14E4"/>
    <w:rsid w:val="00DA22FB"/>
    <w:rsid w:val="00DA24D4"/>
    <w:rsid w:val="00DA269A"/>
    <w:rsid w:val="00DA26D2"/>
    <w:rsid w:val="00DA2D51"/>
    <w:rsid w:val="00DA30AA"/>
    <w:rsid w:val="00DA310C"/>
    <w:rsid w:val="00DA3218"/>
    <w:rsid w:val="00DA3BF0"/>
    <w:rsid w:val="00DA3F31"/>
    <w:rsid w:val="00DA40A6"/>
    <w:rsid w:val="00DA47B7"/>
    <w:rsid w:val="00DA4A90"/>
    <w:rsid w:val="00DA4B02"/>
    <w:rsid w:val="00DA517F"/>
    <w:rsid w:val="00DA5274"/>
    <w:rsid w:val="00DA5397"/>
    <w:rsid w:val="00DA5C04"/>
    <w:rsid w:val="00DA5CDE"/>
    <w:rsid w:val="00DA5EB7"/>
    <w:rsid w:val="00DA6048"/>
    <w:rsid w:val="00DA6BC6"/>
    <w:rsid w:val="00DA6F4B"/>
    <w:rsid w:val="00DA6FBF"/>
    <w:rsid w:val="00DA733E"/>
    <w:rsid w:val="00DA73EE"/>
    <w:rsid w:val="00DA75DE"/>
    <w:rsid w:val="00DA7DA9"/>
    <w:rsid w:val="00DB03FB"/>
    <w:rsid w:val="00DB07DF"/>
    <w:rsid w:val="00DB0A69"/>
    <w:rsid w:val="00DB0D0C"/>
    <w:rsid w:val="00DB0DD2"/>
    <w:rsid w:val="00DB1135"/>
    <w:rsid w:val="00DB12D5"/>
    <w:rsid w:val="00DB1674"/>
    <w:rsid w:val="00DB1D09"/>
    <w:rsid w:val="00DB1F93"/>
    <w:rsid w:val="00DB2469"/>
    <w:rsid w:val="00DB25E1"/>
    <w:rsid w:val="00DB2E7D"/>
    <w:rsid w:val="00DB305F"/>
    <w:rsid w:val="00DB31AC"/>
    <w:rsid w:val="00DB353E"/>
    <w:rsid w:val="00DB354D"/>
    <w:rsid w:val="00DB37B1"/>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21D"/>
    <w:rsid w:val="00DB727B"/>
    <w:rsid w:val="00DB73AC"/>
    <w:rsid w:val="00DB7B37"/>
    <w:rsid w:val="00DB7B44"/>
    <w:rsid w:val="00DC00AA"/>
    <w:rsid w:val="00DC01AD"/>
    <w:rsid w:val="00DC0C1F"/>
    <w:rsid w:val="00DC0DE9"/>
    <w:rsid w:val="00DC0FBB"/>
    <w:rsid w:val="00DC0FDE"/>
    <w:rsid w:val="00DC1109"/>
    <w:rsid w:val="00DC135F"/>
    <w:rsid w:val="00DC1372"/>
    <w:rsid w:val="00DC184B"/>
    <w:rsid w:val="00DC2058"/>
    <w:rsid w:val="00DC2614"/>
    <w:rsid w:val="00DC26A0"/>
    <w:rsid w:val="00DC2896"/>
    <w:rsid w:val="00DC32BD"/>
    <w:rsid w:val="00DC364D"/>
    <w:rsid w:val="00DC36A4"/>
    <w:rsid w:val="00DC36CF"/>
    <w:rsid w:val="00DC3B54"/>
    <w:rsid w:val="00DC3B89"/>
    <w:rsid w:val="00DC400C"/>
    <w:rsid w:val="00DC401A"/>
    <w:rsid w:val="00DC40E5"/>
    <w:rsid w:val="00DC42A3"/>
    <w:rsid w:val="00DC44D5"/>
    <w:rsid w:val="00DC4B58"/>
    <w:rsid w:val="00DC4D5D"/>
    <w:rsid w:val="00DC51EA"/>
    <w:rsid w:val="00DC533B"/>
    <w:rsid w:val="00DC55AE"/>
    <w:rsid w:val="00DC60BB"/>
    <w:rsid w:val="00DC63E4"/>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CD8"/>
    <w:rsid w:val="00DD4E8D"/>
    <w:rsid w:val="00DD572A"/>
    <w:rsid w:val="00DD582A"/>
    <w:rsid w:val="00DD5863"/>
    <w:rsid w:val="00DD5931"/>
    <w:rsid w:val="00DD5B50"/>
    <w:rsid w:val="00DD5C3F"/>
    <w:rsid w:val="00DD5C7D"/>
    <w:rsid w:val="00DD5CE5"/>
    <w:rsid w:val="00DD5DC8"/>
    <w:rsid w:val="00DD5EF5"/>
    <w:rsid w:val="00DD69EA"/>
    <w:rsid w:val="00DD6A08"/>
    <w:rsid w:val="00DD6A31"/>
    <w:rsid w:val="00DD7142"/>
    <w:rsid w:val="00DD7654"/>
    <w:rsid w:val="00DD79EA"/>
    <w:rsid w:val="00DE06C6"/>
    <w:rsid w:val="00DE0A94"/>
    <w:rsid w:val="00DE0B50"/>
    <w:rsid w:val="00DE0C87"/>
    <w:rsid w:val="00DE0DA0"/>
    <w:rsid w:val="00DE1507"/>
    <w:rsid w:val="00DE174F"/>
    <w:rsid w:val="00DE1985"/>
    <w:rsid w:val="00DE1B4E"/>
    <w:rsid w:val="00DE2009"/>
    <w:rsid w:val="00DE2622"/>
    <w:rsid w:val="00DE2DAF"/>
    <w:rsid w:val="00DE2DE0"/>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B8"/>
    <w:rsid w:val="00DE7234"/>
    <w:rsid w:val="00DE723C"/>
    <w:rsid w:val="00DE772D"/>
    <w:rsid w:val="00DE7A1F"/>
    <w:rsid w:val="00DE7D4F"/>
    <w:rsid w:val="00DE7D79"/>
    <w:rsid w:val="00DE7DF1"/>
    <w:rsid w:val="00DF073F"/>
    <w:rsid w:val="00DF0784"/>
    <w:rsid w:val="00DF09AF"/>
    <w:rsid w:val="00DF0A64"/>
    <w:rsid w:val="00DF156C"/>
    <w:rsid w:val="00DF1952"/>
    <w:rsid w:val="00DF196E"/>
    <w:rsid w:val="00DF1971"/>
    <w:rsid w:val="00DF1E0F"/>
    <w:rsid w:val="00DF20E0"/>
    <w:rsid w:val="00DF2511"/>
    <w:rsid w:val="00DF2566"/>
    <w:rsid w:val="00DF27E7"/>
    <w:rsid w:val="00DF2FE7"/>
    <w:rsid w:val="00DF3109"/>
    <w:rsid w:val="00DF325C"/>
    <w:rsid w:val="00DF334C"/>
    <w:rsid w:val="00DF3445"/>
    <w:rsid w:val="00DF3860"/>
    <w:rsid w:val="00DF3A00"/>
    <w:rsid w:val="00DF3B01"/>
    <w:rsid w:val="00DF3DAC"/>
    <w:rsid w:val="00DF3F21"/>
    <w:rsid w:val="00DF4176"/>
    <w:rsid w:val="00DF43A4"/>
    <w:rsid w:val="00DF45C0"/>
    <w:rsid w:val="00DF483F"/>
    <w:rsid w:val="00DF4A17"/>
    <w:rsid w:val="00DF4A85"/>
    <w:rsid w:val="00DF4D74"/>
    <w:rsid w:val="00DF4DF1"/>
    <w:rsid w:val="00DF4F6E"/>
    <w:rsid w:val="00DF4FAD"/>
    <w:rsid w:val="00DF538A"/>
    <w:rsid w:val="00DF5584"/>
    <w:rsid w:val="00DF5CAE"/>
    <w:rsid w:val="00DF5EA7"/>
    <w:rsid w:val="00DF6795"/>
    <w:rsid w:val="00DF6CCD"/>
    <w:rsid w:val="00DF6D4E"/>
    <w:rsid w:val="00DF6EB3"/>
    <w:rsid w:val="00DF6F86"/>
    <w:rsid w:val="00DF717C"/>
    <w:rsid w:val="00DF7312"/>
    <w:rsid w:val="00DF73DE"/>
    <w:rsid w:val="00DF7416"/>
    <w:rsid w:val="00DF76A6"/>
    <w:rsid w:val="00DF7BEC"/>
    <w:rsid w:val="00E00034"/>
    <w:rsid w:val="00E00046"/>
    <w:rsid w:val="00E00430"/>
    <w:rsid w:val="00E00B21"/>
    <w:rsid w:val="00E0109D"/>
    <w:rsid w:val="00E01668"/>
    <w:rsid w:val="00E0245B"/>
    <w:rsid w:val="00E024F6"/>
    <w:rsid w:val="00E02A33"/>
    <w:rsid w:val="00E02BD2"/>
    <w:rsid w:val="00E02DDD"/>
    <w:rsid w:val="00E02FB4"/>
    <w:rsid w:val="00E03353"/>
    <w:rsid w:val="00E033CB"/>
    <w:rsid w:val="00E037DA"/>
    <w:rsid w:val="00E0389C"/>
    <w:rsid w:val="00E03B0E"/>
    <w:rsid w:val="00E03FD8"/>
    <w:rsid w:val="00E0412A"/>
    <w:rsid w:val="00E044AA"/>
    <w:rsid w:val="00E044FE"/>
    <w:rsid w:val="00E04934"/>
    <w:rsid w:val="00E04B6A"/>
    <w:rsid w:val="00E04DB2"/>
    <w:rsid w:val="00E05235"/>
    <w:rsid w:val="00E05614"/>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81"/>
    <w:rsid w:val="00E11752"/>
    <w:rsid w:val="00E11B3C"/>
    <w:rsid w:val="00E11C9C"/>
    <w:rsid w:val="00E1200B"/>
    <w:rsid w:val="00E120A0"/>
    <w:rsid w:val="00E125CF"/>
    <w:rsid w:val="00E125EB"/>
    <w:rsid w:val="00E126AD"/>
    <w:rsid w:val="00E12BB5"/>
    <w:rsid w:val="00E12EB6"/>
    <w:rsid w:val="00E13269"/>
    <w:rsid w:val="00E132E7"/>
    <w:rsid w:val="00E133A8"/>
    <w:rsid w:val="00E13BBE"/>
    <w:rsid w:val="00E13DED"/>
    <w:rsid w:val="00E13E93"/>
    <w:rsid w:val="00E1410A"/>
    <w:rsid w:val="00E14138"/>
    <w:rsid w:val="00E14442"/>
    <w:rsid w:val="00E14761"/>
    <w:rsid w:val="00E1522F"/>
    <w:rsid w:val="00E152A4"/>
    <w:rsid w:val="00E157DF"/>
    <w:rsid w:val="00E15940"/>
    <w:rsid w:val="00E15A41"/>
    <w:rsid w:val="00E15E11"/>
    <w:rsid w:val="00E164DA"/>
    <w:rsid w:val="00E168D7"/>
    <w:rsid w:val="00E16C2C"/>
    <w:rsid w:val="00E17000"/>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802"/>
    <w:rsid w:val="00E21884"/>
    <w:rsid w:val="00E21891"/>
    <w:rsid w:val="00E21A8D"/>
    <w:rsid w:val="00E21BB6"/>
    <w:rsid w:val="00E21C43"/>
    <w:rsid w:val="00E21C91"/>
    <w:rsid w:val="00E22012"/>
    <w:rsid w:val="00E22022"/>
    <w:rsid w:val="00E221DD"/>
    <w:rsid w:val="00E222D1"/>
    <w:rsid w:val="00E225F2"/>
    <w:rsid w:val="00E22709"/>
    <w:rsid w:val="00E23205"/>
    <w:rsid w:val="00E232CC"/>
    <w:rsid w:val="00E23597"/>
    <w:rsid w:val="00E239B0"/>
    <w:rsid w:val="00E24253"/>
    <w:rsid w:val="00E248E4"/>
    <w:rsid w:val="00E24B07"/>
    <w:rsid w:val="00E24B93"/>
    <w:rsid w:val="00E24C24"/>
    <w:rsid w:val="00E25076"/>
    <w:rsid w:val="00E250FF"/>
    <w:rsid w:val="00E253E2"/>
    <w:rsid w:val="00E258C4"/>
    <w:rsid w:val="00E2597B"/>
    <w:rsid w:val="00E25AE8"/>
    <w:rsid w:val="00E25B24"/>
    <w:rsid w:val="00E25CF6"/>
    <w:rsid w:val="00E2602F"/>
    <w:rsid w:val="00E261D0"/>
    <w:rsid w:val="00E26555"/>
    <w:rsid w:val="00E26C2F"/>
    <w:rsid w:val="00E26EB0"/>
    <w:rsid w:val="00E27531"/>
    <w:rsid w:val="00E27AEF"/>
    <w:rsid w:val="00E3001E"/>
    <w:rsid w:val="00E3063E"/>
    <w:rsid w:val="00E30782"/>
    <w:rsid w:val="00E3118D"/>
    <w:rsid w:val="00E313EF"/>
    <w:rsid w:val="00E31BB0"/>
    <w:rsid w:val="00E32160"/>
    <w:rsid w:val="00E3290C"/>
    <w:rsid w:val="00E32957"/>
    <w:rsid w:val="00E32F94"/>
    <w:rsid w:val="00E330A4"/>
    <w:rsid w:val="00E33754"/>
    <w:rsid w:val="00E3401D"/>
    <w:rsid w:val="00E34153"/>
    <w:rsid w:val="00E34432"/>
    <w:rsid w:val="00E34527"/>
    <w:rsid w:val="00E34791"/>
    <w:rsid w:val="00E34DDD"/>
    <w:rsid w:val="00E350A8"/>
    <w:rsid w:val="00E3519F"/>
    <w:rsid w:val="00E352F7"/>
    <w:rsid w:val="00E35769"/>
    <w:rsid w:val="00E35A8E"/>
    <w:rsid w:val="00E361A2"/>
    <w:rsid w:val="00E363EA"/>
    <w:rsid w:val="00E36805"/>
    <w:rsid w:val="00E36BAD"/>
    <w:rsid w:val="00E3785B"/>
    <w:rsid w:val="00E37E2B"/>
    <w:rsid w:val="00E401EA"/>
    <w:rsid w:val="00E4111B"/>
    <w:rsid w:val="00E4179F"/>
    <w:rsid w:val="00E41B08"/>
    <w:rsid w:val="00E42278"/>
    <w:rsid w:val="00E42805"/>
    <w:rsid w:val="00E42B5C"/>
    <w:rsid w:val="00E42CE2"/>
    <w:rsid w:val="00E43110"/>
    <w:rsid w:val="00E43451"/>
    <w:rsid w:val="00E437E8"/>
    <w:rsid w:val="00E438CC"/>
    <w:rsid w:val="00E438DB"/>
    <w:rsid w:val="00E43911"/>
    <w:rsid w:val="00E43B5B"/>
    <w:rsid w:val="00E43D82"/>
    <w:rsid w:val="00E44487"/>
    <w:rsid w:val="00E447A4"/>
    <w:rsid w:val="00E44A61"/>
    <w:rsid w:val="00E44E48"/>
    <w:rsid w:val="00E45219"/>
    <w:rsid w:val="00E452C5"/>
    <w:rsid w:val="00E453FF"/>
    <w:rsid w:val="00E45AA6"/>
    <w:rsid w:val="00E45DB9"/>
    <w:rsid w:val="00E46148"/>
    <w:rsid w:val="00E4637F"/>
    <w:rsid w:val="00E46BC4"/>
    <w:rsid w:val="00E46E10"/>
    <w:rsid w:val="00E470EE"/>
    <w:rsid w:val="00E47167"/>
    <w:rsid w:val="00E476AE"/>
    <w:rsid w:val="00E479C8"/>
    <w:rsid w:val="00E50165"/>
    <w:rsid w:val="00E50218"/>
    <w:rsid w:val="00E50423"/>
    <w:rsid w:val="00E50A3E"/>
    <w:rsid w:val="00E50BF3"/>
    <w:rsid w:val="00E50C0F"/>
    <w:rsid w:val="00E50D14"/>
    <w:rsid w:val="00E50D24"/>
    <w:rsid w:val="00E510CB"/>
    <w:rsid w:val="00E5165A"/>
    <w:rsid w:val="00E5183C"/>
    <w:rsid w:val="00E51B15"/>
    <w:rsid w:val="00E51B36"/>
    <w:rsid w:val="00E51CA9"/>
    <w:rsid w:val="00E5205C"/>
    <w:rsid w:val="00E526C4"/>
    <w:rsid w:val="00E52F52"/>
    <w:rsid w:val="00E530E6"/>
    <w:rsid w:val="00E53CD1"/>
    <w:rsid w:val="00E53D2E"/>
    <w:rsid w:val="00E54521"/>
    <w:rsid w:val="00E54650"/>
    <w:rsid w:val="00E54AF9"/>
    <w:rsid w:val="00E54B3B"/>
    <w:rsid w:val="00E54CD2"/>
    <w:rsid w:val="00E54ED7"/>
    <w:rsid w:val="00E5524C"/>
    <w:rsid w:val="00E556AB"/>
    <w:rsid w:val="00E5585E"/>
    <w:rsid w:val="00E558E2"/>
    <w:rsid w:val="00E559B1"/>
    <w:rsid w:val="00E55AA2"/>
    <w:rsid w:val="00E55C87"/>
    <w:rsid w:val="00E56021"/>
    <w:rsid w:val="00E56138"/>
    <w:rsid w:val="00E56820"/>
    <w:rsid w:val="00E568C3"/>
    <w:rsid w:val="00E56940"/>
    <w:rsid w:val="00E56C3B"/>
    <w:rsid w:val="00E56D58"/>
    <w:rsid w:val="00E56EB3"/>
    <w:rsid w:val="00E56ECC"/>
    <w:rsid w:val="00E56FF8"/>
    <w:rsid w:val="00E5795F"/>
    <w:rsid w:val="00E57A6E"/>
    <w:rsid w:val="00E57C6E"/>
    <w:rsid w:val="00E57D74"/>
    <w:rsid w:val="00E605E7"/>
    <w:rsid w:val="00E60784"/>
    <w:rsid w:val="00E609CC"/>
    <w:rsid w:val="00E60E44"/>
    <w:rsid w:val="00E60EA8"/>
    <w:rsid w:val="00E6116B"/>
    <w:rsid w:val="00E61964"/>
    <w:rsid w:val="00E620DD"/>
    <w:rsid w:val="00E6218A"/>
    <w:rsid w:val="00E62483"/>
    <w:rsid w:val="00E624A7"/>
    <w:rsid w:val="00E62D0B"/>
    <w:rsid w:val="00E62F91"/>
    <w:rsid w:val="00E631DC"/>
    <w:rsid w:val="00E6322A"/>
    <w:rsid w:val="00E633AF"/>
    <w:rsid w:val="00E63730"/>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EFC"/>
    <w:rsid w:val="00E66333"/>
    <w:rsid w:val="00E667CC"/>
    <w:rsid w:val="00E668EF"/>
    <w:rsid w:val="00E66A3A"/>
    <w:rsid w:val="00E66E27"/>
    <w:rsid w:val="00E6722F"/>
    <w:rsid w:val="00E67253"/>
    <w:rsid w:val="00E67553"/>
    <w:rsid w:val="00E6772C"/>
    <w:rsid w:val="00E67ABD"/>
    <w:rsid w:val="00E67BB8"/>
    <w:rsid w:val="00E67ED7"/>
    <w:rsid w:val="00E67F27"/>
    <w:rsid w:val="00E68B11"/>
    <w:rsid w:val="00E704E6"/>
    <w:rsid w:val="00E70775"/>
    <w:rsid w:val="00E716BF"/>
    <w:rsid w:val="00E71E08"/>
    <w:rsid w:val="00E71FF0"/>
    <w:rsid w:val="00E7209A"/>
    <w:rsid w:val="00E7276F"/>
    <w:rsid w:val="00E729E0"/>
    <w:rsid w:val="00E72D38"/>
    <w:rsid w:val="00E72ED8"/>
    <w:rsid w:val="00E72F96"/>
    <w:rsid w:val="00E736BA"/>
    <w:rsid w:val="00E74043"/>
    <w:rsid w:val="00E7468E"/>
    <w:rsid w:val="00E74B60"/>
    <w:rsid w:val="00E74B8D"/>
    <w:rsid w:val="00E75612"/>
    <w:rsid w:val="00E759C3"/>
    <w:rsid w:val="00E75BB2"/>
    <w:rsid w:val="00E75E0B"/>
    <w:rsid w:val="00E75F4C"/>
    <w:rsid w:val="00E76268"/>
    <w:rsid w:val="00E763D2"/>
    <w:rsid w:val="00E772F8"/>
    <w:rsid w:val="00E774B6"/>
    <w:rsid w:val="00E7789D"/>
    <w:rsid w:val="00E77D3F"/>
    <w:rsid w:val="00E77DC4"/>
    <w:rsid w:val="00E80082"/>
    <w:rsid w:val="00E80245"/>
    <w:rsid w:val="00E802B1"/>
    <w:rsid w:val="00E80383"/>
    <w:rsid w:val="00E80522"/>
    <w:rsid w:val="00E805BC"/>
    <w:rsid w:val="00E808A4"/>
    <w:rsid w:val="00E80A14"/>
    <w:rsid w:val="00E80B73"/>
    <w:rsid w:val="00E80ED9"/>
    <w:rsid w:val="00E80F42"/>
    <w:rsid w:val="00E8124F"/>
    <w:rsid w:val="00E817B5"/>
    <w:rsid w:val="00E81A68"/>
    <w:rsid w:val="00E81B6F"/>
    <w:rsid w:val="00E820B6"/>
    <w:rsid w:val="00E820E8"/>
    <w:rsid w:val="00E824BF"/>
    <w:rsid w:val="00E82630"/>
    <w:rsid w:val="00E82722"/>
    <w:rsid w:val="00E82725"/>
    <w:rsid w:val="00E82A55"/>
    <w:rsid w:val="00E82A97"/>
    <w:rsid w:val="00E82AF2"/>
    <w:rsid w:val="00E82AFA"/>
    <w:rsid w:val="00E82F0D"/>
    <w:rsid w:val="00E837DC"/>
    <w:rsid w:val="00E8392F"/>
    <w:rsid w:val="00E83A99"/>
    <w:rsid w:val="00E83DC2"/>
    <w:rsid w:val="00E84051"/>
    <w:rsid w:val="00E8408C"/>
    <w:rsid w:val="00E8420C"/>
    <w:rsid w:val="00E842BD"/>
    <w:rsid w:val="00E842DC"/>
    <w:rsid w:val="00E84316"/>
    <w:rsid w:val="00E84543"/>
    <w:rsid w:val="00E845AA"/>
    <w:rsid w:val="00E84693"/>
    <w:rsid w:val="00E84BAC"/>
    <w:rsid w:val="00E84D91"/>
    <w:rsid w:val="00E85062"/>
    <w:rsid w:val="00E854FE"/>
    <w:rsid w:val="00E85627"/>
    <w:rsid w:val="00E8563A"/>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B0F"/>
    <w:rsid w:val="00E92E0A"/>
    <w:rsid w:val="00E93580"/>
    <w:rsid w:val="00E93647"/>
    <w:rsid w:val="00E9371B"/>
    <w:rsid w:val="00E93B7E"/>
    <w:rsid w:val="00E93E01"/>
    <w:rsid w:val="00E93F67"/>
    <w:rsid w:val="00E940A7"/>
    <w:rsid w:val="00E9449E"/>
    <w:rsid w:val="00E94A23"/>
    <w:rsid w:val="00E94D26"/>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BF5"/>
    <w:rsid w:val="00EA1C30"/>
    <w:rsid w:val="00EA1F5D"/>
    <w:rsid w:val="00EA2095"/>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7B3"/>
    <w:rsid w:val="00EA5FD6"/>
    <w:rsid w:val="00EA60A1"/>
    <w:rsid w:val="00EA6431"/>
    <w:rsid w:val="00EA65AA"/>
    <w:rsid w:val="00EA6797"/>
    <w:rsid w:val="00EA6889"/>
    <w:rsid w:val="00EA6BF6"/>
    <w:rsid w:val="00EA6F12"/>
    <w:rsid w:val="00EA7035"/>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2147"/>
    <w:rsid w:val="00EB272D"/>
    <w:rsid w:val="00EB2848"/>
    <w:rsid w:val="00EB2861"/>
    <w:rsid w:val="00EB2908"/>
    <w:rsid w:val="00EB304D"/>
    <w:rsid w:val="00EB3408"/>
    <w:rsid w:val="00EB346A"/>
    <w:rsid w:val="00EB350D"/>
    <w:rsid w:val="00EB41BA"/>
    <w:rsid w:val="00EB427F"/>
    <w:rsid w:val="00EB4516"/>
    <w:rsid w:val="00EB4548"/>
    <w:rsid w:val="00EB4553"/>
    <w:rsid w:val="00EB4A35"/>
    <w:rsid w:val="00EB4B64"/>
    <w:rsid w:val="00EB4DEF"/>
    <w:rsid w:val="00EB5736"/>
    <w:rsid w:val="00EB59B6"/>
    <w:rsid w:val="00EB5F62"/>
    <w:rsid w:val="00EB63C5"/>
    <w:rsid w:val="00EB6403"/>
    <w:rsid w:val="00EB65AF"/>
    <w:rsid w:val="00EB65FC"/>
    <w:rsid w:val="00EB67E3"/>
    <w:rsid w:val="00EB6CC7"/>
    <w:rsid w:val="00EB6D8A"/>
    <w:rsid w:val="00EB711D"/>
    <w:rsid w:val="00EB72AD"/>
    <w:rsid w:val="00EB7417"/>
    <w:rsid w:val="00EB778F"/>
    <w:rsid w:val="00EB78F9"/>
    <w:rsid w:val="00EB7D80"/>
    <w:rsid w:val="00EC0003"/>
    <w:rsid w:val="00EC0372"/>
    <w:rsid w:val="00EC06A4"/>
    <w:rsid w:val="00EC09A9"/>
    <w:rsid w:val="00EC0B7D"/>
    <w:rsid w:val="00EC0F70"/>
    <w:rsid w:val="00EC11DC"/>
    <w:rsid w:val="00EC19BF"/>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495"/>
    <w:rsid w:val="00EC574B"/>
    <w:rsid w:val="00EC5A51"/>
    <w:rsid w:val="00EC60DB"/>
    <w:rsid w:val="00EC6395"/>
    <w:rsid w:val="00EC63C0"/>
    <w:rsid w:val="00EC6BCD"/>
    <w:rsid w:val="00EC6E30"/>
    <w:rsid w:val="00EC7413"/>
    <w:rsid w:val="00EC77B0"/>
    <w:rsid w:val="00EC7D4A"/>
    <w:rsid w:val="00EC7DE5"/>
    <w:rsid w:val="00EC7FE4"/>
    <w:rsid w:val="00ED006D"/>
    <w:rsid w:val="00ED026E"/>
    <w:rsid w:val="00ED039F"/>
    <w:rsid w:val="00ED06FB"/>
    <w:rsid w:val="00ED0894"/>
    <w:rsid w:val="00ED1282"/>
    <w:rsid w:val="00ED1B96"/>
    <w:rsid w:val="00ED1D97"/>
    <w:rsid w:val="00ED1EAF"/>
    <w:rsid w:val="00ED2093"/>
    <w:rsid w:val="00ED2202"/>
    <w:rsid w:val="00ED29AC"/>
    <w:rsid w:val="00ED2AC7"/>
    <w:rsid w:val="00ED3EBD"/>
    <w:rsid w:val="00ED4200"/>
    <w:rsid w:val="00ED47A3"/>
    <w:rsid w:val="00ED49D6"/>
    <w:rsid w:val="00ED4CF0"/>
    <w:rsid w:val="00ED4D87"/>
    <w:rsid w:val="00ED4D8C"/>
    <w:rsid w:val="00ED509C"/>
    <w:rsid w:val="00ED5129"/>
    <w:rsid w:val="00ED5175"/>
    <w:rsid w:val="00ED5224"/>
    <w:rsid w:val="00ED5CBB"/>
    <w:rsid w:val="00ED6BE3"/>
    <w:rsid w:val="00ED6E0B"/>
    <w:rsid w:val="00ED6E29"/>
    <w:rsid w:val="00ED709B"/>
    <w:rsid w:val="00ED7349"/>
    <w:rsid w:val="00ED76C6"/>
    <w:rsid w:val="00EE0676"/>
    <w:rsid w:val="00EE069F"/>
    <w:rsid w:val="00EE0942"/>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EF"/>
    <w:rsid w:val="00EE7792"/>
    <w:rsid w:val="00EE792A"/>
    <w:rsid w:val="00EE794B"/>
    <w:rsid w:val="00EE7B8C"/>
    <w:rsid w:val="00EE7E67"/>
    <w:rsid w:val="00EE7E91"/>
    <w:rsid w:val="00EE7FBD"/>
    <w:rsid w:val="00EF02ED"/>
    <w:rsid w:val="00EF06F1"/>
    <w:rsid w:val="00EF0CBB"/>
    <w:rsid w:val="00EF0DC5"/>
    <w:rsid w:val="00EF0E4D"/>
    <w:rsid w:val="00EF1170"/>
    <w:rsid w:val="00EF11B7"/>
    <w:rsid w:val="00EF162A"/>
    <w:rsid w:val="00EF1E0E"/>
    <w:rsid w:val="00EF1E76"/>
    <w:rsid w:val="00EF2116"/>
    <w:rsid w:val="00EF2153"/>
    <w:rsid w:val="00EF2179"/>
    <w:rsid w:val="00EF21DA"/>
    <w:rsid w:val="00EF226F"/>
    <w:rsid w:val="00EF2470"/>
    <w:rsid w:val="00EF24A5"/>
    <w:rsid w:val="00EF254E"/>
    <w:rsid w:val="00EF25C9"/>
    <w:rsid w:val="00EF28C7"/>
    <w:rsid w:val="00EF2972"/>
    <w:rsid w:val="00EF2DB5"/>
    <w:rsid w:val="00EF2E41"/>
    <w:rsid w:val="00EF2E44"/>
    <w:rsid w:val="00EF2F18"/>
    <w:rsid w:val="00EF304F"/>
    <w:rsid w:val="00EF3320"/>
    <w:rsid w:val="00EF334D"/>
    <w:rsid w:val="00EF378C"/>
    <w:rsid w:val="00EF3AF4"/>
    <w:rsid w:val="00EF3C18"/>
    <w:rsid w:val="00EF3C5B"/>
    <w:rsid w:val="00EF3C62"/>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62B"/>
    <w:rsid w:val="00EF67BE"/>
    <w:rsid w:val="00EF6E8C"/>
    <w:rsid w:val="00EF7347"/>
    <w:rsid w:val="00EF7351"/>
    <w:rsid w:val="00EF75B6"/>
    <w:rsid w:val="00EF7730"/>
    <w:rsid w:val="00EF7C29"/>
    <w:rsid w:val="00EF7D3E"/>
    <w:rsid w:val="00EF7E72"/>
    <w:rsid w:val="00F00187"/>
    <w:rsid w:val="00F0018C"/>
    <w:rsid w:val="00F00333"/>
    <w:rsid w:val="00F003CD"/>
    <w:rsid w:val="00F00D1D"/>
    <w:rsid w:val="00F00E80"/>
    <w:rsid w:val="00F013DA"/>
    <w:rsid w:val="00F01AC4"/>
    <w:rsid w:val="00F01E44"/>
    <w:rsid w:val="00F01FC9"/>
    <w:rsid w:val="00F02354"/>
    <w:rsid w:val="00F024F2"/>
    <w:rsid w:val="00F0265E"/>
    <w:rsid w:val="00F02A00"/>
    <w:rsid w:val="00F02A52"/>
    <w:rsid w:val="00F02CF8"/>
    <w:rsid w:val="00F02D3B"/>
    <w:rsid w:val="00F03603"/>
    <w:rsid w:val="00F0361F"/>
    <w:rsid w:val="00F0373F"/>
    <w:rsid w:val="00F0398D"/>
    <w:rsid w:val="00F039E7"/>
    <w:rsid w:val="00F03FB9"/>
    <w:rsid w:val="00F0410B"/>
    <w:rsid w:val="00F044D9"/>
    <w:rsid w:val="00F04733"/>
    <w:rsid w:val="00F0488E"/>
    <w:rsid w:val="00F04D68"/>
    <w:rsid w:val="00F04FE7"/>
    <w:rsid w:val="00F05106"/>
    <w:rsid w:val="00F053D2"/>
    <w:rsid w:val="00F05430"/>
    <w:rsid w:val="00F05A84"/>
    <w:rsid w:val="00F05EC8"/>
    <w:rsid w:val="00F05F7E"/>
    <w:rsid w:val="00F061C0"/>
    <w:rsid w:val="00F06542"/>
    <w:rsid w:val="00F066E0"/>
    <w:rsid w:val="00F06D4C"/>
    <w:rsid w:val="00F07702"/>
    <w:rsid w:val="00F07733"/>
    <w:rsid w:val="00F07A2E"/>
    <w:rsid w:val="00F07B0D"/>
    <w:rsid w:val="00F10219"/>
    <w:rsid w:val="00F10331"/>
    <w:rsid w:val="00F10BF6"/>
    <w:rsid w:val="00F10D0A"/>
    <w:rsid w:val="00F1103A"/>
    <w:rsid w:val="00F11195"/>
    <w:rsid w:val="00F11219"/>
    <w:rsid w:val="00F114CF"/>
    <w:rsid w:val="00F11713"/>
    <w:rsid w:val="00F11D5D"/>
    <w:rsid w:val="00F11E5F"/>
    <w:rsid w:val="00F11FFE"/>
    <w:rsid w:val="00F12AB6"/>
    <w:rsid w:val="00F12DB2"/>
    <w:rsid w:val="00F13133"/>
    <w:rsid w:val="00F131C9"/>
    <w:rsid w:val="00F133E7"/>
    <w:rsid w:val="00F13456"/>
    <w:rsid w:val="00F13A65"/>
    <w:rsid w:val="00F13ADE"/>
    <w:rsid w:val="00F13BCF"/>
    <w:rsid w:val="00F14016"/>
    <w:rsid w:val="00F140CD"/>
    <w:rsid w:val="00F146F5"/>
    <w:rsid w:val="00F14C39"/>
    <w:rsid w:val="00F14D38"/>
    <w:rsid w:val="00F151F9"/>
    <w:rsid w:val="00F15773"/>
    <w:rsid w:val="00F15C12"/>
    <w:rsid w:val="00F1669F"/>
    <w:rsid w:val="00F16940"/>
    <w:rsid w:val="00F16965"/>
    <w:rsid w:val="00F16AF7"/>
    <w:rsid w:val="00F16CDF"/>
    <w:rsid w:val="00F16F55"/>
    <w:rsid w:val="00F16F99"/>
    <w:rsid w:val="00F17028"/>
    <w:rsid w:val="00F1702F"/>
    <w:rsid w:val="00F172A8"/>
    <w:rsid w:val="00F17441"/>
    <w:rsid w:val="00F1751E"/>
    <w:rsid w:val="00F179B6"/>
    <w:rsid w:val="00F17B16"/>
    <w:rsid w:val="00F17DCB"/>
    <w:rsid w:val="00F17F6B"/>
    <w:rsid w:val="00F20BBE"/>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92D"/>
    <w:rsid w:val="00F23996"/>
    <w:rsid w:val="00F23FCA"/>
    <w:rsid w:val="00F2407D"/>
    <w:rsid w:val="00F240D8"/>
    <w:rsid w:val="00F24135"/>
    <w:rsid w:val="00F2427D"/>
    <w:rsid w:val="00F24A02"/>
    <w:rsid w:val="00F24C36"/>
    <w:rsid w:val="00F24C54"/>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702C"/>
    <w:rsid w:val="00F271DF"/>
    <w:rsid w:val="00F27577"/>
    <w:rsid w:val="00F27869"/>
    <w:rsid w:val="00F279E0"/>
    <w:rsid w:val="00F305DF"/>
    <w:rsid w:val="00F30666"/>
    <w:rsid w:val="00F3069D"/>
    <w:rsid w:val="00F308BF"/>
    <w:rsid w:val="00F30B19"/>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385F"/>
    <w:rsid w:val="00F34179"/>
    <w:rsid w:val="00F34310"/>
    <w:rsid w:val="00F34584"/>
    <w:rsid w:val="00F34DC0"/>
    <w:rsid w:val="00F34FC7"/>
    <w:rsid w:val="00F3540F"/>
    <w:rsid w:val="00F35765"/>
    <w:rsid w:val="00F35C72"/>
    <w:rsid w:val="00F35CC2"/>
    <w:rsid w:val="00F35E2C"/>
    <w:rsid w:val="00F36122"/>
    <w:rsid w:val="00F3619F"/>
    <w:rsid w:val="00F364DD"/>
    <w:rsid w:val="00F3706C"/>
    <w:rsid w:val="00F37B1B"/>
    <w:rsid w:val="00F37C4C"/>
    <w:rsid w:val="00F400E2"/>
    <w:rsid w:val="00F41515"/>
    <w:rsid w:val="00F41690"/>
    <w:rsid w:val="00F41BC2"/>
    <w:rsid w:val="00F41CBF"/>
    <w:rsid w:val="00F41D6B"/>
    <w:rsid w:val="00F42248"/>
    <w:rsid w:val="00F423D0"/>
    <w:rsid w:val="00F42515"/>
    <w:rsid w:val="00F4272E"/>
    <w:rsid w:val="00F429B2"/>
    <w:rsid w:val="00F42C22"/>
    <w:rsid w:val="00F42FC6"/>
    <w:rsid w:val="00F4306B"/>
    <w:rsid w:val="00F430DB"/>
    <w:rsid w:val="00F4318C"/>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512"/>
    <w:rsid w:val="00F45E4A"/>
    <w:rsid w:val="00F4624E"/>
    <w:rsid w:val="00F46B66"/>
    <w:rsid w:val="00F46FC3"/>
    <w:rsid w:val="00F472AE"/>
    <w:rsid w:val="00F47585"/>
    <w:rsid w:val="00F47623"/>
    <w:rsid w:val="00F47FF8"/>
    <w:rsid w:val="00F500BC"/>
    <w:rsid w:val="00F502B9"/>
    <w:rsid w:val="00F502C7"/>
    <w:rsid w:val="00F5040D"/>
    <w:rsid w:val="00F5080A"/>
    <w:rsid w:val="00F510A7"/>
    <w:rsid w:val="00F517B0"/>
    <w:rsid w:val="00F518E0"/>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43F9"/>
    <w:rsid w:val="00F54845"/>
    <w:rsid w:val="00F548EE"/>
    <w:rsid w:val="00F54A26"/>
    <w:rsid w:val="00F54C0C"/>
    <w:rsid w:val="00F54FB4"/>
    <w:rsid w:val="00F551EC"/>
    <w:rsid w:val="00F5565E"/>
    <w:rsid w:val="00F5579E"/>
    <w:rsid w:val="00F55A2C"/>
    <w:rsid w:val="00F55A33"/>
    <w:rsid w:val="00F55BA3"/>
    <w:rsid w:val="00F55BA9"/>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3BC"/>
    <w:rsid w:val="00F62411"/>
    <w:rsid w:val="00F624AF"/>
    <w:rsid w:val="00F625C5"/>
    <w:rsid w:val="00F628C8"/>
    <w:rsid w:val="00F62DDD"/>
    <w:rsid w:val="00F62E33"/>
    <w:rsid w:val="00F630F0"/>
    <w:rsid w:val="00F6387B"/>
    <w:rsid w:val="00F63A4B"/>
    <w:rsid w:val="00F63C2B"/>
    <w:rsid w:val="00F640A4"/>
    <w:rsid w:val="00F646AA"/>
    <w:rsid w:val="00F64BFB"/>
    <w:rsid w:val="00F64EBA"/>
    <w:rsid w:val="00F6521A"/>
    <w:rsid w:val="00F652B4"/>
    <w:rsid w:val="00F653CF"/>
    <w:rsid w:val="00F653F3"/>
    <w:rsid w:val="00F65641"/>
    <w:rsid w:val="00F659AC"/>
    <w:rsid w:val="00F65C22"/>
    <w:rsid w:val="00F66230"/>
    <w:rsid w:val="00F66622"/>
    <w:rsid w:val="00F666C7"/>
    <w:rsid w:val="00F66DDF"/>
    <w:rsid w:val="00F6715F"/>
    <w:rsid w:val="00F672A4"/>
    <w:rsid w:val="00F676DF"/>
    <w:rsid w:val="00F678C2"/>
    <w:rsid w:val="00F67C74"/>
    <w:rsid w:val="00F67DDE"/>
    <w:rsid w:val="00F67FA8"/>
    <w:rsid w:val="00F700BE"/>
    <w:rsid w:val="00F70172"/>
    <w:rsid w:val="00F7028B"/>
    <w:rsid w:val="00F70369"/>
    <w:rsid w:val="00F707C9"/>
    <w:rsid w:val="00F70CCD"/>
    <w:rsid w:val="00F71192"/>
    <w:rsid w:val="00F7155F"/>
    <w:rsid w:val="00F7184A"/>
    <w:rsid w:val="00F7225D"/>
    <w:rsid w:val="00F724D7"/>
    <w:rsid w:val="00F725F3"/>
    <w:rsid w:val="00F726BC"/>
    <w:rsid w:val="00F729F8"/>
    <w:rsid w:val="00F72DDB"/>
    <w:rsid w:val="00F73BD6"/>
    <w:rsid w:val="00F74340"/>
    <w:rsid w:val="00F7441C"/>
    <w:rsid w:val="00F74939"/>
    <w:rsid w:val="00F756C6"/>
    <w:rsid w:val="00F75A96"/>
    <w:rsid w:val="00F75C9C"/>
    <w:rsid w:val="00F75D54"/>
    <w:rsid w:val="00F7602C"/>
    <w:rsid w:val="00F76269"/>
    <w:rsid w:val="00F76762"/>
    <w:rsid w:val="00F76B35"/>
    <w:rsid w:val="00F7722C"/>
    <w:rsid w:val="00F774A5"/>
    <w:rsid w:val="00F775CD"/>
    <w:rsid w:val="00F77C81"/>
    <w:rsid w:val="00F77C85"/>
    <w:rsid w:val="00F806D3"/>
    <w:rsid w:val="00F808E9"/>
    <w:rsid w:val="00F80B16"/>
    <w:rsid w:val="00F80E46"/>
    <w:rsid w:val="00F80F49"/>
    <w:rsid w:val="00F810DE"/>
    <w:rsid w:val="00F81353"/>
    <w:rsid w:val="00F81400"/>
    <w:rsid w:val="00F81408"/>
    <w:rsid w:val="00F815DA"/>
    <w:rsid w:val="00F81612"/>
    <w:rsid w:val="00F817E7"/>
    <w:rsid w:val="00F81A63"/>
    <w:rsid w:val="00F81C50"/>
    <w:rsid w:val="00F8200F"/>
    <w:rsid w:val="00F8215E"/>
    <w:rsid w:val="00F826AC"/>
    <w:rsid w:val="00F83071"/>
    <w:rsid w:val="00F83593"/>
    <w:rsid w:val="00F83641"/>
    <w:rsid w:val="00F83F30"/>
    <w:rsid w:val="00F83FE0"/>
    <w:rsid w:val="00F84077"/>
    <w:rsid w:val="00F84735"/>
    <w:rsid w:val="00F84C1C"/>
    <w:rsid w:val="00F84F8B"/>
    <w:rsid w:val="00F855A7"/>
    <w:rsid w:val="00F8566A"/>
    <w:rsid w:val="00F85771"/>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43"/>
    <w:rsid w:val="00F90323"/>
    <w:rsid w:val="00F9037D"/>
    <w:rsid w:val="00F905AC"/>
    <w:rsid w:val="00F90AE9"/>
    <w:rsid w:val="00F90CC4"/>
    <w:rsid w:val="00F90E3B"/>
    <w:rsid w:val="00F9123D"/>
    <w:rsid w:val="00F9125E"/>
    <w:rsid w:val="00F915C3"/>
    <w:rsid w:val="00F915C4"/>
    <w:rsid w:val="00F917F9"/>
    <w:rsid w:val="00F9184B"/>
    <w:rsid w:val="00F919E5"/>
    <w:rsid w:val="00F91BCB"/>
    <w:rsid w:val="00F91D00"/>
    <w:rsid w:val="00F923C2"/>
    <w:rsid w:val="00F924DE"/>
    <w:rsid w:val="00F92B6D"/>
    <w:rsid w:val="00F92D33"/>
    <w:rsid w:val="00F92EA2"/>
    <w:rsid w:val="00F93913"/>
    <w:rsid w:val="00F941A6"/>
    <w:rsid w:val="00F941C9"/>
    <w:rsid w:val="00F94505"/>
    <w:rsid w:val="00F945AB"/>
    <w:rsid w:val="00F94644"/>
    <w:rsid w:val="00F94A7D"/>
    <w:rsid w:val="00F94FB3"/>
    <w:rsid w:val="00F95343"/>
    <w:rsid w:val="00F95380"/>
    <w:rsid w:val="00F95C64"/>
    <w:rsid w:val="00F96191"/>
    <w:rsid w:val="00F965D7"/>
    <w:rsid w:val="00F96FB4"/>
    <w:rsid w:val="00F97709"/>
    <w:rsid w:val="00FA02B0"/>
    <w:rsid w:val="00FA0594"/>
    <w:rsid w:val="00FA0675"/>
    <w:rsid w:val="00FA0CC0"/>
    <w:rsid w:val="00FA0D8E"/>
    <w:rsid w:val="00FA0EEF"/>
    <w:rsid w:val="00FA0F2F"/>
    <w:rsid w:val="00FA0F4A"/>
    <w:rsid w:val="00FA1649"/>
    <w:rsid w:val="00FA18B5"/>
    <w:rsid w:val="00FA1E4F"/>
    <w:rsid w:val="00FA2242"/>
    <w:rsid w:val="00FA2291"/>
    <w:rsid w:val="00FA2505"/>
    <w:rsid w:val="00FA2950"/>
    <w:rsid w:val="00FA2AFE"/>
    <w:rsid w:val="00FA2D1C"/>
    <w:rsid w:val="00FA2EE0"/>
    <w:rsid w:val="00FA30E7"/>
    <w:rsid w:val="00FA3106"/>
    <w:rsid w:val="00FA3405"/>
    <w:rsid w:val="00FA3BF5"/>
    <w:rsid w:val="00FA3D00"/>
    <w:rsid w:val="00FA4081"/>
    <w:rsid w:val="00FA42C4"/>
    <w:rsid w:val="00FA4429"/>
    <w:rsid w:val="00FA4A6E"/>
    <w:rsid w:val="00FA4A83"/>
    <w:rsid w:val="00FA4E8C"/>
    <w:rsid w:val="00FA4EF3"/>
    <w:rsid w:val="00FA54D4"/>
    <w:rsid w:val="00FA597C"/>
    <w:rsid w:val="00FA59BD"/>
    <w:rsid w:val="00FA5F33"/>
    <w:rsid w:val="00FA6759"/>
    <w:rsid w:val="00FA67BB"/>
    <w:rsid w:val="00FA67C0"/>
    <w:rsid w:val="00FA6D38"/>
    <w:rsid w:val="00FA729D"/>
    <w:rsid w:val="00FA7687"/>
    <w:rsid w:val="00FA7A61"/>
    <w:rsid w:val="00FA7B82"/>
    <w:rsid w:val="00FB0768"/>
    <w:rsid w:val="00FB1075"/>
    <w:rsid w:val="00FB16FA"/>
    <w:rsid w:val="00FB1AB8"/>
    <w:rsid w:val="00FB1DCC"/>
    <w:rsid w:val="00FB1FFD"/>
    <w:rsid w:val="00FB2170"/>
    <w:rsid w:val="00FB27E6"/>
    <w:rsid w:val="00FB2ACC"/>
    <w:rsid w:val="00FB361F"/>
    <w:rsid w:val="00FB37B8"/>
    <w:rsid w:val="00FB37E3"/>
    <w:rsid w:val="00FB3B07"/>
    <w:rsid w:val="00FB3DB2"/>
    <w:rsid w:val="00FB3FF4"/>
    <w:rsid w:val="00FB414C"/>
    <w:rsid w:val="00FB431B"/>
    <w:rsid w:val="00FB4E41"/>
    <w:rsid w:val="00FB5646"/>
    <w:rsid w:val="00FB565E"/>
    <w:rsid w:val="00FB579B"/>
    <w:rsid w:val="00FB5CB7"/>
    <w:rsid w:val="00FB5EC4"/>
    <w:rsid w:val="00FB6122"/>
    <w:rsid w:val="00FB6517"/>
    <w:rsid w:val="00FB6AC7"/>
    <w:rsid w:val="00FB71D2"/>
    <w:rsid w:val="00FB7467"/>
    <w:rsid w:val="00FB7734"/>
    <w:rsid w:val="00FB7802"/>
    <w:rsid w:val="00FC0411"/>
    <w:rsid w:val="00FC0436"/>
    <w:rsid w:val="00FC0770"/>
    <w:rsid w:val="00FC0810"/>
    <w:rsid w:val="00FC0929"/>
    <w:rsid w:val="00FC0930"/>
    <w:rsid w:val="00FC0B7F"/>
    <w:rsid w:val="00FC0BFE"/>
    <w:rsid w:val="00FC0C6B"/>
    <w:rsid w:val="00FC0D48"/>
    <w:rsid w:val="00FC113A"/>
    <w:rsid w:val="00FC1484"/>
    <w:rsid w:val="00FC1831"/>
    <w:rsid w:val="00FC1B49"/>
    <w:rsid w:val="00FC1E48"/>
    <w:rsid w:val="00FC1ED7"/>
    <w:rsid w:val="00FC2A1B"/>
    <w:rsid w:val="00FC2CB5"/>
    <w:rsid w:val="00FC2DFC"/>
    <w:rsid w:val="00FC2ED5"/>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D7"/>
    <w:rsid w:val="00FD0E1C"/>
    <w:rsid w:val="00FD186E"/>
    <w:rsid w:val="00FD1873"/>
    <w:rsid w:val="00FD18CE"/>
    <w:rsid w:val="00FD1E4D"/>
    <w:rsid w:val="00FD3102"/>
    <w:rsid w:val="00FD3390"/>
    <w:rsid w:val="00FD33D7"/>
    <w:rsid w:val="00FD3DF9"/>
    <w:rsid w:val="00FD4049"/>
    <w:rsid w:val="00FD4209"/>
    <w:rsid w:val="00FD45BE"/>
    <w:rsid w:val="00FD49F7"/>
    <w:rsid w:val="00FD4C8E"/>
    <w:rsid w:val="00FD4EE5"/>
    <w:rsid w:val="00FD4FB3"/>
    <w:rsid w:val="00FD5007"/>
    <w:rsid w:val="00FD52B9"/>
    <w:rsid w:val="00FD567F"/>
    <w:rsid w:val="00FD598F"/>
    <w:rsid w:val="00FD5D7F"/>
    <w:rsid w:val="00FD5EF8"/>
    <w:rsid w:val="00FD5FF5"/>
    <w:rsid w:val="00FD6059"/>
    <w:rsid w:val="00FD618C"/>
    <w:rsid w:val="00FD65CE"/>
    <w:rsid w:val="00FD69C2"/>
    <w:rsid w:val="00FD6A25"/>
    <w:rsid w:val="00FD6E2C"/>
    <w:rsid w:val="00FD702F"/>
    <w:rsid w:val="00FD74C4"/>
    <w:rsid w:val="00FD74D7"/>
    <w:rsid w:val="00FD7FC6"/>
    <w:rsid w:val="00FD7FE6"/>
    <w:rsid w:val="00FE0734"/>
    <w:rsid w:val="00FE0C62"/>
    <w:rsid w:val="00FE0CF3"/>
    <w:rsid w:val="00FE0F04"/>
    <w:rsid w:val="00FE15FB"/>
    <w:rsid w:val="00FE17D4"/>
    <w:rsid w:val="00FE19D5"/>
    <w:rsid w:val="00FE1C85"/>
    <w:rsid w:val="00FE1DAE"/>
    <w:rsid w:val="00FE210C"/>
    <w:rsid w:val="00FE2477"/>
    <w:rsid w:val="00FE30C3"/>
    <w:rsid w:val="00FE31AC"/>
    <w:rsid w:val="00FE3A75"/>
    <w:rsid w:val="00FE3CCE"/>
    <w:rsid w:val="00FE423A"/>
    <w:rsid w:val="00FE434B"/>
    <w:rsid w:val="00FE4901"/>
    <w:rsid w:val="00FE4B95"/>
    <w:rsid w:val="00FE4E26"/>
    <w:rsid w:val="00FE4F63"/>
    <w:rsid w:val="00FE52E8"/>
    <w:rsid w:val="00FE5388"/>
    <w:rsid w:val="00FE549E"/>
    <w:rsid w:val="00FE553C"/>
    <w:rsid w:val="00FE563E"/>
    <w:rsid w:val="00FE5DC3"/>
    <w:rsid w:val="00FE5EF0"/>
    <w:rsid w:val="00FE63FD"/>
    <w:rsid w:val="00FE692F"/>
    <w:rsid w:val="00FE706B"/>
    <w:rsid w:val="00FE72FD"/>
    <w:rsid w:val="00FE74CF"/>
    <w:rsid w:val="00FE75D6"/>
    <w:rsid w:val="00FE7678"/>
    <w:rsid w:val="00FE7852"/>
    <w:rsid w:val="00FE7AFF"/>
    <w:rsid w:val="00FE7C26"/>
    <w:rsid w:val="00FE7CE1"/>
    <w:rsid w:val="00FF00AD"/>
    <w:rsid w:val="00FF0264"/>
    <w:rsid w:val="00FF054E"/>
    <w:rsid w:val="00FF0DE6"/>
    <w:rsid w:val="00FF14E3"/>
    <w:rsid w:val="00FF174E"/>
    <w:rsid w:val="00FF1837"/>
    <w:rsid w:val="00FF1EE1"/>
    <w:rsid w:val="00FF26AF"/>
    <w:rsid w:val="00FF29EB"/>
    <w:rsid w:val="00FF2A77"/>
    <w:rsid w:val="00FF2C4E"/>
    <w:rsid w:val="00FF3527"/>
    <w:rsid w:val="00FF3564"/>
    <w:rsid w:val="00FF356E"/>
    <w:rsid w:val="00FF3E7B"/>
    <w:rsid w:val="00FF44CA"/>
    <w:rsid w:val="00FF4807"/>
    <w:rsid w:val="00FF4F5D"/>
    <w:rsid w:val="00FF4F87"/>
    <w:rsid w:val="00FF53F0"/>
    <w:rsid w:val="00FF5651"/>
    <w:rsid w:val="00FF575D"/>
    <w:rsid w:val="00FF58C4"/>
    <w:rsid w:val="00FF63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006"/>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9A652F39-99C5-43D2-A32B-4B5118C24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22</Words>
  <Characters>2907</Characters>
  <Application>Microsoft Office Word</Application>
  <DocSecurity>4</DocSecurity>
  <Lines>24</Lines>
  <Paragraphs>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1-11-22T20:26:00Z</cp:lastPrinted>
  <dcterms:created xsi:type="dcterms:W3CDTF">2021-12-02T20:11:00Z</dcterms:created>
  <dcterms:modified xsi:type="dcterms:W3CDTF">2021-12-0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